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4FCA5B" w14:textId="62BA11A7" w:rsidR="00A8019F" w:rsidRPr="000C46DC" w:rsidRDefault="00A8019F" w:rsidP="000B51E9">
      <w:r>
        <w:rPr>
          <w:noProof/>
        </w:rPr>
        <w:drawing>
          <wp:inline distT="0" distB="0" distL="0" distR="0" wp14:anchorId="4212F59A" wp14:editId="1BB9CBC4">
            <wp:extent cx="800100" cy="800100"/>
            <wp:effectExtent l="0" t="0" r="0" b="0"/>
            <wp:docPr id="3" name="Picture 3" descr="California Department of Technolog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0100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70BE3A" w14:textId="3A7DEBD8" w:rsidR="00A8019F" w:rsidRPr="00354BB9" w:rsidRDefault="00A8019F" w:rsidP="00354BB9">
      <w:pPr>
        <w:pStyle w:val="Heading1"/>
        <w:rPr>
          <w:rStyle w:val="Heading1Char"/>
          <w:b/>
        </w:rPr>
      </w:pPr>
      <w:r w:rsidRPr="00354BB9">
        <w:rPr>
          <w:rStyle w:val="Heading1Char"/>
          <w:b/>
        </w:rPr>
        <w:t>Stage 2 Alternative</w:t>
      </w:r>
      <w:r w:rsidR="00FB2339" w:rsidRPr="00354BB9">
        <w:rPr>
          <w:rStyle w:val="Heading1Char"/>
          <w:b/>
        </w:rPr>
        <w:t>s</w:t>
      </w:r>
      <w:r w:rsidRPr="00354BB9">
        <w:rPr>
          <w:rStyle w:val="Heading1Char"/>
          <w:b/>
        </w:rPr>
        <w:t xml:space="preserve"> Analysis</w:t>
      </w:r>
    </w:p>
    <w:p w14:paraId="683E62FA" w14:textId="4F06E0F7" w:rsidR="00A8019F" w:rsidRPr="00E54B29" w:rsidRDefault="00EE6136" w:rsidP="000B51E9">
      <w:pPr>
        <w:tabs>
          <w:tab w:val="right" w:pos="10800"/>
        </w:tabs>
      </w:pPr>
      <w:r>
        <w:tab/>
      </w:r>
      <w:r w:rsidR="00A8019F" w:rsidRPr="00CC416D">
        <w:t xml:space="preserve">California Department </w:t>
      </w:r>
      <w:r w:rsidR="00616639">
        <w:t>of Technology, SIMM 19</w:t>
      </w:r>
      <w:r w:rsidR="001C0741">
        <w:t>B</w:t>
      </w:r>
      <w:r w:rsidR="00616639">
        <w:t>.2 (</w:t>
      </w:r>
      <w:r w:rsidR="000A3073">
        <w:t>Ver</w:t>
      </w:r>
      <w:r w:rsidR="00A0361E">
        <w:t xml:space="preserve">. </w:t>
      </w:r>
      <w:r w:rsidR="00ED2BF5">
        <w:rPr>
          <w:color w:val="000000" w:themeColor="text1"/>
        </w:rPr>
        <w:t>3.0</w:t>
      </w:r>
      <w:r w:rsidR="004655FB">
        <w:rPr>
          <w:color w:val="000000" w:themeColor="text1"/>
        </w:rPr>
        <w:t>.</w:t>
      </w:r>
      <w:r w:rsidR="006C0CFD">
        <w:rPr>
          <w:color w:val="000000" w:themeColor="text1"/>
        </w:rPr>
        <w:t>7</w:t>
      </w:r>
      <w:r w:rsidR="00A8019F" w:rsidRPr="00BF1C56">
        <w:rPr>
          <w:color w:val="000000" w:themeColor="text1"/>
        </w:rPr>
        <w:t xml:space="preserve">, </w:t>
      </w:r>
      <w:r w:rsidR="006F7E12">
        <w:rPr>
          <w:color w:val="000000" w:themeColor="text1"/>
        </w:rPr>
        <w:t>02/</w:t>
      </w:r>
      <w:r w:rsidR="005346A5">
        <w:rPr>
          <w:color w:val="000000" w:themeColor="text1"/>
        </w:rPr>
        <w:t>28</w:t>
      </w:r>
      <w:r w:rsidR="006F7E12">
        <w:rPr>
          <w:color w:val="000000" w:themeColor="text1"/>
        </w:rPr>
        <w:t>/2022</w:t>
      </w:r>
      <w:r w:rsidR="00A8019F" w:rsidRPr="00CC416D">
        <w:t>)</w:t>
      </w:r>
    </w:p>
    <w:p w14:paraId="451DE3DC" w14:textId="2656460A" w:rsidR="00773884" w:rsidRPr="003B7320" w:rsidRDefault="00773884" w:rsidP="001273F2">
      <w:pPr>
        <w:pStyle w:val="Heading2-nonum"/>
      </w:pPr>
      <w:r w:rsidRPr="003B7320">
        <w:t>General Information</w:t>
      </w:r>
      <w:bookmarkStart w:id="0" w:name="abc"/>
      <w:bookmarkEnd w:id="0"/>
    </w:p>
    <w:p w14:paraId="1083EB08" w14:textId="5519475C" w:rsidR="00BB23C6" w:rsidRPr="00752385" w:rsidRDefault="00BB23C6" w:rsidP="00752385">
      <w:pPr>
        <w:pStyle w:val="Heading3nonum"/>
        <w:keepNext w:val="0"/>
        <w:keepLines w:val="0"/>
        <w:numPr>
          <w:ilvl w:val="0"/>
          <w:numId w:val="17"/>
        </w:numPr>
        <w:tabs>
          <w:tab w:val="left" w:pos="360"/>
        </w:tabs>
        <w:spacing w:after="160"/>
        <w:ind w:left="360"/>
        <w:outlineLvl w:val="9"/>
        <w:rPr>
          <w:b w:val="0"/>
          <w:bCs/>
        </w:rPr>
      </w:pPr>
      <w:bookmarkStart w:id="1" w:name="_Hlk23943868"/>
      <w:r w:rsidRPr="00752385">
        <w:rPr>
          <w:rStyle w:val="Heading3nonumChar"/>
          <w:b/>
          <w:bCs/>
        </w:rPr>
        <w:t>Agency or State Entity Name:</w:t>
      </w:r>
      <w:r w:rsidRPr="00752385">
        <w:rPr>
          <w:b w:val="0"/>
          <w:bCs/>
        </w:rPr>
        <w:t xml:space="preserve"> </w:t>
      </w:r>
      <w:sdt>
        <w:sdtPr>
          <w:rPr>
            <w:rStyle w:val="Style3-pmoChar"/>
            <w:b w:val="0"/>
            <w:bCs/>
          </w:rPr>
          <w:alias w:val="S2AA_State_Entity_Name"/>
          <w:tag w:val="P"/>
          <w:id w:val="-780028832"/>
          <w:lock w:val="sdtLocked"/>
          <w:placeholder>
            <w:docPart w:val="C1994F2455554057A7915A373FEA4BDE"/>
          </w:placeholder>
          <w:showingPlcHdr/>
          <w15:color w:val="0000FF"/>
          <w:dropDownList>
            <w:listItem w:value="Choose an item."/>
            <w:listItem w:displayText="0250 - Judicial Branch" w:value="0250 - Judicial Branch"/>
            <w:listItem w:displayText="0511 - Secretary for Government Operations Agency" w:value="0511 - Secretary for Government Operations Agency"/>
            <w:listItem w:displayText="0530 - Secretary for California Health and Human Services Agency" w:value="0530 - Secretary for California Health and Human Services Agency"/>
            <w:listItem w:displayText="0540 - Secretary of the Natural Resources Agency" w:value="0540 - Secretary of the Natural Resources Agency"/>
            <w:listItem w:displayText="0552 - Inspector General, Office of the" w:value="0552 - Inspector General, Office of the"/>
            <w:listItem w:displayText="0555 - Secretary for Environmental Protection" w:value="0555 - Secretary for Environmental Protection"/>
            <w:listItem w:displayText="0650 - Planning and Research, Office of" w:value="0650 - Planning and Research, Office of"/>
            <w:listItem w:displayText="0690 - Governor's Office of Emergency Services" w:value="0690 - Governor's Office of Emergency Services"/>
            <w:listItem w:displayText="0820 - Justice, Department of " w:value="0820 - Justice, Department of "/>
            <w:listItem w:displayText="0840 - Controller, State" w:value="0840 - Controller, State"/>
            <w:listItem w:displayText="0845 - Insurance, Department of" w:value="0845 - Insurance, Department of"/>
            <w:listItem w:displayText="0855 - Gambling Control Commission, California" w:value="0855 - Gambling Control Commission, California"/>
            <w:listItem w:displayText="0860 - Equalization, State Board of " w:value="0860 - Equalization, State Board of "/>
            <w:listItem w:displayText="0890 - Secretary of State" w:value="0890 - Secretary of State"/>
            <w:listItem w:displayText="0950 - Treasurer, State" w:value="0950 - Treasurer, State"/>
            <w:listItem w:displayText="1111 - Consumer Affairs, Department of" w:value="1111 - Consumer Affairs, Department of"/>
            <w:listItem w:displayText="1700 - Fair Employment and Housing, Department of" w:value="1700 - Fair Employment and Housing, Department of"/>
            <w:listItem w:displayText="1701 - Department of Business Oversight" w:value="1701 - Department of Business Oversight"/>
            <w:listItem w:displayText="1750 - Horse Racing Board, California" w:value="1750 - Horse Racing Board, California"/>
            <w:listItem w:displayText="2100 - Alcoholic Beverage Control, Department of" w:value="2100 - Alcoholic Beverage Control, Department of"/>
            <w:listItem w:displayText="2240 - Housing and Community Development, Department of" w:value="2240 - Housing and Community Development, Department of"/>
            <w:listItem w:displayText="2660 - Transportation, Department of" w:value="2660 - Transportation, Department of"/>
            <w:listItem w:displayText="2665 - High-Speed Rail Authority" w:value="2665 - High-Speed Rail Authority"/>
            <w:listItem w:displayText="2720 - California Highway Patrol, Department of the" w:value="2720 - California Highway Patrol, Department of the"/>
            <w:listItem w:displayText="2740 - Motor Vehicles, Department of" w:value="2740 - Motor Vehicles, Department of"/>
            <w:listItem w:displayText="3125 - California Tahoe Conservancy" w:value="3125 - California Tahoe Conservancy"/>
            <w:listItem w:displayText="3340 - Conservation Corps, California" w:value="3340 - Conservation Corps, California"/>
            <w:listItem w:displayText="3360 - Energy Resources Conservation and Development Commission" w:value="3360 - Energy Resources Conservation and Development Commission"/>
            <w:listItem w:displayText="3480 - Conservation, Department of" w:value="3480 - Conservation, Department of"/>
            <w:listItem w:displayText="3540 - Forestry and Fire Protection, Department of" w:value="3540 - Forestry and Fire Protection, Department of"/>
            <w:listItem w:displayText="3560 - Lands Commission, State " w:value="3560 - Lands Commission, State "/>
            <w:listItem w:displayText="3600 - Fish and Wildlife, Department of" w:value="3600 - Fish and Wildlife, Department of"/>
            <w:listItem w:displayText="3680 - Department of Boating and Waterways" w:value="3680 - Department of Boating and Waterways"/>
            <w:listItem w:displayText="3720 - Coastal Commission, California" w:value="3720 - Coastal Commission, California"/>
            <w:listItem w:displayText="3790 - Parks and Recreation, Department of" w:value="3790 - Parks and Recreation, Department of"/>
            <w:listItem w:displayText="3860 - Water Resources, Department of" w:value="3860 - Water Resources, Department of"/>
            <w:listItem w:displayText="3900 - Air Resources Board, State" w:value="3900 - Air Resources Board, State"/>
            <w:listItem w:displayText="3910 - Integrated Waste Management Board" w:value="3910 - Integrated Waste Management Board"/>
            <w:listItem w:displayText="3930 - Pesticide Regulation, Department of" w:value="3930 - Pesticide Regulation, Department of"/>
            <w:listItem w:displayText="3940 - Water Resources Control Board, State" w:value="3940 - Water Resources Control Board, State"/>
            <w:listItem w:displayText="3960 - Toxic Substances Control, Department of" w:value="3960 - Toxic Substances Control, Department of"/>
            <w:listItem w:displayText="3970 - Resources Recycling and Recovery, Department of" w:value="3970 - Resources Recycling and Recovery, Department of"/>
            <w:listItem w:displayText="3980 - Environmental Health Hazard Assessment, Office of" w:value="3980 - Environmental Health Hazard Assessment, Office of"/>
            <w:listItem w:displayText="4120 - Emergency Medical Services Authority" w:value="4120 - Emergency Medical Services Authority"/>
            <w:listItem w:displayText="4140 - Statewide Health Planning and Development, Office of" w:value="4140 - Statewide Health Planning and Development, Office of"/>
            <w:listItem w:displayText="4150 - Managed Health Care, Department of" w:value="4150 - Managed Health Care, Department of"/>
            <w:listItem w:displayText="4170 - Aging, Department of" w:value="4170 - Aging, Department of"/>
            <w:listItem w:displayText="4200 - Alcohol and Drug Programs, Department of" w:value="4200 - Alcohol and Drug Programs, Department of"/>
            <w:listItem w:displayText="4260 - Health Care Services, Department of" w:value="4260 - Health Care Services, Department of"/>
            <w:listItem w:displayText="4265 - Public Health, Department of" w:value="4265 - Public Health, Department of"/>
            <w:listItem w:displayText="4300 - Developmental Services, Department of" w:value="4300 - Developmental Services, Department of"/>
            <w:listItem w:displayText="4440 - State Hospitals, Department of" w:value="4440 - State Hospitals, Department of"/>
            <w:listItem w:displayText="4700 - Community Services and Development, Department of" w:value="4700 - Community Services and Development, Department of"/>
            <w:listItem w:displayText="5160 - Rehabilitation, Department of" w:value="5160 - Rehabilitation, Department of"/>
            <w:listItem w:displayText="5175 - Child Support Services, Department of" w:value="5175 - Child Support Services, Department of"/>
            <w:listItem w:displayText="5180 - Social Services, Department of" w:value="5180 - Social Services, Department of"/>
            <w:listItem w:displayText="5225 - California Correctional Health Care Services" w:value="5225 - California Correctional Health Care Services"/>
            <w:listItem w:displayText="5225 - Corrections and Rehabilitation, Department of" w:value="5225 - Corrections and Rehabilitation, Department of"/>
            <w:listItem w:displayText="5227 - State Community Corrections, Board of" w:value="5227 - State Community Corrections, Board of"/>
            <w:listItem w:displayText="6110 - Education, Department of" w:value="6110 - Education, Department of"/>
            <w:listItem w:displayText="6120 - Library, California State" w:value="6120 - Library, California State"/>
            <w:listItem w:displayText="6360 - Teacher Credentialing, Commission on" w:value="6360 - Teacher Credentialing, Commission on"/>
            <w:listItem w:displayText="6980 - Student Aid Commission, California" w:value="6980 - Student Aid Commission, California"/>
            <w:listItem w:displayText="7100 - Employment Development Department" w:value="7100 - Employment Development Department"/>
            <w:listItem w:displayText="7350 - Industrial Relations, Department of " w:value="7350 - Industrial Relations, Department of "/>
            <w:listItem w:displayText="7501 - Human Resources, Department of" w:value="7501 - Human Resources, Department of"/>
            <w:listItem w:displayText="7502 - Technology, Department of" w:value="7502 - Technology, Department of"/>
            <w:listItem w:displayText="7730 - Franchise Tax Board" w:value="7730 - Franchise Tax Board"/>
            <w:listItem w:displayText="7760 - General Services, Department of" w:value="7760 - General Services, Department of"/>
            <w:listItem w:displayText="7870 - Victim Compensation Board, California" w:value="7870 - Victim Compensation Board, California"/>
            <w:listItem w:displayText="7900 - Public Employees' Retirement System" w:value="7900 - Public Employees' Retirement System"/>
            <w:listItem w:displayText="7910 - Administrative Law, Office of " w:value="7910 - Administrative Law, Office of "/>
            <w:listItem w:displayText="8120 - Peace Officer Standards and Training, Commission on" w:value="8120 - Peace Officer Standards and Training, Commission on"/>
            <w:listItem w:displayText="8570 - Food and Agriculture, Department of" w:value="8570 - Food and Agriculture, Department of"/>
            <w:listItem w:displayText="8620 - Fair Political Practices Commission" w:value="8620 - Fair Political Practices Commission"/>
            <w:listItem w:displayText="8660 - Public Utilities Commission" w:value="8660 - Public Utilities Commission"/>
            <w:listItem w:displayText="8950 - Veterans Affairs, Department of" w:value="8950 - Veterans Affairs, Department of"/>
            <w:listItem w:displayText="XXXX - Other" w:value="XXXX - Other"/>
          </w:dropDownList>
        </w:sdtPr>
        <w:sdtEndPr>
          <w:rPr>
            <w:rStyle w:val="DefaultParagraphFont"/>
            <w:color w:val="auto"/>
          </w:rPr>
        </w:sdtEndPr>
        <w:sdtContent>
          <w:r w:rsidRPr="00752385">
            <w:rPr>
              <w:rStyle w:val="Style3-pmoChar"/>
              <w:b w:val="0"/>
              <w:bCs/>
            </w:rPr>
            <w:t>Choose an item.</w:t>
          </w:r>
        </w:sdtContent>
      </w:sdt>
      <w:r w:rsidR="00D74BBA" w:rsidRPr="00752385">
        <w:rPr>
          <w:b w:val="0"/>
          <w:bCs/>
        </w:rPr>
        <w:t xml:space="preserve"> </w:t>
      </w:r>
    </w:p>
    <w:p w14:paraId="26CFE964" w14:textId="77777777" w:rsidR="001830F2" w:rsidRDefault="001830F2" w:rsidP="00BC7CCF">
      <w:pPr>
        <w:ind w:firstLine="720"/>
      </w:pPr>
      <w:r>
        <w:t xml:space="preserve">If Agency/State entity is not in the list, enter here with the </w:t>
      </w:r>
      <w:hyperlink r:id="rId12" w:history="1">
        <w:r w:rsidRPr="00AD7A64">
          <w:rPr>
            <w:rStyle w:val="Hyperlink"/>
          </w:rPr>
          <w:t>organization code</w:t>
        </w:r>
      </w:hyperlink>
      <w:r>
        <w:t>.</w:t>
      </w:r>
    </w:p>
    <w:p w14:paraId="077492B8" w14:textId="113965E4" w:rsidR="00712EA1" w:rsidRDefault="004618C9" w:rsidP="00BC7CCF">
      <w:pPr>
        <w:ind w:firstLine="720"/>
      </w:pPr>
      <w:sdt>
        <w:sdtPr>
          <w:rPr>
            <w:rStyle w:val="Style3-pmoChar"/>
          </w:rPr>
          <w:alias w:val="S2AA_State_Entity_Name_Other"/>
          <w:tag w:val="P"/>
          <w:id w:val="-1130860620"/>
          <w:placeholder>
            <w:docPart w:val="353FFF2B1D7E43B58D908500C97E26D8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7030A0"/>
          </w:rPr>
        </w:sdtEndPr>
        <w:sdtContent>
          <w:r w:rsidR="00712EA1" w:rsidRPr="004B4F90">
            <w:rPr>
              <w:rStyle w:val="Style3-pmoChar"/>
            </w:rPr>
            <w:t>Click or tap here to enter text.</w:t>
          </w:r>
        </w:sdtContent>
      </w:sdt>
    </w:p>
    <w:bookmarkEnd w:id="1"/>
    <w:p w14:paraId="0ABE929F" w14:textId="1F20A428" w:rsidR="00D00624" w:rsidRPr="00752385" w:rsidRDefault="00773884" w:rsidP="00752385">
      <w:pPr>
        <w:pStyle w:val="Heading3nonum"/>
        <w:keepNext w:val="0"/>
        <w:keepLines w:val="0"/>
        <w:numPr>
          <w:ilvl w:val="0"/>
          <w:numId w:val="17"/>
        </w:numPr>
        <w:tabs>
          <w:tab w:val="left" w:pos="360"/>
        </w:tabs>
        <w:spacing w:after="160"/>
        <w:ind w:left="360"/>
        <w:outlineLvl w:val="9"/>
        <w:rPr>
          <w:b w:val="0"/>
          <w:bCs/>
        </w:rPr>
      </w:pPr>
      <w:r w:rsidRPr="00752385">
        <w:rPr>
          <w:rStyle w:val="Heading3nonumChar"/>
          <w:b/>
          <w:bCs/>
        </w:rPr>
        <w:t>Proposal Name:</w:t>
      </w:r>
      <w:r w:rsidR="00D00624" w:rsidRPr="00752385">
        <w:rPr>
          <w:b w:val="0"/>
          <w:bCs/>
        </w:rPr>
        <w:t xml:space="preserve"> </w:t>
      </w:r>
      <w:sdt>
        <w:sdtPr>
          <w:rPr>
            <w:rStyle w:val="Style3-pmoChar"/>
            <w:b w:val="0"/>
            <w:bCs/>
          </w:rPr>
          <w:alias w:val="S2AA_GI_Proposal_Name"/>
          <w:tag w:val="P"/>
          <w:id w:val="1627576998"/>
          <w:placeholder>
            <w:docPart w:val="6CFCB22D891A4D699FF1E118269DA25A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5E2D24" w:rsidRPr="00752385">
            <w:rPr>
              <w:rStyle w:val="Style3-pmoChar"/>
              <w:b w:val="0"/>
              <w:bCs/>
            </w:rPr>
            <w:t>Click or tap here to enter text.</w:t>
          </w:r>
        </w:sdtContent>
      </w:sdt>
    </w:p>
    <w:p w14:paraId="3D1D6732" w14:textId="5EE2E7DA" w:rsidR="000946A7" w:rsidRPr="00752385" w:rsidRDefault="00773884" w:rsidP="00752385">
      <w:pPr>
        <w:pStyle w:val="Heading3nonum"/>
        <w:keepNext w:val="0"/>
        <w:keepLines w:val="0"/>
        <w:numPr>
          <w:ilvl w:val="0"/>
          <w:numId w:val="17"/>
        </w:numPr>
        <w:tabs>
          <w:tab w:val="left" w:pos="360"/>
        </w:tabs>
        <w:spacing w:after="160"/>
        <w:ind w:left="360"/>
        <w:outlineLvl w:val="9"/>
        <w:rPr>
          <w:rStyle w:val="Style4-PMO"/>
          <w:b w:val="0"/>
          <w:bCs/>
        </w:rPr>
      </w:pPr>
      <w:r w:rsidRPr="00752385">
        <w:rPr>
          <w:rStyle w:val="Heading3nonumChar"/>
          <w:b/>
          <w:bCs/>
        </w:rPr>
        <w:t xml:space="preserve">Department of Technology </w:t>
      </w:r>
      <w:r w:rsidR="004B5B33" w:rsidRPr="00752385">
        <w:rPr>
          <w:rStyle w:val="Heading3nonumChar"/>
          <w:b/>
          <w:bCs/>
        </w:rPr>
        <w:t>Project</w:t>
      </w:r>
      <w:r w:rsidRPr="00752385">
        <w:rPr>
          <w:rStyle w:val="Heading3nonumChar"/>
          <w:b/>
          <w:bCs/>
        </w:rPr>
        <w:t xml:space="preserve"> Number (0000-000):</w:t>
      </w:r>
      <w:r w:rsidR="00D74BBA" w:rsidRPr="00752385">
        <w:rPr>
          <w:b w:val="0"/>
          <w:bCs/>
        </w:rPr>
        <w:t xml:space="preserve"> </w:t>
      </w:r>
      <w:sdt>
        <w:sdtPr>
          <w:rPr>
            <w:rStyle w:val="Style3-pmoChar"/>
            <w:b w:val="0"/>
            <w:bCs/>
          </w:rPr>
          <w:alias w:val="S2AA_GI_Tech_Project_Number"/>
          <w:tag w:val="P"/>
          <w:id w:val="458845895"/>
          <w:placeholder>
            <w:docPart w:val="DEE09DB7AC8C42668CCD84144069C881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5E2D24" w:rsidRPr="00752385">
            <w:rPr>
              <w:rStyle w:val="Style3-pmoChar"/>
              <w:b w:val="0"/>
              <w:bCs/>
            </w:rPr>
            <w:t>Click or tap here to enter text.</w:t>
          </w:r>
        </w:sdtContent>
      </w:sdt>
    </w:p>
    <w:p w14:paraId="6467C062" w14:textId="5E630651" w:rsidR="00157B3C" w:rsidRPr="00752385" w:rsidRDefault="00157B3C" w:rsidP="00752385">
      <w:pPr>
        <w:pStyle w:val="Heading3nonum"/>
        <w:keepNext w:val="0"/>
        <w:keepLines w:val="0"/>
        <w:numPr>
          <w:ilvl w:val="0"/>
          <w:numId w:val="17"/>
        </w:numPr>
        <w:tabs>
          <w:tab w:val="left" w:pos="360"/>
        </w:tabs>
        <w:spacing w:after="160"/>
        <w:ind w:left="360"/>
        <w:outlineLvl w:val="9"/>
        <w:rPr>
          <w:b w:val="0"/>
          <w:bCs/>
        </w:rPr>
      </w:pPr>
      <w:r w:rsidRPr="00752385">
        <w:rPr>
          <w:rStyle w:val="Heading3nonumChar"/>
          <w:b/>
          <w:bCs/>
        </w:rPr>
        <w:t>S2AA Version Number:</w:t>
      </w:r>
      <w:r w:rsidRPr="00752385">
        <w:rPr>
          <w:b w:val="0"/>
          <w:bCs/>
        </w:rPr>
        <w:t xml:space="preserve"> </w:t>
      </w:r>
      <w:sdt>
        <w:sdtPr>
          <w:rPr>
            <w:rStyle w:val="Style3-pmoChar"/>
            <w:b w:val="0"/>
            <w:bCs/>
          </w:rPr>
          <w:alias w:val="S2AA_General_Version"/>
          <w:tag w:val="S2AA_General_Version"/>
          <w:id w:val="283855067"/>
          <w:placeholder>
            <w:docPart w:val="DefaultPlaceholder_-1854013439"/>
          </w:placeholder>
          <w:showingPlcHdr/>
          <w15:color w:val="0000FF"/>
          <w:dropDownList>
            <w:listItem w:value="Choose an item."/>
            <w:listItem w:displayText="Version 1" w:value="Version 1"/>
            <w:listItem w:displayText="Version 2" w:value="Version 2"/>
            <w:listItem w:displayText="Version 3" w:value="Version 3"/>
            <w:listItem w:displayText="Version 4" w:value="Version 4"/>
            <w:listItem w:displayText="Version 5" w:value="Version 5"/>
          </w:dropDownList>
        </w:sdtPr>
        <w:sdtEndPr>
          <w:rPr>
            <w:rStyle w:val="DefaultParagraphFont"/>
            <w:color w:val="auto"/>
          </w:rPr>
        </w:sdtEndPr>
        <w:sdtContent>
          <w:r w:rsidRPr="00752385">
            <w:rPr>
              <w:rStyle w:val="Style3-pmoChar"/>
              <w:b w:val="0"/>
              <w:bCs/>
            </w:rPr>
            <w:t>Choose an item.</w:t>
          </w:r>
        </w:sdtContent>
      </w:sdt>
    </w:p>
    <w:p w14:paraId="29E4CCFF" w14:textId="21040B18" w:rsidR="00D326CA" w:rsidRPr="00752385" w:rsidRDefault="00D2497E" w:rsidP="00752385">
      <w:pPr>
        <w:pStyle w:val="Heading3nonum"/>
        <w:keepNext w:val="0"/>
        <w:keepLines w:val="0"/>
        <w:numPr>
          <w:ilvl w:val="0"/>
          <w:numId w:val="17"/>
        </w:numPr>
        <w:tabs>
          <w:tab w:val="left" w:pos="360"/>
        </w:tabs>
        <w:spacing w:after="160"/>
        <w:ind w:left="360"/>
        <w:outlineLvl w:val="9"/>
        <w:rPr>
          <w:rStyle w:val="Style4-PMO"/>
          <w:b w:val="0"/>
          <w:bCs/>
        </w:rPr>
      </w:pPr>
      <w:r>
        <w:rPr>
          <w:rStyle w:val="Heading3nonumChar"/>
          <w:b/>
          <w:bCs/>
        </w:rPr>
        <w:t>CDT Billing Case</w:t>
      </w:r>
      <w:r w:rsidR="00D326CA" w:rsidRPr="00752385">
        <w:rPr>
          <w:rStyle w:val="Heading3nonumChar"/>
          <w:b/>
          <w:bCs/>
        </w:rPr>
        <w:t xml:space="preserve"> Number</w:t>
      </w:r>
      <w:r w:rsidR="000B51E9" w:rsidRPr="00752385">
        <w:rPr>
          <w:rStyle w:val="Heading3nonumChar"/>
          <w:b/>
          <w:bCs/>
        </w:rPr>
        <w:t>:</w:t>
      </w:r>
      <w:r w:rsidR="000B51E9" w:rsidRPr="00752385">
        <w:rPr>
          <w:b w:val="0"/>
          <w:bCs/>
        </w:rPr>
        <w:t xml:space="preserve"> </w:t>
      </w:r>
      <w:sdt>
        <w:sdtPr>
          <w:rPr>
            <w:rStyle w:val="Style3-pmoChar"/>
            <w:b w:val="0"/>
            <w:bCs/>
          </w:rPr>
          <w:alias w:val="S2AA_GI_SR_Number"/>
          <w:tag w:val="P"/>
          <w:id w:val="-1058623832"/>
          <w:placeholder>
            <w:docPart w:val="C44173C0C0974E83BA716BEBFD8B0563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0B51E9" w:rsidRPr="00752385">
            <w:rPr>
              <w:rStyle w:val="Style3-pmoChar"/>
              <w:b w:val="0"/>
              <w:bCs/>
            </w:rPr>
            <w:t>Click or tap here to enter text.</w:t>
          </w:r>
        </w:sdtContent>
      </w:sdt>
    </w:p>
    <w:p w14:paraId="34E09397" w14:textId="3B7AC858" w:rsidR="00E26906" w:rsidRDefault="000B51E9" w:rsidP="00E26906">
      <w:pPr>
        <w:rPr>
          <w:rStyle w:val="Hyperlink"/>
        </w:rPr>
      </w:pPr>
      <w:r>
        <w:rPr>
          <w:rStyle w:val="Style4-PMO"/>
        </w:rPr>
        <w:tab/>
      </w:r>
      <w:r>
        <w:rPr>
          <w:rStyle w:val="Style4-PMO"/>
          <w:color w:val="auto"/>
        </w:rPr>
        <w:t xml:space="preserve">Don’t have a </w:t>
      </w:r>
      <w:r w:rsidR="00D2497E">
        <w:rPr>
          <w:rStyle w:val="Style4-PMO"/>
          <w:color w:val="auto"/>
        </w:rPr>
        <w:t>Case N</w:t>
      </w:r>
      <w:r>
        <w:rPr>
          <w:rStyle w:val="Style4-PMO"/>
          <w:color w:val="auto"/>
        </w:rPr>
        <w:t xml:space="preserve">umber? </w:t>
      </w:r>
      <w:hyperlink r:id="rId13" w:history="1">
        <w:r w:rsidRPr="000B51E9">
          <w:rPr>
            <w:rStyle w:val="Hyperlink"/>
          </w:rPr>
          <w:t>Click here to get one.</w:t>
        </w:r>
      </w:hyperlink>
    </w:p>
    <w:p w14:paraId="593EE8EE" w14:textId="712F0BB2" w:rsidR="005954E3" w:rsidRDefault="005954E3" w:rsidP="00E26906">
      <w:pPr>
        <w:pStyle w:val="Heading2-nonum"/>
      </w:pPr>
      <w:r w:rsidRPr="00CC416D">
        <w:t>S</w:t>
      </w:r>
      <w:r>
        <w:t>ubmittal Information</w:t>
      </w:r>
    </w:p>
    <w:p w14:paraId="704D218F" w14:textId="0F171FBA" w:rsidR="00414D3B" w:rsidRPr="00AB78DC" w:rsidRDefault="005954E3" w:rsidP="00752385">
      <w:pPr>
        <w:pStyle w:val="Heading3nonum"/>
        <w:numPr>
          <w:ilvl w:val="0"/>
          <w:numId w:val="18"/>
        </w:numPr>
        <w:ind w:left="360"/>
      </w:pPr>
      <w:r w:rsidRPr="00AB78DC">
        <w:t>Contact Information</w:t>
      </w:r>
    </w:p>
    <w:p w14:paraId="08EABBF7" w14:textId="2A049B35" w:rsidR="005954E3" w:rsidRDefault="005954E3" w:rsidP="001D6EBC">
      <w:pPr>
        <w:ind w:left="720"/>
      </w:pPr>
      <w:r w:rsidRPr="006315BA">
        <w:t xml:space="preserve">Contact </w:t>
      </w:r>
      <w:r w:rsidR="00265377" w:rsidRPr="006315BA">
        <w:t>Name:</w:t>
      </w:r>
      <w:r w:rsidR="00265377">
        <w:t xml:space="preserve"> </w:t>
      </w:r>
      <w:sdt>
        <w:sdtPr>
          <w:rPr>
            <w:rStyle w:val="Style3-pmoChar"/>
          </w:rPr>
          <w:alias w:val="S2AA_Sub_Contact_First_Name"/>
          <w:tag w:val="P"/>
          <w:id w:val="-179902912"/>
          <w:placeholder>
            <w:docPart w:val="7ADD5C0F971041E296F6D87BC3D79B44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265377" w:rsidRPr="004B4F90">
            <w:rPr>
              <w:rStyle w:val="Style3-pmoChar"/>
            </w:rPr>
            <w:t>Click or tap here to enter text.</w:t>
          </w:r>
        </w:sdtContent>
      </w:sdt>
    </w:p>
    <w:p w14:paraId="5F60B652" w14:textId="078D71EF" w:rsidR="00640E15" w:rsidRDefault="00640E15" w:rsidP="001D6EBC">
      <w:pPr>
        <w:ind w:left="720"/>
      </w:pPr>
      <w:r>
        <w:t xml:space="preserve">Contact Email: </w:t>
      </w:r>
      <w:sdt>
        <w:sdtPr>
          <w:rPr>
            <w:rStyle w:val="Style3-pmoChar"/>
          </w:rPr>
          <w:alias w:val="S2AA_Submittal_Contact_email"/>
          <w:tag w:val="P"/>
          <w:id w:val="-218822259"/>
          <w:placeholder>
            <w:docPart w:val="4E91D6D05C9B4F9F805CD914E1AEF32B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4B4F90">
            <w:rPr>
              <w:rStyle w:val="Style3-pmoChar"/>
            </w:rPr>
            <w:t>Click or tap here to enter text.</w:t>
          </w:r>
        </w:sdtContent>
      </w:sdt>
    </w:p>
    <w:p w14:paraId="3CDB0789" w14:textId="699AB9FE" w:rsidR="00640E15" w:rsidRDefault="00640E15" w:rsidP="001D6EBC">
      <w:pPr>
        <w:ind w:left="720"/>
      </w:pPr>
      <w:r>
        <w:t xml:space="preserve">Contact Phone: </w:t>
      </w:r>
      <w:sdt>
        <w:sdtPr>
          <w:rPr>
            <w:rStyle w:val="Style3-pmoChar"/>
          </w:rPr>
          <w:alias w:val="S2AA_Sub_Contact_Phone"/>
          <w:tag w:val="P"/>
          <w:id w:val="1273975258"/>
          <w:placeholder>
            <w:docPart w:val="D972325B614C45E487685D10B9A5CC80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4B4F90">
            <w:rPr>
              <w:rStyle w:val="Style3-pmoChar"/>
            </w:rPr>
            <w:t>Click or tap here to enter text.</w:t>
          </w:r>
        </w:sdtContent>
      </w:sdt>
    </w:p>
    <w:p w14:paraId="615C29F1" w14:textId="6316E5A2" w:rsidR="00265377" w:rsidRPr="00BB23C6" w:rsidRDefault="00640E15" w:rsidP="00752385">
      <w:pPr>
        <w:pStyle w:val="Heading3nonum"/>
        <w:numPr>
          <w:ilvl w:val="0"/>
          <w:numId w:val="18"/>
        </w:numPr>
        <w:ind w:left="360"/>
      </w:pPr>
      <w:r w:rsidRPr="00BB23C6">
        <w:t xml:space="preserve">Submission Type: </w:t>
      </w:r>
      <w:sdt>
        <w:sdtPr>
          <w:rPr>
            <w:rStyle w:val="Style3-pmoChar"/>
          </w:rPr>
          <w:alias w:val="S2AA_Submission_Type"/>
          <w:tag w:val="P"/>
          <w:id w:val="826555310"/>
          <w:placeholder>
            <w:docPart w:val="835C13C25DCA49F497F13B468213558A"/>
          </w:placeholder>
          <w:showingPlcHdr/>
          <w15:color w:val="0000FF"/>
          <w:dropDownList>
            <w:listItem w:value="Choose an item."/>
            <w:listItem w:displayText="New Submission" w:value="New Submission"/>
            <w:listItem w:displayText="Updated Submission (Pre-Approval)" w:value="Updated Submission (Pre-Approval)"/>
            <w:listItem w:displayText="Updated Submission (Post-Approval)" w:value="Updated Submission (Post-Approval)"/>
            <w:listItem w:displayText="Withdraw Submission" w:value="Withdraw Submission"/>
          </w:dropDownList>
        </w:sdtPr>
        <w:sdtEndPr>
          <w:rPr>
            <w:rStyle w:val="DefaultParagraphFont"/>
            <w:color w:val="auto"/>
          </w:rPr>
        </w:sdtEndPr>
        <w:sdtContent>
          <w:r w:rsidR="00BC7CCF" w:rsidRPr="00752385">
            <w:rPr>
              <w:rStyle w:val="Style3-pmoChar"/>
              <w:b w:val="0"/>
              <w:bCs/>
            </w:rPr>
            <w:t>Choose an item.</w:t>
          </w:r>
        </w:sdtContent>
      </w:sdt>
    </w:p>
    <w:p w14:paraId="28EE83AA" w14:textId="0F757E56" w:rsidR="00AB73C6" w:rsidRPr="00BB23C6" w:rsidRDefault="00B27E71" w:rsidP="006848D9">
      <w:pPr>
        <w:ind w:firstLine="720"/>
      </w:pPr>
      <w:r w:rsidRPr="00BB23C6">
        <w:t xml:space="preserve">If Withdraw, select </w:t>
      </w:r>
      <w:r w:rsidR="0007594C" w:rsidRPr="00BB23C6">
        <w:t xml:space="preserve">Reason: </w:t>
      </w:r>
      <w:sdt>
        <w:sdtPr>
          <w:rPr>
            <w:rStyle w:val="Style3-pmoChar"/>
          </w:rPr>
          <w:alias w:val="S2AA_Submis_Withdraw_Reason"/>
          <w:tag w:val="P"/>
          <w:id w:val="855156124"/>
          <w:placeholder>
            <w:docPart w:val="37D1C1958AC647A8BADFAB5B308D6A3F"/>
          </w:placeholder>
          <w:showingPlcHdr/>
          <w15:color w:val="0000FF"/>
          <w:dropDownList>
            <w:listItem w:value="Choose an item."/>
            <w:listItem w:displayText="Change in direction " w:value="Change in direction "/>
            <w:listItem w:displayText="Feasibility" w:value="Feasibility"/>
            <w:listItem w:displayText="Budget issues" w:value="Budget issues"/>
            <w:listItem w:displayText="Other" w:value="Other"/>
          </w:dropDownList>
        </w:sdtPr>
        <w:sdtEndPr>
          <w:rPr>
            <w:rStyle w:val="DefaultParagraphFont"/>
            <w:color w:val="auto"/>
          </w:rPr>
        </w:sdtEndPr>
        <w:sdtContent>
          <w:r w:rsidR="0007594C" w:rsidRPr="004B4F90">
            <w:rPr>
              <w:rStyle w:val="Style3-pmoChar"/>
            </w:rPr>
            <w:t>Choose an item.</w:t>
          </w:r>
        </w:sdtContent>
      </w:sdt>
    </w:p>
    <w:p w14:paraId="44FC6CAC" w14:textId="12000762" w:rsidR="00B27E71" w:rsidRPr="00BB23C6" w:rsidRDefault="0007594C" w:rsidP="006848D9">
      <w:pPr>
        <w:ind w:firstLine="720"/>
      </w:pPr>
      <w:r w:rsidRPr="00BB23C6">
        <w:tab/>
      </w:r>
      <w:r w:rsidR="00616639" w:rsidRPr="00BB23C6">
        <w:t xml:space="preserve">If </w:t>
      </w:r>
      <w:r w:rsidRPr="00BB23C6">
        <w:t>Other</w:t>
      </w:r>
      <w:r w:rsidR="00A46348" w:rsidRPr="00BB23C6">
        <w:t>, specify</w:t>
      </w:r>
      <w:r w:rsidRPr="00BB23C6">
        <w:t xml:space="preserve"> reason here: </w:t>
      </w:r>
      <w:sdt>
        <w:sdtPr>
          <w:rPr>
            <w:rStyle w:val="Style3-pmoChar"/>
          </w:rPr>
          <w:alias w:val="S2AA_Submis_Withdraw_Reason_other "/>
          <w:tag w:val="S2AA_Submis_Withdraw_Reason_other "/>
          <w:id w:val="-183980870"/>
          <w:placeholder>
            <w:docPart w:val="D768597157CF474E8B35CA660F6047CF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4B4F90">
            <w:rPr>
              <w:rStyle w:val="Style3-pmoChar"/>
            </w:rPr>
            <w:t>Click or tap here to enter text.</w:t>
          </w:r>
        </w:sdtContent>
      </w:sdt>
      <w:r w:rsidR="00414D3B" w:rsidRPr="00BB23C6">
        <w:t xml:space="preserve"> </w:t>
      </w:r>
    </w:p>
    <w:p w14:paraId="653EC9CE" w14:textId="3B96547A" w:rsidR="00616639" w:rsidRPr="00BB23C6" w:rsidRDefault="006E7E93" w:rsidP="005E33C3">
      <w:pPr>
        <w:ind w:left="720"/>
        <w:rPr>
          <w:b/>
        </w:rPr>
      </w:pPr>
      <w:r w:rsidRPr="006F7E12">
        <w:rPr>
          <w:b/>
        </w:rPr>
        <w:t xml:space="preserve">Sections </w:t>
      </w:r>
      <w:r w:rsidR="006A328F" w:rsidRPr="006F7E12">
        <w:rPr>
          <w:b/>
        </w:rPr>
        <w:t>Changed</w:t>
      </w:r>
      <w:r w:rsidR="006A328F">
        <w:t xml:space="preserve"> </w:t>
      </w:r>
      <w:r w:rsidR="006A328F" w:rsidRPr="006A328F">
        <w:rPr>
          <w:b/>
          <w:bCs/>
        </w:rPr>
        <w:t>if</w:t>
      </w:r>
      <w:r w:rsidR="00AD3372">
        <w:rPr>
          <w:b/>
        </w:rPr>
        <w:t xml:space="preserve"> an update or resubmission: </w:t>
      </w:r>
      <w:r w:rsidR="00616639" w:rsidRPr="00BB23C6">
        <w:t xml:space="preserve">(List </w:t>
      </w:r>
      <w:r w:rsidR="00A346A5" w:rsidRPr="00BB23C6">
        <w:t>all</w:t>
      </w:r>
      <w:r w:rsidR="00616639" w:rsidRPr="00BB23C6">
        <w:t xml:space="preserve"> the sections that</w:t>
      </w:r>
      <w:r w:rsidR="006F7E12">
        <w:t xml:space="preserve"> </w:t>
      </w:r>
      <w:r w:rsidR="00AD3372">
        <w:t>changed</w:t>
      </w:r>
      <w:r w:rsidR="00616639" w:rsidRPr="00BB23C6">
        <w:t>.)</w:t>
      </w:r>
    </w:p>
    <w:p w14:paraId="17DE499D" w14:textId="0A9A0BAE" w:rsidR="0061434A" w:rsidRPr="00BB23C6" w:rsidRDefault="004618C9" w:rsidP="005E33C3">
      <w:pPr>
        <w:ind w:left="720"/>
        <w:rPr>
          <w:b/>
        </w:rPr>
      </w:pPr>
      <w:sdt>
        <w:sdtPr>
          <w:rPr>
            <w:rStyle w:val="Style3-pmoChar"/>
          </w:rPr>
          <w:alias w:val="S2AA_Sec_Upd_Changed"/>
          <w:tag w:val="P"/>
          <w:id w:val="-1894104227"/>
          <w:placeholder>
            <w:docPart w:val="57F782BA6BF54C0EB67E22F90E7039D0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b/>
            <w:color w:val="auto"/>
          </w:rPr>
        </w:sdtEndPr>
        <w:sdtContent>
          <w:r w:rsidR="006E7E93" w:rsidRPr="004B4F90">
            <w:rPr>
              <w:rStyle w:val="Style3-pmoChar"/>
            </w:rPr>
            <w:t>Click or tap here to enter text.</w:t>
          </w:r>
        </w:sdtContent>
      </w:sdt>
    </w:p>
    <w:p w14:paraId="3429819C" w14:textId="3C032B40" w:rsidR="004E7346" w:rsidRPr="00BB23C6" w:rsidRDefault="004E7346" w:rsidP="005E33C3">
      <w:pPr>
        <w:ind w:left="720"/>
        <w:rPr>
          <w:b/>
        </w:rPr>
      </w:pPr>
      <w:r w:rsidRPr="00A80D89">
        <w:rPr>
          <w:b/>
        </w:rPr>
        <w:t>Summary of Changes</w:t>
      </w:r>
      <w:r w:rsidR="00AD3372">
        <w:rPr>
          <w:b/>
        </w:rPr>
        <w:t>:</w:t>
      </w:r>
      <w:r w:rsidRPr="00BB23C6">
        <w:rPr>
          <w:b/>
        </w:rPr>
        <w:t xml:space="preserve"> </w:t>
      </w:r>
      <w:r w:rsidRPr="00BB23C6">
        <w:t>(Summarize updates made.)</w:t>
      </w:r>
    </w:p>
    <w:p w14:paraId="355E0B08" w14:textId="77777777" w:rsidR="00D63775" w:rsidRDefault="004618C9" w:rsidP="00D63775">
      <w:pPr>
        <w:tabs>
          <w:tab w:val="left" w:pos="720"/>
        </w:tabs>
        <w:ind w:left="720"/>
        <w:rPr>
          <w:rStyle w:val="Style3-pmoChar"/>
        </w:rPr>
      </w:pPr>
      <w:sdt>
        <w:sdtPr>
          <w:rPr>
            <w:rStyle w:val="Style3-pmoChar"/>
          </w:rPr>
          <w:alias w:val="S2AA_Sec_Upd_Summary"/>
          <w:tag w:val="P"/>
          <w:id w:val="-561950099"/>
          <w:placeholder>
            <w:docPart w:val="5A286D99A9E14105A2E3C0630158575D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b/>
            <w:color w:val="auto"/>
          </w:rPr>
        </w:sdtEndPr>
        <w:sdtContent>
          <w:r w:rsidR="004E7346" w:rsidRPr="004B4F90">
            <w:rPr>
              <w:rStyle w:val="Style3-pmoChar"/>
            </w:rPr>
            <w:t>Click or tap here to enter text.</w:t>
          </w:r>
        </w:sdtContent>
      </w:sdt>
    </w:p>
    <w:p w14:paraId="5E6BD8AF" w14:textId="67C6169A" w:rsidR="00AD3372" w:rsidRDefault="00EF2742" w:rsidP="00D63775">
      <w:pPr>
        <w:pStyle w:val="Heading3nonum"/>
        <w:numPr>
          <w:ilvl w:val="0"/>
          <w:numId w:val="18"/>
        </w:numPr>
        <w:ind w:left="360"/>
      </w:pPr>
      <w:r>
        <w:lastRenderedPageBreak/>
        <w:t xml:space="preserve">Attach </w:t>
      </w:r>
      <w:hyperlink r:id="rId14" w:history="1">
        <w:r w:rsidR="00AD3372" w:rsidRPr="00660056">
          <w:rPr>
            <w:rStyle w:val="Hyperlink"/>
          </w:rPr>
          <w:t>Project Approval Executive Transmittal</w:t>
        </w:r>
      </w:hyperlink>
      <w:r w:rsidR="00AD3372">
        <w:t xml:space="preserve"> </w:t>
      </w:r>
      <w:r w:rsidR="00AD3372" w:rsidRPr="005E33C3">
        <w:t>to your email submission.</w:t>
      </w:r>
    </w:p>
    <w:p w14:paraId="3999361E" w14:textId="76E7AC44" w:rsidR="00EF2742" w:rsidRDefault="00EF2742" w:rsidP="00752385">
      <w:pPr>
        <w:pStyle w:val="Heading3nonum"/>
        <w:numPr>
          <w:ilvl w:val="0"/>
          <w:numId w:val="18"/>
        </w:numPr>
        <w:ind w:left="360"/>
      </w:pPr>
      <w:r w:rsidRPr="00EF2742">
        <w:rPr>
          <w:bCs/>
        </w:rPr>
        <w:t>Attach</w:t>
      </w:r>
      <w:r>
        <w:rPr>
          <w:bCs/>
        </w:rPr>
        <w:t xml:space="preserve"> </w:t>
      </w:r>
      <w:hyperlink r:id="rId15" w:history="1">
        <w:r w:rsidRPr="00660056">
          <w:rPr>
            <w:rStyle w:val="Hyperlink"/>
            <w:bCs/>
          </w:rPr>
          <w:t>Procurement Assessment Form</w:t>
        </w:r>
      </w:hyperlink>
      <w:r>
        <w:t xml:space="preserve"> to your email submission.</w:t>
      </w:r>
    </w:p>
    <w:p w14:paraId="08E79F3C" w14:textId="77777777" w:rsidR="002859C8" w:rsidRPr="002859C8" w:rsidRDefault="002859C8" w:rsidP="002859C8">
      <w:pPr>
        <w:pStyle w:val="Heading3nonum"/>
        <w:numPr>
          <w:ilvl w:val="0"/>
          <w:numId w:val="18"/>
        </w:numPr>
        <w:ind w:left="360"/>
      </w:pPr>
      <w:r>
        <w:t xml:space="preserve">Conditions from Stage 1 Approval </w:t>
      </w:r>
      <w:r>
        <w:rPr>
          <w:b w:val="0"/>
          <w:bCs/>
        </w:rPr>
        <w:t xml:space="preserve">(Enter any conditions from the Stage 1 Business Analysis approval letter issued by CDT or your AIO): </w:t>
      </w:r>
    </w:p>
    <w:p w14:paraId="30C8AD95" w14:textId="50A5EF74" w:rsidR="002859C8" w:rsidRPr="002859C8" w:rsidRDefault="004618C9" w:rsidP="00432CED">
      <w:pPr>
        <w:pStyle w:val="Style3-pmo"/>
        <w:ind w:left="360"/>
      </w:pPr>
      <w:sdt>
        <w:sdtPr>
          <w:rPr>
            <w:rStyle w:val="Style3-pmoChar"/>
          </w:rPr>
          <w:alias w:val="S2AA_Sec_Conditions"/>
          <w:tag w:val="P"/>
          <w:id w:val="2083481737"/>
          <w:placeholder>
            <w:docPart w:val="D25D9AFAD88343908ED1A71516E3EC6C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b/>
          </w:rPr>
        </w:sdtEndPr>
        <w:sdtContent>
          <w:r w:rsidR="002859C8" w:rsidRPr="004B4F90">
            <w:rPr>
              <w:rStyle w:val="Style3-pmoChar"/>
            </w:rPr>
            <w:t>Click or tap here to enter text.</w:t>
          </w:r>
        </w:sdtContent>
      </w:sdt>
    </w:p>
    <w:p w14:paraId="000BF13D" w14:textId="65D82549" w:rsidR="00C550AE" w:rsidRDefault="00423503" w:rsidP="001273F2">
      <w:pPr>
        <w:pStyle w:val="Heading2-nonum"/>
      </w:pPr>
      <w:r>
        <w:t>Baseline Processes and Systems</w:t>
      </w:r>
    </w:p>
    <w:p w14:paraId="7BD720FA" w14:textId="77777777" w:rsidR="00C23E09" w:rsidRPr="00C23E09" w:rsidRDefault="00617E27" w:rsidP="00C23E09">
      <w:pPr>
        <w:pStyle w:val="Heading3nonum"/>
        <w:numPr>
          <w:ilvl w:val="0"/>
          <w:numId w:val="19"/>
        </w:numPr>
        <w:tabs>
          <w:tab w:val="left" w:pos="360"/>
        </w:tabs>
        <w:ind w:left="360"/>
        <w:rPr>
          <w:color w:val="2F5496" w:themeColor="accent1" w:themeShade="BF"/>
        </w:rPr>
      </w:pPr>
      <w:r w:rsidRPr="00752385">
        <w:t xml:space="preserve">Current </w:t>
      </w:r>
      <w:r w:rsidR="00423503" w:rsidRPr="00752385">
        <w:t xml:space="preserve">Business </w:t>
      </w:r>
      <w:r w:rsidRPr="00752385">
        <w:t xml:space="preserve">Environment </w:t>
      </w:r>
      <w:r w:rsidR="0093188D" w:rsidRPr="00752385">
        <w:t xml:space="preserve">(Describe the </w:t>
      </w:r>
      <w:r w:rsidRPr="00752385">
        <w:t xml:space="preserve">current </w:t>
      </w:r>
      <w:r w:rsidR="0093188D" w:rsidRPr="00752385">
        <w:t xml:space="preserve">business </w:t>
      </w:r>
      <w:r w:rsidRPr="00752385">
        <w:t>environment</w:t>
      </w:r>
      <w:r w:rsidR="0063167E">
        <w:t xml:space="preserve"> </w:t>
      </w:r>
      <w:r w:rsidR="0093188D" w:rsidRPr="00752385">
        <w:t>of which the effort will be understood and assessed</w:t>
      </w:r>
      <w:r w:rsidR="002E32A8" w:rsidRPr="00752385">
        <w:t xml:space="preserve"> in 500 words)</w:t>
      </w:r>
    </w:p>
    <w:p w14:paraId="1591D063" w14:textId="7DAD4904" w:rsidR="00EC3ECA" w:rsidRDefault="004618C9" w:rsidP="00C23E09">
      <w:pPr>
        <w:ind w:firstLine="720"/>
        <w:rPr>
          <w:rStyle w:val="Style3-pmoChar"/>
        </w:rPr>
      </w:pPr>
      <w:sdt>
        <w:sdtPr>
          <w:rPr>
            <w:rStyle w:val="Style3-pmoChar"/>
          </w:rPr>
          <w:alias w:val="S2AA_Sec_Upd_Description"/>
          <w:tag w:val="P"/>
          <w:id w:val="1016967052"/>
          <w:placeholder>
            <w:docPart w:val="E89D76E7D7734299A0FA4982DAA38D97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EC3ECA" w:rsidRPr="00C23E09">
            <w:rPr>
              <w:rStyle w:val="Style3-pmoChar"/>
            </w:rPr>
            <w:t>Click or tap here to enter text.</w:t>
          </w:r>
        </w:sdtContent>
      </w:sdt>
    </w:p>
    <w:p w14:paraId="486120A2" w14:textId="34F49153" w:rsidR="00613500" w:rsidRPr="00613500" w:rsidRDefault="00613500" w:rsidP="00613500">
      <w:pPr>
        <w:ind w:left="720"/>
      </w:pPr>
      <w:r>
        <w:rPr>
          <w:i/>
          <w:iCs/>
        </w:rPr>
        <w:t>Tip: Current Environment costs will be asked for in the Financial Analysis Worksheet to be completed in Section 2.12.</w:t>
      </w:r>
    </w:p>
    <w:p w14:paraId="096270DC" w14:textId="1D5F7EFF" w:rsidR="00405B73" w:rsidRDefault="00405B73" w:rsidP="00A714CA">
      <w:pPr>
        <w:ind w:left="720"/>
        <w:rPr>
          <w:shd w:val="clear" w:color="auto" w:fill="FFFFFF"/>
        </w:rPr>
      </w:pPr>
      <w:r w:rsidRPr="0077707F">
        <w:rPr>
          <w:b/>
          <w:shd w:val="clear" w:color="auto" w:fill="FFFFFF"/>
        </w:rPr>
        <w:t>Attach</w:t>
      </w:r>
      <w:r w:rsidRPr="00DD3AA4">
        <w:rPr>
          <w:shd w:val="clear" w:color="auto" w:fill="FFFFFF"/>
        </w:rPr>
        <w:t xml:space="preserve"> </w:t>
      </w:r>
      <w:r w:rsidR="00C43694">
        <w:rPr>
          <w:shd w:val="clear" w:color="auto" w:fill="FFFFFF"/>
        </w:rPr>
        <w:t xml:space="preserve">relevant documentation </w:t>
      </w:r>
      <w:r w:rsidR="00AB0D78">
        <w:rPr>
          <w:shd w:val="clear" w:color="auto" w:fill="FFFFFF"/>
        </w:rPr>
        <w:t xml:space="preserve">to email submission </w:t>
      </w:r>
      <w:r w:rsidR="00C43694">
        <w:rPr>
          <w:shd w:val="clear" w:color="auto" w:fill="FFFFFF"/>
        </w:rPr>
        <w:t xml:space="preserve">(i.e., </w:t>
      </w:r>
      <w:r w:rsidR="006D29CC">
        <w:rPr>
          <w:shd w:val="clear" w:color="auto" w:fill="FFFFFF"/>
        </w:rPr>
        <w:t xml:space="preserve">business process, workflow, </w:t>
      </w:r>
      <w:r w:rsidR="009F77D8">
        <w:rPr>
          <w:shd w:val="clear" w:color="auto" w:fill="FFFFFF"/>
        </w:rPr>
        <w:t xml:space="preserve">problem </w:t>
      </w:r>
      <w:r w:rsidR="006D29CC">
        <w:rPr>
          <w:shd w:val="clear" w:color="auto" w:fill="FFFFFF"/>
        </w:rPr>
        <w:t>analysis, user/stakeholder list</w:t>
      </w:r>
      <w:r w:rsidR="00AD52F7">
        <w:rPr>
          <w:shd w:val="clear" w:color="auto" w:fill="FFFFFF"/>
        </w:rPr>
        <w:t>,</w:t>
      </w:r>
      <w:r w:rsidR="006D29CC">
        <w:rPr>
          <w:shd w:val="clear" w:color="auto" w:fill="FFFFFF"/>
        </w:rPr>
        <w:t xml:space="preserve"> research findings</w:t>
      </w:r>
      <w:r w:rsidR="00C43694">
        <w:rPr>
          <w:shd w:val="clear" w:color="auto" w:fill="FFFFFF"/>
        </w:rPr>
        <w:t>)</w:t>
      </w:r>
      <w:r w:rsidR="00BC7CCF">
        <w:rPr>
          <w:shd w:val="clear" w:color="auto" w:fill="FFFFFF"/>
        </w:rPr>
        <w:t>.</w:t>
      </w:r>
      <w:r w:rsidRPr="00DD3AA4">
        <w:rPr>
          <w:shd w:val="clear" w:color="auto" w:fill="FFFFFF"/>
        </w:rPr>
        <w:t xml:space="preserve"> </w:t>
      </w:r>
      <w:r w:rsidR="002E32A8">
        <w:rPr>
          <w:shd w:val="clear" w:color="auto" w:fill="FFFFFF"/>
        </w:rPr>
        <w:t xml:space="preserve">If these </w:t>
      </w:r>
      <w:r w:rsidR="00EC3ECA">
        <w:rPr>
          <w:shd w:val="clear" w:color="auto" w:fill="FFFFFF"/>
        </w:rPr>
        <w:t>types of documents are not available, please indicate “Not Available</w:t>
      </w:r>
      <w:r w:rsidR="009F77D8">
        <w:rPr>
          <w:shd w:val="clear" w:color="auto" w:fill="FFFFFF"/>
        </w:rPr>
        <w:t>,</w:t>
      </w:r>
      <w:r w:rsidR="00EC3ECA">
        <w:rPr>
          <w:shd w:val="clear" w:color="auto" w:fill="FFFFFF"/>
        </w:rPr>
        <w:t>”</w:t>
      </w:r>
      <w:r w:rsidR="009F77D8">
        <w:rPr>
          <w:shd w:val="clear" w:color="auto" w:fill="FFFFFF"/>
        </w:rPr>
        <w:t xml:space="preserve"> and explain the reason below:</w:t>
      </w:r>
    </w:p>
    <w:p w14:paraId="4DDD3D27" w14:textId="491B8672" w:rsidR="009F77D8" w:rsidRPr="006D29CC" w:rsidRDefault="00FB2339" w:rsidP="00A714CA">
      <w:pPr>
        <w:ind w:left="720"/>
        <w:rPr>
          <w:shd w:val="clear" w:color="auto" w:fill="FFFFFF"/>
        </w:rPr>
      </w:pPr>
      <w:r w:rsidRPr="00FB2339">
        <w:rPr>
          <w:rStyle w:val="Style3-pmoChar"/>
          <w:color w:val="auto"/>
        </w:rPr>
        <w:t>Not available reason:</w:t>
      </w:r>
      <w:r>
        <w:rPr>
          <w:rStyle w:val="Style3-pmoChar"/>
        </w:rPr>
        <w:t xml:space="preserve"> </w:t>
      </w:r>
      <w:sdt>
        <w:sdtPr>
          <w:rPr>
            <w:rStyle w:val="Style3-pmoChar"/>
          </w:rPr>
          <w:alias w:val="S2AA_CBE_Attach_Notes"/>
          <w:tag w:val="P"/>
          <w:id w:val="994375994"/>
          <w:placeholder>
            <w:docPart w:val="1CEDB29D50CC4BA48765608E6244D2FD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A80D89" w:rsidRPr="004B4F90">
            <w:rPr>
              <w:rStyle w:val="Style3-pmoChar"/>
            </w:rPr>
            <w:t>Click or tap here to enter text.</w:t>
          </w:r>
        </w:sdtContent>
      </w:sdt>
    </w:p>
    <w:p w14:paraId="2778F023" w14:textId="3779CB36" w:rsidR="00405B73" w:rsidRPr="00752385" w:rsidRDefault="00B53C6F" w:rsidP="00752385">
      <w:pPr>
        <w:pStyle w:val="Heading3nonum"/>
        <w:numPr>
          <w:ilvl w:val="0"/>
          <w:numId w:val="19"/>
        </w:numPr>
        <w:ind w:left="360"/>
      </w:pPr>
      <w:r w:rsidRPr="00752385">
        <w:t xml:space="preserve">Technical Context (Describe </w:t>
      </w:r>
      <w:r w:rsidR="00E773EF" w:rsidRPr="00752385">
        <w:t>the technical environment</w:t>
      </w:r>
      <w:r w:rsidR="0063167E">
        <w:t xml:space="preserve"> </w:t>
      </w:r>
      <w:r w:rsidR="004B0186" w:rsidRPr="00752385">
        <w:t xml:space="preserve">of </w:t>
      </w:r>
      <w:r w:rsidRPr="00752385">
        <w:t>which the effort will be understood and assessed in 500 words)</w:t>
      </w:r>
    </w:p>
    <w:p w14:paraId="10AFB6E8" w14:textId="4386F80F" w:rsidR="00D57618" w:rsidRDefault="004618C9" w:rsidP="00AF7ACB">
      <w:pPr>
        <w:spacing w:before="240" w:after="240"/>
        <w:ind w:left="720"/>
        <w:rPr>
          <w:b/>
          <w:shd w:val="clear" w:color="auto" w:fill="FFFFFF"/>
        </w:rPr>
      </w:pPr>
      <w:sdt>
        <w:sdtPr>
          <w:rPr>
            <w:rStyle w:val="Style3-pmoChar"/>
          </w:rPr>
          <w:alias w:val="S2AA_Sec_Upd_Description"/>
          <w:tag w:val="P"/>
          <w:id w:val="405194782"/>
          <w:placeholder>
            <w:docPart w:val="8D746A9B4F8B4EBEB0AA50B964786916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D57618" w:rsidRPr="004B4F90">
            <w:rPr>
              <w:rStyle w:val="Style3-pmoChar"/>
            </w:rPr>
            <w:t>Click or tap here to enter text.</w:t>
          </w:r>
        </w:sdtContent>
      </w:sdt>
    </w:p>
    <w:p w14:paraId="40E52F2A" w14:textId="3455F814" w:rsidR="009F77D8" w:rsidRDefault="004B0186" w:rsidP="009F77D8">
      <w:pPr>
        <w:ind w:left="720"/>
        <w:rPr>
          <w:shd w:val="clear" w:color="auto" w:fill="FFFFFF"/>
        </w:rPr>
      </w:pPr>
      <w:r w:rsidRPr="0077707F">
        <w:rPr>
          <w:b/>
          <w:shd w:val="clear" w:color="auto" w:fill="FFFFFF"/>
        </w:rPr>
        <w:t>Attach</w:t>
      </w:r>
      <w:r w:rsidRPr="00DD3AA4">
        <w:rPr>
          <w:shd w:val="clear" w:color="auto" w:fill="FFFFFF"/>
        </w:rPr>
        <w:t xml:space="preserve"> </w:t>
      </w:r>
      <w:r>
        <w:rPr>
          <w:shd w:val="clear" w:color="auto" w:fill="FFFFFF"/>
        </w:rPr>
        <w:t xml:space="preserve">relevant documentation </w:t>
      </w:r>
      <w:r w:rsidR="008B2D8A">
        <w:rPr>
          <w:shd w:val="clear" w:color="auto" w:fill="FFFFFF"/>
        </w:rPr>
        <w:t xml:space="preserve">to email submission </w:t>
      </w:r>
      <w:r>
        <w:rPr>
          <w:shd w:val="clear" w:color="auto" w:fill="FFFFFF"/>
        </w:rPr>
        <w:t>(i.e., logical system environment diagrams, system interactions, business rules, application flows, stakeholder information</w:t>
      </w:r>
      <w:r w:rsidR="00AD52F7">
        <w:rPr>
          <w:shd w:val="clear" w:color="auto" w:fill="FFFFFF"/>
        </w:rPr>
        <w:t>,</w:t>
      </w:r>
      <w:r>
        <w:rPr>
          <w:shd w:val="clear" w:color="auto" w:fill="FFFFFF"/>
        </w:rPr>
        <w:t xml:space="preserve"> </w:t>
      </w:r>
      <w:r w:rsidR="008B2D8A">
        <w:rPr>
          <w:shd w:val="clear" w:color="auto" w:fill="FFFFFF"/>
        </w:rPr>
        <w:t xml:space="preserve">data </w:t>
      </w:r>
      <w:r>
        <w:rPr>
          <w:shd w:val="clear" w:color="auto" w:fill="FFFFFF"/>
        </w:rPr>
        <w:t xml:space="preserve">flow </w:t>
      </w:r>
      <w:r w:rsidR="00AD52F7">
        <w:rPr>
          <w:shd w:val="clear" w:color="auto" w:fill="FFFFFF"/>
        </w:rPr>
        <w:t>charts</w:t>
      </w:r>
      <w:r>
        <w:rPr>
          <w:shd w:val="clear" w:color="auto" w:fill="FFFFFF"/>
        </w:rPr>
        <w:t>).</w:t>
      </w:r>
      <w:r w:rsidRPr="00DD3AA4">
        <w:rPr>
          <w:shd w:val="clear" w:color="auto" w:fill="FFFFFF"/>
        </w:rPr>
        <w:t xml:space="preserve"> </w:t>
      </w:r>
      <w:r>
        <w:rPr>
          <w:shd w:val="clear" w:color="auto" w:fill="FFFFFF"/>
        </w:rPr>
        <w:t>If these types of documents are not available, please indicate “Not Available</w:t>
      </w:r>
      <w:r w:rsidR="009F77D8">
        <w:rPr>
          <w:shd w:val="clear" w:color="auto" w:fill="FFFFFF"/>
        </w:rPr>
        <w:t>,</w:t>
      </w:r>
      <w:r>
        <w:rPr>
          <w:shd w:val="clear" w:color="auto" w:fill="FFFFFF"/>
        </w:rPr>
        <w:t>”</w:t>
      </w:r>
      <w:r w:rsidR="009F77D8">
        <w:rPr>
          <w:shd w:val="clear" w:color="auto" w:fill="FFFFFF"/>
        </w:rPr>
        <w:t xml:space="preserve"> and explain the reason below:</w:t>
      </w:r>
    </w:p>
    <w:p w14:paraId="5F8ED6DF" w14:textId="2AF74F7E" w:rsidR="009F77D8" w:rsidRPr="00024105" w:rsidRDefault="00FB2339" w:rsidP="00024105">
      <w:pPr>
        <w:ind w:left="720"/>
        <w:rPr>
          <w:shd w:val="clear" w:color="auto" w:fill="FFFFFF"/>
        </w:rPr>
      </w:pPr>
      <w:r w:rsidRPr="00FB2339">
        <w:rPr>
          <w:rStyle w:val="Style3-pmoChar"/>
          <w:color w:val="auto"/>
        </w:rPr>
        <w:t>Not available reason:</w:t>
      </w:r>
      <w:r>
        <w:rPr>
          <w:rStyle w:val="Style3-pmoChar"/>
          <w:color w:val="auto"/>
        </w:rPr>
        <w:t xml:space="preserve"> </w:t>
      </w:r>
      <w:sdt>
        <w:sdtPr>
          <w:rPr>
            <w:rStyle w:val="Style3-pmoChar"/>
          </w:rPr>
          <w:alias w:val="S2AA_TC_Attach_Notes"/>
          <w:tag w:val="P"/>
          <w:id w:val="-1762519148"/>
          <w:placeholder>
            <w:docPart w:val="C6DC0776B1B54D3BBD638E2ED727DB34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A80D89" w:rsidRPr="004B4F90">
            <w:rPr>
              <w:rStyle w:val="Style3-pmoChar"/>
            </w:rPr>
            <w:t>Click or tap here to enter text.</w:t>
          </w:r>
        </w:sdtContent>
      </w:sdt>
    </w:p>
    <w:p w14:paraId="3849C725" w14:textId="55500FF4" w:rsidR="005E4D38" w:rsidRPr="00752385" w:rsidRDefault="00D23CC3" w:rsidP="00752385">
      <w:pPr>
        <w:pStyle w:val="Heading3nonum"/>
        <w:numPr>
          <w:ilvl w:val="0"/>
          <w:numId w:val="19"/>
        </w:numPr>
        <w:ind w:left="360"/>
      </w:pPr>
      <w:r w:rsidRPr="00752385">
        <w:t>D</w:t>
      </w:r>
      <w:r w:rsidR="00177981" w:rsidRPr="00752385">
        <w:t>ata Management</w:t>
      </w:r>
      <w:r w:rsidR="00E51F9E" w:rsidRPr="00752385">
        <w:t xml:space="preserve"> </w:t>
      </w:r>
      <w:r w:rsidR="00B129DC" w:rsidRPr="00752385">
        <w:t>(</w:t>
      </w:r>
      <w:r w:rsidR="00E51F9E" w:rsidRPr="00752385">
        <w:t xml:space="preserve">Enter the information to indicate the data </w:t>
      </w:r>
      <w:r w:rsidR="00996FA5">
        <w:t>owner</w:t>
      </w:r>
      <w:r w:rsidR="00E51F9E" w:rsidRPr="00752385">
        <w:t xml:space="preserve"> and custodian of the current system</w:t>
      </w:r>
      <w:r w:rsidR="00FB2339">
        <w:t xml:space="preserve">, if </w:t>
      </w:r>
      <w:r w:rsidR="00660056">
        <w:t>applicable</w:t>
      </w:r>
      <w:r w:rsidR="00E51F9E" w:rsidRPr="00752385">
        <w:t>.)</w:t>
      </w:r>
    </w:p>
    <w:p w14:paraId="27E567E6" w14:textId="13A2A498" w:rsidR="00763CF0" w:rsidRDefault="00763CF0" w:rsidP="00225BC0">
      <w:pPr>
        <w:ind w:left="720"/>
      </w:pPr>
      <w:r w:rsidRPr="00177981">
        <w:t>Data</w:t>
      </w:r>
      <w:r>
        <w:t xml:space="preserve"> </w:t>
      </w:r>
      <w:r w:rsidR="00996FA5">
        <w:t>Owner</w:t>
      </w:r>
      <w:r>
        <w:t xml:space="preserve"> Name: </w:t>
      </w:r>
      <w:sdt>
        <w:sdtPr>
          <w:rPr>
            <w:rStyle w:val="Style3-pmoChar"/>
          </w:rPr>
          <w:alias w:val="S2AA_BPRECM_AI_DM_DOwner_Name"/>
          <w:tag w:val="P"/>
          <w:id w:val="1421220262"/>
          <w:placeholder>
            <w:docPart w:val="BB79D5C6C9AC4D298408583C13A99F5A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4B4F90">
            <w:rPr>
              <w:rStyle w:val="Style3-pmoChar"/>
            </w:rPr>
            <w:t>Click or tap here to enter text.</w:t>
          </w:r>
        </w:sdtContent>
      </w:sdt>
    </w:p>
    <w:p w14:paraId="26CFA0F9" w14:textId="7592B880" w:rsidR="00763CF0" w:rsidRDefault="00763CF0" w:rsidP="00225BC0">
      <w:pPr>
        <w:ind w:left="720"/>
      </w:pPr>
      <w:r w:rsidRPr="00177981">
        <w:t>Data</w:t>
      </w:r>
      <w:r>
        <w:t xml:space="preserve"> </w:t>
      </w:r>
      <w:r w:rsidR="00996FA5">
        <w:t>Owner</w:t>
      </w:r>
      <w:r>
        <w:t xml:space="preserve"> Title: </w:t>
      </w:r>
      <w:sdt>
        <w:sdtPr>
          <w:rPr>
            <w:rStyle w:val="Style3-pmoChar"/>
          </w:rPr>
          <w:alias w:val="S2AA_BPRECM_AI_DM_DOwner_Title"/>
          <w:tag w:val="P"/>
          <w:id w:val="1197822781"/>
          <w:placeholder>
            <w:docPart w:val="EE78575A4D644FAAB44E9365DDBE76D1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4B4F90">
            <w:rPr>
              <w:rStyle w:val="Style3-pmoChar"/>
            </w:rPr>
            <w:t>Click or tap here to enter text.</w:t>
          </w:r>
        </w:sdtContent>
      </w:sdt>
    </w:p>
    <w:p w14:paraId="065F2FB3" w14:textId="26AE5974" w:rsidR="00763CF0" w:rsidRDefault="00763CF0" w:rsidP="00225BC0">
      <w:pPr>
        <w:ind w:left="720"/>
      </w:pPr>
      <w:r w:rsidRPr="00177981">
        <w:t>Data</w:t>
      </w:r>
      <w:r>
        <w:t xml:space="preserve"> </w:t>
      </w:r>
      <w:r w:rsidR="00996FA5">
        <w:t>Owner</w:t>
      </w:r>
      <w:r>
        <w:t xml:space="preserve"> Business Program</w:t>
      </w:r>
      <w:r w:rsidR="00FB558F">
        <w:t xml:space="preserve"> area</w:t>
      </w:r>
      <w:r>
        <w:t>:</w:t>
      </w:r>
      <w:r w:rsidRPr="005C51B6">
        <w:t xml:space="preserve"> </w:t>
      </w:r>
      <w:sdt>
        <w:sdtPr>
          <w:rPr>
            <w:rStyle w:val="Style3-pmoChar"/>
          </w:rPr>
          <w:alias w:val="S2AA_BPRECM_AI_DM_DOwner_Bus_Prog"/>
          <w:tag w:val="P "/>
          <w:id w:val="-1428337496"/>
          <w:placeholder>
            <w:docPart w:val="0BBB979FB9FF4F8286721CC60212FC8F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4B4F90">
            <w:rPr>
              <w:rStyle w:val="Style3-pmoChar"/>
            </w:rPr>
            <w:t>Click or tap here to enter text.</w:t>
          </w:r>
        </w:sdtContent>
      </w:sdt>
    </w:p>
    <w:p w14:paraId="0CB5A532" w14:textId="77777777" w:rsidR="00763CF0" w:rsidRDefault="00763CF0" w:rsidP="00225BC0">
      <w:pPr>
        <w:ind w:left="720"/>
      </w:pPr>
      <w:r>
        <w:t xml:space="preserve">Data Custodian Name: </w:t>
      </w:r>
      <w:sdt>
        <w:sdtPr>
          <w:rPr>
            <w:rStyle w:val="Style3-pmoChar"/>
          </w:rPr>
          <w:alias w:val="S2AA_BPRECM_AI_DM_DCustodian_Name"/>
          <w:tag w:val="P"/>
          <w:id w:val="747388272"/>
          <w:placeholder>
            <w:docPart w:val="8C50E60E880D4C5F92A52B9E24B7697E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4B4F90">
            <w:rPr>
              <w:rStyle w:val="Style3-pmoChar"/>
            </w:rPr>
            <w:t>Click or tap here to enter text.</w:t>
          </w:r>
        </w:sdtContent>
      </w:sdt>
    </w:p>
    <w:p w14:paraId="2F8F275D" w14:textId="77777777" w:rsidR="00763CF0" w:rsidRDefault="00763CF0" w:rsidP="00225BC0">
      <w:pPr>
        <w:ind w:left="720"/>
      </w:pPr>
      <w:r>
        <w:t>Data Custodian Title:</w:t>
      </w:r>
      <w:r w:rsidRPr="005C51B6">
        <w:t xml:space="preserve"> </w:t>
      </w:r>
      <w:sdt>
        <w:sdtPr>
          <w:rPr>
            <w:rStyle w:val="Style3-pmoChar"/>
          </w:rPr>
          <w:alias w:val="S2AA_BPS1_AI_DM_DCustodian_Title"/>
          <w:tag w:val="P"/>
          <w:id w:val="1190716476"/>
          <w:placeholder>
            <w:docPart w:val="45C397AB447D4E9D857CF9EAD026893F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4B4F90">
            <w:rPr>
              <w:rStyle w:val="Style3-pmoChar"/>
            </w:rPr>
            <w:t>Click or tap here to enter text.</w:t>
          </w:r>
        </w:sdtContent>
      </w:sdt>
    </w:p>
    <w:p w14:paraId="21E5D71B" w14:textId="604819DD" w:rsidR="00763CF0" w:rsidRDefault="00763CF0" w:rsidP="00225BC0">
      <w:pPr>
        <w:ind w:left="720"/>
      </w:pPr>
      <w:r>
        <w:t xml:space="preserve">Data Custodian </w:t>
      </w:r>
      <w:r w:rsidR="00453459">
        <w:t xml:space="preserve">Technical </w:t>
      </w:r>
      <w:r w:rsidR="00FB558F">
        <w:t>area</w:t>
      </w:r>
      <w:r>
        <w:t>:</w:t>
      </w:r>
      <w:r w:rsidRPr="005C51B6">
        <w:t xml:space="preserve"> </w:t>
      </w:r>
      <w:sdt>
        <w:sdtPr>
          <w:rPr>
            <w:rStyle w:val="Style3-pmoChar"/>
          </w:rPr>
          <w:alias w:val="S2AA_BPRECM_AI_DM_DCustodian_Bus_Prog"/>
          <w:tag w:val="P"/>
          <w:id w:val="1155420653"/>
          <w:placeholder>
            <w:docPart w:val="9797A335A59B4FDAAFF9CF672B77669A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4B4F90">
            <w:rPr>
              <w:rStyle w:val="Style3-pmoChar"/>
            </w:rPr>
            <w:t>Click or tap here to enter text.</w:t>
          </w:r>
        </w:sdtContent>
      </w:sdt>
    </w:p>
    <w:p w14:paraId="34B29AB9" w14:textId="77777777" w:rsidR="00D055A8" w:rsidRPr="004B4F90" w:rsidRDefault="00D055A8" w:rsidP="00D055A8">
      <w:pPr>
        <w:ind w:left="720"/>
        <w:rPr>
          <w:rStyle w:val="Style3-pmoChar"/>
        </w:rPr>
      </w:pPr>
      <w:r w:rsidRPr="00DD3AA4">
        <w:lastRenderedPageBreak/>
        <w:t xml:space="preserve">Security - Data Classification and Categorization </w:t>
      </w:r>
      <w:sdt>
        <w:sdtPr>
          <w:rPr>
            <w:rStyle w:val="Style3-pmoChar"/>
          </w:rPr>
          <w:alias w:val="S2AA_Alt_Sol_Legacy_Sec_Data"/>
          <w:tag w:val="P"/>
          <w:id w:val="1266809380"/>
          <w:placeholder>
            <w:docPart w:val="A61144E8AA2C401EBB399218B59437B9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4B4F90">
            <w:rPr>
              <w:rStyle w:val="Style3-pmoChar"/>
            </w:rPr>
            <w:t>Choose Yes or No.</w:t>
          </w:r>
        </w:sdtContent>
      </w:sdt>
      <w:r w:rsidRPr="004B4F90">
        <w:rPr>
          <w:rStyle w:val="Style3-pmoChar"/>
        </w:rPr>
        <w:t xml:space="preserve"> </w:t>
      </w:r>
    </w:p>
    <w:p w14:paraId="1941A244" w14:textId="4E796786" w:rsidR="00D055A8" w:rsidRPr="004B4F90" w:rsidRDefault="00D055A8" w:rsidP="00D055A8">
      <w:pPr>
        <w:ind w:left="720"/>
        <w:rPr>
          <w:rStyle w:val="Style3-pmoChar"/>
        </w:rPr>
      </w:pPr>
      <w:r w:rsidRPr="00DD3AA4">
        <w:t xml:space="preserve">Security - Privacy Threshold &amp; Impact Assessment. </w:t>
      </w:r>
      <w:sdt>
        <w:sdtPr>
          <w:rPr>
            <w:rStyle w:val="Style3-pmoChar"/>
          </w:rPr>
          <w:alias w:val="S2AA_Alt_Sol_Legacy_Sec_PTIA"/>
          <w:tag w:val="P"/>
          <w:id w:val="886843359"/>
          <w:placeholder>
            <w:docPart w:val="8777CD4FBC7C4E0C8996C13DBC5B2ACB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4B4F90">
            <w:rPr>
              <w:rStyle w:val="Style3-pmoChar"/>
            </w:rPr>
            <w:t>Choose Yes or No.</w:t>
          </w:r>
        </w:sdtContent>
      </w:sdt>
      <w:r w:rsidRPr="004B4F90">
        <w:rPr>
          <w:rStyle w:val="Style3-pmoChar"/>
        </w:rPr>
        <w:t xml:space="preserve"> </w:t>
      </w:r>
    </w:p>
    <w:p w14:paraId="490F20C5" w14:textId="21E9CD49" w:rsidR="00855A0A" w:rsidRPr="00752385" w:rsidRDefault="00855A0A" w:rsidP="00752385">
      <w:pPr>
        <w:pStyle w:val="Heading3nonum"/>
        <w:numPr>
          <w:ilvl w:val="0"/>
          <w:numId w:val="19"/>
        </w:numPr>
        <w:ind w:left="360"/>
      </w:pPr>
      <w:r w:rsidRPr="00752385">
        <w:t>Existing Data Governance and Data</w:t>
      </w:r>
    </w:p>
    <w:p w14:paraId="6C780CA1" w14:textId="77777777" w:rsidR="00F86282" w:rsidRPr="00E42524" w:rsidRDefault="00F86282" w:rsidP="0063167E">
      <w:pPr>
        <w:pStyle w:val="ListParagraph"/>
        <w:numPr>
          <w:ilvl w:val="0"/>
          <w:numId w:val="25"/>
        </w:numPr>
        <w:ind w:left="720"/>
      </w:pPr>
      <w:r w:rsidRPr="00E42524">
        <w:t xml:space="preserve">Do you have existing data that </w:t>
      </w:r>
      <w:r>
        <w:t>must be migrated to</w:t>
      </w:r>
      <w:r w:rsidRPr="00E42524">
        <w:t xml:space="preserve"> your new solution?</w:t>
      </w:r>
    </w:p>
    <w:p w14:paraId="548960BE" w14:textId="77777777" w:rsidR="00F86282" w:rsidRDefault="00F86282" w:rsidP="00F86282">
      <w:pPr>
        <w:ind w:left="1440"/>
      </w:pPr>
      <w:r w:rsidRPr="000A3073">
        <w:rPr>
          <w:b/>
        </w:rPr>
        <w:t>Answer</w:t>
      </w:r>
      <w:r>
        <w:t xml:space="preserve"> (Unknown, Y</w:t>
      </w:r>
      <w:r w:rsidRPr="00491DD2">
        <w:t>es</w:t>
      </w:r>
      <w:r>
        <w:t xml:space="preserve">, No): </w:t>
      </w:r>
      <w:sdt>
        <w:sdtPr>
          <w:rPr>
            <w:rStyle w:val="Style3-pmoChar"/>
          </w:rPr>
          <w:alias w:val="S2AA_exist_data_new_solution"/>
          <w:tag w:val="P"/>
          <w:id w:val="-1195759669"/>
          <w:placeholder>
            <w:docPart w:val="327CFCB3B1514D8A9558380C5BBEC6DC"/>
          </w:placeholder>
          <w:showingPlcHdr/>
          <w15:color w:val="0000FF"/>
          <w:dropDownList>
            <w:listItem w:value="Choose an item."/>
            <w:listItem w:displayText="Unknown" w:value="Unknown"/>
            <w:listItem w:displayText="Yes" w:value="Yes"/>
            <w:listItem w:displayText="No" w:value="No"/>
          </w:dropDownList>
        </w:sdtPr>
        <w:sdtEndPr>
          <w:rPr>
            <w:rStyle w:val="DefaultParagraphFont"/>
            <w:color w:val="auto"/>
          </w:rPr>
        </w:sdtEndPr>
        <w:sdtContent>
          <w:r w:rsidRPr="004B4F90">
            <w:rPr>
              <w:rStyle w:val="Style3-pmoChar"/>
            </w:rPr>
            <w:t>Choose an item.</w:t>
          </w:r>
        </w:sdtContent>
      </w:sdt>
    </w:p>
    <w:p w14:paraId="07529760" w14:textId="77777777" w:rsidR="00F86282" w:rsidRPr="004B4F90" w:rsidRDefault="00F86282" w:rsidP="00AB0D78">
      <w:pPr>
        <w:ind w:left="720" w:firstLine="720"/>
      </w:pPr>
      <w:r w:rsidRPr="004B4F90">
        <w:rPr>
          <w:color w:val="000000" w:themeColor="text1"/>
        </w:rPr>
        <w:t>If data migration is required, please rate the quality of the data.</w:t>
      </w:r>
    </w:p>
    <w:p w14:paraId="0685EB36" w14:textId="77777777" w:rsidR="00F86282" w:rsidRDefault="00F86282" w:rsidP="00E31AA4">
      <w:pPr>
        <w:ind w:left="2160"/>
      </w:pPr>
      <w:r>
        <w:t xml:space="preserve">Select data quality rating: </w:t>
      </w:r>
      <w:sdt>
        <w:sdtPr>
          <w:rPr>
            <w:rStyle w:val="Style3-pmoChar"/>
          </w:rPr>
          <w:alias w:val="S2AA_Rate_quality"/>
          <w:tag w:val="P"/>
          <w:id w:val="-537505482"/>
          <w:placeholder>
            <w:docPart w:val="7058F793E9904259826323C6514C1591"/>
          </w:placeholder>
          <w:showingPlcHdr/>
          <w15:color w:val="0000FF"/>
          <w:dropDownList>
            <w:listItem w:value="Choose an item."/>
            <w:listItem w:displayText="Not Applicable" w:value="Not Applicable"/>
            <w:listItem w:displayText="No information available" w:value="No information available"/>
            <w:listItem w:displayText="Significant issues identified with the existing data." w:value="Significant issues identified with the existing data."/>
            <w:listItem w:displayText="Some issues identified with the existing data." w:value="Some issues identified with the existing data."/>
            <w:listItem w:displayText="Few issues identified with the existing data." w:value="Few issues identified with the existing data."/>
            <w:listItem w:displayText="No issues identified." w:value="No issues identified."/>
          </w:dropDownList>
        </w:sdtPr>
        <w:sdtEndPr>
          <w:rPr>
            <w:rStyle w:val="DefaultParagraphFont"/>
            <w:color w:val="auto"/>
          </w:rPr>
        </w:sdtEndPr>
        <w:sdtContent>
          <w:r w:rsidRPr="004B4F90">
            <w:rPr>
              <w:rStyle w:val="Style3-pmoChar"/>
            </w:rPr>
            <w:t>Choose an item.</w:t>
          </w:r>
        </w:sdtContent>
      </w:sdt>
    </w:p>
    <w:p w14:paraId="64690E50" w14:textId="77777777" w:rsidR="00855A0A" w:rsidRPr="0063167E" w:rsidRDefault="00855A0A" w:rsidP="0063167E">
      <w:pPr>
        <w:pStyle w:val="ListParagraph"/>
        <w:numPr>
          <w:ilvl w:val="0"/>
          <w:numId w:val="25"/>
        </w:numPr>
        <w:ind w:left="720"/>
        <w:rPr>
          <w:b/>
        </w:rPr>
      </w:pPr>
      <w:r w:rsidRPr="0063167E">
        <w:rPr>
          <w:color w:val="000000" w:themeColor="text1"/>
        </w:rPr>
        <w:t xml:space="preserve">Does the Agency/state entity have an established data governance body with well-defined roles and responsibilities to support data governance activities? </w:t>
      </w:r>
    </w:p>
    <w:p w14:paraId="00292DC7" w14:textId="4AE1421C" w:rsidR="00855A0A" w:rsidRDefault="00855A0A" w:rsidP="00EA36A2">
      <w:pPr>
        <w:ind w:left="1440"/>
      </w:pPr>
      <w:r w:rsidRPr="000A3073">
        <w:rPr>
          <w:b/>
        </w:rPr>
        <w:t>Answer</w:t>
      </w:r>
      <w:r>
        <w:t xml:space="preserve"> (Unknown, Y</w:t>
      </w:r>
      <w:r w:rsidRPr="00491DD2">
        <w:t>es</w:t>
      </w:r>
      <w:r>
        <w:t>, No):</w:t>
      </w:r>
      <w:r w:rsidR="00D74BBA">
        <w:t xml:space="preserve"> </w:t>
      </w:r>
      <w:sdt>
        <w:sdtPr>
          <w:rPr>
            <w:rStyle w:val="Style3-pmoChar"/>
          </w:rPr>
          <w:alias w:val="S2AA_Roles_Responsibility"/>
          <w:tag w:val="P"/>
          <w:id w:val="-1794443135"/>
          <w:placeholder>
            <w:docPart w:val="C1367B558C324953A5559761398A7FE0"/>
          </w:placeholder>
          <w:showingPlcHdr/>
          <w15:color w:val="0000FF"/>
          <w:dropDownList>
            <w:listItem w:value="Choose an item."/>
            <w:listItem w:displayText="Unknown" w:value="Unknown"/>
            <w:listItem w:displayText="Yes" w:value="Yes"/>
            <w:listItem w:displayText="No" w:value="No"/>
          </w:dropDownList>
        </w:sdtPr>
        <w:sdtEndPr>
          <w:rPr>
            <w:rStyle w:val="DefaultParagraphFont"/>
            <w:color w:val="auto"/>
          </w:rPr>
        </w:sdtEndPr>
        <w:sdtContent>
          <w:r w:rsidR="00642A3C" w:rsidRPr="004B4F90">
            <w:rPr>
              <w:rStyle w:val="Style3-pmoChar"/>
            </w:rPr>
            <w:t>Choose an item.</w:t>
          </w:r>
        </w:sdtContent>
      </w:sdt>
    </w:p>
    <w:p w14:paraId="60D71509" w14:textId="77777777" w:rsidR="00855A0A" w:rsidRPr="00E42524" w:rsidRDefault="00855A0A" w:rsidP="00ED2BF5">
      <w:pPr>
        <w:ind w:left="1440"/>
        <w:rPr>
          <w:color w:val="000000" w:themeColor="text1"/>
        </w:rPr>
      </w:pPr>
      <w:r w:rsidRPr="00E42524">
        <w:rPr>
          <w:color w:val="000000" w:themeColor="text1"/>
        </w:rPr>
        <w:t>If Yes, include the data governance organization chart as an attachment to your email submission.</w:t>
      </w:r>
    </w:p>
    <w:p w14:paraId="09E9BF50" w14:textId="77777777" w:rsidR="00855A0A" w:rsidRDefault="00855A0A" w:rsidP="0063167E">
      <w:pPr>
        <w:pStyle w:val="ListParagraph"/>
        <w:numPr>
          <w:ilvl w:val="0"/>
          <w:numId w:val="25"/>
        </w:numPr>
        <w:ind w:left="720"/>
      </w:pPr>
      <w:r w:rsidRPr="0063167E">
        <w:rPr>
          <w:color w:val="000000" w:themeColor="text1"/>
        </w:rPr>
        <w:t xml:space="preserve">Does the Agency/state entity have data governance policies (data policies, data standards, etc.) formally defined, documented, and implemented? </w:t>
      </w:r>
    </w:p>
    <w:p w14:paraId="782DED87" w14:textId="45C51AE9" w:rsidR="00855A0A" w:rsidRDefault="00855A0A" w:rsidP="00ED2BF5">
      <w:pPr>
        <w:ind w:left="1440"/>
      </w:pPr>
      <w:r w:rsidRPr="000A3073">
        <w:rPr>
          <w:b/>
        </w:rPr>
        <w:t>Answer</w:t>
      </w:r>
      <w:r>
        <w:t xml:space="preserve"> (Unknown, Y</w:t>
      </w:r>
      <w:r w:rsidRPr="00491DD2">
        <w:t>es</w:t>
      </w:r>
      <w:r>
        <w:t>, No):</w:t>
      </w:r>
      <w:r w:rsidR="00D74BBA">
        <w:t xml:space="preserve"> </w:t>
      </w:r>
      <w:sdt>
        <w:sdtPr>
          <w:rPr>
            <w:rStyle w:val="Style3-pmoChar"/>
          </w:rPr>
          <w:alias w:val="S2AA_Data_Policies"/>
          <w:tag w:val="P"/>
          <w:id w:val="1550026905"/>
          <w:placeholder>
            <w:docPart w:val="01EBAD384E404A1DBCD1B1E76983CD5B"/>
          </w:placeholder>
          <w:showingPlcHdr/>
          <w15:color w:val="0000FF"/>
          <w:dropDownList>
            <w:listItem w:value="Choose an item."/>
            <w:listItem w:displayText="Unknown" w:value="Unknown"/>
            <w:listItem w:displayText="Yes" w:value="Yes"/>
            <w:listItem w:displayText="No" w:value="No"/>
          </w:dropDownList>
        </w:sdtPr>
        <w:sdtEndPr>
          <w:rPr>
            <w:rStyle w:val="DefaultParagraphFont"/>
            <w:color w:val="auto"/>
          </w:rPr>
        </w:sdtEndPr>
        <w:sdtContent>
          <w:r w:rsidRPr="004B4F90">
            <w:rPr>
              <w:rStyle w:val="Style3-pmoChar"/>
            </w:rPr>
            <w:t>Choose an item.</w:t>
          </w:r>
        </w:sdtContent>
      </w:sdt>
    </w:p>
    <w:p w14:paraId="798022D3" w14:textId="280E7ABC" w:rsidR="00855A0A" w:rsidRPr="00E42524" w:rsidRDefault="00855A0A" w:rsidP="00ED2BF5">
      <w:pPr>
        <w:ind w:left="1440"/>
        <w:rPr>
          <w:color w:val="000000" w:themeColor="text1"/>
        </w:rPr>
      </w:pPr>
      <w:r w:rsidRPr="00E42524">
        <w:rPr>
          <w:color w:val="000000" w:themeColor="text1"/>
        </w:rPr>
        <w:t>If Yes, include the data governance policies as an attachment to your email submission.</w:t>
      </w:r>
    </w:p>
    <w:p w14:paraId="742D3684" w14:textId="77777777" w:rsidR="00855A0A" w:rsidRDefault="00855A0A" w:rsidP="0063167E">
      <w:pPr>
        <w:pStyle w:val="ListParagraph"/>
        <w:numPr>
          <w:ilvl w:val="0"/>
          <w:numId w:val="25"/>
        </w:numPr>
        <w:ind w:left="720"/>
      </w:pPr>
      <w:r w:rsidRPr="0063167E">
        <w:rPr>
          <w:color w:val="000000" w:themeColor="text1"/>
        </w:rPr>
        <w:t xml:space="preserve">Does the Agency/state entity have data security policies, standards, controls, and procedures formally defined, documented, and implemented? </w:t>
      </w:r>
    </w:p>
    <w:p w14:paraId="340C153F" w14:textId="4220C044" w:rsidR="00855A0A" w:rsidRDefault="00855A0A" w:rsidP="00ED2BF5">
      <w:pPr>
        <w:ind w:left="1440"/>
      </w:pPr>
      <w:r w:rsidRPr="000A3073">
        <w:rPr>
          <w:b/>
        </w:rPr>
        <w:t>Answer</w:t>
      </w:r>
      <w:r>
        <w:t xml:space="preserve"> (Unknown, Y</w:t>
      </w:r>
      <w:r w:rsidRPr="00491DD2">
        <w:t>es</w:t>
      </w:r>
      <w:r>
        <w:t>, No):</w:t>
      </w:r>
      <w:r w:rsidR="00D74BBA">
        <w:t xml:space="preserve"> </w:t>
      </w:r>
      <w:sdt>
        <w:sdtPr>
          <w:rPr>
            <w:rStyle w:val="Style3-pmoChar"/>
          </w:rPr>
          <w:alias w:val="S2AA_Sec_Policies"/>
          <w:tag w:val="Sec-policies"/>
          <w:id w:val="754171394"/>
          <w:placeholder>
            <w:docPart w:val="900CD09875B54640BA44E55A9DF75F3C"/>
          </w:placeholder>
          <w:showingPlcHdr/>
          <w15:color w:val="0000FF"/>
          <w:dropDownList>
            <w:listItem w:value="Choose an item."/>
            <w:listItem w:displayText="Unknown" w:value="Unknown"/>
            <w:listItem w:displayText="Yes" w:value="Yes"/>
            <w:listItem w:displayText="No" w:value="No"/>
          </w:dropDownList>
        </w:sdtPr>
        <w:sdtEndPr>
          <w:rPr>
            <w:rStyle w:val="DefaultParagraphFont"/>
            <w:color w:val="auto"/>
          </w:rPr>
        </w:sdtEndPr>
        <w:sdtContent>
          <w:r w:rsidRPr="004B4F90">
            <w:rPr>
              <w:rStyle w:val="Style3-pmoChar"/>
            </w:rPr>
            <w:t>Choose an item.</w:t>
          </w:r>
        </w:sdtContent>
      </w:sdt>
    </w:p>
    <w:p w14:paraId="3194DA46" w14:textId="77777777" w:rsidR="00855A0A" w:rsidRPr="00E42524" w:rsidRDefault="00855A0A" w:rsidP="00ED2BF5">
      <w:pPr>
        <w:ind w:left="1440"/>
        <w:rPr>
          <w:color w:val="000000" w:themeColor="text1"/>
        </w:rPr>
      </w:pPr>
      <w:r w:rsidRPr="00E42524">
        <w:rPr>
          <w:color w:val="000000" w:themeColor="text1"/>
        </w:rPr>
        <w:t xml:space="preserve">If Yes, attach the existing documented security policies, standards, and controls used to your email submission. </w:t>
      </w:r>
    </w:p>
    <w:p w14:paraId="61BA5455" w14:textId="77777777" w:rsidR="00855A0A" w:rsidRPr="00B67254" w:rsidRDefault="00855A0A" w:rsidP="0063167E">
      <w:pPr>
        <w:pStyle w:val="ListParagraph"/>
        <w:numPr>
          <w:ilvl w:val="0"/>
          <w:numId w:val="25"/>
        </w:numPr>
        <w:ind w:left="720"/>
      </w:pPr>
      <w:r w:rsidRPr="0063167E">
        <w:rPr>
          <w:color w:val="000000" w:themeColor="text1"/>
        </w:rPr>
        <w:t xml:space="preserve">Does the Agency/state entity have user accessibility policies, standards, controls, and procedures formally defined, documented, and implemented? </w:t>
      </w:r>
    </w:p>
    <w:p w14:paraId="39B6D79B" w14:textId="36B270D5" w:rsidR="00855A0A" w:rsidRDefault="00855A0A" w:rsidP="00ED2BF5">
      <w:pPr>
        <w:ind w:left="1440"/>
      </w:pPr>
      <w:r w:rsidRPr="000A3073">
        <w:rPr>
          <w:b/>
        </w:rPr>
        <w:t>Answer</w:t>
      </w:r>
      <w:r>
        <w:t xml:space="preserve"> (Unknown, Y</w:t>
      </w:r>
      <w:r w:rsidRPr="00491DD2">
        <w:t>es</w:t>
      </w:r>
      <w:r>
        <w:t>, No):</w:t>
      </w:r>
      <w:r w:rsidR="00D74BBA">
        <w:t xml:space="preserve"> </w:t>
      </w:r>
      <w:sdt>
        <w:sdtPr>
          <w:rPr>
            <w:rStyle w:val="Style3-pmoChar"/>
          </w:rPr>
          <w:alias w:val="S2AA_User_Policies"/>
          <w:tag w:val="P"/>
          <w:id w:val="-870919415"/>
          <w:placeholder>
            <w:docPart w:val="4527364C4BA04F21B70DDC12E01BAFB0"/>
          </w:placeholder>
          <w:showingPlcHdr/>
          <w15:color w:val="0000FF"/>
          <w:dropDownList>
            <w:listItem w:value="Choose an item."/>
            <w:listItem w:displayText="Unknown" w:value="Unknown"/>
            <w:listItem w:displayText="Yes" w:value="Yes"/>
            <w:listItem w:displayText="No" w:value="No"/>
          </w:dropDownList>
        </w:sdtPr>
        <w:sdtEndPr>
          <w:rPr>
            <w:rStyle w:val="DefaultParagraphFont"/>
            <w:color w:val="auto"/>
          </w:rPr>
        </w:sdtEndPr>
        <w:sdtContent>
          <w:r w:rsidRPr="004B4F90">
            <w:rPr>
              <w:rStyle w:val="Style3-pmoChar"/>
            </w:rPr>
            <w:t>Choose an item.</w:t>
          </w:r>
        </w:sdtContent>
      </w:sdt>
    </w:p>
    <w:p w14:paraId="34221DCD" w14:textId="77777777" w:rsidR="00E42524" w:rsidRDefault="00855A0A" w:rsidP="00ED2BF5">
      <w:pPr>
        <w:ind w:left="1440"/>
      </w:pPr>
      <w:r w:rsidRPr="00E42524">
        <w:t>If Yes, attach the existing documented policies, accessibility governance plan, and standards used to the email submission.</w:t>
      </w:r>
      <w:r w:rsidR="00E42524">
        <w:t xml:space="preserve"> </w:t>
      </w:r>
    </w:p>
    <w:p w14:paraId="3FD910DE" w14:textId="578B8BEA" w:rsidR="00890395" w:rsidRPr="00752385" w:rsidRDefault="00890395" w:rsidP="00752385">
      <w:pPr>
        <w:pStyle w:val="Heading3nonum"/>
        <w:numPr>
          <w:ilvl w:val="0"/>
          <w:numId w:val="19"/>
        </w:numPr>
        <w:ind w:left="360"/>
      </w:pPr>
      <w:r w:rsidRPr="00752385">
        <w:t>Security Categorization Impact Table</w:t>
      </w:r>
    </w:p>
    <w:p w14:paraId="061AD315" w14:textId="23B274DB" w:rsidR="00890395" w:rsidRDefault="00890395" w:rsidP="00890395">
      <w:pPr>
        <w:ind w:left="720"/>
      </w:pPr>
      <w:r>
        <w:rPr>
          <w:b/>
          <w:bCs/>
        </w:rPr>
        <w:t xml:space="preserve">Consult </w:t>
      </w:r>
      <w:r w:rsidRPr="00A80D89">
        <w:rPr>
          <w:bCs/>
        </w:rPr>
        <w:t>the</w:t>
      </w:r>
      <w:r w:rsidRPr="00160BF7">
        <w:t xml:space="preserve"> </w:t>
      </w:r>
      <w:hyperlink r:id="rId16" w:history="1">
        <w:r>
          <w:rPr>
            <w:rStyle w:val="Hyperlink"/>
          </w:rPr>
          <w:t>SIMM 5305-A Information Security Program Management Standard - Security Categorization Impact Table</w:t>
        </w:r>
      </w:hyperlink>
      <w:r>
        <w:t>.</w:t>
      </w:r>
    </w:p>
    <w:p w14:paraId="2C15CA9B" w14:textId="399779EC" w:rsidR="00890395" w:rsidRDefault="00890395" w:rsidP="00890395">
      <w:pPr>
        <w:ind w:left="720"/>
        <w:rPr>
          <w:b/>
        </w:rPr>
      </w:pPr>
      <w:r w:rsidRPr="00890395">
        <w:rPr>
          <w:b/>
        </w:rPr>
        <w:t>Attach</w:t>
      </w:r>
      <w:r w:rsidRPr="00890395">
        <w:t xml:space="preserve"> </w:t>
      </w:r>
      <w:r w:rsidR="003B37D6">
        <w:t>a</w:t>
      </w:r>
      <w:r w:rsidRPr="00890395">
        <w:t xml:space="preserve"> table (in PDF) that categorizes and classifies the agency/state entity’s information assets</w:t>
      </w:r>
      <w:r w:rsidR="00892BC1">
        <w:t xml:space="preserve"> related to this </w:t>
      </w:r>
      <w:r w:rsidR="00CF6DB3">
        <w:t>effort</w:t>
      </w:r>
      <w:r w:rsidRPr="00890395">
        <w:t xml:space="preserve"> (e.g., paper and electronic records, automated files, databases requiring appropriate protection from unauthorized use, access, disclosure, modification, loss, or deletion).</w:t>
      </w:r>
      <w:r>
        <w:t xml:space="preserve"> </w:t>
      </w:r>
      <w:r w:rsidRPr="00890395">
        <w:t>Each information asset for which the agency/state entity has ownership responsibility shall be inventoried and identified.</w:t>
      </w:r>
    </w:p>
    <w:p w14:paraId="065E0D9F" w14:textId="2160DDC2" w:rsidR="00D17719" w:rsidRPr="00752385" w:rsidRDefault="00B97008" w:rsidP="00752385">
      <w:pPr>
        <w:pStyle w:val="Heading3nonum"/>
        <w:numPr>
          <w:ilvl w:val="0"/>
          <w:numId w:val="19"/>
        </w:numPr>
        <w:ind w:left="360"/>
      </w:pPr>
      <w:r w:rsidRPr="00752385">
        <w:lastRenderedPageBreak/>
        <w:t>Security Categorization Impact Table</w:t>
      </w:r>
      <w:r w:rsidR="00752385">
        <w:t xml:space="preserve"> </w:t>
      </w:r>
      <w:r w:rsidR="00890395" w:rsidRPr="00752385">
        <w:t>Summary</w:t>
      </w:r>
    </w:p>
    <w:p w14:paraId="13EBC2E8" w14:textId="77777777" w:rsidR="00660056" w:rsidRDefault="00F62404" w:rsidP="00660056">
      <w:pPr>
        <w:ind w:left="720"/>
      </w:pPr>
      <w:r>
        <w:rPr>
          <w:b/>
          <w:bCs/>
        </w:rPr>
        <w:t>Consult</w:t>
      </w:r>
      <w:r w:rsidR="00622599">
        <w:rPr>
          <w:b/>
          <w:bCs/>
        </w:rPr>
        <w:t xml:space="preserve"> </w:t>
      </w:r>
      <w:r w:rsidR="00622599" w:rsidRPr="00A80D89">
        <w:rPr>
          <w:bCs/>
        </w:rPr>
        <w:t>the</w:t>
      </w:r>
      <w:r w:rsidR="00622599" w:rsidRPr="00160BF7">
        <w:t xml:space="preserve"> </w:t>
      </w:r>
      <w:hyperlink r:id="rId17" w:history="1">
        <w:r w:rsidR="000A3073">
          <w:rPr>
            <w:rStyle w:val="Hyperlink"/>
          </w:rPr>
          <w:t>SIMM 5305-A Information Security Program Management Standard - Security Categorization Impact Table</w:t>
        </w:r>
      </w:hyperlink>
      <w:r w:rsidR="00160BF7">
        <w:t xml:space="preserve"> to </w:t>
      </w:r>
      <w:r w:rsidR="00A80D89">
        <w:t>provide potential impact levels of the following areas</w:t>
      </w:r>
      <w:r w:rsidR="00660056">
        <w:t>:</w:t>
      </w:r>
    </w:p>
    <w:p w14:paraId="5BDE13E9" w14:textId="1ABB0642" w:rsidR="00B97008" w:rsidRDefault="00B97008" w:rsidP="00660056">
      <w:pPr>
        <w:ind w:left="720" w:firstLine="720"/>
      </w:pPr>
      <w:r>
        <w:rPr>
          <w:bCs/>
        </w:rPr>
        <w:t xml:space="preserve">Confidentiality: </w:t>
      </w:r>
      <w:sdt>
        <w:sdtPr>
          <w:rPr>
            <w:rStyle w:val="Style3-pmoChar"/>
          </w:rPr>
          <w:alias w:val="S2AA_Sec_Cat_Security_Objective"/>
          <w:tag w:val="P"/>
          <w:id w:val="-1470281609"/>
          <w:placeholder>
            <w:docPart w:val="D2247D3667214DAC9FED0B4F22B92AD9"/>
          </w:placeholder>
          <w:showingPlcHdr/>
          <w15:color w:val="0000FF"/>
          <w:dropDownList>
            <w:listItem w:value="Choose an item."/>
            <w:listItem w:displayText="Low" w:value="Low"/>
            <w:listItem w:displayText="Medium" w:value="Medium"/>
            <w:listItem w:displayText="High" w:value="High"/>
          </w:dropDownList>
        </w:sdtPr>
        <w:sdtEndPr>
          <w:rPr>
            <w:rStyle w:val="DefaultParagraphFont"/>
            <w:color w:val="auto"/>
          </w:rPr>
        </w:sdtEndPr>
        <w:sdtContent>
          <w:r w:rsidRPr="004B4F90">
            <w:rPr>
              <w:rStyle w:val="Style3-pmoChar"/>
            </w:rPr>
            <w:t>Choose an item.</w:t>
          </w:r>
        </w:sdtContent>
      </w:sdt>
    </w:p>
    <w:p w14:paraId="540743F5" w14:textId="187C8B0E" w:rsidR="00B97008" w:rsidRPr="00B97008" w:rsidRDefault="00B97008" w:rsidP="00A80D89">
      <w:pPr>
        <w:ind w:left="1440"/>
      </w:pPr>
      <w:r>
        <w:rPr>
          <w:bCs/>
        </w:rPr>
        <w:t xml:space="preserve">Integrity: </w:t>
      </w:r>
      <w:sdt>
        <w:sdtPr>
          <w:rPr>
            <w:rStyle w:val="Style3-pmoChar"/>
          </w:rPr>
          <w:alias w:val="S2AA_Sec_Cat_Security_Objective"/>
          <w:tag w:val="P"/>
          <w:id w:val="1008103175"/>
          <w:placeholder>
            <w:docPart w:val="76F6E000F9A64C75ABC20F2D6DE30AB9"/>
          </w:placeholder>
          <w:showingPlcHdr/>
          <w15:color w:val="0000FF"/>
          <w:dropDownList>
            <w:listItem w:value="Choose an item."/>
            <w:listItem w:displayText="Low" w:value="Low"/>
            <w:listItem w:displayText="Medium" w:value="Medium"/>
            <w:listItem w:displayText="High" w:value="High"/>
          </w:dropDownList>
        </w:sdtPr>
        <w:sdtEndPr>
          <w:rPr>
            <w:rStyle w:val="DefaultParagraphFont"/>
            <w:color w:val="auto"/>
          </w:rPr>
        </w:sdtEndPr>
        <w:sdtContent>
          <w:r w:rsidR="00962A67" w:rsidRPr="004B4F90">
            <w:rPr>
              <w:rStyle w:val="Style3-pmoChar"/>
            </w:rPr>
            <w:t>Choose an item.</w:t>
          </w:r>
        </w:sdtContent>
      </w:sdt>
    </w:p>
    <w:p w14:paraId="389442B1" w14:textId="79F91A7A" w:rsidR="001C5027" w:rsidRDefault="00B97008" w:rsidP="001C5027">
      <w:pPr>
        <w:ind w:left="1440"/>
        <w:rPr>
          <w:rStyle w:val="Style3-pmoChar"/>
        </w:rPr>
      </w:pPr>
      <w:r>
        <w:rPr>
          <w:bCs/>
        </w:rPr>
        <w:t xml:space="preserve">Availability: </w:t>
      </w:r>
      <w:sdt>
        <w:sdtPr>
          <w:rPr>
            <w:rStyle w:val="Style3-pmoChar"/>
          </w:rPr>
          <w:alias w:val="S2AA_Sec_Cat_Security_Objective"/>
          <w:tag w:val="P"/>
          <w:id w:val="532627819"/>
          <w:placeholder>
            <w:docPart w:val="D3B21FF1E4A245EF87C8E42818E3D9FD"/>
          </w:placeholder>
          <w:showingPlcHdr/>
          <w15:color w:val="0000FF"/>
          <w:dropDownList>
            <w:listItem w:value="Choose an item."/>
            <w:listItem w:displayText="Low" w:value="Low"/>
            <w:listItem w:displayText="Medium" w:value="Medium"/>
            <w:listItem w:displayText="High" w:value="High"/>
          </w:dropDownList>
        </w:sdtPr>
        <w:sdtEndPr>
          <w:rPr>
            <w:rStyle w:val="DefaultParagraphFont"/>
            <w:color w:val="auto"/>
          </w:rPr>
        </w:sdtEndPr>
        <w:sdtContent>
          <w:r w:rsidR="00962A67" w:rsidRPr="004B4F90">
            <w:rPr>
              <w:rStyle w:val="Style3-pmoChar"/>
            </w:rPr>
            <w:t>Choose an item.</w:t>
          </w:r>
        </w:sdtContent>
      </w:sdt>
    </w:p>
    <w:p w14:paraId="01277F36" w14:textId="3B2E4E8A" w:rsidR="00033280" w:rsidRPr="00752385" w:rsidRDefault="00033280" w:rsidP="00752385">
      <w:pPr>
        <w:pStyle w:val="Heading3nonum"/>
        <w:numPr>
          <w:ilvl w:val="0"/>
          <w:numId w:val="19"/>
        </w:numPr>
        <w:ind w:left="360"/>
      </w:pPr>
      <w:r w:rsidRPr="00752385">
        <w:t xml:space="preserve">Technical Complexity Score: </w:t>
      </w:r>
      <w:sdt>
        <w:sdtPr>
          <w:rPr>
            <w:rStyle w:val="Style3-pmoChar"/>
            <w:color w:val="auto"/>
          </w:rPr>
          <w:alias w:val="S2AA_Complexity_Score"/>
          <w:tag w:val="P"/>
          <w:id w:val="75411514"/>
          <w:placeholder>
            <w:docPart w:val="06E05F0FA6A646679449A4C308250C7C"/>
          </w:placeholder>
          <w:temporary/>
          <w:showingPlcHdr/>
          <w15:color w:val="0000FF"/>
          <w:text/>
        </w:sdtPr>
        <w:sdtEndPr>
          <w:rPr>
            <w:rStyle w:val="DefaultParagraphFont"/>
          </w:rPr>
        </w:sdtEndPr>
        <w:sdtContent>
          <w:r w:rsidRPr="00752385">
            <w:rPr>
              <w:rStyle w:val="Style3-pmoChar"/>
              <w:b w:val="0"/>
              <w:bCs/>
            </w:rPr>
            <w:t>Click or tap here to enter text.</w:t>
          </w:r>
        </w:sdtContent>
      </w:sdt>
    </w:p>
    <w:p w14:paraId="6347E21A" w14:textId="7649207A" w:rsidR="00033280" w:rsidRPr="00033280" w:rsidRDefault="00033280" w:rsidP="00033280">
      <w:pPr>
        <w:pStyle w:val="ListParagraph"/>
        <w:rPr>
          <w:color w:val="000000" w:themeColor="text1"/>
        </w:rPr>
      </w:pPr>
      <w:r w:rsidRPr="00033280">
        <w:rPr>
          <w:color w:val="000000" w:themeColor="text1"/>
        </w:rPr>
        <w:t xml:space="preserve">(Attach a </w:t>
      </w:r>
      <w:hyperlink r:id="rId18" w:history="1">
        <w:r>
          <w:rPr>
            <w:rStyle w:val="Hyperlink"/>
          </w:rPr>
          <w:t>SIMM Section 45 Appendix C</w:t>
        </w:r>
      </w:hyperlink>
      <w:r w:rsidRPr="00033280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with Business and Technical Complexity sections completed </w:t>
      </w:r>
      <w:r w:rsidRPr="00033280">
        <w:rPr>
          <w:color w:val="000000" w:themeColor="text1"/>
        </w:rPr>
        <w:t>to the email submission.)</w:t>
      </w:r>
    </w:p>
    <w:p w14:paraId="024CE7DA" w14:textId="5B18C06B" w:rsidR="00B97008" w:rsidRDefault="00C2635C" w:rsidP="001273F2">
      <w:pPr>
        <w:pStyle w:val="Heading2-nonum"/>
      </w:pPr>
      <w:r>
        <w:t>Requirements</w:t>
      </w:r>
      <w:r w:rsidR="000B02AF">
        <w:t xml:space="preserve"> and Outcomes</w:t>
      </w:r>
    </w:p>
    <w:p w14:paraId="63D9404B" w14:textId="61B0A555" w:rsidR="00435E16" w:rsidRDefault="00F86960" w:rsidP="00A55F0A">
      <w:pPr>
        <w:rPr>
          <w:shd w:val="clear" w:color="auto" w:fill="FFFFFF"/>
        </w:rPr>
      </w:pPr>
      <w:r>
        <w:rPr>
          <w:shd w:val="clear" w:color="auto" w:fill="FFFFFF"/>
        </w:rPr>
        <w:t>A</w:t>
      </w:r>
      <w:r w:rsidR="00843F22">
        <w:rPr>
          <w:shd w:val="clear" w:color="auto" w:fill="FFFFFF"/>
        </w:rPr>
        <w:t xml:space="preserve">t this time in the project planning process, </w:t>
      </w:r>
      <w:r w:rsidR="00AB0D78">
        <w:rPr>
          <w:shd w:val="clear" w:color="auto" w:fill="FFFFFF"/>
        </w:rPr>
        <w:t>r</w:t>
      </w:r>
      <w:r w:rsidR="00843F22">
        <w:rPr>
          <w:shd w:val="clear" w:color="auto" w:fill="FFFFFF"/>
        </w:rPr>
        <w:t>equirements and</w:t>
      </w:r>
      <w:r w:rsidR="00E222FF">
        <w:rPr>
          <w:shd w:val="clear" w:color="auto" w:fill="FFFFFF"/>
        </w:rPr>
        <w:t xml:space="preserve"> </w:t>
      </w:r>
      <w:r w:rsidR="00974324">
        <w:rPr>
          <w:shd w:val="clear" w:color="auto" w:fill="FFFFFF"/>
        </w:rPr>
        <w:t>o</w:t>
      </w:r>
      <w:r w:rsidR="00843F22">
        <w:rPr>
          <w:shd w:val="clear" w:color="auto" w:fill="FFFFFF"/>
        </w:rPr>
        <w:t>utcomes should be documented and indicative of how th</w:t>
      </w:r>
      <w:r w:rsidR="00A80D89">
        <w:rPr>
          <w:shd w:val="clear" w:color="auto" w:fill="FFFFFF"/>
        </w:rPr>
        <w:t>e Agency/State Entity envisions</w:t>
      </w:r>
      <w:r w:rsidR="00E222FF">
        <w:rPr>
          <w:shd w:val="clear" w:color="auto" w:fill="FFFFFF"/>
        </w:rPr>
        <w:t xml:space="preserve"> the final</w:t>
      </w:r>
      <w:r w:rsidR="00843F22">
        <w:rPr>
          <w:shd w:val="clear" w:color="auto" w:fill="FFFFFF"/>
        </w:rPr>
        <w:t xml:space="preserve"> solution</w:t>
      </w:r>
      <w:r w:rsidR="0063747A">
        <w:rPr>
          <w:shd w:val="clear" w:color="auto" w:fill="FFFFFF"/>
        </w:rPr>
        <w:t>.</w:t>
      </w:r>
      <w:r w:rsidR="000451B3">
        <w:rPr>
          <w:shd w:val="clear" w:color="auto" w:fill="FFFFFF"/>
        </w:rPr>
        <w:t xml:space="preserve"> This </w:t>
      </w:r>
      <w:r w:rsidR="00BE342C">
        <w:rPr>
          <w:shd w:val="clear" w:color="auto" w:fill="FFFFFF"/>
        </w:rPr>
        <w:t>shall</w:t>
      </w:r>
      <w:r w:rsidR="000451B3">
        <w:rPr>
          <w:shd w:val="clear" w:color="auto" w:fill="FFFFFF"/>
        </w:rPr>
        <w:t xml:space="preserve"> be accomplished </w:t>
      </w:r>
      <w:r w:rsidR="00C56921">
        <w:rPr>
          <w:shd w:val="clear" w:color="auto" w:fill="FFFFFF"/>
        </w:rPr>
        <w:t xml:space="preserve">either </w:t>
      </w:r>
      <w:r w:rsidR="000451B3">
        <w:rPr>
          <w:shd w:val="clear" w:color="auto" w:fill="FFFFFF"/>
        </w:rPr>
        <w:t xml:space="preserve">in the form of </w:t>
      </w:r>
      <w:r w:rsidR="00F76A63">
        <w:rPr>
          <w:shd w:val="clear" w:color="auto" w:fill="FFFFFF"/>
        </w:rPr>
        <w:t>mid-level requirements</w:t>
      </w:r>
      <w:r w:rsidR="002859C8">
        <w:rPr>
          <w:shd w:val="clear" w:color="auto" w:fill="FFFFFF"/>
        </w:rPr>
        <w:t xml:space="preserve"> (predictive methodology)</w:t>
      </w:r>
      <w:r w:rsidR="00AB0D78">
        <w:rPr>
          <w:shd w:val="clear" w:color="auto" w:fill="FFFFFF"/>
        </w:rPr>
        <w:t>/business capabilities</w:t>
      </w:r>
      <w:r w:rsidR="00E222FF">
        <w:rPr>
          <w:shd w:val="clear" w:color="auto" w:fill="FFFFFF"/>
        </w:rPr>
        <w:t xml:space="preserve"> </w:t>
      </w:r>
      <w:r w:rsidR="00A80D89">
        <w:rPr>
          <w:shd w:val="clear" w:color="auto" w:fill="FFFFFF"/>
        </w:rPr>
        <w:t xml:space="preserve">or </w:t>
      </w:r>
      <w:r w:rsidR="00013C84">
        <w:rPr>
          <w:shd w:val="clear" w:color="auto" w:fill="FFFFFF"/>
        </w:rPr>
        <w:t xml:space="preserve">representative </w:t>
      </w:r>
      <w:r w:rsidR="00A80D89">
        <w:rPr>
          <w:shd w:val="clear" w:color="auto" w:fill="FFFFFF"/>
        </w:rPr>
        <w:t>epics</w:t>
      </w:r>
      <w:r w:rsidR="002859C8">
        <w:rPr>
          <w:shd w:val="clear" w:color="auto" w:fill="FFFFFF"/>
        </w:rPr>
        <w:t xml:space="preserve"> and </w:t>
      </w:r>
      <w:r w:rsidR="00A80D89">
        <w:rPr>
          <w:shd w:val="clear" w:color="auto" w:fill="FFFFFF"/>
        </w:rPr>
        <w:t>user stories</w:t>
      </w:r>
      <w:r w:rsidR="002859C8">
        <w:rPr>
          <w:shd w:val="clear" w:color="auto" w:fill="FFFFFF"/>
        </w:rPr>
        <w:t xml:space="preserve"> (adaptive methodology)</w:t>
      </w:r>
      <w:r w:rsidR="00013C84">
        <w:rPr>
          <w:shd w:val="clear" w:color="auto" w:fill="FFFFFF"/>
        </w:rPr>
        <w:t xml:space="preserve"> that will become part of the product backlog</w:t>
      </w:r>
      <w:r w:rsidR="00A80D89">
        <w:rPr>
          <w:shd w:val="clear" w:color="auto" w:fill="FFFFFF"/>
        </w:rPr>
        <w:t>.</w:t>
      </w:r>
      <w:r w:rsidR="00F76A63">
        <w:rPr>
          <w:shd w:val="clear" w:color="auto" w:fill="FFFFFF"/>
        </w:rPr>
        <w:t xml:space="preserve"> </w:t>
      </w:r>
      <w:r w:rsidR="0063167E">
        <w:rPr>
          <w:shd w:val="clear" w:color="auto" w:fill="FFFFFF"/>
        </w:rPr>
        <w:t>The requirements or representative epics</w:t>
      </w:r>
      <w:r w:rsidR="002859C8">
        <w:rPr>
          <w:shd w:val="clear" w:color="auto" w:fill="FFFFFF"/>
        </w:rPr>
        <w:t xml:space="preserve"> and </w:t>
      </w:r>
      <w:r w:rsidR="0063167E">
        <w:rPr>
          <w:shd w:val="clear" w:color="auto" w:fill="FFFFFF"/>
        </w:rPr>
        <w:t xml:space="preserve">user stories must tie back to the Objectives detailed in the Stage 1 Business Analysis. </w:t>
      </w:r>
      <w:r w:rsidR="00F76A63">
        <w:rPr>
          <w:shd w:val="clear" w:color="auto" w:fill="FFFFFF"/>
        </w:rPr>
        <w:t>Regardless of which tool/method is used</w:t>
      </w:r>
      <w:r w:rsidR="00345BBE">
        <w:rPr>
          <w:shd w:val="clear" w:color="auto" w:fill="FFFFFF"/>
        </w:rPr>
        <w:t xml:space="preserve">, an understanding of the following, at a minimum, must be clearly </w:t>
      </w:r>
      <w:r w:rsidR="00435E16">
        <w:rPr>
          <w:shd w:val="clear" w:color="auto" w:fill="FFFFFF"/>
        </w:rPr>
        <w:t>articulated:</w:t>
      </w:r>
    </w:p>
    <w:p w14:paraId="43003589" w14:textId="47E7B7BE" w:rsidR="00435E16" w:rsidRPr="000B7112" w:rsidRDefault="00435E16" w:rsidP="00FA1875">
      <w:pPr>
        <w:pStyle w:val="ListParagraph"/>
        <w:numPr>
          <w:ilvl w:val="0"/>
          <w:numId w:val="11"/>
        </w:numPr>
        <w:rPr>
          <w:shd w:val="clear" w:color="auto" w:fill="FFFFFF"/>
        </w:rPr>
      </w:pPr>
      <w:r w:rsidRPr="000B7112">
        <w:rPr>
          <w:shd w:val="clear" w:color="auto" w:fill="FFFFFF"/>
        </w:rPr>
        <w:t>Functional requirements</w:t>
      </w:r>
    </w:p>
    <w:p w14:paraId="36A38088" w14:textId="77777777" w:rsidR="00435E16" w:rsidRPr="000B7112" w:rsidRDefault="00435E16" w:rsidP="00FA1875">
      <w:pPr>
        <w:pStyle w:val="ListParagraph"/>
        <w:numPr>
          <w:ilvl w:val="0"/>
          <w:numId w:val="11"/>
        </w:numPr>
        <w:rPr>
          <w:shd w:val="clear" w:color="auto" w:fill="FFFFFF"/>
        </w:rPr>
      </w:pPr>
      <w:r w:rsidRPr="000B7112">
        <w:rPr>
          <w:shd w:val="clear" w:color="auto" w:fill="FFFFFF"/>
        </w:rPr>
        <w:t>Expected user experience(s)</w:t>
      </w:r>
    </w:p>
    <w:p w14:paraId="1780D521" w14:textId="5A125145" w:rsidR="002D7BF2" w:rsidRPr="000B7112" w:rsidRDefault="002D7BF2" w:rsidP="00FA1875">
      <w:pPr>
        <w:pStyle w:val="ListParagraph"/>
        <w:numPr>
          <w:ilvl w:val="0"/>
          <w:numId w:val="11"/>
        </w:numPr>
        <w:rPr>
          <w:shd w:val="clear" w:color="auto" w:fill="FFFFFF"/>
        </w:rPr>
      </w:pPr>
      <w:r w:rsidRPr="000B7112">
        <w:rPr>
          <w:shd w:val="clear" w:color="auto" w:fill="FFFFFF"/>
        </w:rPr>
        <w:t>Expected</w:t>
      </w:r>
      <w:r w:rsidR="00D74BBA">
        <w:rPr>
          <w:shd w:val="clear" w:color="auto" w:fill="FFFFFF"/>
        </w:rPr>
        <w:t xml:space="preserve"> </w:t>
      </w:r>
      <w:r w:rsidR="0038563B">
        <w:rPr>
          <w:shd w:val="clear" w:color="auto" w:fill="FFFFFF"/>
        </w:rPr>
        <w:t>system</w:t>
      </w:r>
      <w:r w:rsidR="00D74BBA">
        <w:rPr>
          <w:shd w:val="clear" w:color="auto" w:fill="FFFFFF"/>
        </w:rPr>
        <w:t xml:space="preserve"> </w:t>
      </w:r>
      <w:r w:rsidR="000C166F">
        <w:rPr>
          <w:shd w:val="clear" w:color="auto" w:fill="FFFFFF"/>
        </w:rPr>
        <w:t>outcome</w:t>
      </w:r>
    </w:p>
    <w:p w14:paraId="3C4168E5" w14:textId="77777777" w:rsidR="00F24291" w:rsidRPr="000B7112" w:rsidRDefault="002D7BF2" w:rsidP="00FA1875">
      <w:pPr>
        <w:pStyle w:val="ListParagraph"/>
        <w:numPr>
          <w:ilvl w:val="0"/>
          <w:numId w:val="11"/>
        </w:numPr>
        <w:rPr>
          <w:shd w:val="clear" w:color="auto" w:fill="FFFFFF"/>
        </w:rPr>
      </w:pPr>
      <w:r w:rsidRPr="000B7112">
        <w:rPr>
          <w:shd w:val="clear" w:color="auto" w:fill="FFFFFF"/>
        </w:rPr>
        <w:t xml:space="preserve">Expected </w:t>
      </w:r>
      <w:r w:rsidR="00F56CD2" w:rsidRPr="000B7112">
        <w:rPr>
          <w:shd w:val="clear" w:color="auto" w:fill="FFFFFF"/>
        </w:rPr>
        <w:t>business operations (</w:t>
      </w:r>
      <w:r w:rsidR="00686F09" w:rsidRPr="000B7112">
        <w:rPr>
          <w:shd w:val="clear" w:color="auto" w:fill="FFFFFF"/>
        </w:rPr>
        <w:t>e.g., How do you envision operations in the future?)</w:t>
      </w:r>
    </w:p>
    <w:p w14:paraId="291DDF8C" w14:textId="77777777" w:rsidR="000B7112" w:rsidRPr="000B7112" w:rsidRDefault="00F24291" w:rsidP="00FA1875">
      <w:pPr>
        <w:pStyle w:val="ListParagraph"/>
        <w:numPr>
          <w:ilvl w:val="0"/>
          <w:numId w:val="11"/>
        </w:numPr>
        <w:rPr>
          <w:shd w:val="clear" w:color="auto" w:fill="FFFFFF"/>
        </w:rPr>
      </w:pPr>
      <w:r w:rsidRPr="000B7112">
        <w:rPr>
          <w:shd w:val="clear" w:color="auto" w:fill="FFFFFF"/>
        </w:rPr>
        <w:t xml:space="preserve">Alignment to the project’s objectives </w:t>
      </w:r>
      <w:r w:rsidR="00930813" w:rsidRPr="000B7112">
        <w:rPr>
          <w:shd w:val="clear" w:color="auto" w:fill="FFFFFF"/>
        </w:rPr>
        <w:t xml:space="preserve">identified in Stage </w:t>
      </w:r>
      <w:r w:rsidR="000B7112" w:rsidRPr="000B7112">
        <w:rPr>
          <w:shd w:val="clear" w:color="auto" w:fill="FFFFFF"/>
        </w:rPr>
        <w:t>1</w:t>
      </w:r>
    </w:p>
    <w:p w14:paraId="6DB3B95E" w14:textId="66CE158D" w:rsidR="000B7112" w:rsidRPr="000B7112" w:rsidRDefault="00F62404" w:rsidP="00FA1875">
      <w:pPr>
        <w:pStyle w:val="ListParagraph"/>
        <w:numPr>
          <w:ilvl w:val="0"/>
          <w:numId w:val="11"/>
        </w:numPr>
        <w:rPr>
          <w:shd w:val="clear" w:color="auto" w:fill="FFFFFF"/>
        </w:rPr>
      </w:pPr>
      <w:r>
        <w:rPr>
          <w:shd w:val="clear" w:color="auto" w:fill="FFFFFF"/>
        </w:rPr>
        <w:t>Product</w:t>
      </w:r>
      <w:r w:rsidRPr="000B7112">
        <w:rPr>
          <w:shd w:val="clear" w:color="auto" w:fill="FFFFFF"/>
        </w:rPr>
        <w:t xml:space="preserve"> </w:t>
      </w:r>
      <w:r w:rsidR="000B7112" w:rsidRPr="000B7112">
        <w:rPr>
          <w:shd w:val="clear" w:color="auto" w:fill="FFFFFF"/>
        </w:rPr>
        <w:t>ownership (e.g., Who owns these requirements?); and</w:t>
      </w:r>
    </w:p>
    <w:p w14:paraId="17505EF9" w14:textId="68E33F65" w:rsidR="0063747A" w:rsidRDefault="000B7112" w:rsidP="000B7112">
      <w:pPr>
        <w:pStyle w:val="ListParagraph"/>
        <w:numPr>
          <w:ilvl w:val="0"/>
          <w:numId w:val="11"/>
        </w:numPr>
        <w:rPr>
          <w:shd w:val="clear" w:color="auto" w:fill="FFFFFF"/>
        </w:rPr>
      </w:pPr>
      <w:r w:rsidRPr="000B7112">
        <w:rPr>
          <w:shd w:val="clear" w:color="auto" w:fill="FFFFFF"/>
        </w:rPr>
        <w:t>Verification of need(s) fulfillment (e.g., How will success be measured?)</w:t>
      </w:r>
    </w:p>
    <w:p w14:paraId="7103F615" w14:textId="085865DC" w:rsidR="005A30D4" w:rsidRPr="00660056" w:rsidRDefault="00660056">
      <w:pPr>
        <w:rPr>
          <w:i/>
          <w:iCs/>
          <w:shd w:val="clear" w:color="auto" w:fill="FFFFFF"/>
        </w:rPr>
      </w:pPr>
      <w:r w:rsidRPr="00660056">
        <w:rPr>
          <w:i/>
          <w:iCs/>
          <w:shd w:val="clear" w:color="auto" w:fill="FFFFFF"/>
        </w:rPr>
        <w:t xml:space="preserve">Tip: </w:t>
      </w:r>
      <w:r w:rsidR="005A30D4" w:rsidRPr="00660056">
        <w:rPr>
          <w:i/>
          <w:iCs/>
          <w:shd w:val="clear" w:color="auto" w:fill="FFFFFF"/>
        </w:rPr>
        <w:t xml:space="preserve">If providing requirements, the </w:t>
      </w:r>
      <w:r w:rsidR="00B90840" w:rsidRPr="00660056">
        <w:rPr>
          <w:i/>
          <w:iCs/>
          <w:shd w:val="clear" w:color="auto" w:fill="FFFFFF"/>
        </w:rPr>
        <w:t>recommended</w:t>
      </w:r>
      <w:r w:rsidR="00E32694" w:rsidRPr="00660056">
        <w:rPr>
          <w:i/>
          <w:iCs/>
          <w:shd w:val="clear" w:color="auto" w:fill="FFFFFF"/>
        </w:rPr>
        <w:t xml:space="preserve"> range</w:t>
      </w:r>
      <w:r w:rsidR="00B90840" w:rsidRPr="00660056">
        <w:rPr>
          <w:i/>
          <w:iCs/>
          <w:shd w:val="clear" w:color="auto" w:fill="FFFFFF"/>
        </w:rPr>
        <w:t xml:space="preserve"> </w:t>
      </w:r>
      <w:r w:rsidR="00BE342C" w:rsidRPr="00660056">
        <w:rPr>
          <w:i/>
          <w:iCs/>
          <w:shd w:val="clear" w:color="auto" w:fill="FFFFFF"/>
        </w:rPr>
        <w:t xml:space="preserve">of requirements </w:t>
      </w:r>
      <w:r w:rsidR="00B90840" w:rsidRPr="00660056">
        <w:rPr>
          <w:i/>
          <w:iCs/>
          <w:shd w:val="clear" w:color="auto" w:fill="FFFFFF"/>
        </w:rPr>
        <w:t>is</w:t>
      </w:r>
      <w:r w:rsidR="00E32694" w:rsidRPr="00660056">
        <w:rPr>
          <w:i/>
          <w:iCs/>
          <w:shd w:val="clear" w:color="auto" w:fill="FFFFFF"/>
        </w:rPr>
        <w:t xml:space="preserve"> between 50 </w:t>
      </w:r>
      <w:r w:rsidR="00F62404" w:rsidRPr="00660056">
        <w:rPr>
          <w:i/>
          <w:iCs/>
          <w:shd w:val="clear" w:color="auto" w:fill="FFFFFF"/>
        </w:rPr>
        <w:t>and</w:t>
      </w:r>
      <w:r w:rsidR="00F71A31" w:rsidRPr="00660056">
        <w:rPr>
          <w:i/>
          <w:iCs/>
          <w:shd w:val="clear" w:color="auto" w:fill="FFFFFF"/>
        </w:rPr>
        <w:t xml:space="preserve"> </w:t>
      </w:r>
      <w:r w:rsidR="00E32694" w:rsidRPr="00660056">
        <w:rPr>
          <w:i/>
          <w:iCs/>
          <w:shd w:val="clear" w:color="auto" w:fill="FFFFFF"/>
        </w:rPr>
        <w:t>100.</w:t>
      </w:r>
    </w:p>
    <w:p w14:paraId="03F18112" w14:textId="77777777" w:rsidR="000F3896" w:rsidRDefault="008F267B" w:rsidP="000F3896">
      <w:r w:rsidRPr="008F267B">
        <w:rPr>
          <w:b/>
          <w:bCs/>
          <w:szCs w:val="24"/>
        </w:rPr>
        <w:t>Attach</w:t>
      </w:r>
      <w:r>
        <w:t xml:space="preserve"> </w:t>
      </w:r>
      <w:r w:rsidR="00DE5E77">
        <w:t xml:space="preserve">Requirements and/or </w:t>
      </w:r>
      <w:r w:rsidR="001B412D">
        <w:t>Outcomes</w:t>
      </w:r>
      <w:r w:rsidR="00DE5E77">
        <w:t xml:space="preserve"> narratives, mid-level requirements, and</w:t>
      </w:r>
      <w:r w:rsidR="007C2680">
        <w:t>/or epics/user stories to submission email</w:t>
      </w:r>
      <w:r w:rsidR="00D50F46" w:rsidRPr="00160BF7">
        <w:t>.</w:t>
      </w:r>
    </w:p>
    <w:p w14:paraId="4AFC9BDC" w14:textId="39621CA4" w:rsidR="00C2635C" w:rsidRDefault="00C2635C" w:rsidP="000F3896">
      <w:pPr>
        <w:pStyle w:val="Heading2-nonum"/>
      </w:pPr>
      <w:r>
        <w:t>Assumptions and Constraints</w:t>
      </w:r>
    </w:p>
    <w:p w14:paraId="338AA3CF" w14:textId="52A4B506" w:rsidR="00BB7166" w:rsidRDefault="00BB7166" w:rsidP="00DD3AA4">
      <w:r>
        <w:t xml:space="preserve">Relevant assumptions and constraints </w:t>
      </w:r>
      <w:r w:rsidR="00856D9F">
        <w:t>help define</w:t>
      </w:r>
      <w:r>
        <w:t xml:space="preserve"> boundaries and opportunities </w:t>
      </w:r>
      <w:r w:rsidR="00856D9F">
        <w:t>to shape the scope and complexity of the project.</w:t>
      </w:r>
    </w:p>
    <w:sdt>
      <w:sdtPr>
        <w:rPr>
          <w:b/>
        </w:rPr>
        <w:id w:val="-330531013"/>
        <w15:repeatingSection/>
      </w:sdtPr>
      <w:sdtEndPr>
        <w:rPr>
          <w:b w:val="0"/>
        </w:rPr>
      </w:sdtEndPr>
      <w:sdtContent>
        <w:sdt>
          <w:sdtPr>
            <w:rPr>
              <w:b/>
            </w:rPr>
            <w:id w:val="-800542629"/>
            <w:placeholder>
              <w:docPart w:val="DefaultPlaceholder_-1854013435"/>
            </w:placeholder>
            <w15:repeatingSectionItem/>
          </w:sdtPr>
          <w:sdtEndPr>
            <w:rPr>
              <w:b w:val="0"/>
            </w:rPr>
          </w:sdtEndPr>
          <w:sdtContent>
            <w:p w14:paraId="43B71C2C" w14:textId="5ED395CC" w:rsidR="00C2635C" w:rsidRDefault="00DA7524" w:rsidP="00DD3AA4">
              <w:r w:rsidRPr="00160BF7">
                <w:rPr>
                  <w:b/>
                </w:rPr>
                <w:t>Assumption</w:t>
              </w:r>
              <w:r w:rsidR="00EB31D6" w:rsidRPr="00EB31D6">
                <w:t>:</w:t>
              </w:r>
              <w:r>
                <w:t xml:space="preserve"> </w:t>
              </w:r>
              <w:sdt>
                <w:sdtPr>
                  <w:rPr>
                    <w:rStyle w:val="Style3-pmoChar"/>
                  </w:rPr>
                  <w:alias w:val="S2AA_Assump"/>
                  <w:tag w:val="P"/>
                  <w:id w:val="-1507284619"/>
                  <w:placeholder>
                    <w:docPart w:val="5FDD48F1FFC9437486FD6BB1D70D2FE7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4B4F90">
                    <w:rPr>
                      <w:rStyle w:val="Style3-pmoChar"/>
                    </w:rPr>
                    <w:t>Click or tap here to enter text.</w:t>
                  </w:r>
                </w:sdtContent>
              </w:sdt>
            </w:p>
            <w:p w14:paraId="7723315D" w14:textId="7F3CE96A" w:rsidR="00396E4F" w:rsidRDefault="00DA7524" w:rsidP="00E31AA4">
              <w:pPr>
                <w:ind w:left="720"/>
              </w:pPr>
              <w:r w:rsidRPr="00522FF0">
                <w:rPr>
                  <w:b/>
                  <w:bCs/>
                </w:rPr>
                <w:t>Description/Potential Impact</w:t>
              </w:r>
              <w:r>
                <w:t xml:space="preserve">: </w:t>
              </w:r>
              <w:sdt>
                <w:sdtPr>
                  <w:rPr>
                    <w:rStyle w:val="Style3-pmoChar"/>
                  </w:rPr>
                  <w:alias w:val="S2AA_Assump_Desc_Impact"/>
                  <w:tag w:val="P"/>
                  <w:id w:val="-1565100074"/>
                  <w:placeholder>
                    <w:docPart w:val="41FD426DC16648398C035079795A8062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4B4F90">
                    <w:rPr>
                      <w:rStyle w:val="Style3-pmoChar"/>
                    </w:rPr>
                    <w:t>Click or tap here to enter text.</w:t>
                  </w:r>
                </w:sdtContent>
              </w:sdt>
              <w:r w:rsidR="00396E4F" w:rsidRPr="00396E4F">
                <w:t xml:space="preserve"> </w:t>
              </w:r>
            </w:p>
          </w:sdtContent>
        </w:sdt>
      </w:sdtContent>
    </w:sdt>
    <w:sdt>
      <w:sdtPr>
        <w:rPr>
          <w:b/>
        </w:rPr>
        <w:id w:val="971946080"/>
        <w15:repeatingSection/>
      </w:sdtPr>
      <w:sdtEndPr>
        <w:rPr>
          <w:rStyle w:val="Style3-pmoChar"/>
          <w:b w:val="0"/>
          <w:color w:val="2F5496" w:themeColor="accent1" w:themeShade="BF"/>
        </w:rPr>
      </w:sdtEndPr>
      <w:sdtContent>
        <w:sdt>
          <w:sdtPr>
            <w:rPr>
              <w:b/>
              <w:color w:val="2F5496" w:themeColor="accent1" w:themeShade="BF"/>
            </w:rPr>
            <w:id w:val="27922706"/>
            <w:placeholder>
              <w:docPart w:val="DefaultPlaceholder_-1854013435"/>
            </w:placeholder>
            <w15:repeatingSectionItem/>
          </w:sdtPr>
          <w:sdtEndPr>
            <w:rPr>
              <w:rStyle w:val="Style3-pmoChar"/>
              <w:b w:val="0"/>
            </w:rPr>
          </w:sdtEndPr>
          <w:sdtContent>
            <w:p w14:paraId="09E4F16E" w14:textId="03EFAE1E" w:rsidR="00EB31D6" w:rsidRDefault="00EB31D6" w:rsidP="00EB31D6">
              <w:r>
                <w:rPr>
                  <w:b/>
                </w:rPr>
                <w:t>Constraint</w:t>
              </w:r>
              <w:r>
                <w:t xml:space="preserve">: </w:t>
              </w:r>
              <w:sdt>
                <w:sdtPr>
                  <w:rPr>
                    <w:rStyle w:val="Style3-pmoChar"/>
                  </w:rPr>
                  <w:alias w:val="S2AA_Constra"/>
                  <w:tag w:val="P"/>
                  <w:id w:val="-465273089"/>
                  <w:placeholder>
                    <w:docPart w:val="3BC7A8A5942D455D98AE5EDB4058F6F7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4B4F90">
                    <w:rPr>
                      <w:rStyle w:val="Style3-pmoChar"/>
                    </w:rPr>
                    <w:t>Click or tap here to enter text.</w:t>
                  </w:r>
                </w:sdtContent>
              </w:sdt>
            </w:p>
            <w:p w14:paraId="490A0FE4" w14:textId="1104E5C7" w:rsidR="00EB31D6" w:rsidRDefault="00EB31D6" w:rsidP="00E31AA4">
              <w:pPr>
                <w:ind w:left="720"/>
              </w:pPr>
              <w:r w:rsidRPr="00522FF0">
                <w:rPr>
                  <w:b/>
                  <w:bCs/>
                </w:rPr>
                <w:lastRenderedPageBreak/>
                <w:t>Description/Potential Impact</w:t>
              </w:r>
              <w:r>
                <w:t xml:space="preserve">: </w:t>
              </w:r>
              <w:sdt>
                <w:sdtPr>
                  <w:rPr>
                    <w:rStyle w:val="Style3-pmoChar"/>
                  </w:rPr>
                  <w:alias w:val="S2AA_Constra_Desc_Impact"/>
                  <w:tag w:val="P"/>
                  <w:id w:val="1744369301"/>
                  <w:placeholder>
                    <w:docPart w:val="D9856D9502D54555940C5893F532BB07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4B4F90">
                    <w:rPr>
                      <w:rStyle w:val="Style3-pmoChar"/>
                    </w:rPr>
                    <w:t>Click or tap here to enter text.</w:t>
                  </w:r>
                </w:sdtContent>
              </w:sdt>
            </w:p>
          </w:sdtContent>
        </w:sdt>
      </w:sdtContent>
    </w:sdt>
    <w:p w14:paraId="78DB52AD" w14:textId="77777777" w:rsidR="000F3896" w:rsidRDefault="0061434A" w:rsidP="00613500">
      <w:pPr>
        <w:spacing w:before="240"/>
        <w:rPr>
          <w:i/>
        </w:rPr>
      </w:pPr>
      <w:r w:rsidRPr="00220C63">
        <w:rPr>
          <w:i/>
        </w:rPr>
        <w:t>TIP:</w:t>
      </w:r>
      <w:r w:rsidR="00D74BBA">
        <w:rPr>
          <w:i/>
        </w:rPr>
        <w:t xml:space="preserve"> </w:t>
      </w:r>
      <w:r w:rsidRPr="00220C63">
        <w:rPr>
          <w:i/>
        </w:rPr>
        <w:t xml:space="preserve">Copy and paste </w:t>
      </w:r>
      <w:r w:rsidR="00160BF7" w:rsidRPr="00220C63">
        <w:rPr>
          <w:i/>
        </w:rPr>
        <w:t>to add Assumptions</w:t>
      </w:r>
      <w:r w:rsidR="00C32015" w:rsidRPr="00220C63">
        <w:rPr>
          <w:i/>
        </w:rPr>
        <w:t xml:space="preserve">/Constraints </w:t>
      </w:r>
      <w:r w:rsidR="00126C8F">
        <w:rPr>
          <w:i/>
        </w:rPr>
        <w:t>with</w:t>
      </w:r>
      <w:r w:rsidR="00C32015" w:rsidRPr="00220C63">
        <w:rPr>
          <w:i/>
        </w:rPr>
        <w:t xml:space="preserve"> </w:t>
      </w:r>
      <w:r w:rsidR="00160BF7" w:rsidRPr="00220C63">
        <w:rPr>
          <w:i/>
        </w:rPr>
        <w:t>Descriptions/Impacts</w:t>
      </w:r>
      <w:r w:rsidRPr="00220C63">
        <w:rPr>
          <w:i/>
        </w:rPr>
        <w:t xml:space="preserve"> as needed.</w:t>
      </w:r>
      <w:r w:rsidR="00D74BBA">
        <w:rPr>
          <w:i/>
        </w:rPr>
        <w:t xml:space="preserve"> </w:t>
      </w:r>
    </w:p>
    <w:p w14:paraId="1EA8BB7F" w14:textId="2198AAC0" w:rsidR="00DA7524" w:rsidRPr="000F3896" w:rsidRDefault="00DA7524" w:rsidP="000F3896">
      <w:pPr>
        <w:pStyle w:val="Heading2-nonum"/>
      </w:pPr>
      <w:r w:rsidRPr="000F3896">
        <w:t>Dependencies</w:t>
      </w:r>
    </w:p>
    <w:p w14:paraId="61F37F28" w14:textId="6D5BB711" w:rsidR="00A93160" w:rsidRPr="00962A67" w:rsidRDefault="00A93160" w:rsidP="00DD3AA4">
      <w:r w:rsidRPr="00962A67">
        <w:t>Dependencies are elements or relationships in a project reliant on something else occurring before the function, service, interface, task, or action can begin or continue.</w:t>
      </w:r>
    </w:p>
    <w:sdt>
      <w:sdtPr>
        <w:rPr>
          <w:b/>
        </w:rPr>
        <w:id w:val="-1935271087"/>
        <w15:repeatingSection/>
      </w:sdtPr>
      <w:sdtEndPr>
        <w:rPr>
          <w:b w:val="0"/>
        </w:rPr>
      </w:sdtEndPr>
      <w:sdtContent>
        <w:sdt>
          <w:sdtPr>
            <w:rPr>
              <w:b/>
            </w:rPr>
            <w:id w:val="-398827697"/>
            <w:placeholder>
              <w:docPart w:val="DefaultPlaceholder_-1854013435"/>
            </w:placeholder>
            <w15:repeatingSectionItem/>
          </w:sdtPr>
          <w:sdtEndPr>
            <w:rPr>
              <w:b w:val="0"/>
            </w:rPr>
          </w:sdtEndPr>
          <w:sdtContent>
            <w:p w14:paraId="1C38FADC" w14:textId="5E643BB5" w:rsidR="00160BF7" w:rsidRDefault="00160BF7" w:rsidP="00DD3AA4">
              <w:r>
                <w:rPr>
                  <w:b/>
                </w:rPr>
                <w:t xml:space="preserve">Dependency </w:t>
              </w:r>
              <w:r w:rsidR="00DA7524" w:rsidRPr="00396E4F">
                <w:rPr>
                  <w:b/>
                </w:rPr>
                <w:t>Element</w:t>
              </w:r>
              <w:r>
                <w:rPr>
                  <w:b/>
                </w:rPr>
                <w:t>:</w:t>
              </w:r>
              <w:r w:rsidR="00DA7524">
                <w:t xml:space="preserve"> </w:t>
              </w:r>
              <w:sdt>
                <w:sdtPr>
                  <w:rPr>
                    <w:rStyle w:val="Style3-pmoChar"/>
                  </w:rPr>
                  <w:alias w:val="S2AA_Depend_Element"/>
                  <w:tag w:val="P"/>
                  <w:id w:val="242691546"/>
                  <w:placeholder>
                    <w:docPart w:val="3B579EDF8BBF49D298997B9F4983F728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="00DA7524" w:rsidRPr="004B4F90">
                    <w:rPr>
                      <w:rStyle w:val="Style3-pmoChar"/>
                    </w:rPr>
                    <w:t>Click or tap here to enter text.</w:t>
                  </w:r>
                </w:sdtContent>
              </w:sdt>
              <w:r w:rsidR="00DA7524">
                <w:t xml:space="preserve"> </w:t>
              </w:r>
            </w:p>
            <w:p w14:paraId="5D44CBD0" w14:textId="5CE1D2E3" w:rsidR="00DA7524" w:rsidRDefault="00522FF0" w:rsidP="00E31AA4">
              <w:pPr>
                <w:ind w:left="720"/>
              </w:pPr>
              <w:r w:rsidRPr="00522FF0">
                <w:rPr>
                  <w:b/>
                  <w:bCs/>
                </w:rPr>
                <w:t xml:space="preserve">Dependency </w:t>
              </w:r>
              <w:r w:rsidR="00DA7524" w:rsidRPr="00522FF0">
                <w:rPr>
                  <w:b/>
                  <w:bCs/>
                </w:rPr>
                <w:t>Description</w:t>
              </w:r>
              <w:r w:rsidR="00DA7524">
                <w:t xml:space="preserve">: </w:t>
              </w:r>
              <w:sdt>
                <w:sdtPr>
                  <w:rPr>
                    <w:rStyle w:val="Style3-pmoChar"/>
                  </w:rPr>
                  <w:alias w:val="S2AA_Depend_Element_Desc"/>
                  <w:tag w:val="P"/>
                  <w:id w:val="-471135611"/>
                  <w:placeholder>
                    <w:docPart w:val="A84C27E4B25A4DEFA08EFFB9F2AD8334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="00DA7524" w:rsidRPr="004B4F90">
                    <w:rPr>
                      <w:rStyle w:val="Style3-pmoChar"/>
                    </w:rPr>
                    <w:t>Click or tap here to enter text.</w:t>
                  </w:r>
                </w:sdtContent>
              </w:sdt>
              <w:r w:rsidR="00DA7524" w:rsidRPr="00DA7524">
                <w:t xml:space="preserve"> </w:t>
              </w:r>
            </w:p>
          </w:sdtContent>
        </w:sdt>
      </w:sdtContent>
    </w:sdt>
    <w:p w14:paraId="32D77911" w14:textId="77777777" w:rsidR="00BE469D" w:rsidRDefault="0061434A" w:rsidP="00BE469D">
      <w:pPr>
        <w:spacing w:before="240"/>
        <w:rPr>
          <w:i/>
        </w:rPr>
      </w:pPr>
      <w:r w:rsidRPr="00220C63">
        <w:rPr>
          <w:i/>
        </w:rPr>
        <w:t>TIP:</w:t>
      </w:r>
      <w:r w:rsidR="00D74BBA">
        <w:rPr>
          <w:i/>
        </w:rPr>
        <w:t xml:space="preserve"> </w:t>
      </w:r>
      <w:r w:rsidRPr="00220C63">
        <w:rPr>
          <w:i/>
        </w:rPr>
        <w:t xml:space="preserve">Copy and paste </w:t>
      </w:r>
      <w:r w:rsidR="00160BF7" w:rsidRPr="00220C63">
        <w:rPr>
          <w:i/>
        </w:rPr>
        <w:t>to add Dependency</w:t>
      </w:r>
      <w:r w:rsidRPr="00220C63">
        <w:rPr>
          <w:i/>
        </w:rPr>
        <w:t xml:space="preserve"> </w:t>
      </w:r>
      <w:r w:rsidR="00160BF7" w:rsidRPr="00220C63">
        <w:rPr>
          <w:i/>
        </w:rPr>
        <w:t>Elements</w:t>
      </w:r>
      <w:r w:rsidR="00C32015" w:rsidRPr="00220C63">
        <w:rPr>
          <w:i/>
        </w:rPr>
        <w:t xml:space="preserve"> and </w:t>
      </w:r>
      <w:r w:rsidR="00160BF7" w:rsidRPr="00220C63">
        <w:rPr>
          <w:i/>
        </w:rPr>
        <w:t>D</w:t>
      </w:r>
      <w:r w:rsidR="008F7CA4" w:rsidRPr="00220C63">
        <w:rPr>
          <w:i/>
        </w:rPr>
        <w:t>escriptions</w:t>
      </w:r>
      <w:r w:rsidRPr="00220C63">
        <w:rPr>
          <w:i/>
        </w:rPr>
        <w:t xml:space="preserve"> as needed.</w:t>
      </w:r>
      <w:r w:rsidR="00D74BBA">
        <w:rPr>
          <w:i/>
        </w:rPr>
        <w:t xml:space="preserve"> </w:t>
      </w:r>
    </w:p>
    <w:p w14:paraId="2BF7C883" w14:textId="17946445" w:rsidR="00DA7524" w:rsidRPr="00AA43B0" w:rsidRDefault="00DA7524" w:rsidP="00BE469D">
      <w:pPr>
        <w:pStyle w:val="Heading2-nonum"/>
      </w:pPr>
      <w:r w:rsidRPr="00AA43B0">
        <w:t>Market Research</w:t>
      </w:r>
    </w:p>
    <w:p w14:paraId="293B0CD7" w14:textId="330446A7" w:rsidR="00A93160" w:rsidRDefault="00A93160" w:rsidP="00817212">
      <w:r w:rsidRPr="00AA43B0">
        <w:t xml:space="preserve">Market </w:t>
      </w:r>
      <w:r w:rsidR="005927B5">
        <w:t>R</w:t>
      </w:r>
      <w:r w:rsidRPr="00AA43B0">
        <w:t>esearch</w:t>
      </w:r>
      <w:r w:rsidR="00BE342C">
        <w:t xml:space="preserve"> (</w:t>
      </w:r>
      <w:hyperlink r:id="rId19" w:history="1">
        <w:r w:rsidR="00BE342C" w:rsidRPr="00BE342C">
          <w:rPr>
            <w:rStyle w:val="Hyperlink"/>
          </w:rPr>
          <w:t>CDT Market Research Guidelines</w:t>
        </w:r>
      </w:hyperlink>
      <w:r w:rsidR="00BE342C">
        <w:t>)</w:t>
      </w:r>
      <w:r w:rsidRPr="00AA43B0">
        <w:t xml:space="preserve"> determines whether</w:t>
      </w:r>
      <w:r w:rsidR="005927B5">
        <w:t xml:space="preserve"> products or services available in the marketplace can meet</w:t>
      </w:r>
      <w:r w:rsidRPr="00AA43B0">
        <w:t xml:space="preserve"> the business needs identified in this proposal</w:t>
      </w:r>
      <w:r w:rsidR="005927B5">
        <w:t>. Market Research can also determine w</w:t>
      </w:r>
      <w:r w:rsidRPr="00AA43B0">
        <w:t>hether commercial practices regarding customizing</w:t>
      </w:r>
      <w:r w:rsidR="005927B5">
        <w:t>/</w:t>
      </w:r>
      <w:r w:rsidRPr="00AA43B0">
        <w:t>modifying products or tailoring services are available</w:t>
      </w:r>
      <w:r w:rsidR="005927B5">
        <w:t>, or even necessary,</w:t>
      </w:r>
      <w:r w:rsidRPr="00AA43B0">
        <w:t xml:space="preserve"> to meet the business needs </w:t>
      </w:r>
      <w:r w:rsidR="005927B5">
        <w:t xml:space="preserve">and </w:t>
      </w:r>
      <w:r w:rsidRPr="00AA43B0">
        <w:t xml:space="preserve">objectives of the </w:t>
      </w:r>
      <w:r w:rsidR="005927B5">
        <w:t>business</w:t>
      </w:r>
      <w:r w:rsidRPr="00AA43B0">
        <w:t>.</w:t>
      </w:r>
    </w:p>
    <w:p w14:paraId="7FB12CCD" w14:textId="77777777" w:rsidR="00FB2339" w:rsidRDefault="00FB2339" w:rsidP="00FB2339">
      <w:r>
        <w:t xml:space="preserve">Before undertaking a Market Research approach. Contact your PAO Manager to schedule a collaborative review to review planning to date and discuss the procurement approach. </w:t>
      </w:r>
    </w:p>
    <w:p w14:paraId="6DD99D8B" w14:textId="0F053858" w:rsidR="00660056" w:rsidRDefault="00660056" w:rsidP="00FB2339">
      <w:pPr>
        <w:pStyle w:val="Heading3nonum"/>
        <w:numPr>
          <w:ilvl w:val="0"/>
          <w:numId w:val="20"/>
        </w:numPr>
        <w:ind w:left="360"/>
      </w:pPr>
      <w:r>
        <w:t xml:space="preserve">Project Management Methodology: </w:t>
      </w:r>
      <w:sdt>
        <w:sdtPr>
          <w:rPr>
            <w:rStyle w:val="Style3-pmoChar"/>
            <w:b w:val="0"/>
            <w:bCs/>
          </w:rPr>
          <w:alias w:val="S2AA_Market_Research_PM_Method"/>
          <w:tag w:val="P"/>
          <w:id w:val="-134718170"/>
          <w:placeholder>
            <w:docPart w:val="D6842E3DA51E4638B9965F28ED51846A"/>
          </w:placeholder>
          <w:showingPlcHdr/>
          <w15:color w:val="0000FF"/>
          <w:dropDownList>
            <w:listItem w:value="Choose an item."/>
            <w:listItem w:displayText="Predictive Approach (Waterfall)" w:value="Predictive Approach (Waterfall)"/>
            <w:listItem w:displayText="Adaptive Approach (Agile)" w:value="Adaptive Approach (Agile)"/>
            <w:listItem w:displayText="Hybrid" w:value="Hybrid"/>
          </w:dropDownList>
        </w:sdtPr>
        <w:sdtEndPr>
          <w:rPr>
            <w:rStyle w:val="DefaultParagraphFont"/>
            <w:color w:val="auto"/>
          </w:rPr>
        </w:sdtEndPr>
        <w:sdtContent>
          <w:r w:rsidRPr="00660056">
            <w:rPr>
              <w:rStyle w:val="PlaceholderText"/>
              <w:b w:val="0"/>
              <w:bCs/>
              <w:color w:val="2F5496" w:themeColor="accent1" w:themeShade="BF"/>
            </w:rPr>
            <w:t>Choose an item.</w:t>
          </w:r>
        </w:sdtContent>
      </w:sdt>
    </w:p>
    <w:p w14:paraId="4617504E" w14:textId="33BA4A4C" w:rsidR="00FB2339" w:rsidRDefault="00FB2339" w:rsidP="00FB2339">
      <w:pPr>
        <w:pStyle w:val="Heading3nonum"/>
        <w:numPr>
          <w:ilvl w:val="0"/>
          <w:numId w:val="20"/>
        </w:numPr>
        <w:ind w:left="360"/>
      </w:pPr>
      <w:r>
        <w:t xml:space="preserve">Procurement approach recommended: </w:t>
      </w:r>
      <w:sdt>
        <w:sdtPr>
          <w:rPr>
            <w:rStyle w:val="Style3-pmoChar"/>
            <w:b w:val="0"/>
            <w:bCs/>
          </w:rPr>
          <w:alias w:val="S2AA_Market_Research_Approach"/>
          <w:tag w:val="P"/>
          <w:id w:val="-1259908099"/>
          <w:placeholder>
            <w:docPart w:val="D25D0E11F6D442D886AFEAFA97D347C7"/>
          </w:placeholder>
          <w:showingPlcHdr/>
          <w15:color w:val="0000FF"/>
          <w:dropDownList>
            <w:listItem w:value="Choose an item."/>
            <w:listItem w:displayText="Standard Procurement" w:value="Standard Procurement"/>
            <w:listItem w:displayText="Challenge-based Procurement" w:value="Challenge-based Procurement"/>
          </w:dropDownList>
        </w:sdtPr>
        <w:sdtEndPr>
          <w:rPr>
            <w:rStyle w:val="DefaultParagraphFont"/>
            <w:color w:val="auto"/>
          </w:rPr>
        </w:sdtEndPr>
        <w:sdtContent>
          <w:r w:rsidR="00660056" w:rsidRPr="00660056">
            <w:rPr>
              <w:rStyle w:val="Style3-pmoChar"/>
              <w:b w:val="0"/>
              <w:bCs/>
            </w:rPr>
            <w:t>Choose an item.</w:t>
          </w:r>
        </w:sdtContent>
      </w:sdt>
    </w:p>
    <w:p w14:paraId="3821EB67" w14:textId="0A155F8F" w:rsidR="00BC7CCF" w:rsidRPr="00220C63" w:rsidRDefault="00BC7CCF" w:rsidP="00752385">
      <w:pPr>
        <w:pStyle w:val="Heading3nonum"/>
        <w:numPr>
          <w:ilvl w:val="0"/>
          <w:numId w:val="20"/>
        </w:numPr>
        <w:ind w:left="360"/>
      </w:pPr>
      <w:r w:rsidRPr="00220C63">
        <w:t>Market Research Approach</w:t>
      </w:r>
    </w:p>
    <w:p w14:paraId="0850B0F4" w14:textId="55FCE6AC" w:rsidR="00BC7CCF" w:rsidRDefault="00BC7CCF" w:rsidP="004D6F4C">
      <w:pPr>
        <w:ind w:left="360"/>
      </w:pPr>
      <w:r>
        <w:t>Provide a concise narrative description of the approach used to perform market research.</w:t>
      </w:r>
    </w:p>
    <w:p w14:paraId="13DBB0D1" w14:textId="77777777" w:rsidR="000A10B1" w:rsidRDefault="004618C9" w:rsidP="000A10B1">
      <w:pPr>
        <w:ind w:left="360"/>
        <w:rPr>
          <w:rStyle w:val="Style3-pmoChar"/>
        </w:rPr>
      </w:pPr>
      <w:sdt>
        <w:sdtPr>
          <w:rPr>
            <w:rStyle w:val="Style3-pmoChar"/>
          </w:rPr>
          <w:alias w:val="S2AA_Market_Research_Results"/>
          <w:tag w:val="P"/>
          <w:id w:val="173085767"/>
          <w:placeholder>
            <w:docPart w:val="51C472F157CA4CE89B330EE47A9EA81C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BC7CCF" w:rsidRPr="004B4F90">
            <w:rPr>
              <w:rStyle w:val="Style3-pmoChar"/>
            </w:rPr>
            <w:t>Click or tap here to enter text.</w:t>
          </w:r>
        </w:sdtContent>
      </w:sdt>
    </w:p>
    <w:p w14:paraId="27C6700B" w14:textId="0E88095B" w:rsidR="00DA7524" w:rsidRPr="00220C63" w:rsidRDefault="00DA7524" w:rsidP="00E26906">
      <w:pPr>
        <w:pStyle w:val="Heading3nonum"/>
        <w:numPr>
          <w:ilvl w:val="0"/>
          <w:numId w:val="20"/>
        </w:numPr>
        <w:ind w:left="360"/>
      </w:pPr>
      <w:r w:rsidRPr="00220C63">
        <w:t xml:space="preserve">Market Research </w:t>
      </w:r>
      <w:r w:rsidR="00AA43B0" w:rsidRPr="00220C63">
        <w:t>Artifacts</w:t>
      </w:r>
    </w:p>
    <w:p w14:paraId="13001D58" w14:textId="4BF2BB55" w:rsidR="00D51EF0" w:rsidRDefault="00C0679F" w:rsidP="004D6F4C">
      <w:pPr>
        <w:ind w:left="360"/>
      </w:pPr>
      <w:r>
        <w:t xml:space="preserve">Market Research Artifacts can </w:t>
      </w:r>
      <w:r w:rsidR="005927B5">
        <w:t xml:space="preserve">include </w:t>
      </w:r>
      <w:r w:rsidR="00957580">
        <w:t>i</w:t>
      </w:r>
      <w:r w:rsidR="00D51EF0">
        <w:t xml:space="preserve">nternet </w:t>
      </w:r>
      <w:r w:rsidR="00957580">
        <w:t>r</w:t>
      </w:r>
      <w:r w:rsidR="00D51EF0">
        <w:t>esearch</w:t>
      </w:r>
      <w:r w:rsidR="00AA43B0">
        <w:t xml:space="preserve">, </w:t>
      </w:r>
      <w:r w:rsidR="00957580">
        <w:t>c</w:t>
      </w:r>
      <w:r w:rsidR="00D51EF0">
        <w:t>ollaboration with other governmental entities</w:t>
      </w:r>
      <w:r w:rsidR="00AA43B0">
        <w:t xml:space="preserve">, </w:t>
      </w:r>
      <w:r w:rsidR="00010764">
        <w:t xml:space="preserve">or </w:t>
      </w:r>
      <w:r w:rsidR="00AA43B0">
        <w:t>other</w:t>
      </w:r>
      <w:r w:rsidR="00010764">
        <w:t xml:space="preserve"> documentation</w:t>
      </w:r>
      <w:r w:rsidR="00AA43B0">
        <w:t>.</w:t>
      </w:r>
      <w:r w:rsidR="00D74BBA">
        <w:t xml:space="preserve"> </w:t>
      </w:r>
    </w:p>
    <w:p w14:paraId="5F2471AF" w14:textId="77777777" w:rsidR="00AA43B0" w:rsidRDefault="00AA43B0" w:rsidP="004D6F4C">
      <w:pPr>
        <w:ind w:firstLine="360"/>
      </w:pPr>
      <w:r w:rsidRPr="00010764">
        <w:rPr>
          <w:b/>
          <w:bCs/>
        </w:rPr>
        <w:t>Attach</w:t>
      </w:r>
      <w:r w:rsidRPr="00160BF7">
        <w:t xml:space="preserve"> </w:t>
      </w:r>
      <w:r w:rsidR="005927B5">
        <w:t xml:space="preserve">Market Research </w:t>
      </w:r>
      <w:r>
        <w:t>artifacts</w:t>
      </w:r>
      <w:r w:rsidRPr="00160BF7">
        <w:t xml:space="preserve"> to the email submission.</w:t>
      </w:r>
    </w:p>
    <w:p w14:paraId="39A10518" w14:textId="1F7E5462" w:rsidR="002D0599" w:rsidRPr="006435EF" w:rsidRDefault="00B6739D" w:rsidP="001273F2">
      <w:pPr>
        <w:pStyle w:val="Heading2-nonum"/>
      </w:pPr>
      <w:r>
        <w:rPr>
          <w:rStyle w:val="Heading2-nonumChar"/>
          <w:b/>
        </w:rPr>
        <w:t xml:space="preserve">Viable </w:t>
      </w:r>
      <w:r w:rsidR="008202A1" w:rsidRPr="006435EF">
        <w:rPr>
          <w:rStyle w:val="Heading2-nonumChar"/>
          <w:b/>
        </w:rPr>
        <w:t>Alternative Solutions</w:t>
      </w:r>
    </w:p>
    <w:p w14:paraId="59BF6EF7" w14:textId="3D882612" w:rsidR="00A93160" w:rsidRDefault="00A93160" w:rsidP="00817212">
      <w:r>
        <w:t xml:space="preserve">The CDT expects Agencies/state entities to conduct a thorough analysis of all feasible alternatives that will meet the proposal’s objectives and requirements. Agencies/state entities </w:t>
      </w:r>
      <w:r w:rsidR="00E36F63">
        <w:t>should</w:t>
      </w:r>
      <w:r>
        <w:t xml:space="preserve"> </w:t>
      </w:r>
      <w:r w:rsidR="003A1FD9">
        <w:t>provide</w:t>
      </w:r>
      <w:r w:rsidR="00D82AE2">
        <w:t xml:space="preserve"> at minimum</w:t>
      </w:r>
      <w:r>
        <w:t xml:space="preserve"> </w:t>
      </w:r>
      <w:r w:rsidR="00D82AE2">
        <w:t xml:space="preserve">the </w:t>
      </w:r>
      <w:r w:rsidR="00B6739D">
        <w:t>three</w:t>
      </w:r>
      <w:r>
        <w:t xml:space="preserve"> </w:t>
      </w:r>
      <w:r w:rsidR="005927B5">
        <w:t>(3)</w:t>
      </w:r>
      <w:r w:rsidR="00D82AE2">
        <w:t xml:space="preserve"> most viable</w:t>
      </w:r>
      <w:r w:rsidR="005927B5">
        <w:t xml:space="preserve"> solutions</w:t>
      </w:r>
      <w:r w:rsidR="00B6739D">
        <w:t xml:space="preserve">, </w:t>
      </w:r>
      <w:r w:rsidR="006B0CBB">
        <w:t xml:space="preserve">one </w:t>
      </w:r>
      <w:r w:rsidR="005927B5">
        <w:t xml:space="preserve">(1) </w:t>
      </w:r>
      <w:r w:rsidR="006B0CBB">
        <w:t xml:space="preserve">of </w:t>
      </w:r>
      <w:r w:rsidR="00B6739D">
        <w:t xml:space="preserve">which </w:t>
      </w:r>
      <w:r w:rsidR="004B27CF">
        <w:t xml:space="preserve">could </w:t>
      </w:r>
      <w:r w:rsidR="006B0CBB">
        <w:t>be</w:t>
      </w:r>
      <w:r w:rsidR="00763D0C">
        <w:t xml:space="preserve"> </w:t>
      </w:r>
      <w:r w:rsidR="00FB1C40">
        <w:t xml:space="preserve">leveraging </w:t>
      </w:r>
      <w:r w:rsidR="003500CA">
        <w:t xml:space="preserve">and/or </w:t>
      </w:r>
      <w:r w:rsidR="004B27CF">
        <w:t>enhancing</w:t>
      </w:r>
      <w:r w:rsidR="003500CA">
        <w:t xml:space="preserve"> </w:t>
      </w:r>
      <w:r w:rsidR="00365252">
        <w:t xml:space="preserve">the </w:t>
      </w:r>
      <w:r w:rsidR="00763D0C">
        <w:t>existing solution (if applicable)</w:t>
      </w:r>
      <w:r w:rsidR="00B02CA7">
        <w:t>.</w:t>
      </w:r>
    </w:p>
    <w:p w14:paraId="55C4F670" w14:textId="4EAB838F" w:rsidR="0088409D" w:rsidRDefault="00CD580B" w:rsidP="00752385">
      <w:pPr>
        <w:pStyle w:val="Heading3nonum"/>
        <w:numPr>
          <w:ilvl w:val="0"/>
          <w:numId w:val="21"/>
        </w:numPr>
        <w:ind w:left="360"/>
      </w:pPr>
      <w:r w:rsidRPr="002B0F73">
        <w:lastRenderedPageBreak/>
        <w:t xml:space="preserve">Viable </w:t>
      </w:r>
      <w:r w:rsidR="00EB31D6" w:rsidRPr="002B0F73">
        <w:t>Alternative Solution</w:t>
      </w:r>
      <w:r w:rsidR="002859C8">
        <w:t xml:space="preserve"> #1</w:t>
      </w:r>
    </w:p>
    <w:p w14:paraId="210DA10D" w14:textId="35B0AC0B" w:rsidR="003438A1" w:rsidRPr="0088409D" w:rsidRDefault="00326FCC" w:rsidP="00BE469D">
      <w:pPr>
        <w:ind w:left="360"/>
        <w:rPr>
          <w:b/>
        </w:rPr>
      </w:pPr>
      <w:r w:rsidRPr="00E35486">
        <w:rPr>
          <w:b/>
          <w:bCs/>
        </w:rPr>
        <w:t>Name:</w:t>
      </w:r>
      <w:r w:rsidRPr="00BC7CCF">
        <w:t xml:space="preserve"> </w:t>
      </w:r>
      <w:sdt>
        <w:sdtPr>
          <w:rPr>
            <w:rStyle w:val="Style3-pmoChar"/>
            <w:b/>
            <w:bCs/>
          </w:rPr>
          <w:alias w:val="S2AA_AltSol_Recmd_Name"/>
          <w:tag w:val="P"/>
          <w:id w:val="1183398704"/>
          <w:placeholder>
            <w:docPart w:val="86C0C0FBED214A63ADCEBF5DBF7A032E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bCs w:val="0"/>
            <w:color w:val="auto"/>
          </w:rPr>
        </w:sdtEndPr>
        <w:sdtContent>
          <w:r w:rsidRPr="0088409D">
            <w:rPr>
              <w:rStyle w:val="Style3-pmoChar"/>
              <w:bCs/>
            </w:rPr>
            <w:t>Click or tap here to enter text.</w:t>
          </w:r>
        </w:sdtContent>
      </w:sdt>
    </w:p>
    <w:p w14:paraId="491B0DDD" w14:textId="12A362AF" w:rsidR="00326FCC" w:rsidRDefault="00326FCC" w:rsidP="00BE469D">
      <w:pPr>
        <w:ind w:left="360"/>
      </w:pPr>
      <w:r w:rsidRPr="00D525F9">
        <w:rPr>
          <w:b/>
        </w:rPr>
        <w:t>Description:</w:t>
      </w:r>
      <w:r w:rsidR="00BC7CCF" w:rsidRPr="00BC7CCF">
        <w:t xml:space="preserve"> </w:t>
      </w:r>
      <w:sdt>
        <w:sdtPr>
          <w:rPr>
            <w:rStyle w:val="Style3-pmoChar"/>
          </w:rPr>
          <w:alias w:val="S2AA_AltSol_Recmd_Desc"/>
          <w:tag w:val="P"/>
          <w:id w:val="-499968114"/>
          <w:placeholder>
            <w:docPart w:val="F229477F80DD405EA7E64C3D818E00DE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438A1">
            <w:rPr>
              <w:rStyle w:val="Style3-pmoChar"/>
            </w:rPr>
            <w:t>Click or tap here to enter text.</w:t>
          </w:r>
        </w:sdtContent>
      </w:sdt>
      <w:r w:rsidRPr="00BC7CCF">
        <w:t xml:space="preserve"> </w:t>
      </w:r>
    </w:p>
    <w:p w14:paraId="048E9A07" w14:textId="632ECB27" w:rsidR="00C66F30" w:rsidRDefault="00E90E17" w:rsidP="00BE469D">
      <w:pPr>
        <w:ind w:left="360"/>
      </w:pPr>
      <w:r w:rsidRPr="00D525F9">
        <w:rPr>
          <w:b/>
        </w:rPr>
        <w:t xml:space="preserve">Why is this </w:t>
      </w:r>
      <w:r w:rsidR="002859C8">
        <w:rPr>
          <w:b/>
        </w:rPr>
        <w:t xml:space="preserve">a </w:t>
      </w:r>
      <w:r w:rsidRPr="00D525F9">
        <w:rPr>
          <w:b/>
        </w:rPr>
        <w:t>viable solution?</w:t>
      </w:r>
      <w:r>
        <w:t xml:space="preserve"> Please explain</w:t>
      </w:r>
      <w:r w:rsidR="00D525F9">
        <w:t>:</w:t>
      </w:r>
      <w:r>
        <w:t xml:space="preserve"> </w:t>
      </w:r>
    </w:p>
    <w:p w14:paraId="4D5767E5" w14:textId="524D8FB3" w:rsidR="005927B5" w:rsidRDefault="004618C9" w:rsidP="00BE469D">
      <w:pPr>
        <w:ind w:left="360"/>
        <w:rPr>
          <w:bCs/>
        </w:rPr>
      </w:pPr>
      <w:sdt>
        <w:sdtPr>
          <w:rPr>
            <w:rStyle w:val="Style3-pmoChar"/>
          </w:rPr>
          <w:alias w:val="S2AA_AltSol_Alt_Sol_Why"/>
          <w:tag w:val="P"/>
          <w:id w:val="-316188069"/>
          <w:placeholder>
            <w:docPart w:val="6DA752A6C144484AA2E6F2BC271C9DF1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bCs/>
            <w:color w:val="auto"/>
          </w:rPr>
        </w:sdtEndPr>
        <w:sdtContent>
          <w:r w:rsidR="00E90E17" w:rsidRPr="003438A1">
            <w:rPr>
              <w:rStyle w:val="Style3-pmoChar"/>
            </w:rPr>
            <w:t>Click or tap here to enter text.</w:t>
          </w:r>
        </w:sdtContent>
      </w:sdt>
    </w:p>
    <w:p w14:paraId="7DBA53C3" w14:textId="4D22DBCF" w:rsidR="008202A1" w:rsidRPr="00D525F9" w:rsidRDefault="00326FCC" w:rsidP="00BE469D">
      <w:pPr>
        <w:ind w:left="360"/>
        <w:rPr>
          <w:b/>
        </w:rPr>
      </w:pPr>
      <w:r w:rsidRPr="00D525F9">
        <w:rPr>
          <w:b/>
        </w:rPr>
        <w:t>Approach</w:t>
      </w:r>
      <w:r w:rsidR="004347F6" w:rsidRPr="00D525F9">
        <w:rPr>
          <w:b/>
        </w:rPr>
        <w:t xml:space="preserve"> </w:t>
      </w:r>
    </w:p>
    <w:p w14:paraId="5737A813" w14:textId="2ED15D64" w:rsidR="00962A67" w:rsidRPr="003438A1" w:rsidRDefault="004347F6" w:rsidP="00D525F9">
      <w:pPr>
        <w:ind w:left="720"/>
        <w:rPr>
          <w:rStyle w:val="Style3-pmoChar"/>
        </w:rPr>
      </w:pPr>
      <w:r w:rsidRPr="00160BF7">
        <w:rPr>
          <w:szCs w:val="28"/>
        </w:rPr>
        <w:t>Increase staff – new or existing capabilities</w:t>
      </w:r>
      <w:r>
        <w:rPr>
          <w:sz w:val="28"/>
          <w:szCs w:val="28"/>
        </w:rPr>
        <w:t xml:space="preserve">: </w:t>
      </w:r>
      <w:sdt>
        <w:sdtPr>
          <w:rPr>
            <w:rStyle w:val="Style3-pmoChar"/>
          </w:rPr>
          <w:alias w:val="S2AA_Alt_Sol_Approach_Staff"/>
          <w:tag w:val="P"/>
          <w:id w:val="1949196198"/>
          <w:placeholder>
            <w:docPart w:val="C9A6903E4E9846B6B7979EBCA5BC8146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="002A2452" w:rsidRPr="003438A1">
            <w:rPr>
              <w:rStyle w:val="Style3-pmoChar"/>
            </w:rPr>
            <w:t>Choose Yes or No.</w:t>
          </w:r>
        </w:sdtContent>
      </w:sdt>
    </w:p>
    <w:p w14:paraId="75A2CCAB" w14:textId="5A16914F" w:rsidR="00962A67" w:rsidRPr="003438A1" w:rsidRDefault="001B24C9" w:rsidP="00D525F9">
      <w:pPr>
        <w:ind w:left="720"/>
        <w:rPr>
          <w:rStyle w:val="Style3-pmoChar"/>
        </w:rPr>
      </w:pPr>
      <w:r>
        <w:rPr>
          <w:rFonts w:eastAsia="Calibri" w:cs="Arial"/>
        </w:rPr>
        <w:t xml:space="preserve">Modify the existing business process or create a new business process: </w:t>
      </w:r>
      <w:sdt>
        <w:sdtPr>
          <w:rPr>
            <w:rStyle w:val="Style3-pmoChar"/>
          </w:rPr>
          <w:alias w:val="S2AA_Alt_Sol_Approach_Modify"/>
          <w:tag w:val="P"/>
          <w:id w:val="1788159053"/>
          <w:placeholder>
            <w:docPart w:val="960AFCCFA12645C6A3FAFD8CE0D7788B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="002A2452" w:rsidRPr="003438A1">
            <w:rPr>
              <w:rStyle w:val="Style3-pmoChar"/>
            </w:rPr>
            <w:t>Choose Yes or No.</w:t>
          </w:r>
        </w:sdtContent>
      </w:sdt>
    </w:p>
    <w:p w14:paraId="6578D6D8" w14:textId="6F84F0CB" w:rsidR="00962A67" w:rsidRPr="003438A1" w:rsidRDefault="001B24C9" w:rsidP="00D525F9">
      <w:pPr>
        <w:ind w:left="720"/>
        <w:rPr>
          <w:rStyle w:val="Style3-pmoChar"/>
        </w:rPr>
      </w:pPr>
      <w:r>
        <w:rPr>
          <w:rFonts w:eastAsia="Calibri" w:cs="Arial"/>
        </w:rPr>
        <w:t>Reduce the services or level of services provided:</w:t>
      </w:r>
      <w:r>
        <w:rPr>
          <w:szCs w:val="24"/>
        </w:rPr>
        <w:t xml:space="preserve"> </w:t>
      </w:r>
      <w:sdt>
        <w:sdtPr>
          <w:rPr>
            <w:rStyle w:val="Style3-pmoChar"/>
          </w:rPr>
          <w:alias w:val="S2AA_Alt_Sol_Approach_Reduce"/>
          <w:tag w:val="P"/>
          <w:id w:val="-1930493942"/>
          <w:placeholder>
            <w:docPart w:val="2E1993BC878F4F528DB6B85A45E8C803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="002A2452" w:rsidRPr="003438A1">
            <w:rPr>
              <w:rStyle w:val="Style3-pmoChar"/>
            </w:rPr>
            <w:t>Choose Yes or No.</w:t>
          </w:r>
        </w:sdtContent>
      </w:sdt>
    </w:p>
    <w:p w14:paraId="5C898F15" w14:textId="02E05FF4" w:rsidR="00962A67" w:rsidRPr="003438A1" w:rsidRDefault="001B24C9" w:rsidP="00D525F9">
      <w:pPr>
        <w:ind w:left="720"/>
        <w:rPr>
          <w:rStyle w:val="Style3-pmoChar"/>
        </w:rPr>
      </w:pPr>
      <w:r>
        <w:rPr>
          <w:rFonts w:eastAsia="Calibri" w:cs="Arial"/>
        </w:rPr>
        <w:t xml:space="preserve">Utilize new or increased contracted services: </w:t>
      </w:r>
      <w:sdt>
        <w:sdtPr>
          <w:rPr>
            <w:rStyle w:val="Style3-pmoChar"/>
          </w:rPr>
          <w:alias w:val="S2AA_Alt_Sol_Approach_New_Contract"/>
          <w:tag w:val="P"/>
          <w:id w:val="1428622964"/>
          <w:placeholder>
            <w:docPart w:val="F4DD7853D8DF41EAA487167C9A7DF0B1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="002A2452" w:rsidRPr="003438A1">
            <w:rPr>
              <w:rStyle w:val="Style3-pmoChar"/>
            </w:rPr>
            <w:t>Choose Yes or No.</w:t>
          </w:r>
        </w:sdtContent>
      </w:sdt>
    </w:p>
    <w:p w14:paraId="35BADC5D" w14:textId="27250CEA" w:rsidR="00962A67" w:rsidRDefault="001B24C9" w:rsidP="00D525F9">
      <w:pPr>
        <w:ind w:left="720"/>
        <w:rPr>
          <w:rStyle w:val="Style3-pmoChar"/>
        </w:rPr>
      </w:pPr>
      <w:r>
        <w:rPr>
          <w:rFonts w:eastAsia="Calibri" w:cs="Arial"/>
        </w:rPr>
        <w:t xml:space="preserve">Enhance the existing IT system: </w:t>
      </w:r>
      <w:sdt>
        <w:sdtPr>
          <w:rPr>
            <w:rStyle w:val="Style3-pmoChar"/>
          </w:rPr>
          <w:alias w:val="S2AA_Alt_Sol_Approach_Enhance"/>
          <w:tag w:val="P"/>
          <w:id w:val="53977688"/>
          <w:lock w:val="sdtLocked"/>
          <w:placeholder>
            <w:docPart w:val="F587827AEEB34C5D99B95B7DC56AC681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="002A2452" w:rsidRPr="003438A1">
            <w:rPr>
              <w:rStyle w:val="Style3-pmoChar"/>
            </w:rPr>
            <w:t>Choose Yes or No.</w:t>
          </w:r>
        </w:sdtContent>
      </w:sdt>
    </w:p>
    <w:p w14:paraId="072A053D" w14:textId="3A5F4EBF" w:rsidR="00D82AE2" w:rsidRDefault="00D82AE2" w:rsidP="00D82AE2">
      <w:pPr>
        <w:ind w:left="720"/>
        <w:rPr>
          <w:rStyle w:val="Style3-pmoChar"/>
        </w:rPr>
      </w:pPr>
      <w:r>
        <w:rPr>
          <w:rFonts w:eastAsia="Calibri" w:cs="Arial"/>
        </w:rPr>
        <w:t>Modify Statute</w:t>
      </w:r>
      <w:r w:rsidR="002859C8">
        <w:rPr>
          <w:rFonts w:eastAsia="Calibri" w:cs="Arial"/>
        </w:rPr>
        <w:t>/Policy/Regulations</w:t>
      </w:r>
      <w:r>
        <w:rPr>
          <w:rFonts w:eastAsia="Calibri" w:cs="Arial"/>
        </w:rPr>
        <w:t>:</w:t>
      </w:r>
      <w:r>
        <w:rPr>
          <w:rStyle w:val="Style3-pmoChar"/>
        </w:rPr>
        <w:t xml:space="preserve"> </w:t>
      </w:r>
      <w:sdt>
        <w:sdtPr>
          <w:rPr>
            <w:rStyle w:val="Style3-pmoChar"/>
          </w:rPr>
          <w:alias w:val="S2AA_Alt_Sol_Modify_Statute"/>
          <w:tag w:val="P"/>
          <w:id w:val="-1827813196"/>
          <w:placeholder>
            <w:docPart w:val="1EA987E8177344B59568E2DC62085A1E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438A1">
            <w:rPr>
              <w:rStyle w:val="Style3-pmoChar"/>
            </w:rPr>
            <w:t>Choose Yes or No.</w:t>
          </w:r>
        </w:sdtContent>
      </w:sdt>
    </w:p>
    <w:p w14:paraId="755CCAE1" w14:textId="0DE7955D" w:rsidR="002859C8" w:rsidRDefault="002859C8" w:rsidP="00D82AE2">
      <w:pPr>
        <w:ind w:left="720"/>
        <w:rPr>
          <w:rStyle w:val="Style3-pmoChar"/>
        </w:rPr>
      </w:pPr>
      <w:r>
        <w:rPr>
          <w:rFonts w:eastAsia="Calibri" w:cs="Arial"/>
        </w:rPr>
        <w:tab/>
        <w:t>Please Specify:</w:t>
      </w:r>
      <w:r>
        <w:rPr>
          <w:rStyle w:val="Style3-pmoChar"/>
        </w:rPr>
        <w:t xml:space="preserve"> </w:t>
      </w:r>
      <w:sdt>
        <w:sdtPr>
          <w:rPr>
            <w:rStyle w:val="Style3-pmoChar"/>
          </w:rPr>
          <w:alias w:val="S2AA_AltSol_Recmd_Sol_Modify_desc"/>
          <w:tag w:val="P"/>
          <w:id w:val="148024075"/>
          <w:placeholder>
            <w:docPart w:val="4404EC5EC25E480AA5A341EA671EADD3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  <w:szCs w:val="24"/>
          </w:rPr>
        </w:sdtEndPr>
        <w:sdtContent>
          <w:r w:rsidRPr="003438A1">
            <w:rPr>
              <w:rStyle w:val="Style3-pmoChar"/>
            </w:rPr>
            <w:t>Click or tap here to enter text.</w:t>
          </w:r>
        </w:sdtContent>
      </w:sdt>
    </w:p>
    <w:p w14:paraId="6B28C20C" w14:textId="20721975" w:rsidR="00962A67" w:rsidRPr="003438A1" w:rsidRDefault="001B24C9" w:rsidP="00D525F9">
      <w:pPr>
        <w:ind w:left="720"/>
        <w:rPr>
          <w:rStyle w:val="Style3-pmoChar"/>
        </w:rPr>
      </w:pPr>
      <w:r>
        <w:rPr>
          <w:rFonts w:eastAsia="Calibri" w:cs="Arial"/>
        </w:rPr>
        <w:t xml:space="preserve">Create a new IT system: </w:t>
      </w:r>
      <w:sdt>
        <w:sdtPr>
          <w:rPr>
            <w:rStyle w:val="Style3-pmoChar"/>
          </w:rPr>
          <w:alias w:val="S2AA_Alt_Sol_Approach_New_IT"/>
          <w:tag w:val="P"/>
          <w:id w:val="1834406728"/>
          <w:lock w:val="sdtLocked"/>
          <w:placeholder>
            <w:docPart w:val="37085DFEA89E450BADDE2B2CAA7E7F86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="002A2452" w:rsidRPr="003438A1">
            <w:rPr>
              <w:rStyle w:val="Style3-pmoChar"/>
            </w:rPr>
            <w:t>Choose Yes or No.</w:t>
          </w:r>
        </w:sdtContent>
      </w:sdt>
    </w:p>
    <w:p w14:paraId="4E98DC3F" w14:textId="4EAC5D25" w:rsidR="00B55223" w:rsidRDefault="001B24C9" w:rsidP="00D525F9">
      <w:pPr>
        <w:ind w:left="720"/>
        <w:rPr>
          <w:szCs w:val="24"/>
        </w:rPr>
      </w:pPr>
      <w:r>
        <w:rPr>
          <w:szCs w:val="24"/>
        </w:rPr>
        <w:t xml:space="preserve">Other: </w:t>
      </w:r>
      <w:sdt>
        <w:sdtPr>
          <w:rPr>
            <w:rStyle w:val="Style3-pmoChar"/>
          </w:rPr>
          <w:alias w:val="S2AA_Alt_Sol_Approach_Other"/>
          <w:tag w:val="P"/>
          <w:id w:val="-892041391"/>
          <w:placeholder>
            <w:docPart w:val="3D8662537759405BB6602716879F4493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="002A2452" w:rsidRPr="003438A1">
            <w:rPr>
              <w:rStyle w:val="Style3-pmoChar"/>
            </w:rPr>
            <w:t>Choose Yes or No.</w:t>
          </w:r>
        </w:sdtContent>
      </w:sdt>
      <w:r w:rsidR="00962A67" w:rsidRPr="003438A1">
        <w:rPr>
          <w:rStyle w:val="Style3-pmoChar"/>
        </w:rPr>
        <w:t xml:space="preserve"> </w:t>
      </w:r>
      <w:r>
        <w:rPr>
          <w:szCs w:val="24"/>
        </w:rPr>
        <w:t xml:space="preserve">Specify: </w:t>
      </w:r>
      <w:sdt>
        <w:sdtPr>
          <w:rPr>
            <w:rStyle w:val="Style3-pmoChar"/>
          </w:rPr>
          <w:alias w:val="S2AA_AltSol_Recmd_Sol_Other_desc"/>
          <w:tag w:val="P"/>
          <w:id w:val="443430845"/>
          <w:placeholder>
            <w:docPart w:val="6FA62BBB28F0416187E74C5C4996B849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  <w:szCs w:val="24"/>
          </w:rPr>
        </w:sdtEndPr>
        <w:sdtContent>
          <w:r w:rsidRPr="003438A1">
            <w:rPr>
              <w:rStyle w:val="Style3-pmoChar"/>
            </w:rPr>
            <w:t>Click or tap here to enter text.</w:t>
          </w:r>
        </w:sdtContent>
      </w:sdt>
    </w:p>
    <w:p w14:paraId="677B7C95" w14:textId="2D165C3C" w:rsidR="003A39B7" w:rsidRPr="00D525F9" w:rsidRDefault="00D67485" w:rsidP="00BE469D">
      <w:pPr>
        <w:ind w:left="360"/>
        <w:rPr>
          <w:b/>
        </w:rPr>
      </w:pPr>
      <w:r w:rsidRPr="00D525F9">
        <w:rPr>
          <w:b/>
        </w:rPr>
        <w:t>A</w:t>
      </w:r>
      <w:r w:rsidR="003A39B7" w:rsidRPr="00D525F9">
        <w:rPr>
          <w:b/>
        </w:rPr>
        <w:t>rchitecture Information</w:t>
      </w:r>
    </w:p>
    <w:sdt>
      <w:sdtPr>
        <w:rPr>
          <w:b/>
        </w:rPr>
        <w:id w:val="2145467670"/>
        <w15:repeatingSection/>
      </w:sdtPr>
      <w:sdtEndPr>
        <w:rPr>
          <w:b w:val="0"/>
        </w:rPr>
      </w:sdtEndPr>
      <w:sdtContent>
        <w:sdt>
          <w:sdtPr>
            <w:rPr>
              <w:b/>
            </w:rPr>
            <w:id w:val="976188269"/>
            <w:placeholder>
              <w:docPart w:val="DefaultPlaceholder_-1854013435"/>
            </w:placeholder>
            <w15:repeatingSectionItem/>
          </w:sdtPr>
          <w:sdtEndPr>
            <w:rPr>
              <w:b w:val="0"/>
            </w:rPr>
          </w:sdtEndPr>
          <w:sdtContent>
            <w:p w14:paraId="0871F34E" w14:textId="265A70D9" w:rsidR="00B518E2" w:rsidRDefault="00B518E2" w:rsidP="002B0F73">
              <w:pPr>
                <w:ind w:left="720"/>
              </w:pPr>
              <w:r w:rsidRPr="00A14A94">
                <w:rPr>
                  <w:b/>
                </w:rPr>
                <w:t>Business Function</w:t>
              </w:r>
              <w:r w:rsidR="00BC7CCF">
                <w:rPr>
                  <w:b/>
                </w:rPr>
                <w:t>(s)</w:t>
              </w:r>
              <w:r w:rsidRPr="00A14A94">
                <w:rPr>
                  <w:b/>
                </w:rPr>
                <w:t>/Process(es):</w:t>
              </w:r>
              <w:r>
                <w:t xml:space="preserve"> </w:t>
              </w:r>
              <w:sdt>
                <w:sdtPr>
                  <w:rPr>
                    <w:rStyle w:val="Style3-pmoChar"/>
                  </w:rPr>
                  <w:alias w:val="S2AA_AltSol_Recmd_Arch_Inf_Bus_Func_Process"/>
                  <w:tag w:val="P"/>
                  <w:id w:val="-1443456304"/>
                  <w:placeholder>
                    <w:docPart w:val="708FDC7A9C5744F392AD455C2DEA4FC3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3438A1">
                    <w:rPr>
                      <w:rStyle w:val="Style3-pmoChar"/>
                    </w:rPr>
                    <w:t>Click or tap here to enter text.</w:t>
                  </w:r>
                </w:sdtContent>
              </w:sdt>
            </w:p>
          </w:sdtContent>
        </w:sdt>
      </w:sdtContent>
    </w:sdt>
    <w:p w14:paraId="6435DCA0" w14:textId="47ABD6C0" w:rsidR="00B518E2" w:rsidRPr="00BC7CCF" w:rsidRDefault="00E9421B" w:rsidP="002B0F73">
      <w:pPr>
        <w:ind w:left="720"/>
        <w:rPr>
          <w:i/>
        </w:rPr>
      </w:pPr>
      <w:r w:rsidRPr="00BC7CCF">
        <w:rPr>
          <w:i/>
        </w:rPr>
        <w:t>TIP:</w:t>
      </w:r>
      <w:r w:rsidR="00D74BBA">
        <w:rPr>
          <w:i/>
        </w:rPr>
        <w:t xml:space="preserve"> </w:t>
      </w:r>
      <w:r w:rsidRPr="00BC7CCF">
        <w:rPr>
          <w:i/>
        </w:rPr>
        <w:t>Copy and paste</w:t>
      </w:r>
      <w:r w:rsidR="00603C43">
        <w:rPr>
          <w:i/>
        </w:rPr>
        <w:t xml:space="preserve"> or click the + button in the lower right corner</w:t>
      </w:r>
      <w:r w:rsidRPr="00BC7CCF">
        <w:rPr>
          <w:i/>
        </w:rPr>
        <w:t xml:space="preserve"> to add </w:t>
      </w:r>
      <w:r w:rsidR="00B518E2" w:rsidRPr="00BC7CCF">
        <w:rPr>
          <w:i/>
        </w:rPr>
        <w:t>business process</w:t>
      </w:r>
      <w:r w:rsidRPr="00BC7CCF">
        <w:rPr>
          <w:i/>
        </w:rPr>
        <w:t>es</w:t>
      </w:r>
      <w:r w:rsidR="00B518E2" w:rsidRPr="00BC7CCF">
        <w:rPr>
          <w:i/>
        </w:rPr>
        <w:t xml:space="preserve"> with the same application, system, or component; COTS</w:t>
      </w:r>
      <w:r w:rsidR="00DF2ED3">
        <w:rPr>
          <w:i/>
        </w:rPr>
        <w:t>/Cloud Technology</w:t>
      </w:r>
      <w:r w:rsidR="00B518E2" w:rsidRPr="00BC7CCF">
        <w:rPr>
          <w:i/>
        </w:rPr>
        <w:t xml:space="preserve"> or custom solution; runtime environment; system interfaces, data center location; and security.</w:t>
      </w:r>
    </w:p>
    <w:p w14:paraId="323E2875" w14:textId="77777777" w:rsidR="00D82AE2" w:rsidRDefault="00D82AE2" w:rsidP="002B0F73">
      <w:pPr>
        <w:ind w:left="720"/>
        <w:rPr>
          <w:b/>
        </w:rPr>
      </w:pPr>
      <w:r>
        <w:rPr>
          <w:b/>
        </w:rPr>
        <w:t>Conceptual Architecture</w:t>
      </w:r>
      <w:r w:rsidR="00B518E2" w:rsidRPr="001833E1">
        <w:rPr>
          <w:b/>
        </w:rPr>
        <w:t xml:space="preserve"> </w:t>
      </w:r>
    </w:p>
    <w:p w14:paraId="68DA7E3B" w14:textId="3CE0A188" w:rsidR="00E9421B" w:rsidRPr="00D82AE2" w:rsidRDefault="00D82AE2" w:rsidP="00753B31">
      <w:pPr>
        <w:ind w:left="720" w:firstLine="720"/>
        <w:rPr>
          <w:b/>
          <w:iCs/>
        </w:rPr>
      </w:pPr>
      <w:r>
        <w:rPr>
          <w:iCs/>
        </w:rPr>
        <w:t>Attach a copy of the conceptual architecture to your email submission.</w:t>
      </w:r>
    </w:p>
    <w:sdt>
      <w:sdtPr>
        <w:rPr>
          <w:b/>
        </w:rPr>
        <w:id w:val="-1988998966"/>
        <w15:repeatingSection/>
      </w:sdtPr>
      <w:sdtEndPr>
        <w:rPr>
          <w:rStyle w:val="Style3-pmoChar"/>
          <w:b w:val="0"/>
          <w:color w:val="2F5496" w:themeColor="accent1" w:themeShade="BF"/>
        </w:rPr>
      </w:sdtEndPr>
      <w:sdtContent>
        <w:sdt>
          <w:sdtPr>
            <w:rPr>
              <w:b/>
              <w:color w:val="2F5496" w:themeColor="accent1" w:themeShade="BF"/>
            </w:rPr>
            <w:id w:val="1816146752"/>
            <w:placeholder>
              <w:docPart w:val="DefaultPlaceholder_-1854013435"/>
            </w:placeholder>
            <w15:repeatingSectionItem/>
          </w:sdtPr>
          <w:sdtEndPr>
            <w:rPr>
              <w:rStyle w:val="Style3-pmoChar"/>
              <w:b w:val="0"/>
            </w:rPr>
          </w:sdtEndPr>
          <w:sdtContent>
            <w:p w14:paraId="0A3A579D" w14:textId="60916417" w:rsidR="00B518E2" w:rsidRDefault="00B518E2" w:rsidP="002B0F73">
              <w:pPr>
                <w:ind w:left="720"/>
              </w:pPr>
              <w:r w:rsidRPr="001833E1">
                <w:rPr>
                  <w:b/>
                </w:rPr>
                <w:t>COTS</w:t>
              </w:r>
              <w:r w:rsidR="00746C15">
                <w:rPr>
                  <w:b/>
                </w:rPr>
                <w:t>/</w:t>
              </w:r>
              <w:r w:rsidR="00D82AE2">
                <w:rPr>
                  <w:b/>
                </w:rPr>
                <w:t>SaaS/</w:t>
              </w:r>
              <w:r w:rsidR="00746C15">
                <w:rPr>
                  <w:b/>
                </w:rPr>
                <w:t>Cloud Technology</w:t>
              </w:r>
              <w:r w:rsidRPr="001833E1">
                <w:rPr>
                  <w:b/>
                </w:rPr>
                <w:t xml:space="preserve"> or Custom</w:t>
              </w:r>
              <w:r>
                <w:t xml:space="preserve">: </w:t>
              </w:r>
              <w:sdt>
                <w:sdtPr>
                  <w:rPr>
                    <w:rStyle w:val="Style3-pmoChar"/>
                  </w:rPr>
                  <w:alias w:val="S2AA_AltSol_Recmd_Arch_Inf_COTS_Cust"/>
                  <w:tag w:val="P"/>
                  <w:id w:val="675621605"/>
                  <w:placeholder>
                    <w:docPart w:val="F94117BBF8DE4E83B2555DDF6C428DE0"/>
                  </w:placeholder>
                  <w:showingPlcHdr/>
                  <w15:color w:val="0000FF"/>
                  <w:dropDownList>
                    <w:listItem w:value="Choose an item."/>
                    <w:listItem w:displayText="COTS/SaaS/Cloud Technology" w:value="COTS/SaaS/Cloud Technology"/>
                    <w:listItem w:displayText="Custom" w:value="Custom"/>
                  </w:dropDownList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3438A1">
                    <w:rPr>
                      <w:rStyle w:val="Style3-pmoChar"/>
                    </w:rPr>
                    <w:t>Choose an item.</w:t>
                  </w:r>
                </w:sdtContent>
              </w:sdt>
            </w:p>
            <w:p w14:paraId="7B3FDC07" w14:textId="3A977C89" w:rsidR="00B518E2" w:rsidRDefault="00B518E2" w:rsidP="00940167">
              <w:pPr>
                <w:ind w:left="1440"/>
              </w:pPr>
              <w:r>
                <w:t xml:space="preserve">Name/Primary Technology: </w:t>
              </w:r>
              <w:sdt>
                <w:sdtPr>
                  <w:rPr>
                    <w:rStyle w:val="Style3-pmoChar"/>
                  </w:rPr>
                  <w:alias w:val="S2AA_AltSol_Recmd_Arch_Inf_Name_Pri_Tech"/>
                  <w:tag w:val="P"/>
                  <w:id w:val="-433677819"/>
                  <w:placeholder>
                    <w:docPart w:val="8B8C758C12B846B2A7BCE633C8784CE3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3438A1">
                    <w:rPr>
                      <w:rStyle w:val="Style3-pmoChar"/>
                    </w:rPr>
                    <w:t>Click or tap here to enter text.</w:t>
                  </w:r>
                </w:sdtContent>
              </w:sdt>
            </w:p>
          </w:sdtContent>
        </w:sdt>
      </w:sdtContent>
    </w:sdt>
    <w:p w14:paraId="3D7BB7EB" w14:textId="57DC7D8B" w:rsidR="00981B5D" w:rsidRPr="00BC7CCF" w:rsidRDefault="00981B5D" w:rsidP="002B0F73">
      <w:pPr>
        <w:ind w:left="720"/>
        <w:rPr>
          <w:i/>
        </w:rPr>
      </w:pPr>
      <w:r w:rsidRPr="00BC7CCF">
        <w:rPr>
          <w:i/>
        </w:rPr>
        <w:t>TIP:</w:t>
      </w:r>
      <w:r w:rsidR="00D74BBA">
        <w:rPr>
          <w:i/>
        </w:rPr>
        <w:t xml:space="preserve"> </w:t>
      </w:r>
      <w:r w:rsidRPr="00BC7CCF">
        <w:rPr>
          <w:i/>
        </w:rPr>
        <w:t>Copy and paste</w:t>
      </w:r>
      <w:r w:rsidR="00603C43">
        <w:rPr>
          <w:i/>
        </w:rPr>
        <w:t xml:space="preserve"> or click the + button in the lower right cor</w:t>
      </w:r>
      <w:r w:rsidR="00940167">
        <w:rPr>
          <w:i/>
        </w:rPr>
        <w:t>ner</w:t>
      </w:r>
      <w:r w:rsidRPr="00BC7CCF">
        <w:rPr>
          <w:i/>
        </w:rPr>
        <w:t xml:space="preserve"> to add system software information if the application, system, or component uses additional system software.</w:t>
      </w:r>
    </w:p>
    <w:p w14:paraId="2A454C5B" w14:textId="1534701C" w:rsidR="00B518E2" w:rsidRDefault="00D82AE2" w:rsidP="002B0F73">
      <w:pPr>
        <w:ind w:left="720"/>
      </w:pPr>
      <w:r>
        <w:rPr>
          <w:b/>
        </w:rPr>
        <w:t xml:space="preserve">Explain </w:t>
      </w:r>
      <w:r w:rsidR="00753B31">
        <w:rPr>
          <w:b/>
        </w:rPr>
        <w:t>E</w:t>
      </w:r>
      <w:r>
        <w:rPr>
          <w:b/>
        </w:rPr>
        <w:t xml:space="preserve">xisting </w:t>
      </w:r>
      <w:r w:rsidR="00753B31">
        <w:rPr>
          <w:b/>
        </w:rPr>
        <w:t>S</w:t>
      </w:r>
      <w:r w:rsidR="00B518E2" w:rsidRPr="001833E1">
        <w:rPr>
          <w:b/>
        </w:rPr>
        <w:t xml:space="preserve">ystem </w:t>
      </w:r>
      <w:r w:rsidR="00753B31">
        <w:rPr>
          <w:b/>
        </w:rPr>
        <w:t>I</w:t>
      </w:r>
      <w:r w:rsidR="00B518E2" w:rsidRPr="001833E1">
        <w:rPr>
          <w:b/>
        </w:rPr>
        <w:t>nterfaces</w:t>
      </w:r>
      <w:r w:rsidR="00B518E2">
        <w:t xml:space="preserve">: </w:t>
      </w:r>
      <w:sdt>
        <w:sdtPr>
          <w:rPr>
            <w:rStyle w:val="Style3-pmoChar"/>
          </w:rPr>
          <w:alias w:val="S2AA_AltSol_Recmd_Arch_Inf_SI_Syst"/>
          <w:tag w:val="P"/>
          <w:id w:val="-1455322882"/>
          <w:placeholder>
            <w:docPart w:val="B1606477D99C4FBCA05CB03141FDFC88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B518E2" w:rsidRPr="003438A1">
            <w:rPr>
              <w:rStyle w:val="Style3-pmoChar"/>
            </w:rPr>
            <w:t>Click or tap here to enter text.</w:t>
          </w:r>
        </w:sdtContent>
      </w:sdt>
    </w:p>
    <w:p w14:paraId="0A7EAECA" w14:textId="226075CC" w:rsidR="002859C8" w:rsidRDefault="002859C8" w:rsidP="002859C8">
      <w:pPr>
        <w:ind w:left="720"/>
      </w:pPr>
      <w:r>
        <w:rPr>
          <w:b/>
        </w:rPr>
        <w:t>Explain New S</w:t>
      </w:r>
      <w:r w:rsidRPr="001833E1">
        <w:rPr>
          <w:b/>
        </w:rPr>
        <w:t xml:space="preserve">ystem </w:t>
      </w:r>
      <w:r>
        <w:rPr>
          <w:b/>
        </w:rPr>
        <w:t>I</w:t>
      </w:r>
      <w:r w:rsidRPr="001833E1">
        <w:rPr>
          <w:b/>
        </w:rPr>
        <w:t>nterfaces</w:t>
      </w:r>
      <w:r>
        <w:t xml:space="preserve">: </w:t>
      </w:r>
      <w:sdt>
        <w:sdtPr>
          <w:rPr>
            <w:rStyle w:val="Style3-pmoChar"/>
          </w:rPr>
          <w:alias w:val="S2AA_AltSol_Recmd_Arch_Inf_SI_Syst_New"/>
          <w:tag w:val="P"/>
          <w:id w:val="-848104254"/>
          <w:placeholder>
            <w:docPart w:val="59C3B9F398F34EB796B335122BF154C4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438A1">
            <w:rPr>
              <w:rStyle w:val="Style3-pmoChar"/>
            </w:rPr>
            <w:t>Click or tap here to enter text.</w:t>
          </w:r>
        </w:sdtContent>
      </w:sdt>
    </w:p>
    <w:p w14:paraId="3F8EFFB9" w14:textId="11A37800" w:rsidR="00B518E2" w:rsidRDefault="00B518E2" w:rsidP="002B0F73">
      <w:pPr>
        <w:ind w:left="720"/>
      </w:pPr>
      <w:r w:rsidRPr="001833E1">
        <w:rPr>
          <w:b/>
        </w:rPr>
        <w:t>Data Center Location</w:t>
      </w:r>
      <w:r w:rsidR="00816DE3">
        <w:rPr>
          <w:b/>
        </w:rPr>
        <w:t xml:space="preserve"> of the To-be Solution</w:t>
      </w:r>
      <w:r>
        <w:t xml:space="preserve">: </w:t>
      </w:r>
      <w:sdt>
        <w:sdtPr>
          <w:rPr>
            <w:rStyle w:val="Style3-pmoChar"/>
          </w:rPr>
          <w:alias w:val="S2AA_AltSol_Recmd_Data_Center_Loc"/>
          <w:tag w:val="P"/>
          <w:id w:val="-625465541"/>
          <w:lock w:val="sdtLocked"/>
          <w:placeholder>
            <w:docPart w:val="D2B2C8C3E3B64B07926A38B81A359250"/>
          </w:placeholder>
          <w:showingPlcHdr/>
          <w15:color w:val="0000FF"/>
          <w:dropDownList>
            <w:listItem w:value="Choose an item."/>
            <w:listItem w:displayText="State data center operated by CDT" w:value="State data center operated by CDT"/>
            <w:listItem w:displayText="Agency/state entity operated by agency/state entity" w:value="Agency/state entity operated by agency/state entity"/>
            <w:listItem w:displayText="Commercial data center" w:value="Commercial data center"/>
            <w:listItem w:displayText="Other" w:value="Other"/>
          </w:dropDownList>
        </w:sdtPr>
        <w:sdtEndPr>
          <w:rPr>
            <w:rStyle w:val="DefaultParagraphFont"/>
            <w:color w:val="auto"/>
          </w:rPr>
        </w:sdtEndPr>
        <w:sdtContent>
          <w:r w:rsidRPr="003438A1">
            <w:rPr>
              <w:rStyle w:val="Style3-pmoChar"/>
            </w:rPr>
            <w:t>Choose an item.</w:t>
          </w:r>
        </w:sdtContent>
      </w:sdt>
    </w:p>
    <w:p w14:paraId="6BF52CAD" w14:textId="143EEC54" w:rsidR="00B518E2" w:rsidRDefault="00B518E2" w:rsidP="00F828CF">
      <w:pPr>
        <w:ind w:left="1440"/>
      </w:pPr>
      <w:r>
        <w:t xml:space="preserve">If </w:t>
      </w:r>
      <w:r w:rsidR="000E1494">
        <w:t>Other,</w:t>
      </w:r>
      <w:r>
        <w:t xml:space="preserve"> specify: </w:t>
      </w:r>
      <w:sdt>
        <w:sdtPr>
          <w:rPr>
            <w:rStyle w:val="Style3-pmoChar"/>
          </w:rPr>
          <w:alias w:val="S2AA_AltSol_Recmd_Data_Center_Loc_Other"/>
          <w:tag w:val="P"/>
          <w:id w:val="1260261881"/>
          <w:lock w:val="sdtLocked"/>
          <w:placeholder>
            <w:docPart w:val="9684E5B943154D38A13E3519CFAE83EC"/>
          </w:placeholder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438A1">
            <w:rPr>
              <w:rStyle w:val="Style3-pmoChar"/>
            </w:rPr>
            <w:t>Click or tap here to enter text.</w:t>
          </w:r>
        </w:sdtContent>
      </w:sdt>
    </w:p>
    <w:p w14:paraId="41677045" w14:textId="42CAB8FD" w:rsidR="004D22BE" w:rsidRDefault="00B518E2" w:rsidP="0084748C">
      <w:pPr>
        <w:ind w:left="720"/>
      </w:pPr>
      <w:r w:rsidRPr="00177981">
        <w:rPr>
          <w:b/>
        </w:rPr>
        <w:t>Security</w:t>
      </w:r>
      <w:r>
        <w:t xml:space="preserve"> </w:t>
      </w:r>
    </w:p>
    <w:p w14:paraId="27165C56" w14:textId="1F10D8E3" w:rsidR="00BB26C3" w:rsidRDefault="00BB26C3" w:rsidP="002B0F73">
      <w:pPr>
        <w:ind w:left="1440"/>
      </w:pPr>
      <w:r w:rsidRPr="00960D4C">
        <w:rPr>
          <w:b/>
          <w:bCs/>
        </w:rPr>
        <w:lastRenderedPageBreak/>
        <w:t>Access</w:t>
      </w:r>
    </w:p>
    <w:p w14:paraId="1FE12915" w14:textId="54475FF7" w:rsidR="00BB26C3" w:rsidRPr="003438A1" w:rsidRDefault="00BB26C3" w:rsidP="00753B31">
      <w:pPr>
        <w:ind w:left="2160"/>
        <w:rPr>
          <w:rStyle w:val="Style3-pmoChar"/>
        </w:rPr>
      </w:pPr>
      <w:r w:rsidRPr="005920D5">
        <w:t>Publi</w:t>
      </w:r>
      <w:r>
        <w:t xml:space="preserve">c: </w:t>
      </w:r>
      <w:sdt>
        <w:sdtPr>
          <w:rPr>
            <w:rStyle w:val="Style3-pmoChar"/>
          </w:rPr>
          <w:alias w:val="S2AA_Alt_Sec_Access_Public"/>
          <w:tag w:val="P"/>
          <w:id w:val="-939981236"/>
          <w:placeholder>
            <w:docPart w:val="B75512A5BD754D8C9EA60B84A969B788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="002A2452" w:rsidRPr="003438A1">
            <w:rPr>
              <w:rStyle w:val="Style3-pmoChar"/>
            </w:rPr>
            <w:t>Choose Yes or No.</w:t>
          </w:r>
        </w:sdtContent>
      </w:sdt>
    </w:p>
    <w:p w14:paraId="1BF1DC4E" w14:textId="513964FD" w:rsidR="00BB26C3" w:rsidRPr="003438A1" w:rsidRDefault="00BB26C3" w:rsidP="00753B31">
      <w:pPr>
        <w:ind w:left="2160"/>
        <w:rPr>
          <w:rStyle w:val="Style3-pmoChar"/>
        </w:rPr>
      </w:pPr>
      <w:r>
        <w:t xml:space="preserve">Internal State Staff: </w:t>
      </w:r>
      <w:sdt>
        <w:sdtPr>
          <w:rPr>
            <w:rStyle w:val="Style3-pmoChar"/>
          </w:rPr>
          <w:alias w:val="S2AA_Alt_Sec_Access_Internal"/>
          <w:tag w:val="P"/>
          <w:id w:val="-724824487"/>
          <w:placeholder>
            <w:docPart w:val="B515093D4F7B4D4E94633ADA8791B34D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="002A2452" w:rsidRPr="003438A1">
            <w:rPr>
              <w:rStyle w:val="Style3-pmoChar"/>
            </w:rPr>
            <w:t>Choose Yes or No.</w:t>
          </w:r>
        </w:sdtContent>
      </w:sdt>
    </w:p>
    <w:p w14:paraId="289D4F5D" w14:textId="21E42B15" w:rsidR="00BB26C3" w:rsidRPr="003438A1" w:rsidRDefault="00BB26C3" w:rsidP="00753B31">
      <w:pPr>
        <w:ind w:left="2160"/>
        <w:rPr>
          <w:rStyle w:val="Style3-pmoChar"/>
        </w:rPr>
      </w:pPr>
      <w:r>
        <w:t xml:space="preserve">External State Staff: </w:t>
      </w:r>
      <w:sdt>
        <w:sdtPr>
          <w:rPr>
            <w:rStyle w:val="Style3-pmoChar"/>
          </w:rPr>
          <w:alias w:val="S2AA_Alt_Sec_Access_External"/>
          <w:tag w:val="P"/>
          <w:id w:val="-1463032572"/>
          <w:placeholder>
            <w:docPart w:val="715FD50AEB1743FDB75DBCBE799F8494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="002A2452" w:rsidRPr="003438A1">
            <w:rPr>
              <w:rStyle w:val="Style3-pmoChar"/>
            </w:rPr>
            <w:t>Choose Yes or No.</w:t>
          </w:r>
        </w:sdtContent>
      </w:sdt>
    </w:p>
    <w:p w14:paraId="35FA7103" w14:textId="3D3ACB12" w:rsidR="00BB26C3" w:rsidRDefault="00BB26C3" w:rsidP="00F828CF">
      <w:pPr>
        <w:ind w:left="2160"/>
      </w:pPr>
      <w:r>
        <w:t xml:space="preserve">Other: </w:t>
      </w:r>
      <w:sdt>
        <w:sdtPr>
          <w:rPr>
            <w:rStyle w:val="Style3-pmoChar"/>
          </w:rPr>
          <w:alias w:val="S2AA_Alt_Sec_Access_Other"/>
          <w:tag w:val="P"/>
          <w:id w:val="905960096"/>
          <w:placeholder>
            <w:docPart w:val="81DD6864D4B842708B53E99A0CB701A6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="002A2452" w:rsidRPr="003438A1">
            <w:rPr>
              <w:rStyle w:val="Style3-pmoChar"/>
            </w:rPr>
            <w:t>Choose Yes or No.</w:t>
          </w:r>
        </w:sdtContent>
      </w:sdt>
      <w:r w:rsidRPr="003438A1">
        <w:rPr>
          <w:rStyle w:val="Style3-pmoChar"/>
        </w:rPr>
        <w:t xml:space="preserve"> </w:t>
      </w:r>
      <w:r>
        <w:t xml:space="preserve">Specify: </w:t>
      </w:r>
      <w:sdt>
        <w:sdtPr>
          <w:rPr>
            <w:rStyle w:val="Style3-pmoChar"/>
          </w:rPr>
          <w:alias w:val="S2AA_AI_Security_Ext_S_St_O_Describe"/>
          <w:tag w:val="P"/>
          <w:id w:val="-1929182137"/>
          <w:placeholder>
            <w:docPart w:val="82578481F67848098B43DE2C9D4F571F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438A1">
            <w:rPr>
              <w:rStyle w:val="Style3-pmoChar"/>
            </w:rPr>
            <w:t>Click or tap here to enter text.</w:t>
          </w:r>
        </w:sdtContent>
      </w:sdt>
    </w:p>
    <w:p w14:paraId="63CE4BD7" w14:textId="77777777" w:rsidR="00BB26C3" w:rsidRDefault="00BB26C3" w:rsidP="002B0F73">
      <w:pPr>
        <w:ind w:left="1440"/>
      </w:pPr>
      <w:r w:rsidRPr="00B4223A">
        <w:rPr>
          <w:b/>
        </w:rPr>
        <w:t>Type of Information</w:t>
      </w:r>
      <w:r>
        <w:t xml:space="preserve"> </w:t>
      </w:r>
      <w:r w:rsidRPr="004D22BE">
        <w:t>(</w:t>
      </w:r>
      <w:r w:rsidRPr="00E51F9E">
        <w:t>Select Yes or No for each to identify the type of information that requires protection. See the SAM Section 5305.5 for more information.</w:t>
      </w:r>
      <w:r w:rsidRPr="004D22BE">
        <w:t>)</w:t>
      </w:r>
    </w:p>
    <w:p w14:paraId="7C406971" w14:textId="4955910E" w:rsidR="00BB26C3" w:rsidRPr="00397CF5" w:rsidRDefault="00BB26C3" w:rsidP="00753B31">
      <w:pPr>
        <w:ind w:left="1440" w:firstLine="720"/>
        <w:rPr>
          <w:rStyle w:val="Style3-pmoChar"/>
        </w:rPr>
      </w:pPr>
      <w:r>
        <w:t xml:space="preserve">Personal: </w:t>
      </w:r>
      <w:sdt>
        <w:sdtPr>
          <w:rPr>
            <w:rStyle w:val="Style3-pmoChar"/>
          </w:rPr>
          <w:alias w:val="S2AA_Alt_Sec_Info_Personal"/>
          <w:tag w:val="P"/>
          <w:id w:val="1381907507"/>
          <w:placeholder>
            <w:docPart w:val="04D22A0A481441948990CD350CDBAAC2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="002A2452" w:rsidRPr="00C66F30">
            <w:rPr>
              <w:rStyle w:val="Style3-pmoChar"/>
            </w:rPr>
            <w:t>Choose Yes or No.</w:t>
          </w:r>
        </w:sdtContent>
      </w:sdt>
    </w:p>
    <w:p w14:paraId="4E1A1B4C" w14:textId="72AAAA6A" w:rsidR="00BB26C3" w:rsidRPr="003438A1" w:rsidRDefault="00BB26C3" w:rsidP="00753B31">
      <w:pPr>
        <w:ind w:left="1440" w:firstLine="720"/>
        <w:rPr>
          <w:rStyle w:val="Style3-pmoChar"/>
        </w:rPr>
      </w:pPr>
      <w:r>
        <w:t xml:space="preserve">Health: </w:t>
      </w:r>
      <w:sdt>
        <w:sdtPr>
          <w:rPr>
            <w:rStyle w:val="Style3-pmoChar"/>
          </w:rPr>
          <w:alias w:val="S2AA_Alt_Sec_Info_Health"/>
          <w:tag w:val="P"/>
          <w:id w:val="-1175192726"/>
          <w:placeholder>
            <w:docPart w:val="7FC242E9D18C45279328D8E2F7930B04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="002A2452" w:rsidRPr="003438A1">
            <w:rPr>
              <w:rStyle w:val="Style3-pmoChar"/>
            </w:rPr>
            <w:t>Choose Yes or No.</w:t>
          </w:r>
        </w:sdtContent>
      </w:sdt>
    </w:p>
    <w:p w14:paraId="5A960734" w14:textId="185886AB" w:rsidR="00BB26C3" w:rsidRPr="003438A1" w:rsidRDefault="00BB26C3" w:rsidP="00753B31">
      <w:pPr>
        <w:ind w:left="1440" w:firstLine="720"/>
        <w:rPr>
          <w:rStyle w:val="Style3-pmoChar"/>
        </w:rPr>
      </w:pPr>
      <w:r>
        <w:t xml:space="preserve">Tax: </w:t>
      </w:r>
      <w:sdt>
        <w:sdtPr>
          <w:rPr>
            <w:rStyle w:val="Style3-pmoChar"/>
          </w:rPr>
          <w:alias w:val="S2AA_Alt_Sec_Info_Tax"/>
          <w:tag w:val="P"/>
          <w:id w:val="-1972810749"/>
          <w:placeholder>
            <w:docPart w:val="E074439A465C4FCE889CB90D0B92A639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="002A2452" w:rsidRPr="003438A1">
            <w:rPr>
              <w:rStyle w:val="Style3-pmoChar"/>
            </w:rPr>
            <w:t>Choose Yes or No.</w:t>
          </w:r>
        </w:sdtContent>
      </w:sdt>
    </w:p>
    <w:p w14:paraId="489F3280" w14:textId="1732FFCD" w:rsidR="00BB26C3" w:rsidRPr="003438A1" w:rsidRDefault="00BB26C3" w:rsidP="00753B31">
      <w:pPr>
        <w:ind w:left="1440" w:firstLine="720"/>
        <w:rPr>
          <w:rStyle w:val="Style3-pmoChar"/>
        </w:rPr>
      </w:pPr>
      <w:r>
        <w:t xml:space="preserve">Financial: </w:t>
      </w:r>
      <w:sdt>
        <w:sdtPr>
          <w:rPr>
            <w:rStyle w:val="Style3-pmoChar"/>
          </w:rPr>
          <w:alias w:val="S2AA_Alt_Sec_Info_Financial"/>
          <w:tag w:val="P"/>
          <w:id w:val="1786001058"/>
          <w:placeholder>
            <w:docPart w:val="EB428B59DE7040179DCCE830A5026CC9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="002A2452" w:rsidRPr="003438A1">
            <w:rPr>
              <w:rStyle w:val="Style3-pmoChar"/>
            </w:rPr>
            <w:t>Choose Yes or No.</w:t>
          </w:r>
        </w:sdtContent>
      </w:sdt>
    </w:p>
    <w:p w14:paraId="1E6145D3" w14:textId="1A8C1F5C" w:rsidR="00BB26C3" w:rsidRPr="003438A1" w:rsidRDefault="00BB26C3" w:rsidP="00753B31">
      <w:pPr>
        <w:ind w:left="1440" w:firstLine="720"/>
        <w:rPr>
          <w:rStyle w:val="Style3-pmoChar"/>
        </w:rPr>
      </w:pPr>
      <w:r>
        <w:t xml:space="preserve">Legal: </w:t>
      </w:r>
      <w:sdt>
        <w:sdtPr>
          <w:rPr>
            <w:rStyle w:val="Style3-pmoChar"/>
          </w:rPr>
          <w:alias w:val="S2AA_Alt_Sec_Info_Legal"/>
          <w:tag w:val="P"/>
          <w:id w:val="932237686"/>
          <w:placeholder>
            <w:docPart w:val="C16671F6945F4F679596493086E105D7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="002A2452" w:rsidRPr="003438A1">
            <w:rPr>
              <w:rStyle w:val="Style3-pmoChar"/>
            </w:rPr>
            <w:t>Choose Yes or No.</w:t>
          </w:r>
        </w:sdtContent>
      </w:sdt>
    </w:p>
    <w:p w14:paraId="14C063A8" w14:textId="0C9BD5A1" w:rsidR="00BB26C3" w:rsidRPr="003438A1" w:rsidRDefault="00BB26C3" w:rsidP="00753B31">
      <w:pPr>
        <w:ind w:left="1440" w:firstLine="720"/>
        <w:rPr>
          <w:rStyle w:val="Style3-pmoChar"/>
        </w:rPr>
      </w:pPr>
      <w:r>
        <w:t xml:space="preserve">Confidential: </w:t>
      </w:r>
      <w:sdt>
        <w:sdtPr>
          <w:rPr>
            <w:rStyle w:val="Style3-pmoChar"/>
          </w:rPr>
          <w:alias w:val="S2AA_Alt_Sec_Info_Confidential"/>
          <w:tag w:val="P"/>
          <w:id w:val="-104736502"/>
          <w:placeholder>
            <w:docPart w:val="8E7B5022C8E44BBFAB4E87F2EBD8434F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="002A2452" w:rsidRPr="003438A1">
            <w:rPr>
              <w:rStyle w:val="Style3-pmoChar"/>
            </w:rPr>
            <w:t>Choose Yes or No.</w:t>
          </w:r>
        </w:sdtContent>
      </w:sdt>
    </w:p>
    <w:p w14:paraId="33BBD9C2" w14:textId="2E78E06D" w:rsidR="00BB26C3" w:rsidRDefault="00BB26C3" w:rsidP="00F828CF">
      <w:pPr>
        <w:ind w:left="2160"/>
      </w:pPr>
      <w:r>
        <w:t xml:space="preserve">Other: </w:t>
      </w:r>
      <w:sdt>
        <w:sdtPr>
          <w:rPr>
            <w:rStyle w:val="Style3-pmoChar"/>
          </w:rPr>
          <w:alias w:val="S2AA_Alt_Sec_Info_Other"/>
          <w:tag w:val="P"/>
          <w:id w:val="-1000885634"/>
          <w:placeholder>
            <w:docPart w:val="83F5A91225A042C18AF5A634F541D868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="002A2452" w:rsidRPr="003438A1">
            <w:rPr>
              <w:rStyle w:val="Style3-pmoChar"/>
            </w:rPr>
            <w:t>Choose Yes or No.</w:t>
          </w:r>
        </w:sdtContent>
      </w:sdt>
      <w:r w:rsidRPr="003438A1">
        <w:rPr>
          <w:rStyle w:val="Style3-pmoChar"/>
        </w:rPr>
        <w:t xml:space="preserve"> </w:t>
      </w:r>
      <w:r>
        <w:t xml:space="preserve">Specify: </w:t>
      </w:r>
      <w:sdt>
        <w:sdtPr>
          <w:rPr>
            <w:rStyle w:val="Style3-pmoChar"/>
          </w:rPr>
          <w:alias w:val="S2AA_AI_Security_Other_Describ"/>
          <w:tag w:val="P"/>
          <w:id w:val="-303158213"/>
          <w:placeholder>
            <w:docPart w:val="87CC0EA86E96413381441EAC79E69942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489DA405" w14:textId="77777777" w:rsidR="00BB26C3" w:rsidRDefault="00BB26C3" w:rsidP="002B0F73">
      <w:pPr>
        <w:ind w:left="1440"/>
      </w:pPr>
      <w:r w:rsidRPr="00B4223A">
        <w:rPr>
          <w:b/>
        </w:rPr>
        <w:t>Protective Measures</w:t>
      </w:r>
      <w:r>
        <w:t xml:space="preserve"> </w:t>
      </w:r>
      <w:r w:rsidRPr="004D22BE">
        <w:t>(</w:t>
      </w:r>
      <w:r w:rsidRPr="00E51F9E">
        <w:t>Select Yes or No to identify the protective measures used to protect information.</w:t>
      </w:r>
      <w:r w:rsidRPr="004D22BE">
        <w:t>)</w:t>
      </w:r>
    </w:p>
    <w:p w14:paraId="62AA24AA" w14:textId="515F46B9" w:rsidR="00BB26C3" w:rsidRPr="003438A1" w:rsidRDefault="00BB26C3" w:rsidP="00753B31">
      <w:pPr>
        <w:ind w:left="1440" w:firstLine="720"/>
        <w:rPr>
          <w:rStyle w:val="Style3-pmoChar"/>
        </w:rPr>
      </w:pPr>
      <w:r>
        <w:t xml:space="preserve">Technical Security: </w:t>
      </w:r>
      <w:sdt>
        <w:sdtPr>
          <w:rPr>
            <w:rStyle w:val="Style3-pmoChar"/>
          </w:rPr>
          <w:alias w:val="S2AA_Alt_Sec_Protect_Technical"/>
          <w:tag w:val="P"/>
          <w:id w:val="430934289"/>
          <w:placeholder>
            <w:docPart w:val="EC6CBFFFD9094A2BB19E8B0EA3E086A5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="002A2452" w:rsidRPr="003438A1">
            <w:rPr>
              <w:rStyle w:val="Style3-pmoChar"/>
            </w:rPr>
            <w:t>Choose Yes or No.</w:t>
          </w:r>
        </w:sdtContent>
      </w:sdt>
    </w:p>
    <w:p w14:paraId="344D6739" w14:textId="4F28FAC0" w:rsidR="00BB26C3" w:rsidRPr="003438A1" w:rsidRDefault="00BB26C3" w:rsidP="00753B31">
      <w:pPr>
        <w:ind w:left="1440" w:firstLine="720"/>
        <w:rPr>
          <w:rStyle w:val="Style3-pmoChar"/>
        </w:rPr>
      </w:pPr>
      <w:r>
        <w:t xml:space="preserve">Physical Security: </w:t>
      </w:r>
      <w:sdt>
        <w:sdtPr>
          <w:rPr>
            <w:rStyle w:val="Style3-pmoChar"/>
          </w:rPr>
          <w:alias w:val="S2AA_Alt_Sec_Protect_Phys"/>
          <w:tag w:val="P"/>
          <w:id w:val="-1212266519"/>
          <w:placeholder>
            <w:docPart w:val="46DF950CD87F46BF8F83782BE1193782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="002A2452" w:rsidRPr="003438A1">
            <w:rPr>
              <w:rStyle w:val="Style3-pmoChar"/>
            </w:rPr>
            <w:t>Choose Yes or No.</w:t>
          </w:r>
        </w:sdtContent>
      </w:sdt>
    </w:p>
    <w:p w14:paraId="187DCAE7" w14:textId="722885E4" w:rsidR="00BB26C3" w:rsidRPr="003438A1" w:rsidRDefault="00BB26C3" w:rsidP="00753B31">
      <w:pPr>
        <w:ind w:left="1440" w:firstLine="720"/>
        <w:rPr>
          <w:rStyle w:val="Style3-pmoChar"/>
        </w:rPr>
      </w:pPr>
      <w:r>
        <w:t xml:space="preserve">Backup and Recovery: </w:t>
      </w:r>
      <w:sdt>
        <w:sdtPr>
          <w:rPr>
            <w:rStyle w:val="Style3-pmoChar"/>
          </w:rPr>
          <w:alias w:val="S2AA_Alt_Sec_Protect_Backup"/>
          <w:tag w:val="P"/>
          <w:id w:val="-42677094"/>
          <w:placeholder>
            <w:docPart w:val="895267E7D39543FFA5FA966618C8700E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="002A2452" w:rsidRPr="003438A1">
            <w:rPr>
              <w:rStyle w:val="Style3-pmoChar"/>
            </w:rPr>
            <w:t>Choose Yes or No.</w:t>
          </w:r>
        </w:sdtContent>
      </w:sdt>
    </w:p>
    <w:p w14:paraId="2CDDC78D" w14:textId="17A57C7C" w:rsidR="00BB26C3" w:rsidRPr="00397CF5" w:rsidRDefault="00BB26C3" w:rsidP="00753B31">
      <w:pPr>
        <w:ind w:left="1440" w:firstLine="720"/>
        <w:rPr>
          <w:rStyle w:val="Style3-pmoChar"/>
        </w:rPr>
      </w:pPr>
      <w:r>
        <w:t xml:space="preserve">Identity Authorization and Authentication: </w:t>
      </w:r>
      <w:sdt>
        <w:sdtPr>
          <w:rPr>
            <w:rStyle w:val="Style3-pmoChar"/>
          </w:rPr>
          <w:alias w:val="S2AA_Alt_Sec_Protect_Auth"/>
          <w:tag w:val="P"/>
          <w:id w:val="-1682899359"/>
          <w:placeholder>
            <w:docPart w:val="7FA17D4B2FC84AFABA8F5E6B43B4A889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="002A2452" w:rsidRPr="00397CF5">
            <w:rPr>
              <w:rStyle w:val="Style3-pmoChar"/>
            </w:rPr>
            <w:t>Choose Yes or No.</w:t>
          </w:r>
        </w:sdtContent>
      </w:sdt>
    </w:p>
    <w:p w14:paraId="3534F855" w14:textId="42A54FE1" w:rsidR="00BB26C3" w:rsidRDefault="00BB26C3" w:rsidP="00753B31">
      <w:pPr>
        <w:ind w:left="2160"/>
      </w:pPr>
      <w:r>
        <w:t xml:space="preserve">Other, specify: </w:t>
      </w:r>
      <w:sdt>
        <w:sdtPr>
          <w:rPr>
            <w:rStyle w:val="Style3-pmoChar"/>
          </w:rPr>
          <w:alias w:val="S2AA_AI_ProtMeas_ID_Author_Auth_Other"/>
          <w:tag w:val="P"/>
          <w:id w:val="1195123832"/>
          <w:placeholder>
            <w:docPart w:val="FD98A90D584046DA882C3D542366FB3C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6AE660E6" w14:textId="08CACF04" w:rsidR="00BD4D9E" w:rsidRPr="00220C63" w:rsidRDefault="00D82AE2" w:rsidP="00BE469D">
      <w:pPr>
        <w:ind w:left="360"/>
      </w:pPr>
      <w:r>
        <w:rPr>
          <w:b/>
        </w:rPr>
        <w:t xml:space="preserve">Total Viable </w:t>
      </w:r>
      <w:r w:rsidR="00FE38A1" w:rsidRPr="00D525F9">
        <w:rPr>
          <w:b/>
        </w:rPr>
        <w:t>Alternative</w:t>
      </w:r>
      <w:r w:rsidR="0031475B">
        <w:rPr>
          <w:b/>
        </w:rPr>
        <w:t xml:space="preserve"> #1</w:t>
      </w:r>
      <w:r w:rsidR="00FE38A1" w:rsidRPr="00D525F9">
        <w:rPr>
          <w:b/>
        </w:rPr>
        <w:t xml:space="preserve"> Solution</w:t>
      </w:r>
      <w:r w:rsidR="005B0F96">
        <w:t xml:space="preserve"> </w:t>
      </w:r>
      <w:r w:rsidRPr="00D82AE2">
        <w:rPr>
          <w:b/>
          <w:bCs/>
        </w:rPr>
        <w:t>Cost</w:t>
      </w:r>
      <w:r>
        <w:t xml:space="preserve"> </w:t>
      </w:r>
      <w:r w:rsidR="005B0F96">
        <w:t>(copy from FAW</w:t>
      </w:r>
      <w:r w:rsidR="0088409D">
        <w:t xml:space="preserve"> – </w:t>
      </w:r>
      <w:r w:rsidR="005C037F">
        <w:t xml:space="preserve">Executive Cost </w:t>
      </w:r>
      <w:r>
        <w:t>Summary</w:t>
      </w:r>
      <w:r w:rsidR="0088409D">
        <w:t xml:space="preserve"> tab</w:t>
      </w:r>
      <w:r>
        <w:t>, cell</w:t>
      </w:r>
      <w:r w:rsidR="005C037F">
        <w:t>s</w:t>
      </w:r>
      <w:r>
        <w:t xml:space="preserve"> </w:t>
      </w:r>
      <w:r w:rsidR="005C037F">
        <w:t>E7 through E11</w:t>
      </w:r>
      <w:r w:rsidR="005B0F96">
        <w:t>)</w:t>
      </w:r>
      <w:r w:rsidR="00D525F9">
        <w:t>:</w:t>
      </w:r>
    </w:p>
    <w:p w14:paraId="66174B5B" w14:textId="1487ECA1" w:rsidR="005C037F" w:rsidRDefault="005C037F" w:rsidP="00940167">
      <w:pPr>
        <w:tabs>
          <w:tab w:val="left" w:pos="720"/>
          <w:tab w:val="left" w:pos="810"/>
        </w:tabs>
        <w:ind w:left="720" w:right="270"/>
      </w:pPr>
      <w:r>
        <w:t xml:space="preserve">Planning Costs: </w:t>
      </w:r>
      <w:sdt>
        <w:sdtPr>
          <w:rPr>
            <w:rStyle w:val="Style3-pmoChar"/>
          </w:rPr>
          <w:alias w:val="S2AA_Cost_Sum_Prop_PL_Cost"/>
          <w:tag w:val="P"/>
          <w:id w:val="-1808469011"/>
          <w:placeholder>
            <w:docPart w:val="5505C4F082A047A295FD921D13106640"/>
          </w:placeholder>
          <w:temporary/>
          <w:showingPlcHdr/>
          <w15:color w:val="0000FF"/>
          <w:text w:multiLine="1"/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33018B2A" w14:textId="73C073FD" w:rsidR="005C037F" w:rsidRDefault="005C037F" w:rsidP="00940167">
      <w:pPr>
        <w:tabs>
          <w:tab w:val="left" w:pos="720"/>
          <w:tab w:val="left" w:pos="810"/>
        </w:tabs>
        <w:ind w:left="720" w:right="270"/>
      </w:pPr>
      <w:r>
        <w:t xml:space="preserve">One-Time (Project) Costs: </w:t>
      </w:r>
      <w:sdt>
        <w:sdtPr>
          <w:rPr>
            <w:rStyle w:val="Style3-pmoChar"/>
          </w:rPr>
          <w:alias w:val="S2AA_Cost_Sum_Prop_OT_Cost"/>
          <w:tag w:val="P"/>
          <w:id w:val="-339312052"/>
          <w:placeholder>
            <w:docPart w:val="7C4F61ACBE844C86AE7277571169D581"/>
          </w:placeholder>
          <w:temporary/>
          <w:showingPlcHdr/>
          <w15:color w:val="0000FF"/>
          <w:text w:multiLine="1"/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71468082" w14:textId="3F70FEFA" w:rsidR="005C037F" w:rsidRDefault="005C037F" w:rsidP="00940167">
      <w:pPr>
        <w:tabs>
          <w:tab w:val="left" w:pos="720"/>
          <w:tab w:val="left" w:pos="810"/>
        </w:tabs>
        <w:ind w:left="720" w:right="270"/>
      </w:pPr>
      <w:r>
        <w:t xml:space="preserve">Total Future Ops. IT Staff OE&amp;E Costs: </w:t>
      </w:r>
      <w:sdt>
        <w:sdtPr>
          <w:rPr>
            <w:rStyle w:val="Style3-pmoChar"/>
          </w:rPr>
          <w:alias w:val="S2AA_Cost_Sum_Prop_OEE_Cost"/>
          <w:tag w:val="P"/>
          <w:id w:val="555283452"/>
          <w:placeholder>
            <w:docPart w:val="8554F639BCE34E12BE93C49A47A2AE23"/>
          </w:placeholder>
          <w:temporary/>
          <w:showingPlcHdr/>
          <w15:color w:val="0000FF"/>
          <w:text w:multiLine="1"/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23204028" w14:textId="77BA03C4" w:rsidR="00BD4D9E" w:rsidRDefault="002B0F73" w:rsidP="00940167">
      <w:pPr>
        <w:tabs>
          <w:tab w:val="left" w:pos="720"/>
          <w:tab w:val="left" w:pos="810"/>
        </w:tabs>
        <w:ind w:left="720" w:right="270"/>
        <w:rPr>
          <w:rStyle w:val="Style3-pmoChar"/>
        </w:rPr>
      </w:pPr>
      <w:r>
        <w:t>Total Proposed Cost</w:t>
      </w:r>
      <w:r w:rsidR="00BD4D9E">
        <w:t xml:space="preserve">: </w:t>
      </w:r>
      <w:sdt>
        <w:sdtPr>
          <w:rPr>
            <w:rStyle w:val="Style3-pmoChar"/>
          </w:rPr>
          <w:alias w:val="S2AA_Cost_Sum_Prop_Pl_Cost"/>
          <w:tag w:val="P"/>
          <w:id w:val="-1394808337"/>
          <w:placeholder>
            <w:docPart w:val="704BDB772271470EA252EDECA4AD89B5"/>
          </w:placeholder>
          <w:temporary/>
          <w:showingPlcHdr/>
          <w15:color w:val="0000FF"/>
          <w:text w:multiLine="1"/>
        </w:sdtPr>
        <w:sdtEndPr>
          <w:rPr>
            <w:rStyle w:val="Style3-pmoChar"/>
          </w:rPr>
        </w:sdtEndPr>
        <w:sdtContent>
          <w:r w:rsidR="00BD4D9E" w:rsidRPr="00397CF5">
            <w:rPr>
              <w:rStyle w:val="Style3-pmoChar"/>
            </w:rPr>
            <w:t>Click or tap here to enter text.</w:t>
          </w:r>
        </w:sdtContent>
      </w:sdt>
    </w:p>
    <w:p w14:paraId="362F5C8E" w14:textId="56EA9935" w:rsidR="005C037F" w:rsidRPr="005C037F" w:rsidRDefault="005C037F" w:rsidP="005C037F">
      <w:pPr>
        <w:ind w:left="720"/>
        <w:rPr>
          <w:rStyle w:val="Style3-pmoChar"/>
          <w:color w:val="auto"/>
        </w:rPr>
      </w:pPr>
      <w:r w:rsidRPr="005C037F">
        <w:rPr>
          <w:rStyle w:val="Style3-pmoChar"/>
          <w:color w:val="auto"/>
        </w:rPr>
        <w:t>Annual</w:t>
      </w:r>
      <w:r>
        <w:rPr>
          <w:rStyle w:val="Style3-pmoChar"/>
          <w:color w:val="auto"/>
        </w:rPr>
        <w:t xml:space="preserve"> Future Ops. Costs (M&amp;O): </w:t>
      </w:r>
      <w:sdt>
        <w:sdtPr>
          <w:rPr>
            <w:rStyle w:val="Style3-pmoChar"/>
          </w:rPr>
          <w:alias w:val="S2AA_Cost_Sum_Prop_MO_Cost"/>
          <w:tag w:val="P"/>
          <w:id w:val="237765151"/>
          <w:placeholder>
            <w:docPart w:val="0A078EE36FB741DE830758BC9E78FA62"/>
          </w:placeholder>
          <w:temporary/>
          <w:showingPlcHdr/>
          <w15:color w:val="0000FF"/>
          <w:text w:multiLine="1"/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7567F877" w14:textId="77777777" w:rsidR="00EA36A2" w:rsidRDefault="00EA36A2" w:rsidP="00397CF5"/>
    <w:p w14:paraId="1B58B128" w14:textId="6D47D489" w:rsidR="00E94DEB" w:rsidRPr="002B0F73" w:rsidRDefault="00E94DEB" w:rsidP="00752385">
      <w:pPr>
        <w:pStyle w:val="Heading3nonum"/>
        <w:numPr>
          <w:ilvl w:val="0"/>
          <w:numId w:val="21"/>
        </w:numPr>
        <w:ind w:left="360"/>
      </w:pPr>
      <w:r w:rsidRPr="002B0F73">
        <w:t>Viable Alternative Solution</w:t>
      </w:r>
      <w:r w:rsidR="002859C8">
        <w:t xml:space="preserve"> #2</w:t>
      </w:r>
    </w:p>
    <w:p w14:paraId="564D3B18" w14:textId="4E0B1CB2" w:rsidR="00D67485" w:rsidRDefault="00D67485" w:rsidP="00BE469D">
      <w:pPr>
        <w:ind w:left="360"/>
      </w:pPr>
      <w:r w:rsidRPr="00E35486">
        <w:rPr>
          <w:b/>
          <w:bCs/>
        </w:rPr>
        <w:t>Name:</w:t>
      </w:r>
      <w:r w:rsidRPr="00BC7CCF">
        <w:t xml:space="preserve"> </w:t>
      </w:r>
      <w:sdt>
        <w:sdtPr>
          <w:rPr>
            <w:rStyle w:val="Style3-pmoChar"/>
          </w:rPr>
          <w:alias w:val="S2AA_AltSol_Recmd_Name"/>
          <w:tag w:val="P"/>
          <w:id w:val="1491221473"/>
          <w:placeholder>
            <w:docPart w:val="9F35AD60C2794B4CB6DDBEB83703B4B1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E35486">
            <w:rPr>
              <w:rStyle w:val="Style3-pmoChar"/>
            </w:rPr>
            <w:t>Click or tap here to enter text.</w:t>
          </w:r>
        </w:sdtContent>
      </w:sdt>
    </w:p>
    <w:p w14:paraId="20B1900D" w14:textId="053ED3BA" w:rsidR="00D67485" w:rsidRDefault="00D67485" w:rsidP="00BE469D">
      <w:pPr>
        <w:ind w:left="360"/>
      </w:pPr>
      <w:r w:rsidRPr="00D525F9">
        <w:rPr>
          <w:b/>
        </w:rPr>
        <w:lastRenderedPageBreak/>
        <w:t>Description:</w:t>
      </w:r>
      <w:r w:rsidRPr="00BC7CCF">
        <w:t xml:space="preserve"> </w:t>
      </w:r>
      <w:sdt>
        <w:sdtPr>
          <w:rPr>
            <w:rStyle w:val="Style3-pmoChar"/>
          </w:rPr>
          <w:alias w:val="S2AA_AltSol_Recmd_Desc"/>
          <w:tag w:val="P"/>
          <w:id w:val="-2085596756"/>
          <w:placeholder>
            <w:docPart w:val="5FEDB4E253EA40DBAB94FB8A8DB8AB59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2A5D247D" w14:textId="2E680CDA" w:rsidR="00C66F30" w:rsidRDefault="00E94DEB" w:rsidP="00BE469D">
      <w:pPr>
        <w:ind w:left="360"/>
      </w:pPr>
      <w:r w:rsidRPr="00D525F9">
        <w:rPr>
          <w:b/>
        </w:rPr>
        <w:t>Why is this a viable solution?</w:t>
      </w:r>
      <w:r w:rsidR="00D525F9">
        <w:t xml:space="preserve"> Please explain:</w:t>
      </w:r>
      <w:r>
        <w:t xml:space="preserve"> </w:t>
      </w:r>
    </w:p>
    <w:p w14:paraId="72C608CF" w14:textId="082C664C" w:rsidR="00E94DEB" w:rsidRDefault="004618C9" w:rsidP="00BE469D">
      <w:pPr>
        <w:ind w:left="360"/>
      </w:pPr>
      <w:sdt>
        <w:sdtPr>
          <w:rPr>
            <w:rStyle w:val="Style3-pmoChar"/>
          </w:rPr>
          <w:alias w:val="S2AA_AltSol_Alt_Sol_Why"/>
          <w:tag w:val="P"/>
          <w:id w:val="-852877736"/>
          <w:placeholder>
            <w:docPart w:val="E52E86CE45274545B5F52388ECD70E43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bCs/>
            <w:color w:val="auto"/>
          </w:rPr>
        </w:sdtEndPr>
        <w:sdtContent>
          <w:r w:rsidR="00E94DEB" w:rsidRPr="00397CF5">
            <w:rPr>
              <w:rStyle w:val="Style3-pmoChar"/>
            </w:rPr>
            <w:t>Click or tap here to enter text.</w:t>
          </w:r>
        </w:sdtContent>
      </w:sdt>
    </w:p>
    <w:p w14:paraId="5EE839B9" w14:textId="2ABDBF42" w:rsidR="00D67485" w:rsidRPr="002B0F73" w:rsidRDefault="00D67485" w:rsidP="00BE469D">
      <w:pPr>
        <w:ind w:left="360"/>
        <w:rPr>
          <w:b/>
        </w:rPr>
      </w:pPr>
      <w:r w:rsidRPr="002B0F73">
        <w:rPr>
          <w:b/>
        </w:rPr>
        <w:t xml:space="preserve">Approach </w:t>
      </w:r>
    </w:p>
    <w:p w14:paraId="0DFB54CA" w14:textId="5AF6325E" w:rsidR="00D67485" w:rsidRPr="00397CF5" w:rsidRDefault="00D67485" w:rsidP="00D525F9">
      <w:pPr>
        <w:ind w:left="720"/>
        <w:rPr>
          <w:rStyle w:val="Style3-pmoChar"/>
        </w:rPr>
      </w:pPr>
      <w:r w:rsidRPr="00160BF7">
        <w:rPr>
          <w:szCs w:val="28"/>
        </w:rPr>
        <w:t>Increase staff – new or existing capabilities</w:t>
      </w:r>
      <w:r>
        <w:rPr>
          <w:sz w:val="28"/>
          <w:szCs w:val="28"/>
        </w:rPr>
        <w:t xml:space="preserve">: </w:t>
      </w:r>
      <w:sdt>
        <w:sdtPr>
          <w:rPr>
            <w:rStyle w:val="Style3-pmoChar"/>
          </w:rPr>
          <w:alias w:val="S2AA_Alt_Sol_Approach_Staff"/>
          <w:tag w:val="P"/>
          <w:id w:val="-1845158516"/>
          <w:placeholder>
            <w:docPart w:val="8951B5143B0B458D947131E8EADCAEBB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7DF0700B" w14:textId="31F732DD" w:rsidR="00D67485" w:rsidRPr="00397CF5" w:rsidRDefault="00D67485" w:rsidP="00D525F9">
      <w:pPr>
        <w:ind w:left="720"/>
        <w:rPr>
          <w:rStyle w:val="Style3-pmoChar"/>
        </w:rPr>
      </w:pPr>
      <w:r>
        <w:rPr>
          <w:rFonts w:eastAsia="Calibri" w:cs="Arial"/>
        </w:rPr>
        <w:t xml:space="preserve">Modify the existing business process or create a new business process: </w:t>
      </w:r>
      <w:sdt>
        <w:sdtPr>
          <w:rPr>
            <w:rStyle w:val="Style3-pmoChar"/>
          </w:rPr>
          <w:alias w:val="S2AA_Alt_Sol_Approach_Modify"/>
          <w:tag w:val="P"/>
          <w:id w:val="-457484280"/>
          <w:placeholder>
            <w:docPart w:val="BDF30E49262341F88F887E2859F82C8E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0C074BB6" w14:textId="736725A5" w:rsidR="00D67485" w:rsidRPr="00397CF5" w:rsidRDefault="00D67485" w:rsidP="00D525F9">
      <w:pPr>
        <w:ind w:left="720"/>
        <w:rPr>
          <w:rStyle w:val="Style3-pmoChar"/>
        </w:rPr>
      </w:pPr>
      <w:r>
        <w:rPr>
          <w:rFonts w:eastAsia="Calibri" w:cs="Arial"/>
        </w:rPr>
        <w:t>Reduce the services or level of services provided:</w:t>
      </w:r>
      <w:r>
        <w:rPr>
          <w:szCs w:val="24"/>
        </w:rPr>
        <w:t xml:space="preserve"> </w:t>
      </w:r>
      <w:sdt>
        <w:sdtPr>
          <w:rPr>
            <w:rStyle w:val="Style3-pmoChar"/>
          </w:rPr>
          <w:alias w:val="S2AA_Alt_Sol_Approach_Reduce"/>
          <w:tag w:val="P"/>
          <w:id w:val="1990363221"/>
          <w:placeholder>
            <w:docPart w:val="1993DFE2BDEE409EADAB74153B648039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0EF04662" w14:textId="571C1138" w:rsidR="00D67485" w:rsidRPr="00397CF5" w:rsidRDefault="00D67485" w:rsidP="00D525F9">
      <w:pPr>
        <w:ind w:left="720"/>
        <w:rPr>
          <w:rStyle w:val="Style3-pmoChar"/>
        </w:rPr>
      </w:pPr>
      <w:r>
        <w:rPr>
          <w:rFonts w:eastAsia="Calibri" w:cs="Arial"/>
        </w:rPr>
        <w:t xml:space="preserve">Utilize new or increased contracted services: </w:t>
      </w:r>
      <w:sdt>
        <w:sdtPr>
          <w:rPr>
            <w:rStyle w:val="Style3-pmoChar"/>
          </w:rPr>
          <w:alias w:val="S2AA_Alt_Sol_Approach_New_Contract"/>
          <w:tag w:val="P"/>
          <w:id w:val="-2077424478"/>
          <w:placeholder>
            <w:docPart w:val="339A1A7CACAB4EDD87584ED33D22A9C8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32C8D919" w14:textId="6ACD68EF" w:rsidR="00D67485" w:rsidRDefault="00D67485" w:rsidP="00D525F9">
      <w:pPr>
        <w:ind w:left="720"/>
        <w:rPr>
          <w:rStyle w:val="Style3-pmoChar"/>
        </w:rPr>
      </w:pPr>
      <w:r>
        <w:rPr>
          <w:rFonts w:eastAsia="Calibri" w:cs="Arial"/>
        </w:rPr>
        <w:t xml:space="preserve">Enhance the existing IT system: </w:t>
      </w:r>
      <w:sdt>
        <w:sdtPr>
          <w:rPr>
            <w:rStyle w:val="Style3-pmoChar"/>
          </w:rPr>
          <w:alias w:val="S2AA_Alt_Sol_Approach_Enhance"/>
          <w:tag w:val="P"/>
          <w:id w:val="-180973313"/>
          <w:placeholder>
            <w:docPart w:val="F3BE1ED248944561AE5A969E45CC2C80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2CA2053E" w14:textId="77777777" w:rsidR="002859C8" w:rsidRDefault="002859C8" w:rsidP="002859C8">
      <w:pPr>
        <w:ind w:left="720"/>
        <w:rPr>
          <w:rStyle w:val="Style3-pmoChar"/>
        </w:rPr>
      </w:pPr>
      <w:r>
        <w:rPr>
          <w:rFonts w:eastAsia="Calibri" w:cs="Arial"/>
        </w:rPr>
        <w:t>Modify Statute/Policy/Regulations:</w:t>
      </w:r>
      <w:r>
        <w:rPr>
          <w:rStyle w:val="Style3-pmoChar"/>
        </w:rPr>
        <w:t xml:space="preserve"> </w:t>
      </w:r>
      <w:sdt>
        <w:sdtPr>
          <w:rPr>
            <w:rStyle w:val="Style3-pmoChar"/>
          </w:rPr>
          <w:alias w:val="S2AA_Alt_Sol_Modify_Statute"/>
          <w:tag w:val="P"/>
          <w:id w:val="107242319"/>
          <w:placeholder>
            <w:docPart w:val="FAC544FD34414B69981ED66ED927B962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438A1">
            <w:rPr>
              <w:rStyle w:val="Style3-pmoChar"/>
            </w:rPr>
            <w:t>Choose Yes or No.</w:t>
          </w:r>
        </w:sdtContent>
      </w:sdt>
    </w:p>
    <w:p w14:paraId="5EAFF570" w14:textId="77777777" w:rsidR="002859C8" w:rsidRDefault="002859C8" w:rsidP="002859C8">
      <w:pPr>
        <w:ind w:left="720"/>
        <w:rPr>
          <w:rStyle w:val="Style3-pmoChar"/>
        </w:rPr>
      </w:pPr>
      <w:r>
        <w:rPr>
          <w:rFonts w:eastAsia="Calibri" w:cs="Arial"/>
        </w:rPr>
        <w:tab/>
        <w:t>Please Specify:</w:t>
      </w:r>
      <w:r>
        <w:rPr>
          <w:rStyle w:val="Style3-pmoChar"/>
        </w:rPr>
        <w:t xml:space="preserve"> </w:t>
      </w:r>
      <w:sdt>
        <w:sdtPr>
          <w:rPr>
            <w:rStyle w:val="Style3-pmoChar"/>
          </w:rPr>
          <w:alias w:val="S2AA_AltSol_Alt_Sol_Modify_desc"/>
          <w:tag w:val="P"/>
          <w:id w:val="882213261"/>
          <w:placeholder>
            <w:docPart w:val="538777D5D2D5468780EE9B1FEE3BE0FD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  <w:szCs w:val="24"/>
          </w:rPr>
        </w:sdtEndPr>
        <w:sdtContent>
          <w:r w:rsidRPr="003438A1">
            <w:rPr>
              <w:rStyle w:val="Style3-pmoChar"/>
            </w:rPr>
            <w:t>Click or tap here to enter text.</w:t>
          </w:r>
        </w:sdtContent>
      </w:sdt>
    </w:p>
    <w:p w14:paraId="5E3D5019" w14:textId="500FFF0E" w:rsidR="00D67485" w:rsidRPr="00397CF5" w:rsidRDefault="00D67485" w:rsidP="00D525F9">
      <w:pPr>
        <w:ind w:left="720"/>
        <w:rPr>
          <w:rStyle w:val="Style3-pmoChar"/>
        </w:rPr>
      </w:pPr>
      <w:r>
        <w:rPr>
          <w:rFonts w:eastAsia="Calibri" w:cs="Arial"/>
        </w:rPr>
        <w:t xml:space="preserve">Create a new IT system: </w:t>
      </w:r>
      <w:sdt>
        <w:sdtPr>
          <w:rPr>
            <w:rStyle w:val="Style3-pmoChar"/>
          </w:rPr>
          <w:alias w:val="S2AA_Alt_Sol_Approach_New_IT"/>
          <w:tag w:val="P"/>
          <w:id w:val="-543524814"/>
          <w:placeholder>
            <w:docPart w:val="35CFCAE008B843A7A216B1CACB1F581E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5BD276AF" w14:textId="77777777" w:rsidR="00D67485" w:rsidRDefault="00D67485" w:rsidP="00D525F9">
      <w:pPr>
        <w:ind w:left="720"/>
        <w:rPr>
          <w:szCs w:val="24"/>
        </w:rPr>
      </w:pPr>
      <w:r>
        <w:rPr>
          <w:szCs w:val="24"/>
        </w:rPr>
        <w:t xml:space="preserve">Other: </w:t>
      </w:r>
      <w:sdt>
        <w:sdtPr>
          <w:rPr>
            <w:rStyle w:val="Style3-pmoChar"/>
          </w:rPr>
          <w:alias w:val="S2AA_Alt_Sol_Approach_Other"/>
          <w:tag w:val="P"/>
          <w:id w:val="-956556737"/>
          <w:placeholder>
            <w:docPart w:val="5A04B158D0304FB29E3669B10D307C40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  <w:r w:rsidRPr="00397CF5">
        <w:rPr>
          <w:rStyle w:val="Style3-pmoChar"/>
        </w:rPr>
        <w:t xml:space="preserve"> </w:t>
      </w:r>
      <w:r>
        <w:rPr>
          <w:szCs w:val="24"/>
        </w:rPr>
        <w:t xml:space="preserve">Specify: </w:t>
      </w:r>
      <w:sdt>
        <w:sdtPr>
          <w:rPr>
            <w:rStyle w:val="Style3-pmoChar"/>
          </w:rPr>
          <w:alias w:val="S2AA_AltSol_Recmd_Sol_Other_desc"/>
          <w:tag w:val="P"/>
          <w:id w:val="886224166"/>
          <w:placeholder>
            <w:docPart w:val="4950574C1F7F4C2D897426F96BD881DF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  <w:szCs w:val="24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3AA66D9E" w14:textId="77777777" w:rsidR="00D67485" w:rsidRPr="00D525F9" w:rsidRDefault="00D67485" w:rsidP="00BE469D">
      <w:pPr>
        <w:ind w:left="360"/>
        <w:rPr>
          <w:b/>
        </w:rPr>
      </w:pPr>
      <w:r w:rsidRPr="00D525F9">
        <w:rPr>
          <w:b/>
        </w:rPr>
        <w:t>Architecture Information</w:t>
      </w:r>
    </w:p>
    <w:sdt>
      <w:sdtPr>
        <w:rPr>
          <w:b/>
        </w:rPr>
        <w:id w:val="1569300323"/>
        <w15:repeatingSection/>
      </w:sdtPr>
      <w:sdtEndPr>
        <w:rPr>
          <w:rStyle w:val="Style3-pmoChar"/>
          <w:b w:val="0"/>
          <w:color w:val="2F5496" w:themeColor="accent1" w:themeShade="BF"/>
        </w:rPr>
      </w:sdtEndPr>
      <w:sdtContent>
        <w:sdt>
          <w:sdtPr>
            <w:rPr>
              <w:b/>
              <w:color w:val="2F5496" w:themeColor="accent1" w:themeShade="BF"/>
            </w:rPr>
            <w:id w:val="-1528017958"/>
            <w:placeholder>
              <w:docPart w:val="DefaultPlaceholder_-1854013435"/>
            </w:placeholder>
            <w15:repeatingSectionItem/>
          </w:sdtPr>
          <w:sdtEndPr>
            <w:rPr>
              <w:rStyle w:val="Style3-pmoChar"/>
              <w:b w:val="0"/>
            </w:rPr>
          </w:sdtEndPr>
          <w:sdtContent>
            <w:p w14:paraId="1DC81706" w14:textId="509993B8" w:rsidR="00D67485" w:rsidRDefault="00D67485" w:rsidP="002B0F73">
              <w:pPr>
                <w:ind w:left="720"/>
              </w:pPr>
              <w:r w:rsidRPr="00A14A94">
                <w:rPr>
                  <w:b/>
                </w:rPr>
                <w:t>Business Function</w:t>
              </w:r>
              <w:r>
                <w:rPr>
                  <w:b/>
                </w:rPr>
                <w:t>(s)</w:t>
              </w:r>
              <w:r w:rsidRPr="00A14A94">
                <w:rPr>
                  <w:b/>
                </w:rPr>
                <w:t>/Process(es):</w:t>
              </w:r>
              <w:r>
                <w:t xml:space="preserve"> </w:t>
              </w:r>
              <w:sdt>
                <w:sdtPr>
                  <w:rPr>
                    <w:rStyle w:val="Style3-pmoChar"/>
                  </w:rPr>
                  <w:alias w:val="S2AA_AltSol_Recmd_Arch_Inf_Bus_Func_Process"/>
                  <w:tag w:val="P"/>
                  <w:id w:val="1545406824"/>
                  <w:placeholder>
                    <w:docPart w:val="5A5F9DC60C884B80A4539DF770C7A016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397CF5">
                    <w:rPr>
                      <w:rStyle w:val="Style3-pmoChar"/>
                    </w:rPr>
                    <w:t>Click or tap here to enter text.</w:t>
                  </w:r>
                </w:sdtContent>
              </w:sdt>
            </w:p>
          </w:sdtContent>
        </w:sdt>
      </w:sdtContent>
    </w:sdt>
    <w:p w14:paraId="202805BE" w14:textId="040CF2F2" w:rsidR="00D67485" w:rsidRPr="00BC7CCF" w:rsidRDefault="00D67485" w:rsidP="002B0F73">
      <w:pPr>
        <w:ind w:left="720"/>
        <w:rPr>
          <w:i/>
        </w:rPr>
      </w:pPr>
      <w:r w:rsidRPr="00BC7CCF">
        <w:rPr>
          <w:i/>
        </w:rPr>
        <w:t>TIP:</w:t>
      </w:r>
      <w:r w:rsidR="00D74BBA">
        <w:rPr>
          <w:i/>
        </w:rPr>
        <w:t xml:space="preserve"> </w:t>
      </w:r>
      <w:r w:rsidRPr="00BC7CCF">
        <w:rPr>
          <w:i/>
        </w:rPr>
        <w:t>Copy and paste</w:t>
      </w:r>
      <w:r w:rsidR="00940167">
        <w:rPr>
          <w:i/>
        </w:rPr>
        <w:t xml:space="preserve"> or click the + button in the lower right corner</w:t>
      </w:r>
      <w:r w:rsidRPr="00BC7CCF">
        <w:rPr>
          <w:i/>
        </w:rPr>
        <w:t xml:space="preserve"> to add business processes with the same application, system, or component; COTS</w:t>
      </w:r>
      <w:r w:rsidR="00E94DEB">
        <w:rPr>
          <w:i/>
        </w:rPr>
        <w:t>/Cloud Technology</w:t>
      </w:r>
      <w:r w:rsidRPr="00BC7CCF">
        <w:rPr>
          <w:i/>
        </w:rPr>
        <w:t xml:space="preserve"> or custom solution; runtime environment; system interfaces, data center location; and security.</w:t>
      </w:r>
    </w:p>
    <w:p w14:paraId="34E64BFE" w14:textId="77777777" w:rsidR="00753B31" w:rsidRDefault="00753B31" w:rsidP="00753B31">
      <w:pPr>
        <w:ind w:left="720"/>
        <w:rPr>
          <w:b/>
        </w:rPr>
      </w:pPr>
      <w:r>
        <w:rPr>
          <w:b/>
        </w:rPr>
        <w:t>Conceptual Architecture</w:t>
      </w:r>
      <w:r w:rsidRPr="001833E1">
        <w:rPr>
          <w:b/>
        </w:rPr>
        <w:t xml:space="preserve"> </w:t>
      </w:r>
    </w:p>
    <w:p w14:paraId="01FE2E70" w14:textId="77777777" w:rsidR="00753B31" w:rsidRPr="00D82AE2" w:rsidRDefault="00753B31" w:rsidP="00753B31">
      <w:pPr>
        <w:ind w:left="720" w:firstLine="720"/>
        <w:rPr>
          <w:b/>
          <w:iCs/>
        </w:rPr>
      </w:pPr>
      <w:r>
        <w:rPr>
          <w:iCs/>
        </w:rPr>
        <w:t>Attach a copy of the conceptual architecture to your email submission.</w:t>
      </w:r>
    </w:p>
    <w:sdt>
      <w:sdtPr>
        <w:rPr>
          <w:b/>
        </w:rPr>
        <w:id w:val="-1313942073"/>
        <w15:repeatingSection/>
      </w:sdtPr>
      <w:sdtEndPr>
        <w:rPr>
          <w:rStyle w:val="Style3-pmoChar"/>
          <w:b w:val="0"/>
          <w:color w:val="2F5496" w:themeColor="accent1" w:themeShade="BF"/>
        </w:rPr>
      </w:sdtEndPr>
      <w:sdtContent>
        <w:sdt>
          <w:sdtPr>
            <w:rPr>
              <w:b/>
              <w:color w:val="2F5496" w:themeColor="accent1" w:themeShade="BF"/>
            </w:rPr>
            <w:id w:val="532080128"/>
            <w:placeholder>
              <w:docPart w:val="DefaultPlaceholder_-1854013435"/>
            </w:placeholder>
            <w15:repeatingSectionItem/>
          </w:sdtPr>
          <w:sdtEndPr>
            <w:rPr>
              <w:rStyle w:val="Style3-pmoChar"/>
              <w:b w:val="0"/>
            </w:rPr>
          </w:sdtEndPr>
          <w:sdtContent>
            <w:p w14:paraId="0F482607" w14:textId="7AACF8F5" w:rsidR="00753B31" w:rsidRDefault="00753B31" w:rsidP="00753B31">
              <w:pPr>
                <w:ind w:left="720"/>
              </w:pPr>
              <w:r w:rsidRPr="001833E1">
                <w:rPr>
                  <w:b/>
                </w:rPr>
                <w:t>COTS</w:t>
              </w:r>
              <w:r>
                <w:rPr>
                  <w:b/>
                </w:rPr>
                <w:t>/SaaS/Cloud Technology</w:t>
              </w:r>
              <w:r w:rsidRPr="001833E1">
                <w:rPr>
                  <w:b/>
                </w:rPr>
                <w:t xml:space="preserve"> or Custom</w:t>
              </w:r>
              <w:r>
                <w:t xml:space="preserve">: </w:t>
              </w:r>
              <w:sdt>
                <w:sdtPr>
                  <w:rPr>
                    <w:rStyle w:val="Style3-pmoChar"/>
                  </w:rPr>
                  <w:alias w:val="S2AA_Viable_Mid_COTS_Custom"/>
                  <w:tag w:val="P"/>
                  <w:id w:val="-1889173331"/>
                  <w:placeholder>
                    <w:docPart w:val="2F2B647242194A28ACB18C2186633525"/>
                  </w:placeholder>
                  <w:showingPlcHdr/>
                  <w15:color w:val="0000FF"/>
                  <w:dropDownList>
                    <w:listItem w:value="Choose an item."/>
                    <w:listItem w:displayText="COTS/SaaS/Cloud Technology" w:value="COTS/SaaS/Cloud Technology"/>
                    <w:listItem w:displayText="Custom" w:value="Custom"/>
                  </w:dropDownList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3438A1">
                    <w:rPr>
                      <w:rStyle w:val="Style3-pmoChar"/>
                    </w:rPr>
                    <w:t>Choose an item.</w:t>
                  </w:r>
                </w:sdtContent>
              </w:sdt>
            </w:p>
            <w:p w14:paraId="5DE79BE2" w14:textId="00348A5E" w:rsidR="00753B31" w:rsidRDefault="00753B31" w:rsidP="00940167">
              <w:pPr>
                <w:ind w:left="1440"/>
              </w:pPr>
              <w:r>
                <w:t xml:space="preserve">Name/Primary Technology: </w:t>
              </w:r>
              <w:sdt>
                <w:sdtPr>
                  <w:rPr>
                    <w:rStyle w:val="Style3-pmoChar"/>
                  </w:rPr>
                  <w:alias w:val="S2AA_Viable_Mid_Tech_Name"/>
                  <w:tag w:val="P"/>
                  <w:id w:val="-923789285"/>
                  <w:placeholder>
                    <w:docPart w:val="D28D9812AA834EF795A2EF4EBE533627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3438A1">
                    <w:rPr>
                      <w:rStyle w:val="Style3-pmoChar"/>
                    </w:rPr>
                    <w:t>Click or tap here to enter text.</w:t>
                  </w:r>
                </w:sdtContent>
              </w:sdt>
            </w:p>
          </w:sdtContent>
        </w:sdt>
      </w:sdtContent>
    </w:sdt>
    <w:p w14:paraId="19540692" w14:textId="703E9A09" w:rsidR="00753B31" w:rsidRPr="00BC7CCF" w:rsidRDefault="00753B31" w:rsidP="00753B31">
      <w:pPr>
        <w:ind w:left="720"/>
        <w:rPr>
          <w:i/>
        </w:rPr>
      </w:pPr>
      <w:r w:rsidRPr="00BC7CCF">
        <w:rPr>
          <w:i/>
        </w:rPr>
        <w:t>TIP:</w:t>
      </w:r>
      <w:r>
        <w:rPr>
          <w:i/>
        </w:rPr>
        <w:t xml:space="preserve"> </w:t>
      </w:r>
      <w:r w:rsidRPr="00BC7CCF">
        <w:rPr>
          <w:i/>
        </w:rPr>
        <w:t>Copy and paste</w:t>
      </w:r>
      <w:r w:rsidR="00940167">
        <w:rPr>
          <w:i/>
        </w:rPr>
        <w:t xml:space="preserve"> or click the + button in the lower right corner</w:t>
      </w:r>
      <w:r w:rsidRPr="00BC7CCF">
        <w:rPr>
          <w:i/>
        </w:rPr>
        <w:t xml:space="preserve"> to add system software information if the application, system, or component uses additional system software.</w:t>
      </w:r>
    </w:p>
    <w:p w14:paraId="593DB2DC" w14:textId="393240BD" w:rsidR="002859C8" w:rsidRDefault="002859C8" w:rsidP="002859C8">
      <w:pPr>
        <w:ind w:left="720"/>
      </w:pPr>
      <w:r>
        <w:rPr>
          <w:b/>
        </w:rPr>
        <w:t>Explain Existing S</w:t>
      </w:r>
      <w:r w:rsidRPr="001833E1">
        <w:rPr>
          <w:b/>
        </w:rPr>
        <w:t xml:space="preserve">ystem </w:t>
      </w:r>
      <w:r>
        <w:rPr>
          <w:b/>
        </w:rPr>
        <w:t>I</w:t>
      </w:r>
      <w:r w:rsidRPr="001833E1">
        <w:rPr>
          <w:b/>
        </w:rPr>
        <w:t>nterfaces</w:t>
      </w:r>
      <w:r>
        <w:t xml:space="preserve">: </w:t>
      </w:r>
      <w:sdt>
        <w:sdtPr>
          <w:rPr>
            <w:rStyle w:val="Style3-pmoChar"/>
          </w:rPr>
          <w:alias w:val="S2AA_Viable_Mid_Inf_SI_Syst"/>
          <w:tag w:val="P"/>
          <w:id w:val="-718588671"/>
          <w:placeholder>
            <w:docPart w:val="55CA413EC1D747ED9625B1C1BFE8975D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438A1">
            <w:rPr>
              <w:rStyle w:val="Style3-pmoChar"/>
            </w:rPr>
            <w:t>Click or tap here to enter text.</w:t>
          </w:r>
        </w:sdtContent>
      </w:sdt>
    </w:p>
    <w:p w14:paraId="478CBDDE" w14:textId="57EA6335" w:rsidR="00753B31" w:rsidRDefault="00753B31" w:rsidP="00753B31">
      <w:pPr>
        <w:ind w:left="720"/>
      </w:pPr>
      <w:r>
        <w:rPr>
          <w:b/>
        </w:rPr>
        <w:t>Explain New S</w:t>
      </w:r>
      <w:r w:rsidRPr="001833E1">
        <w:rPr>
          <w:b/>
        </w:rPr>
        <w:t xml:space="preserve">ystem </w:t>
      </w:r>
      <w:r>
        <w:rPr>
          <w:b/>
        </w:rPr>
        <w:t>I</w:t>
      </w:r>
      <w:r w:rsidRPr="001833E1">
        <w:rPr>
          <w:b/>
        </w:rPr>
        <w:t>nterfaces</w:t>
      </w:r>
      <w:r>
        <w:t xml:space="preserve">: </w:t>
      </w:r>
      <w:sdt>
        <w:sdtPr>
          <w:rPr>
            <w:rStyle w:val="Style3-pmoChar"/>
          </w:rPr>
          <w:alias w:val="S2AA_Viable_Mid_Inf_SI_Syst_New"/>
          <w:tag w:val="P"/>
          <w:id w:val="486756052"/>
          <w:placeholder>
            <w:docPart w:val="E73F360FF9E64488A8C82ACA7B4E0B3D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438A1">
            <w:rPr>
              <w:rStyle w:val="Style3-pmoChar"/>
            </w:rPr>
            <w:t>Click or tap here to enter text.</w:t>
          </w:r>
        </w:sdtContent>
      </w:sdt>
    </w:p>
    <w:p w14:paraId="0D42CF39" w14:textId="5016D59F" w:rsidR="00D67485" w:rsidRDefault="00D67485" w:rsidP="002B0F73">
      <w:pPr>
        <w:ind w:left="720"/>
      </w:pPr>
      <w:r w:rsidRPr="001833E1">
        <w:rPr>
          <w:b/>
        </w:rPr>
        <w:t>Data Center Location</w:t>
      </w:r>
      <w:r w:rsidR="00816DE3">
        <w:rPr>
          <w:b/>
        </w:rPr>
        <w:t xml:space="preserve"> of the To-be Solution</w:t>
      </w:r>
      <w:r>
        <w:t xml:space="preserve">: </w:t>
      </w:r>
      <w:sdt>
        <w:sdtPr>
          <w:rPr>
            <w:rStyle w:val="Style3-pmoChar"/>
          </w:rPr>
          <w:alias w:val="S2AA_AltSol_Recmd_Data_Center_Loc"/>
          <w:tag w:val="P"/>
          <w:id w:val="-897595818"/>
          <w:placeholder>
            <w:docPart w:val="9D44E5DB38D949E5AE724E6381158FED"/>
          </w:placeholder>
          <w:showingPlcHdr/>
          <w15:color w:val="0000FF"/>
          <w:dropDownList>
            <w:listItem w:value="Choose an item."/>
            <w:listItem w:displayText="State data center operated by CDT" w:value="State data center operated by CDT"/>
            <w:listItem w:displayText="Agency/state entity operated by agency/state entity" w:value="Agency/state entity operated by agency/state entity"/>
            <w:listItem w:displayText="Commercial data center" w:value="Commercial data center"/>
            <w:listItem w:displayText="Other" w:value="Other"/>
          </w:dropDownList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hoose an item.</w:t>
          </w:r>
        </w:sdtContent>
      </w:sdt>
    </w:p>
    <w:p w14:paraId="5714712F" w14:textId="77777777" w:rsidR="00D67485" w:rsidRDefault="00D67485" w:rsidP="00F828CF">
      <w:pPr>
        <w:ind w:left="1440"/>
      </w:pPr>
      <w:r>
        <w:t xml:space="preserve">If Other, specify: </w:t>
      </w:r>
      <w:sdt>
        <w:sdtPr>
          <w:rPr>
            <w:rStyle w:val="Style3-pmoChar"/>
          </w:rPr>
          <w:alias w:val="S2AA_AltSol_Recmd_Data_Center_Loc_Other"/>
          <w:tag w:val="P"/>
          <w:id w:val="684951155"/>
          <w:placeholder>
            <w:docPart w:val="F36D9227321F4526B37E18B700D3838D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4646E9BF" w14:textId="77777777" w:rsidR="00D67485" w:rsidRDefault="00D67485" w:rsidP="0048701A">
      <w:pPr>
        <w:ind w:left="720"/>
      </w:pPr>
      <w:r w:rsidRPr="00177981">
        <w:rPr>
          <w:b/>
        </w:rPr>
        <w:t>Security</w:t>
      </w:r>
      <w:r>
        <w:t xml:space="preserve"> </w:t>
      </w:r>
    </w:p>
    <w:p w14:paraId="29821DC7" w14:textId="5AF362D2" w:rsidR="00D67485" w:rsidRDefault="00D67485" w:rsidP="002B0F73">
      <w:pPr>
        <w:ind w:left="1440"/>
      </w:pPr>
      <w:r w:rsidRPr="00960D4C">
        <w:rPr>
          <w:b/>
          <w:bCs/>
        </w:rPr>
        <w:t>Access</w:t>
      </w:r>
      <w:r>
        <w:t>:</w:t>
      </w:r>
    </w:p>
    <w:p w14:paraId="7FBD2984" w14:textId="16AF7C00" w:rsidR="00D67485" w:rsidRPr="00397CF5" w:rsidRDefault="00D67485" w:rsidP="00753B31">
      <w:pPr>
        <w:ind w:left="2160"/>
        <w:rPr>
          <w:rStyle w:val="Style3-pmoChar"/>
        </w:rPr>
      </w:pPr>
      <w:r w:rsidRPr="005920D5">
        <w:t>Publi</w:t>
      </w:r>
      <w:r>
        <w:t xml:space="preserve">c: </w:t>
      </w:r>
      <w:sdt>
        <w:sdtPr>
          <w:rPr>
            <w:rStyle w:val="Style3-pmoChar"/>
          </w:rPr>
          <w:alias w:val="S2AA_Alt_Sec_Access_Public"/>
          <w:tag w:val="P"/>
          <w:id w:val="1238829270"/>
          <w:placeholder>
            <w:docPart w:val="2B12B1218CDF48ED8D14F08EA29BCC1C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16EE9F12" w14:textId="6534DC52" w:rsidR="00D67485" w:rsidRPr="00397CF5" w:rsidRDefault="00D67485" w:rsidP="00753B31">
      <w:pPr>
        <w:ind w:left="2160"/>
        <w:rPr>
          <w:rStyle w:val="Style3-pmoChar"/>
        </w:rPr>
      </w:pPr>
      <w:r>
        <w:lastRenderedPageBreak/>
        <w:t xml:space="preserve">Internal State Staff: </w:t>
      </w:r>
      <w:sdt>
        <w:sdtPr>
          <w:rPr>
            <w:rStyle w:val="Style3-pmoChar"/>
          </w:rPr>
          <w:alias w:val="S2AA_Alt_Sec_Access_Internal"/>
          <w:tag w:val="P"/>
          <w:id w:val="1035000947"/>
          <w:placeholder>
            <w:docPart w:val="B8F4673B6C3A4D0F8F71596A3B4D1A33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5B594197" w14:textId="37F52B34" w:rsidR="00D67485" w:rsidRPr="00397CF5" w:rsidRDefault="00D67485" w:rsidP="00753B31">
      <w:pPr>
        <w:ind w:left="2160"/>
        <w:rPr>
          <w:rStyle w:val="Style3-pmoChar"/>
        </w:rPr>
      </w:pPr>
      <w:r>
        <w:t xml:space="preserve">External State Staff: </w:t>
      </w:r>
      <w:sdt>
        <w:sdtPr>
          <w:rPr>
            <w:rStyle w:val="Style3-pmoChar"/>
          </w:rPr>
          <w:alias w:val="S2AA_Alt_Sec_Access_External"/>
          <w:tag w:val="P"/>
          <w:id w:val="-1931504679"/>
          <w:placeholder>
            <w:docPart w:val="9C11B5FCA179499D94F0204180BB6619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0A3625B6" w14:textId="77777777" w:rsidR="00D67485" w:rsidRDefault="00D67485" w:rsidP="00753B31">
      <w:pPr>
        <w:ind w:left="2160"/>
      </w:pPr>
      <w:r>
        <w:t xml:space="preserve">Other: </w:t>
      </w:r>
      <w:sdt>
        <w:sdtPr>
          <w:rPr>
            <w:rStyle w:val="Style3-pmoChar"/>
          </w:rPr>
          <w:alias w:val="S2AA_Alt_Sec_Access_Other"/>
          <w:tag w:val="P"/>
          <w:id w:val="1360390109"/>
          <w:placeholder>
            <w:docPart w:val="0A5F5FB33F354FE0B62B4E7EB20E038D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  <w:r>
        <w:t xml:space="preserve"> Specify: </w:t>
      </w:r>
      <w:sdt>
        <w:sdtPr>
          <w:rPr>
            <w:rStyle w:val="Style3-pmoChar"/>
          </w:rPr>
          <w:alias w:val="S2AA_AI_Security_Ext_S_St_O_Describe"/>
          <w:tag w:val="P"/>
          <w:id w:val="1907489405"/>
          <w:placeholder>
            <w:docPart w:val="EA2DEDC5D0034A0A8CFDB71FD2BEF94B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5A516127" w14:textId="77777777" w:rsidR="00D67485" w:rsidRDefault="00D67485" w:rsidP="002B0F73">
      <w:pPr>
        <w:ind w:left="1440"/>
      </w:pPr>
      <w:r w:rsidRPr="00B4223A">
        <w:rPr>
          <w:b/>
        </w:rPr>
        <w:t>Type of Information</w:t>
      </w:r>
      <w:r>
        <w:t xml:space="preserve"> </w:t>
      </w:r>
      <w:r w:rsidRPr="004D22BE">
        <w:t>(</w:t>
      </w:r>
      <w:r w:rsidRPr="00E51F9E">
        <w:t>Select Yes or No for each to identify the type of information that requires protection. See the SAM Section 5305.5 for more information.</w:t>
      </w:r>
      <w:r w:rsidRPr="004D22BE">
        <w:t>)</w:t>
      </w:r>
    </w:p>
    <w:p w14:paraId="7F08EB2F" w14:textId="53873591" w:rsidR="00D67485" w:rsidRPr="00397CF5" w:rsidRDefault="00D67485" w:rsidP="00753B31">
      <w:pPr>
        <w:ind w:left="1440" w:firstLine="720"/>
        <w:rPr>
          <w:rStyle w:val="Style3-pmoChar"/>
        </w:rPr>
      </w:pPr>
      <w:r>
        <w:t xml:space="preserve">Personal: </w:t>
      </w:r>
      <w:sdt>
        <w:sdtPr>
          <w:rPr>
            <w:rStyle w:val="Style3-pmoChar"/>
          </w:rPr>
          <w:alias w:val="S2AA_Alt_Sec_Info_Personal"/>
          <w:tag w:val="P"/>
          <w:id w:val="-114209323"/>
          <w:placeholder>
            <w:docPart w:val="1483A3FB52594F8FAA6475D548FEE234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143357FF" w14:textId="051EE70D" w:rsidR="00D67485" w:rsidRPr="00397CF5" w:rsidRDefault="00D67485" w:rsidP="00753B31">
      <w:pPr>
        <w:ind w:left="1440" w:firstLine="720"/>
        <w:rPr>
          <w:rStyle w:val="Style3-pmoChar"/>
        </w:rPr>
      </w:pPr>
      <w:r>
        <w:t xml:space="preserve">Health: </w:t>
      </w:r>
      <w:sdt>
        <w:sdtPr>
          <w:rPr>
            <w:rStyle w:val="Style3-pmoChar"/>
          </w:rPr>
          <w:alias w:val="S2AA_Alt_Sec_Info_Health"/>
          <w:tag w:val="P"/>
          <w:id w:val="752007209"/>
          <w:placeholder>
            <w:docPart w:val="7FA7AE99EF9B43279F0B67368B9D2706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10C39719" w14:textId="0D929C5E" w:rsidR="00D67485" w:rsidRDefault="00D67485" w:rsidP="00753B31">
      <w:pPr>
        <w:ind w:left="1440" w:firstLine="720"/>
      </w:pPr>
      <w:r>
        <w:t xml:space="preserve">Tax: </w:t>
      </w:r>
      <w:sdt>
        <w:sdtPr>
          <w:rPr>
            <w:rStyle w:val="Style3-pmoChar"/>
          </w:rPr>
          <w:alias w:val="S2AA_Alt_Sec_Info_Tax"/>
          <w:tag w:val="P"/>
          <w:id w:val="1536611171"/>
          <w:placeholder>
            <w:docPart w:val="EF5F07BA3D7144878845C45F344A4A93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3A885C2B" w14:textId="4C856FEE" w:rsidR="00D67485" w:rsidRDefault="00D67485" w:rsidP="00753B31">
      <w:pPr>
        <w:ind w:left="1440" w:firstLine="720"/>
      </w:pPr>
      <w:r>
        <w:t xml:space="preserve">Financial: </w:t>
      </w:r>
      <w:sdt>
        <w:sdtPr>
          <w:rPr>
            <w:rStyle w:val="Style3-pmoChar"/>
          </w:rPr>
          <w:alias w:val="S2AA_Alt_Sec_Info_Financial"/>
          <w:tag w:val="P"/>
          <w:id w:val="-635719342"/>
          <w:placeholder>
            <w:docPart w:val="1322B11368AC4A039049F15EE28D0540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1C44BF68" w14:textId="3623D6A0" w:rsidR="00D67485" w:rsidRDefault="00D67485" w:rsidP="00753B31">
      <w:pPr>
        <w:ind w:left="1440" w:firstLine="720"/>
      </w:pPr>
      <w:r>
        <w:t xml:space="preserve">Legal: </w:t>
      </w:r>
      <w:sdt>
        <w:sdtPr>
          <w:rPr>
            <w:rStyle w:val="Style3-pmoChar"/>
          </w:rPr>
          <w:alias w:val="S2AA_Alt_Sec_Info_Legal"/>
          <w:tag w:val="P"/>
          <w:id w:val="-300458946"/>
          <w:placeholder>
            <w:docPart w:val="BF11B49E3C1946589F5B90CF331E9CA7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146FADD5" w14:textId="17ED97D0" w:rsidR="00D67485" w:rsidRDefault="00D67485" w:rsidP="00753B31">
      <w:pPr>
        <w:ind w:left="1440" w:firstLine="720"/>
      </w:pPr>
      <w:r>
        <w:t xml:space="preserve">Confidential: </w:t>
      </w:r>
      <w:sdt>
        <w:sdtPr>
          <w:rPr>
            <w:rStyle w:val="Style3-pmoChar"/>
          </w:rPr>
          <w:alias w:val="S2AA_Alt_Sec_Info_Confidential"/>
          <w:tag w:val="P"/>
          <w:id w:val="454761753"/>
          <w:placeholder>
            <w:docPart w:val="97D6CBA56D124AABAF94316121C267EC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1B6C8EEF" w14:textId="77777777" w:rsidR="00D67485" w:rsidRDefault="00D67485" w:rsidP="00753B31">
      <w:pPr>
        <w:ind w:left="2160"/>
      </w:pPr>
      <w:r>
        <w:t xml:space="preserve">Other: </w:t>
      </w:r>
      <w:sdt>
        <w:sdtPr>
          <w:rPr>
            <w:rStyle w:val="Style3-pmoChar"/>
          </w:rPr>
          <w:alias w:val="S2AA_Alt_Sec_Info_Other"/>
          <w:tag w:val="P"/>
          <w:id w:val="-1496408548"/>
          <w:placeholder>
            <w:docPart w:val="F6B7C04ADD884B55ABD492A491253AC7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  <w:r>
        <w:t xml:space="preserve"> Specify: </w:t>
      </w:r>
      <w:sdt>
        <w:sdtPr>
          <w:rPr>
            <w:rStyle w:val="Style3-pmoChar"/>
          </w:rPr>
          <w:alias w:val="S2AA_AI_Security_Other_Describ"/>
          <w:tag w:val="P"/>
          <w:id w:val="91355807"/>
          <w:placeholder>
            <w:docPart w:val="1FE214B840194A4A8C88417E7D5F3B36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2EB43666" w14:textId="77777777" w:rsidR="00D67485" w:rsidRDefault="00D67485" w:rsidP="002B0F73">
      <w:pPr>
        <w:ind w:left="1440"/>
      </w:pPr>
      <w:r w:rsidRPr="00B4223A">
        <w:rPr>
          <w:b/>
        </w:rPr>
        <w:t>Protective Measures</w:t>
      </w:r>
      <w:r>
        <w:t xml:space="preserve"> </w:t>
      </w:r>
      <w:r w:rsidRPr="004D22BE">
        <w:t>(</w:t>
      </w:r>
      <w:r w:rsidRPr="00E51F9E">
        <w:t>Select Yes or No to identify the protective measures used to protect information.</w:t>
      </w:r>
      <w:r w:rsidRPr="004D22BE">
        <w:t>)</w:t>
      </w:r>
    </w:p>
    <w:p w14:paraId="5297BD26" w14:textId="10E5B851" w:rsidR="00D67485" w:rsidRDefault="00D67485" w:rsidP="00F828CF">
      <w:pPr>
        <w:ind w:left="1440" w:firstLine="720"/>
      </w:pPr>
      <w:r>
        <w:t xml:space="preserve">Technical Security: </w:t>
      </w:r>
      <w:sdt>
        <w:sdtPr>
          <w:rPr>
            <w:rStyle w:val="Style3-pmoChar"/>
          </w:rPr>
          <w:alias w:val="S2AA_Alt_Sec_Protect_Technical"/>
          <w:tag w:val="P"/>
          <w:id w:val="547428079"/>
          <w:placeholder>
            <w:docPart w:val="1EBBEED0D5AA46B5A7FEB91975FA2D11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22402955" w14:textId="57DCC647" w:rsidR="00D67485" w:rsidRDefault="00D67485" w:rsidP="00F828CF">
      <w:pPr>
        <w:ind w:left="1440" w:firstLine="720"/>
      </w:pPr>
      <w:r>
        <w:t xml:space="preserve">Physical Security: </w:t>
      </w:r>
      <w:sdt>
        <w:sdtPr>
          <w:rPr>
            <w:rStyle w:val="Style3-pmoChar"/>
          </w:rPr>
          <w:alias w:val="S2AA_Alt_Sec_Protect_Phys"/>
          <w:tag w:val="P"/>
          <w:id w:val="744689687"/>
          <w:placeholder>
            <w:docPart w:val="EBD77B9A24644550881D32B3EB3DFFAA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127E6325" w14:textId="4BAF7D3D" w:rsidR="00D67485" w:rsidRDefault="00D67485" w:rsidP="00F828CF">
      <w:pPr>
        <w:ind w:left="1440" w:firstLine="720"/>
      </w:pPr>
      <w:r>
        <w:t xml:space="preserve">Backup and Recovery: </w:t>
      </w:r>
      <w:sdt>
        <w:sdtPr>
          <w:rPr>
            <w:rStyle w:val="Style3-pmoChar"/>
          </w:rPr>
          <w:alias w:val="S2AA_Alt_Sec_Protect_Backup"/>
          <w:tag w:val="P"/>
          <w:id w:val="2091737704"/>
          <w:placeholder>
            <w:docPart w:val="634A591AB5644EABA3652DCEFD31CDAD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15AE3DF0" w14:textId="26647922" w:rsidR="00D67485" w:rsidRDefault="00D67485" w:rsidP="00F828CF">
      <w:pPr>
        <w:ind w:left="1440" w:firstLine="720"/>
      </w:pPr>
      <w:r>
        <w:t xml:space="preserve">Identity Authorization and Authentication: </w:t>
      </w:r>
      <w:sdt>
        <w:sdtPr>
          <w:rPr>
            <w:rStyle w:val="Style3-pmoChar"/>
          </w:rPr>
          <w:alias w:val="S2AA_Alt_Sec_Protect_Auth"/>
          <w:tag w:val="P"/>
          <w:id w:val="2086253175"/>
          <w:placeholder>
            <w:docPart w:val="E8262FE7ED7B43EFA38E38314E6957AA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588ADC34" w14:textId="6822222E" w:rsidR="00D67485" w:rsidRDefault="00D67485" w:rsidP="00F828CF">
      <w:pPr>
        <w:ind w:left="2160"/>
      </w:pPr>
      <w:r>
        <w:t xml:space="preserve">Other, specify: </w:t>
      </w:r>
      <w:sdt>
        <w:sdtPr>
          <w:rPr>
            <w:rStyle w:val="Style3-pmoChar"/>
          </w:rPr>
          <w:alias w:val="S2AA_AI_ProtMeas_ID_Author_Auth_Other"/>
          <w:tag w:val="P"/>
          <w:id w:val="-541359228"/>
          <w:placeholder>
            <w:docPart w:val="F7DC8DCF01144C629DD1057F090E6B51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0371FE6C" w14:textId="2CB476BC" w:rsidR="00D82AE2" w:rsidRPr="00220C63" w:rsidRDefault="00D82AE2" w:rsidP="00D82AE2">
      <w:pPr>
        <w:ind w:left="360"/>
      </w:pPr>
      <w:r>
        <w:rPr>
          <w:b/>
        </w:rPr>
        <w:t xml:space="preserve">Total Viable </w:t>
      </w:r>
      <w:r w:rsidRPr="00D525F9">
        <w:rPr>
          <w:b/>
        </w:rPr>
        <w:t xml:space="preserve">Alternative </w:t>
      </w:r>
      <w:r w:rsidR="0031475B">
        <w:rPr>
          <w:b/>
        </w:rPr>
        <w:t xml:space="preserve">#2 </w:t>
      </w:r>
      <w:r w:rsidRPr="00D525F9">
        <w:rPr>
          <w:b/>
        </w:rPr>
        <w:t>Solution</w:t>
      </w:r>
      <w:r>
        <w:t xml:space="preserve"> </w:t>
      </w:r>
      <w:r w:rsidRPr="00D82AE2">
        <w:rPr>
          <w:b/>
          <w:bCs/>
        </w:rPr>
        <w:t>Cost</w:t>
      </w:r>
      <w:r>
        <w:t xml:space="preserve"> (copy from FAW – Summary tab, cell AL33):</w:t>
      </w:r>
    </w:p>
    <w:p w14:paraId="324A66E3" w14:textId="7391270E" w:rsidR="00D67485" w:rsidRDefault="00D67485" w:rsidP="0048701A">
      <w:pPr>
        <w:tabs>
          <w:tab w:val="left" w:pos="720"/>
          <w:tab w:val="left" w:pos="810"/>
        </w:tabs>
        <w:ind w:left="720" w:right="270"/>
      </w:pPr>
      <w:r>
        <w:t xml:space="preserve">Total Proposed Cost: </w:t>
      </w:r>
      <w:sdt>
        <w:sdtPr>
          <w:rPr>
            <w:rStyle w:val="Style3-pmoChar"/>
          </w:rPr>
          <w:alias w:val="S2AA_Cost_Sum_Prop_Pl_Cost"/>
          <w:tag w:val="P"/>
          <w:id w:val="-1188361755"/>
          <w:placeholder>
            <w:docPart w:val="42DE78131E1C486D946CA7EDF5242975"/>
          </w:placeholder>
          <w:temporary/>
          <w:showingPlcHdr/>
          <w15:color w:val="FFFF00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6777FE12" w14:textId="77777777" w:rsidR="00EA36A2" w:rsidRDefault="00EA36A2" w:rsidP="00E10628"/>
    <w:p w14:paraId="1F7FD1D5" w14:textId="0B107E4E" w:rsidR="00D67485" w:rsidRPr="002B0F73" w:rsidRDefault="00D67485" w:rsidP="00752385">
      <w:pPr>
        <w:pStyle w:val="Heading3nonum"/>
        <w:numPr>
          <w:ilvl w:val="0"/>
          <w:numId w:val="21"/>
        </w:numPr>
        <w:ind w:left="360"/>
      </w:pPr>
      <w:r w:rsidRPr="002B0F73">
        <w:t>Viable Alternative Solution</w:t>
      </w:r>
      <w:r w:rsidR="000E6F84">
        <w:t xml:space="preserve"> #3</w:t>
      </w:r>
    </w:p>
    <w:p w14:paraId="21633CB1" w14:textId="03D82665" w:rsidR="00D67485" w:rsidRDefault="00D67485" w:rsidP="00BE469D">
      <w:pPr>
        <w:ind w:left="360"/>
      </w:pPr>
      <w:r w:rsidRPr="00D525F9">
        <w:rPr>
          <w:b/>
        </w:rPr>
        <w:t>Name:</w:t>
      </w:r>
      <w:r w:rsidRPr="00BC7CCF">
        <w:t xml:space="preserve"> </w:t>
      </w:r>
      <w:sdt>
        <w:sdtPr>
          <w:rPr>
            <w:rStyle w:val="Style3-pmoChar"/>
          </w:rPr>
          <w:alias w:val="S2AA_AltSol_Recmd_Name"/>
          <w:tag w:val="P"/>
          <w:id w:val="-372313867"/>
          <w:placeholder>
            <w:docPart w:val="4753D2FA7D75455082E23D568993D5C3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C66F30" w:rsidRPr="00BC7CCF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771C18CE" w14:textId="77777777" w:rsidR="00D67485" w:rsidRDefault="00D67485" w:rsidP="00BE469D">
      <w:pPr>
        <w:ind w:left="360"/>
      </w:pPr>
      <w:r w:rsidRPr="00D525F9">
        <w:rPr>
          <w:b/>
        </w:rPr>
        <w:t>Description:</w:t>
      </w:r>
      <w:r w:rsidRPr="00BC7CCF">
        <w:t xml:space="preserve"> </w:t>
      </w:r>
      <w:sdt>
        <w:sdtPr>
          <w:rPr>
            <w:rStyle w:val="Style3-pmoChar"/>
          </w:rPr>
          <w:alias w:val="S2AA_AltSol_Recmd_Desc"/>
          <w:tag w:val="P"/>
          <w:id w:val="1230421676"/>
          <w:placeholder>
            <w:docPart w:val="4247A4B849744AEEA408DA1A16CD2E7D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7D7AB8FD" w14:textId="05D713C3" w:rsidR="00C66F30" w:rsidRDefault="0048701A" w:rsidP="00BE469D">
      <w:pPr>
        <w:ind w:left="360"/>
      </w:pPr>
      <w:r w:rsidRPr="00D525F9">
        <w:rPr>
          <w:b/>
        </w:rPr>
        <w:t xml:space="preserve">Why is this </w:t>
      </w:r>
      <w:r w:rsidR="000E6F84">
        <w:rPr>
          <w:b/>
        </w:rPr>
        <w:t xml:space="preserve">a </w:t>
      </w:r>
      <w:r w:rsidRPr="00D525F9">
        <w:rPr>
          <w:b/>
        </w:rPr>
        <w:t>viable solution?</w:t>
      </w:r>
      <w:r>
        <w:t xml:space="preserve"> Please explain</w:t>
      </w:r>
      <w:r w:rsidR="00D525F9">
        <w:t>:</w:t>
      </w:r>
    </w:p>
    <w:p w14:paraId="47B8A5BC" w14:textId="436E6738" w:rsidR="0048701A" w:rsidRDefault="004618C9" w:rsidP="00BE469D">
      <w:pPr>
        <w:ind w:left="360"/>
      </w:pPr>
      <w:sdt>
        <w:sdtPr>
          <w:rPr>
            <w:rStyle w:val="Style3-pmoChar"/>
          </w:rPr>
          <w:alias w:val="S2AA_AltSol_Alt_Sol_Why"/>
          <w:tag w:val="P"/>
          <w:id w:val="-1662303076"/>
          <w:placeholder>
            <w:docPart w:val="3D7EABD5B78B47B4972B07472CAA30FC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48701A" w:rsidRPr="00397CF5">
            <w:rPr>
              <w:rStyle w:val="Style3-pmoChar"/>
            </w:rPr>
            <w:t>Click or tap here to enter text.</w:t>
          </w:r>
        </w:sdtContent>
      </w:sdt>
    </w:p>
    <w:p w14:paraId="0BF0941F" w14:textId="0565B910" w:rsidR="00D67485" w:rsidRPr="002B0F73" w:rsidRDefault="00D67485" w:rsidP="00BE469D">
      <w:pPr>
        <w:ind w:left="360"/>
        <w:rPr>
          <w:b/>
        </w:rPr>
      </w:pPr>
      <w:r w:rsidRPr="002B0F73">
        <w:rPr>
          <w:b/>
        </w:rPr>
        <w:t xml:space="preserve">Approach </w:t>
      </w:r>
    </w:p>
    <w:p w14:paraId="276F115A" w14:textId="7787DD5F" w:rsidR="00D67485" w:rsidRDefault="00D67485" w:rsidP="00D525F9">
      <w:pPr>
        <w:ind w:left="720"/>
      </w:pPr>
      <w:r w:rsidRPr="00160BF7">
        <w:rPr>
          <w:szCs w:val="28"/>
        </w:rPr>
        <w:t>Increase staff – new or existing capabilities</w:t>
      </w:r>
      <w:r>
        <w:rPr>
          <w:sz w:val="28"/>
          <w:szCs w:val="28"/>
        </w:rPr>
        <w:t xml:space="preserve">: </w:t>
      </w:r>
      <w:sdt>
        <w:sdtPr>
          <w:rPr>
            <w:rStyle w:val="Style3-pmoChar"/>
          </w:rPr>
          <w:alias w:val="S2AA_Alt_Sol_Approach_Staff"/>
          <w:tag w:val="P"/>
          <w:id w:val="897318079"/>
          <w:placeholder>
            <w:docPart w:val="09CB228D383F421FA34B4C31E31E1DA1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6AF963FD" w14:textId="3244856A" w:rsidR="00D67485" w:rsidRDefault="00D67485" w:rsidP="00D525F9">
      <w:pPr>
        <w:ind w:left="720"/>
      </w:pPr>
      <w:r>
        <w:rPr>
          <w:rFonts w:eastAsia="Calibri" w:cs="Arial"/>
        </w:rPr>
        <w:t xml:space="preserve">Modify the existing business process or create a new business process: </w:t>
      </w:r>
      <w:sdt>
        <w:sdtPr>
          <w:rPr>
            <w:rStyle w:val="Style3-pmoChar"/>
          </w:rPr>
          <w:alias w:val="S2AA_Alt_Sol_Approach_Modify"/>
          <w:tag w:val="P"/>
          <w:id w:val="-1726446744"/>
          <w:placeholder>
            <w:docPart w:val="5208F1A0370C4230A655D1E3104AE33A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7C7DC6E2" w14:textId="09BF0FC0" w:rsidR="00D67485" w:rsidRDefault="00D67485" w:rsidP="00D525F9">
      <w:pPr>
        <w:ind w:left="720"/>
      </w:pPr>
      <w:r>
        <w:rPr>
          <w:rFonts w:eastAsia="Calibri" w:cs="Arial"/>
        </w:rPr>
        <w:lastRenderedPageBreak/>
        <w:t>Reduce the services or level of services provided:</w:t>
      </w:r>
      <w:r>
        <w:rPr>
          <w:szCs w:val="24"/>
        </w:rPr>
        <w:t xml:space="preserve"> </w:t>
      </w:r>
      <w:sdt>
        <w:sdtPr>
          <w:rPr>
            <w:rStyle w:val="Style3-pmoChar"/>
          </w:rPr>
          <w:alias w:val="S2AA_Alt_Sol_Approach_Reduce"/>
          <w:tag w:val="P"/>
          <w:id w:val="-1985156326"/>
          <w:placeholder>
            <w:docPart w:val="942BE12471954C45B594BF40D99DB2B4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0043D48D" w14:textId="01CBDCDF" w:rsidR="00D67485" w:rsidRDefault="00D67485" w:rsidP="00D525F9">
      <w:pPr>
        <w:ind w:left="720"/>
      </w:pPr>
      <w:r>
        <w:rPr>
          <w:rFonts w:eastAsia="Calibri" w:cs="Arial"/>
        </w:rPr>
        <w:t xml:space="preserve">Utilize new or increased contracted services: </w:t>
      </w:r>
      <w:sdt>
        <w:sdtPr>
          <w:rPr>
            <w:rStyle w:val="Style3-pmoChar"/>
          </w:rPr>
          <w:alias w:val="S2AA_Alt_Sol_Approach_New_Contract"/>
          <w:tag w:val="P"/>
          <w:id w:val="-1290195412"/>
          <w:placeholder>
            <w:docPart w:val="F342835DB7224345AC1C36C632AA5A74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453DCFDB" w14:textId="04E4F942" w:rsidR="00D67485" w:rsidRDefault="00D67485" w:rsidP="00D525F9">
      <w:pPr>
        <w:ind w:left="720"/>
      </w:pPr>
      <w:r>
        <w:rPr>
          <w:rFonts w:eastAsia="Calibri" w:cs="Arial"/>
        </w:rPr>
        <w:t xml:space="preserve">Enhance the existing IT system: </w:t>
      </w:r>
      <w:sdt>
        <w:sdtPr>
          <w:rPr>
            <w:rStyle w:val="Style3-pmoChar"/>
          </w:rPr>
          <w:alias w:val="S2AA_Alt_Sol_Approach_Enhance"/>
          <w:tag w:val="P"/>
          <w:id w:val="-1761981918"/>
          <w:placeholder>
            <w:docPart w:val="4BCBBAFA8EDA4ECF9F1A2CC562F28310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4DECC645" w14:textId="77777777" w:rsidR="000E6F84" w:rsidRDefault="000E6F84" w:rsidP="000E6F84">
      <w:pPr>
        <w:ind w:left="720"/>
        <w:rPr>
          <w:rStyle w:val="Style3-pmoChar"/>
        </w:rPr>
      </w:pPr>
      <w:r>
        <w:rPr>
          <w:rFonts w:eastAsia="Calibri" w:cs="Arial"/>
        </w:rPr>
        <w:t>Modify Statute/Policy/Regulations:</w:t>
      </w:r>
      <w:r>
        <w:rPr>
          <w:rStyle w:val="Style3-pmoChar"/>
        </w:rPr>
        <w:t xml:space="preserve"> </w:t>
      </w:r>
      <w:sdt>
        <w:sdtPr>
          <w:rPr>
            <w:rStyle w:val="Style3-pmoChar"/>
          </w:rPr>
          <w:alias w:val="S2AA_Alt_Sol_Modify_Statute"/>
          <w:tag w:val="P"/>
          <w:id w:val="-1512602099"/>
          <w:placeholder>
            <w:docPart w:val="DC613CE4B404478CBF463C5288776436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438A1">
            <w:rPr>
              <w:rStyle w:val="Style3-pmoChar"/>
            </w:rPr>
            <w:t>Choose Yes or No.</w:t>
          </w:r>
        </w:sdtContent>
      </w:sdt>
    </w:p>
    <w:p w14:paraId="0F7F1325" w14:textId="77777777" w:rsidR="000E6F84" w:rsidRDefault="000E6F84" w:rsidP="000E6F84">
      <w:pPr>
        <w:ind w:left="720"/>
        <w:rPr>
          <w:rStyle w:val="Style3-pmoChar"/>
        </w:rPr>
      </w:pPr>
      <w:r>
        <w:rPr>
          <w:rFonts w:eastAsia="Calibri" w:cs="Arial"/>
        </w:rPr>
        <w:tab/>
        <w:t>Please Specify:</w:t>
      </w:r>
      <w:r>
        <w:rPr>
          <w:rStyle w:val="Style3-pmoChar"/>
        </w:rPr>
        <w:t xml:space="preserve"> </w:t>
      </w:r>
      <w:sdt>
        <w:sdtPr>
          <w:rPr>
            <w:rStyle w:val="Style3-pmoChar"/>
          </w:rPr>
          <w:alias w:val="S2AA_AltSol_Alt_Sol_Modify_desc"/>
          <w:tag w:val="P"/>
          <w:id w:val="-251282319"/>
          <w:placeholder>
            <w:docPart w:val="D89DB026B0174CBF9A734E3274E73BD0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  <w:szCs w:val="24"/>
          </w:rPr>
        </w:sdtEndPr>
        <w:sdtContent>
          <w:r w:rsidRPr="003438A1">
            <w:rPr>
              <w:rStyle w:val="Style3-pmoChar"/>
            </w:rPr>
            <w:t>Click or tap here to enter text.</w:t>
          </w:r>
        </w:sdtContent>
      </w:sdt>
    </w:p>
    <w:p w14:paraId="6F5BEBF5" w14:textId="77680628" w:rsidR="00D67485" w:rsidRDefault="00D67485" w:rsidP="00D525F9">
      <w:pPr>
        <w:ind w:left="720"/>
      </w:pPr>
      <w:r>
        <w:rPr>
          <w:rFonts w:eastAsia="Calibri" w:cs="Arial"/>
        </w:rPr>
        <w:t xml:space="preserve">Create a new IT system: </w:t>
      </w:r>
      <w:sdt>
        <w:sdtPr>
          <w:rPr>
            <w:rStyle w:val="Style3-pmoChar"/>
          </w:rPr>
          <w:alias w:val="S2AA_Alt_Sol_Approach_New_IT"/>
          <w:tag w:val="P"/>
          <w:id w:val="1558207174"/>
          <w:placeholder>
            <w:docPart w:val="672298F54A214CF7A1B7F339094B08C0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7E323E69" w14:textId="77777777" w:rsidR="00D67485" w:rsidRDefault="00D67485" w:rsidP="00D525F9">
      <w:pPr>
        <w:ind w:left="720"/>
        <w:rPr>
          <w:szCs w:val="24"/>
        </w:rPr>
      </w:pPr>
      <w:r>
        <w:rPr>
          <w:szCs w:val="24"/>
        </w:rPr>
        <w:t xml:space="preserve">Other: </w:t>
      </w:r>
      <w:sdt>
        <w:sdtPr>
          <w:rPr>
            <w:rStyle w:val="Style3-pmoChar"/>
          </w:rPr>
          <w:alias w:val="S2AA_Alt_Sol_Approach_Other"/>
          <w:tag w:val="P"/>
          <w:id w:val="-560169436"/>
          <w:placeholder>
            <w:docPart w:val="683327A2A7AA40AFB2A1F69D8578F9FE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  <w:r>
        <w:t xml:space="preserve"> </w:t>
      </w:r>
      <w:r>
        <w:rPr>
          <w:szCs w:val="24"/>
        </w:rPr>
        <w:t xml:space="preserve">Specify: </w:t>
      </w:r>
      <w:sdt>
        <w:sdtPr>
          <w:rPr>
            <w:rStyle w:val="Style3-pmoChar"/>
          </w:rPr>
          <w:alias w:val="S2AA_AltSol_Recmd_Sol_Other_desc"/>
          <w:tag w:val="P"/>
          <w:id w:val="1994910049"/>
          <w:placeholder>
            <w:docPart w:val="1BB1C0724187494694C43D3006A6DC8E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  <w:szCs w:val="24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2850A64B" w14:textId="77777777" w:rsidR="00D67485" w:rsidRPr="00D525F9" w:rsidRDefault="00D67485" w:rsidP="00BE469D">
      <w:pPr>
        <w:ind w:left="360"/>
        <w:rPr>
          <w:b/>
        </w:rPr>
      </w:pPr>
      <w:r w:rsidRPr="00D525F9">
        <w:rPr>
          <w:b/>
        </w:rPr>
        <w:t>Architecture Information</w:t>
      </w:r>
    </w:p>
    <w:sdt>
      <w:sdtPr>
        <w:rPr>
          <w:b/>
        </w:rPr>
        <w:id w:val="800889994"/>
        <w15:repeatingSection/>
      </w:sdtPr>
      <w:sdtEndPr>
        <w:rPr>
          <w:rStyle w:val="Style3-pmoChar"/>
          <w:b w:val="0"/>
          <w:color w:val="2F5496" w:themeColor="accent1" w:themeShade="BF"/>
        </w:rPr>
      </w:sdtEndPr>
      <w:sdtContent>
        <w:sdt>
          <w:sdtPr>
            <w:rPr>
              <w:b/>
              <w:color w:val="2F5496" w:themeColor="accent1" w:themeShade="BF"/>
            </w:rPr>
            <w:id w:val="-1922635213"/>
            <w:placeholder>
              <w:docPart w:val="DefaultPlaceholder_-1854013435"/>
            </w:placeholder>
            <w15:repeatingSectionItem/>
          </w:sdtPr>
          <w:sdtEndPr>
            <w:rPr>
              <w:rStyle w:val="Style3-pmoChar"/>
              <w:b w:val="0"/>
            </w:rPr>
          </w:sdtEndPr>
          <w:sdtContent>
            <w:p w14:paraId="3908555A" w14:textId="4AD2E66B" w:rsidR="00D67485" w:rsidRDefault="00D67485" w:rsidP="002B0F73">
              <w:pPr>
                <w:ind w:left="720"/>
              </w:pPr>
              <w:r w:rsidRPr="00A14A94">
                <w:rPr>
                  <w:b/>
                </w:rPr>
                <w:t>Business Function</w:t>
              </w:r>
              <w:r>
                <w:rPr>
                  <w:b/>
                </w:rPr>
                <w:t>(s)</w:t>
              </w:r>
              <w:r w:rsidRPr="00A14A94">
                <w:rPr>
                  <w:b/>
                </w:rPr>
                <w:t>/Process(es):</w:t>
              </w:r>
              <w:r>
                <w:t xml:space="preserve"> </w:t>
              </w:r>
              <w:sdt>
                <w:sdtPr>
                  <w:rPr>
                    <w:rStyle w:val="Style3-pmoChar"/>
                  </w:rPr>
                  <w:alias w:val="S2AA_AltSol_Recmd_Arch_Inf_Bus_Func_Process"/>
                  <w:tag w:val="P"/>
                  <w:id w:val="1556582692"/>
                  <w:placeholder>
                    <w:docPart w:val="18F437EACB4A4E3CAA9175270001695F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397CF5">
                    <w:rPr>
                      <w:rStyle w:val="Style3-pmoChar"/>
                    </w:rPr>
                    <w:t>Click or tap here to enter text.</w:t>
                  </w:r>
                </w:sdtContent>
              </w:sdt>
            </w:p>
          </w:sdtContent>
        </w:sdt>
      </w:sdtContent>
    </w:sdt>
    <w:p w14:paraId="0FBF29D3" w14:textId="355B1668" w:rsidR="00D67485" w:rsidRPr="00BC7CCF" w:rsidRDefault="00D67485" w:rsidP="002B0F73">
      <w:pPr>
        <w:ind w:left="720"/>
        <w:rPr>
          <w:i/>
        </w:rPr>
      </w:pPr>
      <w:r w:rsidRPr="00BC7CCF">
        <w:rPr>
          <w:i/>
        </w:rPr>
        <w:t>TIP:</w:t>
      </w:r>
      <w:r w:rsidR="00D74BBA">
        <w:rPr>
          <w:i/>
        </w:rPr>
        <w:t xml:space="preserve"> </w:t>
      </w:r>
      <w:r w:rsidRPr="00BC7CCF">
        <w:rPr>
          <w:i/>
        </w:rPr>
        <w:t>Copy and paste</w:t>
      </w:r>
      <w:r w:rsidR="00940167">
        <w:rPr>
          <w:i/>
        </w:rPr>
        <w:t xml:space="preserve"> or click the + button in the lower right corner</w:t>
      </w:r>
      <w:r w:rsidRPr="00BC7CCF">
        <w:rPr>
          <w:i/>
        </w:rPr>
        <w:t xml:space="preserve"> to add business processes with the same application, system, or component; COTS</w:t>
      </w:r>
      <w:r w:rsidR="0048701A">
        <w:rPr>
          <w:i/>
        </w:rPr>
        <w:t>/Cloud Technology</w:t>
      </w:r>
      <w:r w:rsidRPr="00BC7CCF">
        <w:rPr>
          <w:i/>
        </w:rPr>
        <w:t xml:space="preserve"> or custom solution; runtime environment; system interfaces, data center location; and security.</w:t>
      </w:r>
    </w:p>
    <w:p w14:paraId="1E967A86" w14:textId="77777777" w:rsidR="00753B31" w:rsidRDefault="00753B31" w:rsidP="00753B31">
      <w:pPr>
        <w:ind w:left="720"/>
        <w:rPr>
          <w:b/>
        </w:rPr>
      </w:pPr>
      <w:r>
        <w:rPr>
          <w:b/>
        </w:rPr>
        <w:t>Conceptual Architecture</w:t>
      </w:r>
      <w:r w:rsidRPr="001833E1">
        <w:rPr>
          <w:b/>
        </w:rPr>
        <w:t xml:space="preserve"> </w:t>
      </w:r>
    </w:p>
    <w:p w14:paraId="0DE739A1" w14:textId="77777777" w:rsidR="00753B31" w:rsidRPr="00D82AE2" w:rsidRDefault="00753B31" w:rsidP="00753B31">
      <w:pPr>
        <w:ind w:left="720" w:firstLine="720"/>
        <w:rPr>
          <w:b/>
          <w:iCs/>
        </w:rPr>
      </w:pPr>
      <w:r>
        <w:rPr>
          <w:iCs/>
        </w:rPr>
        <w:t>Attach a copy of the conceptual architecture to your email submission.</w:t>
      </w:r>
    </w:p>
    <w:sdt>
      <w:sdtPr>
        <w:rPr>
          <w:b/>
        </w:rPr>
        <w:id w:val="-709409101"/>
        <w15:repeatingSection/>
      </w:sdtPr>
      <w:sdtEndPr>
        <w:rPr>
          <w:rStyle w:val="Style3-pmoChar"/>
          <w:b w:val="0"/>
          <w:color w:val="2F5496" w:themeColor="accent1" w:themeShade="BF"/>
        </w:rPr>
      </w:sdtEndPr>
      <w:sdtContent>
        <w:sdt>
          <w:sdtPr>
            <w:rPr>
              <w:b/>
              <w:color w:val="2F5496" w:themeColor="accent1" w:themeShade="BF"/>
            </w:rPr>
            <w:id w:val="1981419827"/>
            <w:placeholder>
              <w:docPart w:val="DefaultPlaceholder_-1854013435"/>
            </w:placeholder>
            <w15:repeatingSectionItem/>
          </w:sdtPr>
          <w:sdtEndPr>
            <w:rPr>
              <w:rStyle w:val="Style3-pmoChar"/>
              <w:b w:val="0"/>
            </w:rPr>
          </w:sdtEndPr>
          <w:sdtContent>
            <w:p w14:paraId="7A9A8BE2" w14:textId="492D532A" w:rsidR="00753B31" w:rsidRDefault="00753B31" w:rsidP="00753B31">
              <w:pPr>
                <w:ind w:left="720"/>
              </w:pPr>
              <w:r w:rsidRPr="001833E1">
                <w:rPr>
                  <w:b/>
                </w:rPr>
                <w:t>COTS</w:t>
              </w:r>
              <w:r>
                <w:rPr>
                  <w:b/>
                </w:rPr>
                <w:t>/SaaS/Cloud Technology</w:t>
              </w:r>
              <w:r w:rsidRPr="001833E1">
                <w:rPr>
                  <w:b/>
                </w:rPr>
                <w:t xml:space="preserve"> or Custom</w:t>
              </w:r>
              <w:r>
                <w:t xml:space="preserve">: </w:t>
              </w:r>
              <w:sdt>
                <w:sdtPr>
                  <w:rPr>
                    <w:rStyle w:val="Style3-pmoChar"/>
                  </w:rPr>
                  <w:alias w:val="S2AA_Viable_Least_COTS_Custom"/>
                  <w:tag w:val="P"/>
                  <w:id w:val="-2019918786"/>
                  <w:placeholder>
                    <w:docPart w:val="EA1293611FDB462F8C30F2B35F57279A"/>
                  </w:placeholder>
                  <w:showingPlcHdr/>
                  <w15:color w:val="0000FF"/>
                  <w:dropDownList>
                    <w:listItem w:value="Choose an item."/>
                    <w:listItem w:displayText="COTS/SaaS/Cloud Technology" w:value="COTS/SaaS/Cloud Technology"/>
                    <w:listItem w:displayText="Custom" w:value="Custom"/>
                  </w:dropDownList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3438A1">
                    <w:rPr>
                      <w:rStyle w:val="Style3-pmoChar"/>
                    </w:rPr>
                    <w:t>Choose an item.</w:t>
                  </w:r>
                </w:sdtContent>
              </w:sdt>
            </w:p>
            <w:p w14:paraId="15F5585D" w14:textId="1809C092" w:rsidR="00753B31" w:rsidRDefault="00753B31" w:rsidP="00940167">
              <w:pPr>
                <w:ind w:left="1440"/>
              </w:pPr>
              <w:r>
                <w:t xml:space="preserve">Name/Primary Technology: </w:t>
              </w:r>
              <w:sdt>
                <w:sdtPr>
                  <w:rPr>
                    <w:rStyle w:val="Style3-pmoChar"/>
                  </w:rPr>
                  <w:alias w:val="S2AA_Viable_Least_Tech_Name"/>
                  <w:tag w:val="P"/>
                  <w:id w:val="-1218500776"/>
                  <w:placeholder>
                    <w:docPart w:val="3BBCA91149F54234BA0AB06A8E1041DC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3438A1">
                    <w:rPr>
                      <w:rStyle w:val="Style3-pmoChar"/>
                    </w:rPr>
                    <w:t>Click or tap here to enter text.</w:t>
                  </w:r>
                </w:sdtContent>
              </w:sdt>
            </w:p>
          </w:sdtContent>
        </w:sdt>
      </w:sdtContent>
    </w:sdt>
    <w:p w14:paraId="004B939F" w14:textId="568B25B1" w:rsidR="00753B31" w:rsidRPr="00BC7CCF" w:rsidRDefault="00753B31" w:rsidP="00753B31">
      <w:pPr>
        <w:ind w:left="720"/>
        <w:rPr>
          <w:i/>
        </w:rPr>
      </w:pPr>
      <w:r w:rsidRPr="00BC7CCF">
        <w:rPr>
          <w:i/>
        </w:rPr>
        <w:t>TIP:</w:t>
      </w:r>
      <w:r>
        <w:rPr>
          <w:i/>
        </w:rPr>
        <w:t xml:space="preserve"> </w:t>
      </w:r>
      <w:r w:rsidRPr="00BC7CCF">
        <w:rPr>
          <w:i/>
        </w:rPr>
        <w:t>Copy and paste</w:t>
      </w:r>
      <w:r w:rsidR="00940167">
        <w:rPr>
          <w:i/>
        </w:rPr>
        <w:t xml:space="preserve"> or click the + button in the lower right corner</w:t>
      </w:r>
      <w:r w:rsidRPr="00BC7CCF">
        <w:rPr>
          <w:i/>
        </w:rPr>
        <w:t xml:space="preserve"> to add system software information if the application, system, or component uses additional system software.</w:t>
      </w:r>
    </w:p>
    <w:p w14:paraId="4F110D73" w14:textId="77777777" w:rsidR="000E6F84" w:rsidRDefault="000E6F84" w:rsidP="000E6F84">
      <w:pPr>
        <w:ind w:left="720"/>
      </w:pPr>
      <w:r>
        <w:rPr>
          <w:b/>
        </w:rPr>
        <w:t>Explain Existing S</w:t>
      </w:r>
      <w:r w:rsidRPr="001833E1">
        <w:rPr>
          <w:b/>
        </w:rPr>
        <w:t xml:space="preserve">ystem </w:t>
      </w:r>
      <w:r>
        <w:rPr>
          <w:b/>
        </w:rPr>
        <w:t>I</w:t>
      </w:r>
      <w:r w:rsidRPr="001833E1">
        <w:rPr>
          <w:b/>
        </w:rPr>
        <w:t>nterfaces</w:t>
      </w:r>
      <w:r>
        <w:t xml:space="preserve">: </w:t>
      </w:r>
      <w:sdt>
        <w:sdtPr>
          <w:rPr>
            <w:rStyle w:val="Style3-pmoChar"/>
          </w:rPr>
          <w:alias w:val="S2AA_Viable_Mid_Inf_SI_Syst"/>
          <w:tag w:val="P"/>
          <w:id w:val="1679311950"/>
          <w:placeholder>
            <w:docPart w:val="EAB52ED96CB14FE6A56F220AC1A72FE1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438A1">
            <w:rPr>
              <w:rStyle w:val="Style3-pmoChar"/>
            </w:rPr>
            <w:t>Click or tap here to enter text.</w:t>
          </w:r>
        </w:sdtContent>
      </w:sdt>
    </w:p>
    <w:p w14:paraId="5C3DDFB3" w14:textId="77777777" w:rsidR="000E6F84" w:rsidRDefault="000E6F84" w:rsidP="000E6F84">
      <w:pPr>
        <w:ind w:left="720"/>
      </w:pPr>
      <w:r>
        <w:rPr>
          <w:b/>
        </w:rPr>
        <w:t>Explain New S</w:t>
      </w:r>
      <w:r w:rsidRPr="001833E1">
        <w:rPr>
          <w:b/>
        </w:rPr>
        <w:t xml:space="preserve">ystem </w:t>
      </w:r>
      <w:r>
        <w:rPr>
          <w:b/>
        </w:rPr>
        <w:t>I</w:t>
      </w:r>
      <w:r w:rsidRPr="001833E1">
        <w:rPr>
          <w:b/>
        </w:rPr>
        <w:t>nterfaces</w:t>
      </w:r>
      <w:r>
        <w:t xml:space="preserve">: </w:t>
      </w:r>
      <w:sdt>
        <w:sdtPr>
          <w:rPr>
            <w:rStyle w:val="Style3-pmoChar"/>
          </w:rPr>
          <w:alias w:val="S2AA_Viable_Mid_Inf_SI_Syst_New"/>
          <w:tag w:val="P"/>
          <w:id w:val="-906148406"/>
          <w:placeholder>
            <w:docPart w:val="1706E1520328440F898E7D915B3F01FE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438A1">
            <w:rPr>
              <w:rStyle w:val="Style3-pmoChar"/>
            </w:rPr>
            <w:t>Click or tap here to enter text.</w:t>
          </w:r>
        </w:sdtContent>
      </w:sdt>
    </w:p>
    <w:p w14:paraId="3C30AA98" w14:textId="7F02F817" w:rsidR="00D67485" w:rsidRDefault="00D67485" w:rsidP="002B0F73">
      <w:pPr>
        <w:ind w:left="720"/>
      </w:pPr>
      <w:r w:rsidRPr="001833E1">
        <w:rPr>
          <w:b/>
        </w:rPr>
        <w:t>Data Center Location</w:t>
      </w:r>
      <w:r w:rsidR="00816DE3">
        <w:rPr>
          <w:b/>
        </w:rPr>
        <w:t xml:space="preserve"> of the To-be Solution</w:t>
      </w:r>
      <w:r>
        <w:t xml:space="preserve">: </w:t>
      </w:r>
      <w:sdt>
        <w:sdtPr>
          <w:rPr>
            <w:rStyle w:val="Style3-pmoChar"/>
          </w:rPr>
          <w:alias w:val="S2AA_AltSol_Recmd_Data_Center_Loc"/>
          <w:tag w:val="P"/>
          <w:id w:val="355007515"/>
          <w:placeholder>
            <w:docPart w:val="C846527183F54BF29F4F81D98574DD0B"/>
          </w:placeholder>
          <w:showingPlcHdr/>
          <w15:color w:val="0000FF"/>
          <w:dropDownList>
            <w:listItem w:value="Choose an item."/>
            <w:listItem w:displayText="State data center operated by CDT" w:value="State data center operated by CDT"/>
            <w:listItem w:displayText="Agency/state entity operated by agency/state entity" w:value="Agency/state entity operated by agency/state entity"/>
            <w:listItem w:displayText="Commercial data center" w:value="Commercial data center"/>
            <w:listItem w:displayText="Other" w:value="Other"/>
          </w:dropDownList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hoose an item.</w:t>
          </w:r>
        </w:sdtContent>
      </w:sdt>
    </w:p>
    <w:p w14:paraId="320D5486" w14:textId="77777777" w:rsidR="00D67485" w:rsidRDefault="00D67485" w:rsidP="00F828CF">
      <w:pPr>
        <w:ind w:left="1440"/>
      </w:pPr>
      <w:r>
        <w:t xml:space="preserve">If Other, specify: </w:t>
      </w:r>
      <w:sdt>
        <w:sdtPr>
          <w:rPr>
            <w:rStyle w:val="Style3-pmoChar"/>
          </w:rPr>
          <w:alias w:val="S2AA_AltSol_Recmd_Data_Center_Loc_Other"/>
          <w:tag w:val="P"/>
          <w:id w:val="307299069"/>
          <w:placeholder>
            <w:docPart w:val="A21ED236796B453195820E6E7D83D4D0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44707837" w14:textId="77777777" w:rsidR="00D67485" w:rsidRDefault="00D67485" w:rsidP="0048701A">
      <w:pPr>
        <w:ind w:left="720"/>
      </w:pPr>
      <w:r w:rsidRPr="00177981">
        <w:rPr>
          <w:b/>
        </w:rPr>
        <w:t>Security</w:t>
      </w:r>
      <w:r>
        <w:t xml:space="preserve"> </w:t>
      </w:r>
    </w:p>
    <w:p w14:paraId="29C0A029" w14:textId="46E1036F" w:rsidR="00D67485" w:rsidRDefault="00D67485" w:rsidP="002B0F73">
      <w:pPr>
        <w:ind w:left="1440"/>
      </w:pPr>
      <w:r w:rsidRPr="00960D4C">
        <w:rPr>
          <w:b/>
          <w:bCs/>
        </w:rPr>
        <w:t>Access</w:t>
      </w:r>
      <w:r>
        <w:t>:</w:t>
      </w:r>
    </w:p>
    <w:p w14:paraId="5DCD17FD" w14:textId="48CFC633" w:rsidR="00D67485" w:rsidRDefault="00D67485" w:rsidP="00753B31">
      <w:pPr>
        <w:ind w:left="2160"/>
      </w:pPr>
      <w:r w:rsidRPr="005920D5">
        <w:t>Publi</w:t>
      </w:r>
      <w:r>
        <w:t xml:space="preserve">c: </w:t>
      </w:r>
      <w:sdt>
        <w:sdtPr>
          <w:rPr>
            <w:rStyle w:val="Style3-pmoChar"/>
          </w:rPr>
          <w:alias w:val="S2AA_Alt_Sec_Access_Public"/>
          <w:tag w:val="P"/>
          <w:id w:val="-359671683"/>
          <w:placeholder>
            <w:docPart w:val="BE440BA2866C486AB8CFE5BB2CB073F5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201E2F9C" w14:textId="65F376B4" w:rsidR="00D67485" w:rsidRDefault="00D67485" w:rsidP="00753B31">
      <w:pPr>
        <w:ind w:left="2160"/>
      </w:pPr>
      <w:r>
        <w:t xml:space="preserve">Internal State Staff: </w:t>
      </w:r>
      <w:sdt>
        <w:sdtPr>
          <w:rPr>
            <w:rStyle w:val="Style3-pmoChar"/>
          </w:rPr>
          <w:alias w:val="S2AA_Alt_Sec_Access_Internal"/>
          <w:tag w:val="P"/>
          <w:id w:val="-1951844449"/>
          <w:placeholder>
            <w:docPart w:val="3C6517FFE5B74CF0A3DBB583511BF151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41154053" w14:textId="481DD1F9" w:rsidR="00D67485" w:rsidRDefault="00D67485" w:rsidP="00753B31">
      <w:pPr>
        <w:ind w:left="2160"/>
      </w:pPr>
      <w:r>
        <w:t xml:space="preserve">External State Staff: </w:t>
      </w:r>
      <w:sdt>
        <w:sdtPr>
          <w:rPr>
            <w:rStyle w:val="Style3-pmoChar"/>
          </w:rPr>
          <w:alias w:val="S2AA_Alt_Sec_Access_External"/>
          <w:tag w:val="P"/>
          <w:id w:val="374439718"/>
          <w:placeholder>
            <w:docPart w:val="A4D54F051AC7448BACA21A8E88A59369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67518305" w14:textId="77777777" w:rsidR="00D67485" w:rsidRDefault="00D67485" w:rsidP="00F828CF">
      <w:pPr>
        <w:ind w:left="2160"/>
      </w:pPr>
      <w:r>
        <w:t xml:space="preserve">Other: </w:t>
      </w:r>
      <w:sdt>
        <w:sdtPr>
          <w:rPr>
            <w:rStyle w:val="Style3-pmoChar"/>
          </w:rPr>
          <w:alias w:val="S2AA_Alt_Sec_Access_Other"/>
          <w:tag w:val="P"/>
          <w:id w:val="791860131"/>
          <w:placeholder>
            <w:docPart w:val="1249528B60804664B13F1EF7FA167D31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  <w:r>
        <w:t xml:space="preserve"> Specify: </w:t>
      </w:r>
      <w:sdt>
        <w:sdtPr>
          <w:rPr>
            <w:rStyle w:val="Style3-pmoChar"/>
          </w:rPr>
          <w:alias w:val="S2AA_AI_Security_Ext_S_St_O_Describe"/>
          <w:tag w:val="P"/>
          <w:id w:val="1840578160"/>
          <w:placeholder>
            <w:docPart w:val="0FBCBAD28A434690A93C495D0BD4BE52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3D1C52F9" w14:textId="77777777" w:rsidR="00D67485" w:rsidRDefault="00D67485" w:rsidP="002B0F73">
      <w:pPr>
        <w:ind w:left="1440"/>
      </w:pPr>
      <w:r w:rsidRPr="00B4223A">
        <w:rPr>
          <w:b/>
        </w:rPr>
        <w:t>Type of Information</w:t>
      </w:r>
      <w:r>
        <w:t xml:space="preserve"> </w:t>
      </w:r>
      <w:r w:rsidRPr="004D22BE">
        <w:t>(</w:t>
      </w:r>
      <w:r w:rsidRPr="00E51F9E">
        <w:t>Select Yes or No for each to identify the type of information that requires protection. See the SAM Section 5305.5 for more information.</w:t>
      </w:r>
      <w:r w:rsidRPr="004D22BE">
        <w:t>)</w:t>
      </w:r>
    </w:p>
    <w:p w14:paraId="02A7F37A" w14:textId="3B0D1D97" w:rsidR="00D67485" w:rsidRDefault="00D67485" w:rsidP="00F828CF">
      <w:pPr>
        <w:ind w:left="1440" w:firstLine="720"/>
      </w:pPr>
      <w:r>
        <w:t xml:space="preserve">Personal: </w:t>
      </w:r>
      <w:sdt>
        <w:sdtPr>
          <w:rPr>
            <w:rStyle w:val="Style3-pmoChar"/>
          </w:rPr>
          <w:alias w:val="S2AA_Alt_Sec_Info_Personal"/>
          <w:tag w:val="P"/>
          <w:id w:val="1963071833"/>
          <w:placeholder>
            <w:docPart w:val="5E725172E98F493990AFC02C2B8D6FD2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00343AB5" w14:textId="0135056C" w:rsidR="00D67485" w:rsidRDefault="00D67485" w:rsidP="00F828CF">
      <w:pPr>
        <w:ind w:left="1440" w:firstLine="720"/>
      </w:pPr>
      <w:r>
        <w:t xml:space="preserve">Health: </w:t>
      </w:r>
      <w:sdt>
        <w:sdtPr>
          <w:rPr>
            <w:rStyle w:val="Style3-pmoChar"/>
          </w:rPr>
          <w:alias w:val="S2AA_Alt_Sec_Info_Health"/>
          <w:tag w:val="P"/>
          <w:id w:val="-1379774928"/>
          <w:placeholder>
            <w:docPart w:val="179816DB093E46DCAFAD2ADB6710A32A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6EBCEBC0" w14:textId="6A1DB25C" w:rsidR="00D67485" w:rsidRDefault="00D67485" w:rsidP="00F828CF">
      <w:pPr>
        <w:ind w:left="1440" w:firstLine="720"/>
      </w:pPr>
      <w:r>
        <w:lastRenderedPageBreak/>
        <w:t xml:space="preserve">Tax: </w:t>
      </w:r>
      <w:sdt>
        <w:sdtPr>
          <w:rPr>
            <w:rStyle w:val="Style3-pmoChar"/>
          </w:rPr>
          <w:alias w:val="S2AA_Alt_Sec_Info_Tax"/>
          <w:tag w:val="P"/>
          <w:id w:val="-501436203"/>
          <w:placeholder>
            <w:docPart w:val="6D2283F586A84BFABC4BD47F57E31A60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60AD05DA" w14:textId="1050611F" w:rsidR="00D67485" w:rsidRDefault="00D67485" w:rsidP="00F828CF">
      <w:pPr>
        <w:ind w:left="1440" w:firstLine="720"/>
      </w:pPr>
      <w:r>
        <w:t xml:space="preserve">Financial: </w:t>
      </w:r>
      <w:sdt>
        <w:sdtPr>
          <w:rPr>
            <w:rStyle w:val="Style3-pmoChar"/>
          </w:rPr>
          <w:alias w:val="S2AA_Alt_Sec_Info_Financial"/>
          <w:tag w:val="P"/>
          <w:id w:val="1009416742"/>
          <w:placeholder>
            <w:docPart w:val="C4AEA90B73BD4415BB2164D7D3D6D764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68C6556F" w14:textId="76AA9E34" w:rsidR="00D67485" w:rsidRDefault="00D67485" w:rsidP="00F828CF">
      <w:pPr>
        <w:ind w:left="1440" w:firstLine="720"/>
      </w:pPr>
      <w:r>
        <w:t xml:space="preserve">Legal: </w:t>
      </w:r>
      <w:sdt>
        <w:sdtPr>
          <w:rPr>
            <w:rStyle w:val="Style3-pmoChar"/>
          </w:rPr>
          <w:alias w:val="S2AA_Alt_Sec_Info_Legal"/>
          <w:tag w:val="P"/>
          <w:id w:val="1782223114"/>
          <w:placeholder>
            <w:docPart w:val="DA20CC5981274E618FF596CFAABB81A9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1BC869FA" w14:textId="0A8416B9" w:rsidR="00D67485" w:rsidRDefault="00D67485" w:rsidP="00F828CF">
      <w:pPr>
        <w:ind w:left="1440" w:firstLine="720"/>
      </w:pPr>
      <w:r>
        <w:t xml:space="preserve">Confidential: </w:t>
      </w:r>
      <w:sdt>
        <w:sdtPr>
          <w:rPr>
            <w:rStyle w:val="Style3-pmoChar"/>
          </w:rPr>
          <w:alias w:val="S2AA_Alt_Sec_Info_Confidential"/>
          <w:tag w:val="P"/>
          <w:id w:val="-1756887659"/>
          <w:placeholder>
            <w:docPart w:val="1E5E309FFBAF4556BBA4ADCEFE876126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72966FD0" w14:textId="77777777" w:rsidR="00D67485" w:rsidRDefault="00D67485" w:rsidP="00F828CF">
      <w:pPr>
        <w:ind w:left="2160"/>
      </w:pPr>
      <w:r>
        <w:t xml:space="preserve">Other: </w:t>
      </w:r>
      <w:sdt>
        <w:sdtPr>
          <w:rPr>
            <w:rStyle w:val="Style3-pmoChar"/>
          </w:rPr>
          <w:alias w:val="S2AA_Alt_Sec_Info_Other"/>
          <w:tag w:val="P"/>
          <w:id w:val="1680236291"/>
          <w:placeholder>
            <w:docPart w:val="7A27427682254F05B0EA6F6DDEA1D42A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  <w:r>
        <w:t xml:space="preserve"> Specify: </w:t>
      </w:r>
      <w:sdt>
        <w:sdtPr>
          <w:rPr>
            <w:rStyle w:val="Style3-pmoChar"/>
          </w:rPr>
          <w:alias w:val="S2AA_AI_Security_Other_Describ"/>
          <w:tag w:val="P"/>
          <w:id w:val="1191262190"/>
          <w:placeholder>
            <w:docPart w:val="3DC5E8807EB24D489D5B29FBE309E156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104C7028" w14:textId="77777777" w:rsidR="00D67485" w:rsidRDefault="00D67485" w:rsidP="002B0F73">
      <w:pPr>
        <w:ind w:left="1440"/>
      </w:pPr>
      <w:r w:rsidRPr="00B4223A">
        <w:rPr>
          <w:b/>
        </w:rPr>
        <w:t>Protective Measures</w:t>
      </w:r>
      <w:r>
        <w:t xml:space="preserve"> </w:t>
      </w:r>
      <w:r w:rsidRPr="004D22BE">
        <w:t>(</w:t>
      </w:r>
      <w:r w:rsidRPr="00E51F9E">
        <w:t>Select Yes or No to identify the protective measures used to protect information.</w:t>
      </w:r>
      <w:r w:rsidRPr="004D22BE">
        <w:t>)</w:t>
      </w:r>
    </w:p>
    <w:p w14:paraId="5F777018" w14:textId="086864FE" w:rsidR="00D67485" w:rsidRDefault="00D67485" w:rsidP="00F828CF">
      <w:pPr>
        <w:ind w:left="1440" w:firstLine="720"/>
      </w:pPr>
      <w:r>
        <w:t xml:space="preserve">Technical Security: </w:t>
      </w:r>
      <w:sdt>
        <w:sdtPr>
          <w:rPr>
            <w:rStyle w:val="Style3-pmoChar"/>
          </w:rPr>
          <w:alias w:val="S2AA_Alt_Sec_Protect_Technical"/>
          <w:tag w:val="P"/>
          <w:id w:val="-287587784"/>
          <w:placeholder>
            <w:docPart w:val="81F7FA9D270B49EFAFFD8B4894B3A214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04142017" w14:textId="27F71714" w:rsidR="00D67485" w:rsidRDefault="00D67485" w:rsidP="00F828CF">
      <w:pPr>
        <w:ind w:left="1440" w:firstLine="720"/>
      </w:pPr>
      <w:r>
        <w:t xml:space="preserve">Physical Security: </w:t>
      </w:r>
      <w:sdt>
        <w:sdtPr>
          <w:rPr>
            <w:rStyle w:val="Style3-pmoChar"/>
          </w:rPr>
          <w:alias w:val="S2AA_Alt_Sec_Protect_Phys"/>
          <w:tag w:val="P"/>
          <w:id w:val="1115485082"/>
          <w:placeholder>
            <w:docPart w:val="569C6F7A387C4BD5A5B4FE2CA71BE514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131FBDE4" w14:textId="4D3D1396" w:rsidR="00D67485" w:rsidRDefault="00D67485" w:rsidP="00F828CF">
      <w:pPr>
        <w:ind w:left="1440" w:firstLine="720"/>
      </w:pPr>
      <w:r>
        <w:t xml:space="preserve">Backup and Recovery: </w:t>
      </w:r>
      <w:sdt>
        <w:sdtPr>
          <w:rPr>
            <w:rStyle w:val="Style3-pmoChar"/>
          </w:rPr>
          <w:alias w:val="S2AA_Alt_Sec_Protect_Backup"/>
          <w:tag w:val="P"/>
          <w:id w:val="-860822984"/>
          <w:placeholder>
            <w:docPart w:val="A27BA93EA8A6476CA57B0A034E7B3500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43C49BC2" w14:textId="3B25399C" w:rsidR="00D67485" w:rsidRDefault="00D67485" w:rsidP="00F828CF">
      <w:pPr>
        <w:ind w:left="1440" w:firstLine="720"/>
      </w:pPr>
      <w:r>
        <w:t xml:space="preserve">Identity Authorization and Authentication: </w:t>
      </w:r>
      <w:sdt>
        <w:sdtPr>
          <w:rPr>
            <w:rStyle w:val="Style3-pmoChar"/>
          </w:rPr>
          <w:alias w:val="S2AA_Alt_Sec_Protect_Auth"/>
          <w:tag w:val="P"/>
          <w:id w:val="-584072594"/>
          <w:placeholder>
            <w:docPart w:val="D417126CD417472491A15EA1C0C30B5D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689849B3" w14:textId="1E1FE087" w:rsidR="00D67485" w:rsidRDefault="00D67485" w:rsidP="00F828CF">
      <w:pPr>
        <w:ind w:left="2160"/>
      </w:pPr>
      <w:r>
        <w:t xml:space="preserve">Other, specify: </w:t>
      </w:r>
      <w:sdt>
        <w:sdtPr>
          <w:rPr>
            <w:rStyle w:val="Style3-pmoChar"/>
          </w:rPr>
          <w:alias w:val="S2AA_AI_ProtMeas_ID_Author_Auth_Other"/>
          <w:tag w:val="P"/>
          <w:id w:val="1408338171"/>
          <w:placeholder>
            <w:docPart w:val="9DD79B7B622F49129CD5BE1DAF5757E4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003BB10A" w14:textId="7121B7EA" w:rsidR="00D82AE2" w:rsidRPr="00220C63" w:rsidRDefault="00D82AE2" w:rsidP="00D82AE2">
      <w:pPr>
        <w:ind w:left="360"/>
      </w:pPr>
      <w:r>
        <w:rPr>
          <w:b/>
        </w:rPr>
        <w:t xml:space="preserve">Total Viable </w:t>
      </w:r>
      <w:r w:rsidRPr="00D525F9">
        <w:rPr>
          <w:b/>
        </w:rPr>
        <w:t xml:space="preserve">Alternative </w:t>
      </w:r>
      <w:r w:rsidR="0031475B">
        <w:rPr>
          <w:b/>
        </w:rPr>
        <w:t xml:space="preserve">#3 </w:t>
      </w:r>
      <w:r w:rsidRPr="00D525F9">
        <w:rPr>
          <w:b/>
        </w:rPr>
        <w:t>Solution</w:t>
      </w:r>
      <w:r>
        <w:t xml:space="preserve"> </w:t>
      </w:r>
      <w:r w:rsidRPr="00D82AE2">
        <w:rPr>
          <w:b/>
          <w:bCs/>
        </w:rPr>
        <w:t>Cost</w:t>
      </w:r>
      <w:r>
        <w:t xml:space="preserve"> (copy from FAW – Summary tab, cell AL50):</w:t>
      </w:r>
    </w:p>
    <w:p w14:paraId="6464577A" w14:textId="091B3371" w:rsidR="00D67485" w:rsidRPr="00EA36A2" w:rsidRDefault="00D67485" w:rsidP="00940167">
      <w:pPr>
        <w:tabs>
          <w:tab w:val="left" w:pos="720"/>
          <w:tab w:val="left" w:pos="810"/>
        </w:tabs>
        <w:ind w:left="720" w:right="270"/>
        <w:rPr>
          <w:color w:val="2F5496" w:themeColor="accent1" w:themeShade="BF"/>
        </w:rPr>
      </w:pPr>
      <w:r>
        <w:tab/>
      </w:r>
      <w:r w:rsidR="002B0F73">
        <w:t>Total Proposed Cost</w:t>
      </w:r>
      <w:r>
        <w:t xml:space="preserve">: </w:t>
      </w:r>
      <w:sdt>
        <w:sdtPr>
          <w:rPr>
            <w:rStyle w:val="Style3-pmoChar"/>
          </w:rPr>
          <w:alias w:val="S2AA_Cost_Sum_Prop_Pl_Cost"/>
          <w:tag w:val="P"/>
          <w:id w:val="1570538851"/>
          <w:placeholder>
            <w:docPart w:val="40C2B96E962C4AC28C14A918FA7AA50B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2A6AC6B4" w14:textId="5D7EF0DA" w:rsidR="00CF12C7" w:rsidRDefault="004151D7" w:rsidP="001273F2">
      <w:pPr>
        <w:pStyle w:val="Heading2-nonum"/>
      </w:pPr>
      <w:r>
        <w:t>Project Organization</w:t>
      </w:r>
    </w:p>
    <w:p w14:paraId="6F9981FF" w14:textId="77777777" w:rsidR="00E26906" w:rsidRDefault="004151D7" w:rsidP="002B0F73">
      <w:r w:rsidRPr="005B0F96">
        <w:t xml:space="preserve">Project </w:t>
      </w:r>
      <w:r w:rsidR="006707BB" w:rsidRPr="005B0F96">
        <w:t xml:space="preserve">planning </w:t>
      </w:r>
      <w:r w:rsidRPr="005B0F96">
        <w:t xml:space="preserve">includes </w:t>
      </w:r>
      <w:r w:rsidR="006707BB" w:rsidRPr="005B0F96">
        <w:t xml:space="preserve">the process of identifying how and when </w:t>
      </w:r>
      <w:r w:rsidR="005927B5">
        <w:t xml:space="preserve">specific </w:t>
      </w:r>
      <w:r w:rsidR="006707BB" w:rsidRPr="005B0F96">
        <w:t xml:space="preserve">labor </w:t>
      </w:r>
      <w:r w:rsidR="005927B5">
        <w:t>skill sets are needed</w:t>
      </w:r>
      <w:r w:rsidR="006707BB" w:rsidRPr="005B0F96">
        <w:t xml:space="preserve"> to ensure that the proposed project has sufficient staff with the appropriate </w:t>
      </w:r>
      <w:r w:rsidR="005927B5">
        <w:t>knowledge</w:t>
      </w:r>
      <w:r w:rsidR="006707BB" w:rsidRPr="005B0F96">
        <w:t xml:space="preserve"> and experience</w:t>
      </w:r>
      <w:r w:rsidR="00E26906">
        <w:t xml:space="preserve"> by the time the project moves into execution</w:t>
      </w:r>
      <w:r w:rsidR="006707BB" w:rsidRPr="005B0F96">
        <w:t>.</w:t>
      </w:r>
      <w:r w:rsidRPr="005B0F96">
        <w:t xml:space="preserve"> </w:t>
      </w:r>
      <w:r w:rsidR="00F828CF">
        <w:t xml:space="preserve">All staff identified in the following sections should be included in the Financial Analysis Worksheet to be completed in Section 2.12. </w:t>
      </w:r>
    </w:p>
    <w:p w14:paraId="00FB9141" w14:textId="77777777" w:rsidR="00E26906" w:rsidRPr="00752385" w:rsidRDefault="00E26906" w:rsidP="00E26906">
      <w:pPr>
        <w:pStyle w:val="Heading3nonum"/>
        <w:numPr>
          <w:ilvl w:val="0"/>
          <w:numId w:val="15"/>
        </w:numPr>
        <w:ind w:left="360"/>
      </w:pPr>
      <w:r w:rsidRPr="00752385">
        <w:t>Project Organization Chart:</w:t>
      </w:r>
    </w:p>
    <w:p w14:paraId="4E002C7A" w14:textId="18D79FB5" w:rsidR="00E26906" w:rsidRPr="00AB1E96" w:rsidRDefault="00E26906" w:rsidP="00E26906">
      <w:pPr>
        <w:ind w:left="720"/>
      </w:pPr>
      <w:r w:rsidRPr="00FF048E">
        <w:rPr>
          <w:b/>
          <w:bCs/>
        </w:rPr>
        <w:t>Attach</w:t>
      </w:r>
      <w:r w:rsidRPr="00AF498E">
        <w:t xml:space="preserve"> </w:t>
      </w:r>
      <w:r>
        <w:t xml:space="preserve">the Project </w:t>
      </w:r>
      <w:r w:rsidRPr="00AF498E">
        <w:t xml:space="preserve">Organization Chart to </w:t>
      </w:r>
      <w:r>
        <w:t xml:space="preserve">your </w:t>
      </w:r>
      <w:r w:rsidRPr="00AF498E">
        <w:t>email submission.</w:t>
      </w:r>
    </w:p>
    <w:p w14:paraId="77B71132" w14:textId="77777777" w:rsidR="00E26906" w:rsidRDefault="00E26906" w:rsidP="00E26906">
      <w:pPr>
        <w:pStyle w:val="Heading3nonum"/>
        <w:numPr>
          <w:ilvl w:val="0"/>
          <w:numId w:val="15"/>
        </w:numPr>
        <w:ind w:left="360"/>
      </w:pPr>
      <w:r>
        <w:t xml:space="preserve">Is the department running this project as a matrixed or projectized organization? </w:t>
      </w:r>
    </w:p>
    <w:p w14:paraId="451B9E67" w14:textId="77777777" w:rsidR="00E26906" w:rsidRPr="00F828CF" w:rsidRDefault="004618C9" w:rsidP="00E26906">
      <w:pPr>
        <w:ind w:firstLine="720"/>
      </w:pPr>
      <w:sdt>
        <w:sdtPr>
          <w:rPr>
            <w:rStyle w:val="Style3-pmoChar"/>
          </w:rPr>
          <w:alias w:val="S2AA_Proj_Org_Matrix_Projectized"/>
          <w:tag w:val="S2AA_Proj_Org_Matrix_Projectized"/>
          <w:id w:val="-1286116408"/>
          <w:placeholder>
            <w:docPart w:val="B30677B145834500901CDB339A2EA7FD"/>
          </w:placeholder>
          <w:showingPlcHdr/>
          <w15:color w:val="0000FF"/>
          <w:dropDownList>
            <w:listItem w:value="Choose an item."/>
            <w:listItem w:displayText="Matrixed" w:value="Matrixed"/>
            <w:listItem w:displayText="Projectized" w:value="Projectized"/>
          </w:dropDownList>
        </w:sdtPr>
        <w:sdtEndPr>
          <w:rPr>
            <w:rStyle w:val="DefaultParagraphFont"/>
            <w:color w:val="auto"/>
          </w:rPr>
        </w:sdtEndPr>
        <w:sdtContent>
          <w:r w:rsidR="00E26906" w:rsidRPr="00F828CF">
            <w:rPr>
              <w:rStyle w:val="Style3-pmoChar"/>
            </w:rPr>
            <w:t>Choose an item.</w:t>
          </w:r>
        </w:sdtContent>
      </w:sdt>
    </w:p>
    <w:p w14:paraId="5C3D6134" w14:textId="5EEC8FC8" w:rsidR="006707BB" w:rsidRPr="005B0F96" w:rsidRDefault="00E26906" w:rsidP="002B0F73">
      <w:r>
        <w:t>In each of the following sections, provide a concise description of the approach to staffing the proposed project including contingencies for business/program, IT, or administrative areas to maintain ongoing operations in conjunction with the proposed project.</w:t>
      </w:r>
    </w:p>
    <w:p w14:paraId="7D902700" w14:textId="08DEFA21" w:rsidR="006707BB" w:rsidRPr="00937D98" w:rsidRDefault="00CF12C7" w:rsidP="00E26906">
      <w:pPr>
        <w:pStyle w:val="Heading3nonum"/>
        <w:numPr>
          <w:ilvl w:val="0"/>
          <w:numId w:val="30"/>
        </w:numPr>
        <w:ind w:left="360"/>
      </w:pPr>
      <w:r w:rsidRPr="00937D98">
        <w:t>Administrative</w:t>
      </w:r>
      <w:r w:rsidR="008C1BAA" w:rsidRPr="00937D98">
        <w:t xml:space="preserve"> </w:t>
      </w:r>
    </w:p>
    <w:p w14:paraId="50D10F4F" w14:textId="77777777" w:rsidR="003F3AE6" w:rsidRDefault="004618C9" w:rsidP="00937D98">
      <w:pPr>
        <w:ind w:left="720"/>
      </w:pPr>
      <w:sdt>
        <w:sdtPr>
          <w:rPr>
            <w:rStyle w:val="Style3-pmoChar"/>
          </w:rPr>
          <w:alias w:val="S2AA_Staffing_Plan_Admin"/>
          <w:tag w:val="P"/>
          <w:id w:val="-37981067"/>
          <w:placeholder>
            <w:docPart w:val="FF55C441C25A4059857A79BB3B69140F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037B10" w:rsidRPr="00397CF5">
            <w:rPr>
              <w:rStyle w:val="Style3-pmoChar"/>
            </w:rPr>
            <w:t>Click or tap here to enter text.</w:t>
          </w:r>
        </w:sdtContent>
      </w:sdt>
    </w:p>
    <w:p w14:paraId="4EB53642" w14:textId="198C5177" w:rsidR="003F3AE6" w:rsidRDefault="000D0251" w:rsidP="00E26906">
      <w:pPr>
        <w:pStyle w:val="Heading3nonum"/>
        <w:numPr>
          <w:ilvl w:val="0"/>
          <w:numId w:val="30"/>
        </w:numPr>
        <w:ind w:left="360"/>
      </w:pPr>
      <w:r w:rsidRPr="003F3AE6">
        <w:t>Business Program</w:t>
      </w:r>
      <w:r w:rsidR="008C1BAA" w:rsidRPr="003F3AE6">
        <w:t xml:space="preserve"> </w:t>
      </w:r>
    </w:p>
    <w:p w14:paraId="78DB75EF" w14:textId="19A449F0" w:rsidR="003F3AE6" w:rsidRPr="003F3AE6" w:rsidRDefault="004618C9" w:rsidP="00937D98">
      <w:pPr>
        <w:ind w:left="720"/>
      </w:pPr>
      <w:sdt>
        <w:sdtPr>
          <w:rPr>
            <w:rStyle w:val="Style3-pmoChar"/>
          </w:rPr>
          <w:alias w:val="S2AA_Staffing_Plan_Bus_Prog"/>
          <w:tag w:val="P"/>
          <w:id w:val="-118535448"/>
          <w:placeholder>
            <w:docPart w:val="47D2ED0E090B46F58655447E7DD14D9F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0D0251" w:rsidRPr="00397CF5">
            <w:rPr>
              <w:rStyle w:val="Style3-pmoChar"/>
            </w:rPr>
            <w:t>Click or tap here to enter text.</w:t>
          </w:r>
        </w:sdtContent>
      </w:sdt>
    </w:p>
    <w:p w14:paraId="077C2ED7" w14:textId="371E043E" w:rsidR="003F3AE6" w:rsidRDefault="000D0251" w:rsidP="00E26906">
      <w:pPr>
        <w:pStyle w:val="Heading3nonum"/>
        <w:numPr>
          <w:ilvl w:val="0"/>
          <w:numId w:val="30"/>
        </w:numPr>
        <w:ind w:left="360"/>
      </w:pPr>
      <w:r w:rsidRPr="003F3AE6">
        <w:lastRenderedPageBreak/>
        <w:t>Information Technology</w:t>
      </w:r>
      <w:r w:rsidR="008C1BAA" w:rsidRPr="003F3AE6">
        <w:t xml:space="preserve"> </w:t>
      </w:r>
    </w:p>
    <w:p w14:paraId="2C956EA0" w14:textId="77777777" w:rsidR="003F3AE6" w:rsidRPr="003F3AE6" w:rsidRDefault="004618C9" w:rsidP="00937D98">
      <w:pPr>
        <w:ind w:left="720"/>
      </w:pPr>
      <w:sdt>
        <w:sdtPr>
          <w:rPr>
            <w:rStyle w:val="Style3-pmoChar"/>
          </w:rPr>
          <w:alias w:val="S2AA_Staffing_Plan_Bus_Prog_IT"/>
          <w:tag w:val="P"/>
          <w:id w:val="1702363306"/>
          <w:placeholder>
            <w:docPart w:val="4ECC8737B2754CB687DCD11E51B37522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0D0251" w:rsidRPr="00397CF5">
            <w:rPr>
              <w:rStyle w:val="Style3-pmoChar"/>
            </w:rPr>
            <w:t>Click or tap here to enter text.</w:t>
          </w:r>
        </w:sdtContent>
      </w:sdt>
    </w:p>
    <w:p w14:paraId="43E233D9" w14:textId="4FE0CD49" w:rsidR="003F3AE6" w:rsidRPr="003F3AE6" w:rsidRDefault="000D0251" w:rsidP="00E26906">
      <w:pPr>
        <w:pStyle w:val="Heading3nonum"/>
        <w:numPr>
          <w:ilvl w:val="0"/>
          <w:numId w:val="30"/>
        </w:numPr>
        <w:ind w:left="360"/>
      </w:pPr>
      <w:r w:rsidRPr="003F3AE6">
        <w:t>Testing</w:t>
      </w:r>
      <w:r w:rsidR="008C1BAA" w:rsidRPr="003F3AE6">
        <w:t xml:space="preserve"> </w:t>
      </w:r>
    </w:p>
    <w:p w14:paraId="5F19B7C5" w14:textId="08FBEDE6" w:rsidR="003F3AE6" w:rsidRPr="003F3AE6" w:rsidRDefault="004618C9" w:rsidP="00937D98">
      <w:pPr>
        <w:ind w:left="720"/>
      </w:pPr>
      <w:sdt>
        <w:sdtPr>
          <w:rPr>
            <w:rStyle w:val="Style3-pmoChar"/>
          </w:rPr>
          <w:alias w:val="S2AA_Staffing_Plan_Bus_Prog_Testing"/>
          <w:tag w:val="P"/>
          <w:id w:val="1434864448"/>
          <w:placeholder>
            <w:docPart w:val="4454E21BBE994DCAA849A8402B25FBE7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0D0251" w:rsidRPr="00397CF5">
            <w:rPr>
              <w:rStyle w:val="Style3-pmoChar"/>
            </w:rPr>
            <w:t>Click or tap here to enter text.</w:t>
          </w:r>
        </w:sdtContent>
      </w:sdt>
    </w:p>
    <w:p w14:paraId="4D713D0B" w14:textId="208E91D1" w:rsidR="003F3AE6" w:rsidRPr="003F3AE6" w:rsidRDefault="000D0251" w:rsidP="00E26906">
      <w:pPr>
        <w:pStyle w:val="Heading3nonum"/>
        <w:numPr>
          <w:ilvl w:val="0"/>
          <w:numId w:val="30"/>
        </w:numPr>
        <w:ind w:left="360"/>
      </w:pPr>
      <w:r w:rsidRPr="003F3AE6">
        <w:t>Data</w:t>
      </w:r>
      <w:r w:rsidR="00147A80" w:rsidRPr="003F3AE6">
        <w:t xml:space="preserve"> Conversion/Migration</w:t>
      </w:r>
      <w:r w:rsidR="008C1BAA" w:rsidRPr="003F3AE6">
        <w:t xml:space="preserve"> </w:t>
      </w:r>
    </w:p>
    <w:p w14:paraId="58F04155" w14:textId="01524D6F" w:rsidR="00037B10" w:rsidRPr="003F3AE6" w:rsidRDefault="004618C9" w:rsidP="00937D98">
      <w:pPr>
        <w:ind w:left="720"/>
      </w:pPr>
      <w:sdt>
        <w:sdtPr>
          <w:rPr>
            <w:rStyle w:val="Style3-pmoChar"/>
          </w:rPr>
          <w:alias w:val="S2AA_Staffing_Plan_Bus_Prog_Data_Conv"/>
          <w:tag w:val="P"/>
          <w:id w:val="149030395"/>
          <w:placeholder>
            <w:docPart w:val="AFBF57812C1B4987A6389BE3BC245404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147A80" w:rsidRPr="00397CF5">
            <w:rPr>
              <w:rStyle w:val="Style3-pmoChar"/>
            </w:rPr>
            <w:t>Click or tap here to enter text.</w:t>
          </w:r>
        </w:sdtContent>
      </w:sdt>
    </w:p>
    <w:p w14:paraId="293E26CA" w14:textId="0D516707" w:rsidR="00483977" w:rsidRPr="00937D98" w:rsidRDefault="000D0251" w:rsidP="00E26906">
      <w:pPr>
        <w:pStyle w:val="Heading3nonum"/>
        <w:numPr>
          <w:ilvl w:val="0"/>
          <w:numId w:val="30"/>
        </w:numPr>
        <w:ind w:left="360"/>
      </w:pPr>
      <w:r w:rsidRPr="00937D98">
        <w:t>Training</w:t>
      </w:r>
      <w:r w:rsidR="003F2BD8" w:rsidRPr="00937D98">
        <w:t xml:space="preserve"> </w:t>
      </w:r>
    </w:p>
    <w:p w14:paraId="59E6E792" w14:textId="4D235F50" w:rsidR="00037B10" w:rsidRDefault="004618C9" w:rsidP="00E26906">
      <w:pPr>
        <w:ind w:left="720"/>
      </w:pPr>
      <w:sdt>
        <w:sdtPr>
          <w:rPr>
            <w:rStyle w:val="Style3-pmoChar"/>
          </w:rPr>
          <w:alias w:val="S2AA_Staffing_Plan_Train_OCM"/>
          <w:tag w:val="P"/>
          <w:id w:val="256265110"/>
          <w:placeholder>
            <w:docPart w:val="148FAACCCE1C43C285F8610B662C007D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3F2BD8" w:rsidRPr="00397CF5">
            <w:rPr>
              <w:rStyle w:val="Style3-pmoChar"/>
            </w:rPr>
            <w:t>Click or tap here to enter text.</w:t>
          </w:r>
        </w:sdtContent>
      </w:sdt>
    </w:p>
    <w:p w14:paraId="6E26EF6A" w14:textId="2F72C600" w:rsidR="00CE4B60" w:rsidRPr="00937D98" w:rsidRDefault="00CE4B60" w:rsidP="00E26906">
      <w:pPr>
        <w:pStyle w:val="Heading3nonum"/>
        <w:numPr>
          <w:ilvl w:val="0"/>
          <w:numId w:val="30"/>
        </w:numPr>
        <w:ind w:left="360"/>
      </w:pPr>
      <w:r w:rsidRPr="00937D98">
        <w:t xml:space="preserve">Organizational Change Management </w:t>
      </w:r>
    </w:p>
    <w:p w14:paraId="610C51E2" w14:textId="4DD02621" w:rsidR="00CE4B60" w:rsidRPr="00220C63" w:rsidRDefault="004618C9" w:rsidP="004B4F90">
      <w:pPr>
        <w:ind w:firstLine="720"/>
      </w:pPr>
      <w:sdt>
        <w:sdtPr>
          <w:rPr>
            <w:rStyle w:val="Style3-pmoChar"/>
          </w:rPr>
          <w:alias w:val="S2AA_Staffing_Plan_Train_OCM"/>
          <w:tag w:val="P"/>
          <w:id w:val="1633438626"/>
          <w:placeholder>
            <w:docPart w:val="EC22A285E4A94A82BD2AF06EF48A8C91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CE4B60" w:rsidRPr="00397CF5">
            <w:rPr>
              <w:rStyle w:val="Style3-pmoChar"/>
            </w:rPr>
            <w:t>Click or tap here to enter text.</w:t>
          </w:r>
        </w:sdtContent>
      </w:sdt>
    </w:p>
    <w:p w14:paraId="1AF650E0" w14:textId="201F13BD" w:rsidR="00483977" w:rsidRDefault="000D0251" w:rsidP="00E26906">
      <w:pPr>
        <w:pStyle w:val="Heading3nonum"/>
        <w:numPr>
          <w:ilvl w:val="0"/>
          <w:numId w:val="30"/>
        </w:numPr>
        <w:ind w:left="360"/>
      </w:pPr>
      <w:r w:rsidRPr="00937D98">
        <w:t>Resource</w:t>
      </w:r>
      <w:r w:rsidR="003F2BD8" w:rsidRPr="00937D98">
        <w:t xml:space="preserve"> Capacity/Skills/Knowledge for Stage 3 Solution Development</w:t>
      </w:r>
    </w:p>
    <w:p w14:paraId="1A558D8F" w14:textId="42E8F96F" w:rsidR="002508A7" w:rsidRPr="00937D98" w:rsidRDefault="002508A7" w:rsidP="00937D98">
      <w:pPr>
        <w:rPr>
          <w:b/>
        </w:rPr>
      </w:pPr>
      <w:r w:rsidRPr="005B0F96">
        <w:t>This narrative should include the experience level</w:t>
      </w:r>
      <w:r w:rsidR="0088409D">
        <w:t xml:space="preserve"> and quantity</w:t>
      </w:r>
      <w:r w:rsidRPr="005B0F96">
        <w:t xml:space="preserve"> of procurement, contract management</w:t>
      </w:r>
      <w:r>
        <w:t>,</w:t>
      </w:r>
      <w:r w:rsidRPr="005B0F96">
        <w:t xml:space="preserve"> and budget staff </w:t>
      </w:r>
      <w:r>
        <w:t>who will be responsible</w:t>
      </w:r>
      <w:r w:rsidRPr="005B0F96">
        <w:t xml:space="preserve"> for</w:t>
      </w:r>
      <w:r>
        <w:t xml:space="preserve"> the</w:t>
      </w:r>
      <w:r w:rsidRPr="005B0F96">
        <w:t xml:space="preserve"> Stage 3 Solution Development</w:t>
      </w:r>
      <w:r>
        <w:t>.</w:t>
      </w:r>
    </w:p>
    <w:p w14:paraId="629C77BE" w14:textId="4DC1B2D4" w:rsidR="00037B10" w:rsidRPr="00220C63" w:rsidRDefault="004618C9" w:rsidP="00E26906">
      <w:pPr>
        <w:ind w:left="720"/>
      </w:pPr>
      <w:sdt>
        <w:sdtPr>
          <w:rPr>
            <w:rStyle w:val="Style3-pmoChar"/>
          </w:rPr>
          <w:alias w:val="S2AA_Staffing_Plan_RC_Skills"/>
          <w:tag w:val="P"/>
          <w:id w:val="-1575431500"/>
          <w:placeholder>
            <w:docPart w:val="0F5B93A2AFED4BC9A292F07CFFB95C19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3F2BD8" w:rsidRPr="00397CF5">
            <w:rPr>
              <w:rStyle w:val="Style3-pmoChar"/>
            </w:rPr>
            <w:t>Click or tap here to enter text.</w:t>
          </w:r>
        </w:sdtContent>
      </w:sdt>
      <w:r w:rsidR="00AF498E" w:rsidRPr="00220C63">
        <w:tab/>
      </w:r>
    </w:p>
    <w:p w14:paraId="276576E9" w14:textId="5A910C34" w:rsidR="000D0251" w:rsidRPr="00937D98" w:rsidRDefault="000D0251" w:rsidP="001273F2">
      <w:pPr>
        <w:pStyle w:val="Heading2-nonum"/>
      </w:pPr>
      <w:r w:rsidRPr="00937D98">
        <w:t xml:space="preserve">Project </w:t>
      </w:r>
      <w:r w:rsidR="002508A7">
        <w:t>Planning</w:t>
      </w:r>
    </w:p>
    <w:p w14:paraId="5666E315" w14:textId="171950ED" w:rsidR="000D0251" w:rsidRPr="00220C63" w:rsidRDefault="000D0251" w:rsidP="00E26906">
      <w:pPr>
        <w:pStyle w:val="Heading3nonum"/>
        <w:numPr>
          <w:ilvl w:val="0"/>
          <w:numId w:val="31"/>
        </w:numPr>
        <w:ind w:left="360"/>
      </w:pPr>
      <w:r w:rsidRPr="00220C63">
        <w:t>Project Management Risk Assessment</w:t>
      </w:r>
    </w:p>
    <w:p w14:paraId="5B6ECC7B" w14:textId="59060339" w:rsidR="000D0251" w:rsidRPr="00EA36A2" w:rsidRDefault="00EA36A2" w:rsidP="00483977">
      <w:pPr>
        <w:ind w:firstLine="720"/>
        <w:rPr>
          <w:color w:val="2F5496" w:themeColor="accent1" w:themeShade="BF"/>
        </w:rPr>
      </w:pPr>
      <w:r>
        <w:t xml:space="preserve">Updated </w:t>
      </w:r>
      <w:r w:rsidR="000D0251">
        <w:t xml:space="preserve">Project Management Risk Score: </w:t>
      </w:r>
      <w:sdt>
        <w:sdtPr>
          <w:rPr>
            <w:rStyle w:val="Style3-pmoChar"/>
          </w:rPr>
          <w:alias w:val="S2AA_Staffing_Plan_PM_Risk_Assess"/>
          <w:tag w:val="P"/>
          <w:id w:val="1191027163"/>
          <w:placeholder>
            <w:docPart w:val="2EC11B50CCD546928A26901F35D37D6E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0D0251" w:rsidRPr="00397CF5">
            <w:rPr>
              <w:rStyle w:val="Style3-pmoChar"/>
            </w:rPr>
            <w:t>Click or tap here to enter text.</w:t>
          </w:r>
        </w:sdtContent>
      </w:sdt>
    </w:p>
    <w:p w14:paraId="0DA1E488" w14:textId="52199427" w:rsidR="00B95FA1" w:rsidRDefault="00AF498E" w:rsidP="00483977">
      <w:pPr>
        <w:ind w:firstLine="720"/>
      </w:pPr>
      <w:r w:rsidRPr="00FF048E">
        <w:rPr>
          <w:b/>
          <w:bCs/>
        </w:rPr>
        <w:t>A</w:t>
      </w:r>
      <w:r w:rsidR="00D50F46" w:rsidRPr="00FF048E">
        <w:rPr>
          <w:b/>
          <w:bCs/>
        </w:rPr>
        <w:t>ttach</w:t>
      </w:r>
      <w:r w:rsidR="00D50F46" w:rsidRPr="00FF048E">
        <w:t xml:space="preserve"> </w:t>
      </w:r>
      <w:r w:rsidR="00EA36A2">
        <w:t xml:space="preserve">Updated </w:t>
      </w:r>
      <w:r w:rsidRPr="00FF048E">
        <w:t>PM Risk Assessment</w:t>
      </w:r>
      <w:r w:rsidR="00D50F46" w:rsidRPr="00FF048E">
        <w:t xml:space="preserve"> to </w:t>
      </w:r>
      <w:r w:rsidR="00616D92">
        <w:t xml:space="preserve">your </w:t>
      </w:r>
      <w:r w:rsidRPr="00FF048E">
        <w:t>email</w:t>
      </w:r>
      <w:r w:rsidR="00D50F46" w:rsidRPr="00FF048E">
        <w:t xml:space="preserve"> submission.</w:t>
      </w:r>
      <w:r w:rsidRPr="00FF048E">
        <w:t xml:space="preserve"> </w:t>
      </w:r>
      <w:hyperlink r:id="rId20" w:history="1">
        <w:r w:rsidR="005F4591">
          <w:rPr>
            <w:rStyle w:val="Hyperlink"/>
          </w:rPr>
          <w:t>SIMM Section 45A</w:t>
        </w:r>
      </w:hyperlink>
    </w:p>
    <w:p w14:paraId="675B72E6" w14:textId="07DAD11B" w:rsidR="00616D92" w:rsidRDefault="00616D92" w:rsidP="00E26906">
      <w:pPr>
        <w:pStyle w:val="Heading3nonum"/>
        <w:numPr>
          <w:ilvl w:val="0"/>
          <w:numId w:val="31"/>
        </w:numPr>
        <w:ind w:left="360"/>
      </w:pPr>
      <w:r>
        <w:t>Project Charter</w:t>
      </w:r>
    </w:p>
    <w:p w14:paraId="7094BA5E" w14:textId="6EA0F990" w:rsidR="00616D92" w:rsidRDefault="00616D92" w:rsidP="00616D92">
      <w:pPr>
        <w:ind w:left="720"/>
      </w:pPr>
      <w:r>
        <w:t>Is your project charter</w:t>
      </w:r>
      <w:r w:rsidR="00BE469D">
        <w:t xml:space="preserve"> </w:t>
      </w:r>
      <w:r>
        <w:t xml:space="preserve">approved by the designated Agency/state entity authority and available for </w:t>
      </w:r>
      <w:r w:rsidR="00677860">
        <w:t xml:space="preserve">the </w:t>
      </w:r>
      <w:r>
        <w:t xml:space="preserve">Department of Technology </w:t>
      </w:r>
      <w:r w:rsidR="00677860">
        <w:t xml:space="preserve">to </w:t>
      </w:r>
      <w:r>
        <w:t xml:space="preserve">review? </w:t>
      </w:r>
      <w:r w:rsidRPr="00616D92">
        <w:rPr>
          <w:b/>
          <w:bCs/>
          <w:noProof/>
        </w:rPr>
        <w:t>Choose</w:t>
      </w:r>
      <w:r>
        <w:rPr>
          <w:noProof/>
        </w:rPr>
        <w:t>: ‘Yes,’ ‘No,’</w:t>
      </w:r>
      <w:r w:rsidR="00677860">
        <w:rPr>
          <w:noProof/>
        </w:rPr>
        <w:t xml:space="preserve"> or</w:t>
      </w:r>
      <w:r>
        <w:rPr>
          <w:noProof/>
        </w:rPr>
        <w:t xml:space="preserve"> ‘Not Applicable.’ If ‘No’ or ‘Not Applicable,’ provide the artifact status in the space provided.</w:t>
      </w:r>
    </w:p>
    <w:p w14:paraId="3F77B38E" w14:textId="261DD5AE" w:rsidR="00616D92" w:rsidRDefault="004618C9" w:rsidP="00616D92">
      <w:pPr>
        <w:ind w:left="720"/>
      </w:pPr>
      <w:hyperlink r:id="rId21" w:history="1">
        <w:r w:rsidR="00616D92" w:rsidRPr="00167800">
          <w:rPr>
            <w:rStyle w:val="Hyperlink"/>
          </w:rPr>
          <w:t>Project Charter</w:t>
        </w:r>
      </w:hyperlink>
      <w:r w:rsidR="00F828CF">
        <w:rPr>
          <w:rStyle w:val="Hyperlink"/>
        </w:rPr>
        <w:t xml:space="preserve"> (Approved)</w:t>
      </w:r>
      <w:r w:rsidR="00616D92">
        <w:t xml:space="preserve">: </w:t>
      </w:r>
      <w:sdt>
        <w:sdtPr>
          <w:rPr>
            <w:rStyle w:val="Style3-pmoChar"/>
          </w:rPr>
          <w:alias w:val="S2AA_PM_Plan_Charter"/>
          <w:tag w:val="P"/>
          <w:id w:val="147246319"/>
          <w:placeholder>
            <w:docPart w:val="6FC5B66CA8174AEE978BB5B3474A27DE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616D92" w:rsidRPr="00397CF5">
            <w:rPr>
              <w:rStyle w:val="Style3-pmoChar"/>
            </w:rPr>
            <w:t>Choose an item.</w:t>
          </w:r>
        </w:sdtContent>
      </w:sdt>
      <w:r w:rsidR="00616D92">
        <w:t xml:space="preserve"> </w:t>
      </w:r>
    </w:p>
    <w:p w14:paraId="6E301FA8" w14:textId="77777777" w:rsidR="00616D92" w:rsidRDefault="00616D92" w:rsidP="00BD20F0">
      <w:pPr>
        <w:ind w:left="1440"/>
      </w:pPr>
      <w:r w:rsidRPr="002B0F73">
        <w:t>Status:</w:t>
      </w:r>
      <w:r>
        <w:rPr>
          <w:color w:val="2E74B5" w:themeColor="accent5" w:themeShade="BF"/>
        </w:rPr>
        <w:t xml:space="preserve"> </w:t>
      </w:r>
      <w:sdt>
        <w:sdtPr>
          <w:rPr>
            <w:rStyle w:val="Style3-pmoChar"/>
          </w:rPr>
          <w:alias w:val="S2AA_PM_Plan_Charter_text"/>
          <w:tag w:val="S2AA_PM_Plan_Charter_text"/>
          <w:id w:val="1215388537"/>
          <w:placeholder>
            <w:docPart w:val="9683FFF80506479AB5EF89B49B984339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37D88418" w14:textId="2E2C0ECF" w:rsidR="00616D92" w:rsidRPr="00616D92" w:rsidRDefault="00616D92" w:rsidP="00616D92">
      <w:pPr>
        <w:ind w:left="720"/>
      </w:pPr>
      <w:r w:rsidRPr="00616D92">
        <w:rPr>
          <w:b/>
          <w:bCs/>
        </w:rPr>
        <w:t>Attach</w:t>
      </w:r>
      <w:r>
        <w:t xml:space="preserve"> a copy of the Project Charter to your email submission.</w:t>
      </w:r>
    </w:p>
    <w:p w14:paraId="54A3985B" w14:textId="4142603A" w:rsidR="00E27CE9" w:rsidRPr="00220C63" w:rsidRDefault="00E27CE9" w:rsidP="00E26906">
      <w:pPr>
        <w:pStyle w:val="Heading3nonum"/>
        <w:numPr>
          <w:ilvl w:val="0"/>
          <w:numId w:val="31"/>
        </w:numPr>
        <w:ind w:left="360"/>
      </w:pPr>
      <w:r w:rsidRPr="00220C63">
        <w:t>Project Plan</w:t>
      </w:r>
      <w:r w:rsidR="002508A7">
        <w:t>s</w:t>
      </w:r>
    </w:p>
    <w:p w14:paraId="45338B44" w14:textId="467B475E" w:rsidR="00E928D1" w:rsidRDefault="00E27CE9" w:rsidP="00D67485">
      <w:pPr>
        <w:ind w:left="720"/>
        <w:rPr>
          <w:noProof/>
        </w:rPr>
      </w:pPr>
      <w:r>
        <w:rPr>
          <w:noProof/>
        </w:rPr>
        <w:t>Are the following project management plans or project artifacts approved by the designated Agency/state entity authority and available for</w:t>
      </w:r>
      <w:r w:rsidR="00677860">
        <w:rPr>
          <w:noProof/>
        </w:rPr>
        <w:t xml:space="preserve"> the</w:t>
      </w:r>
      <w:r>
        <w:rPr>
          <w:noProof/>
        </w:rPr>
        <w:t xml:space="preserve"> Department of Technology </w:t>
      </w:r>
      <w:r w:rsidR="00677860">
        <w:rPr>
          <w:noProof/>
        </w:rPr>
        <w:t xml:space="preserve">to </w:t>
      </w:r>
      <w:r>
        <w:rPr>
          <w:noProof/>
        </w:rPr>
        <w:t>review?</w:t>
      </w:r>
      <w:r w:rsidR="00D74BBA">
        <w:rPr>
          <w:noProof/>
        </w:rPr>
        <w:t xml:space="preserve"> </w:t>
      </w:r>
      <w:bookmarkStart w:id="2" w:name="_Hlk84253141"/>
      <w:r w:rsidR="00616D92" w:rsidRPr="00616D92">
        <w:rPr>
          <w:b/>
          <w:bCs/>
          <w:noProof/>
        </w:rPr>
        <w:lastRenderedPageBreak/>
        <w:t>Choose</w:t>
      </w:r>
      <w:r w:rsidR="00616D92">
        <w:rPr>
          <w:noProof/>
        </w:rPr>
        <w:t xml:space="preserve">: ‘Yes,’ ‘No,’ </w:t>
      </w:r>
      <w:r w:rsidR="00677860">
        <w:rPr>
          <w:noProof/>
        </w:rPr>
        <w:t xml:space="preserve">or </w:t>
      </w:r>
      <w:r w:rsidR="00616D92">
        <w:rPr>
          <w:noProof/>
        </w:rPr>
        <w:t>‘Not Applicable.’ If ‘No’ or ‘Not Applicable,’ provide the artifact status in the space provided.</w:t>
      </w:r>
      <w:bookmarkEnd w:id="2"/>
    </w:p>
    <w:p w14:paraId="60AC5C93" w14:textId="631F0E17" w:rsidR="00616D92" w:rsidRDefault="00E928D1" w:rsidP="00616D92">
      <w:pPr>
        <w:spacing w:line="240" w:lineRule="auto"/>
        <w:ind w:left="720"/>
      </w:pPr>
      <w:r w:rsidRPr="00616D92">
        <w:rPr>
          <w:b/>
          <w:bCs/>
        </w:rPr>
        <w:t>Note</w:t>
      </w:r>
      <w:r w:rsidRPr="00616D92">
        <w:t xml:space="preserve">: </w:t>
      </w:r>
      <w:r w:rsidR="00BD5DDC" w:rsidRPr="00616D92">
        <w:t xml:space="preserve">For </w:t>
      </w:r>
      <w:r w:rsidR="00FB5CC1" w:rsidRPr="00616D92">
        <w:t>L</w:t>
      </w:r>
      <w:r w:rsidR="000775C2">
        <w:t>o</w:t>
      </w:r>
      <w:r w:rsidR="00FB5CC1" w:rsidRPr="00616D92">
        <w:t>w</w:t>
      </w:r>
      <w:r w:rsidR="00616D92">
        <w:t xml:space="preserve"> to m</w:t>
      </w:r>
      <w:r w:rsidR="00FB5CC1" w:rsidRPr="00616D92">
        <w:t>edium complexity</w:t>
      </w:r>
      <w:r w:rsidR="008B7FC9" w:rsidRPr="00616D92">
        <w:t xml:space="preserve"> and cost</w:t>
      </w:r>
      <w:r w:rsidR="00FB5CC1" w:rsidRPr="00616D92">
        <w:t xml:space="preserve"> projects</w:t>
      </w:r>
      <w:r w:rsidR="002508A7" w:rsidRPr="00616D92">
        <w:t>,</w:t>
      </w:r>
      <w:r w:rsidR="00FB5CC1" w:rsidRPr="00616D92">
        <w:t xml:space="preserve"> </w:t>
      </w:r>
      <w:r w:rsidR="00BD5DDC" w:rsidRPr="00616D92">
        <w:t>discuss with your PAO manager the option of submitting</w:t>
      </w:r>
      <w:r w:rsidR="00FB5CC1" w:rsidRPr="00616D92">
        <w:t xml:space="preserve"> a Master Project Management Plan in </w:t>
      </w:r>
      <w:r w:rsidR="002508A7" w:rsidRPr="00616D92">
        <w:t>place</w:t>
      </w:r>
      <w:r w:rsidR="00FB5CC1" w:rsidRPr="00616D92">
        <w:t xml:space="preserve"> of </w:t>
      </w:r>
      <w:r w:rsidR="00BD5DDC" w:rsidRPr="00616D92">
        <w:t>individual</w:t>
      </w:r>
      <w:r w:rsidR="00FB5CC1" w:rsidRPr="00616D92">
        <w:t xml:space="preserve"> plans</w:t>
      </w:r>
      <w:r w:rsidR="00BD5DDC" w:rsidRPr="00616D92">
        <w:t>.</w:t>
      </w:r>
    </w:p>
    <w:p w14:paraId="39323114" w14:textId="7A02B819" w:rsidR="003F3AE6" w:rsidRDefault="004618C9" w:rsidP="00D67485">
      <w:pPr>
        <w:ind w:left="720"/>
      </w:pPr>
      <w:hyperlink r:id="rId22" w:history="1">
        <w:r w:rsidR="00AF39D0" w:rsidRPr="00167800">
          <w:rPr>
            <w:rStyle w:val="Hyperlink"/>
          </w:rPr>
          <w:t>Scope Management Plan</w:t>
        </w:r>
        <w:r w:rsidR="00FB5CC1" w:rsidRPr="00167800">
          <w:rPr>
            <w:rStyle w:val="Hyperlink"/>
          </w:rPr>
          <w:t xml:space="preserve"> (</w:t>
        </w:r>
        <w:r w:rsidR="007302AB">
          <w:rPr>
            <w:rStyle w:val="Hyperlink"/>
          </w:rPr>
          <w:t>Approved</w:t>
        </w:r>
        <w:r w:rsidR="00690C17" w:rsidRPr="00167800">
          <w:rPr>
            <w:rStyle w:val="Hyperlink"/>
          </w:rPr>
          <w:t>)</w:t>
        </w:r>
      </w:hyperlink>
      <w:r w:rsidR="00AF39D0">
        <w:rPr>
          <w:color w:val="000000" w:themeColor="text1"/>
        </w:rPr>
        <w:t>:</w:t>
      </w:r>
      <w:r w:rsidR="00AF39D0">
        <w:t xml:space="preserve"> </w:t>
      </w:r>
      <w:sdt>
        <w:sdtPr>
          <w:rPr>
            <w:rStyle w:val="Style3-pmoChar"/>
          </w:rPr>
          <w:alias w:val="S2AA_Scope_Mgmt_Plan_"/>
          <w:tag w:val="P"/>
          <w:id w:val="-791588278"/>
          <w:placeholder>
            <w:docPart w:val="C28BFFA474834D3098B8C0C045771AC8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4B4F90" w:rsidRPr="00397CF5">
            <w:rPr>
              <w:rStyle w:val="Style3-pmoChar"/>
            </w:rPr>
            <w:t>Choose an item.</w:t>
          </w:r>
        </w:sdtContent>
      </w:sdt>
      <w:r w:rsidR="00AF39D0">
        <w:t xml:space="preserve"> </w:t>
      </w:r>
    </w:p>
    <w:p w14:paraId="49668509" w14:textId="2F50E43E" w:rsidR="00AF39D0" w:rsidRDefault="004806E4" w:rsidP="00EB14AA">
      <w:pPr>
        <w:ind w:left="1440"/>
      </w:pPr>
      <w:r>
        <w:t xml:space="preserve">Status: </w:t>
      </w:r>
      <w:sdt>
        <w:sdtPr>
          <w:rPr>
            <w:rStyle w:val="Style3-pmoChar"/>
          </w:rPr>
          <w:alias w:val="S2AA_Scope_Mgmt_Plan_text"/>
          <w:tag w:val="P"/>
          <w:id w:val="637915274"/>
          <w:placeholder>
            <w:docPart w:val="327FBC99180C4041BF1AC6D8BF6756FA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AF39D0" w:rsidRPr="00397CF5">
            <w:rPr>
              <w:rStyle w:val="Style3-pmoChar"/>
            </w:rPr>
            <w:t>Click or tap here to enter text.</w:t>
          </w:r>
        </w:sdtContent>
      </w:sdt>
    </w:p>
    <w:p w14:paraId="5429F4DA" w14:textId="7C3F8A8D" w:rsidR="003F3AE6" w:rsidRDefault="004618C9" w:rsidP="00D67485">
      <w:pPr>
        <w:ind w:left="720"/>
      </w:pPr>
      <w:hyperlink r:id="rId23" w:history="1">
        <w:r w:rsidR="00AF39D0" w:rsidRPr="00167800">
          <w:rPr>
            <w:rStyle w:val="Hyperlink"/>
          </w:rPr>
          <w:t>Communication Management Plan</w:t>
        </w:r>
        <w:r w:rsidR="00690C17" w:rsidRPr="00167800">
          <w:rPr>
            <w:rStyle w:val="Hyperlink"/>
          </w:rPr>
          <w:t xml:space="preserve"> (</w:t>
        </w:r>
        <w:r w:rsidR="007302AB">
          <w:rPr>
            <w:rStyle w:val="Hyperlink"/>
          </w:rPr>
          <w:t>Approved</w:t>
        </w:r>
        <w:r w:rsidR="00690C17" w:rsidRPr="00167800">
          <w:rPr>
            <w:rStyle w:val="Hyperlink"/>
          </w:rPr>
          <w:t>)</w:t>
        </w:r>
      </w:hyperlink>
      <w:r w:rsidR="00AF39D0">
        <w:rPr>
          <w:color w:val="000000" w:themeColor="text1"/>
        </w:rPr>
        <w:t xml:space="preserve">: </w:t>
      </w:r>
      <w:sdt>
        <w:sdtPr>
          <w:rPr>
            <w:rStyle w:val="Style3-pmoChar"/>
          </w:rPr>
          <w:alias w:val="S2AA_Commun_Mgmt_Plan_"/>
          <w:tag w:val="P"/>
          <w:id w:val="-200949368"/>
          <w:placeholder>
            <w:docPart w:val="A01F19829FAA4AD9BC4BCADDC28E7B37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AF39D0" w:rsidRPr="00397CF5">
            <w:rPr>
              <w:rStyle w:val="Style3-pmoChar"/>
            </w:rPr>
            <w:t>Choose an item.</w:t>
          </w:r>
        </w:sdtContent>
      </w:sdt>
      <w:r w:rsidR="00AF39D0">
        <w:t xml:space="preserve"> </w:t>
      </w:r>
    </w:p>
    <w:p w14:paraId="7703C90C" w14:textId="26B64172" w:rsidR="00AF39D0" w:rsidRDefault="004806E4" w:rsidP="00EB14AA">
      <w:pPr>
        <w:ind w:left="1440"/>
        <w:rPr>
          <w:color w:val="000000" w:themeColor="text1"/>
        </w:rPr>
      </w:pPr>
      <w:r>
        <w:t xml:space="preserve">Status: </w:t>
      </w:r>
      <w:sdt>
        <w:sdtPr>
          <w:rPr>
            <w:rStyle w:val="Style3-pmoChar"/>
          </w:rPr>
          <w:alias w:val="S2AA_Commun_Mgmt_Plan_text"/>
          <w:tag w:val="P"/>
          <w:id w:val="-619457384"/>
          <w:placeholder>
            <w:docPart w:val="50748A8857B44A5D9CD44F41F4F20358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AF39D0" w:rsidRPr="00397CF5">
            <w:rPr>
              <w:rStyle w:val="Style3-pmoChar"/>
            </w:rPr>
            <w:t>Click or tap here to enter text.</w:t>
          </w:r>
        </w:sdtContent>
      </w:sdt>
    </w:p>
    <w:p w14:paraId="7666B757" w14:textId="5B5742B9" w:rsidR="003F3AE6" w:rsidRDefault="004618C9" w:rsidP="00D67485">
      <w:pPr>
        <w:ind w:left="720"/>
      </w:pPr>
      <w:hyperlink r:id="rId24" w:history="1">
        <w:r w:rsidR="00AF39D0" w:rsidRPr="00167800">
          <w:rPr>
            <w:rStyle w:val="Hyperlink"/>
          </w:rPr>
          <w:t>Schedule Management Plan</w:t>
        </w:r>
        <w:r w:rsidR="00690C17" w:rsidRPr="00167800">
          <w:rPr>
            <w:rStyle w:val="Hyperlink"/>
          </w:rPr>
          <w:t xml:space="preserve"> (</w:t>
        </w:r>
        <w:r w:rsidR="007302AB">
          <w:rPr>
            <w:rStyle w:val="Hyperlink"/>
          </w:rPr>
          <w:t>Approved</w:t>
        </w:r>
        <w:r w:rsidR="004806E4" w:rsidRPr="00167800">
          <w:rPr>
            <w:rStyle w:val="Hyperlink"/>
          </w:rPr>
          <w:t>)</w:t>
        </w:r>
      </w:hyperlink>
      <w:r w:rsidR="00181C23">
        <w:rPr>
          <w:color w:val="000000" w:themeColor="text1"/>
        </w:rPr>
        <w:t xml:space="preserve"> </w:t>
      </w:r>
      <w:r w:rsidR="00AF39D0">
        <w:rPr>
          <w:color w:val="000000" w:themeColor="text1"/>
        </w:rPr>
        <w:t xml:space="preserve">: </w:t>
      </w:r>
      <w:sdt>
        <w:sdtPr>
          <w:rPr>
            <w:rStyle w:val="Style3-pmoChar"/>
          </w:rPr>
          <w:alias w:val="S2AA_Schedule_Mgmt_Plan_"/>
          <w:tag w:val="P"/>
          <w:id w:val="1809044440"/>
          <w:placeholder>
            <w:docPart w:val="BBCF4B68D9B0486DA47534D3E0C1523E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AF39D0" w:rsidRPr="00397CF5">
            <w:rPr>
              <w:rStyle w:val="Style3-pmoChar"/>
            </w:rPr>
            <w:t>Choose an item.</w:t>
          </w:r>
        </w:sdtContent>
      </w:sdt>
      <w:r w:rsidR="00AF39D0">
        <w:t xml:space="preserve"> </w:t>
      </w:r>
    </w:p>
    <w:p w14:paraId="6868D449" w14:textId="0EAEBA94" w:rsidR="00AF39D0" w:rsidRDefault="004806E4" w:rsidP="00EB14AA">
      <w:pPr>
        <w:ind w:left="1440"/>
        <w:rPr>
          <w:rStyle w:val="Style3-pmoChar"/>
        </w:rPr>
      </w:pPr>
      <w:r>
        <w:t xml:space="preserve">Status: </w:t>
      </w:r>
      <w:sdt>
        <w:sdtPr>
          <w:rPr>
            <w:rStyle w:val="Style3-pmoChar"/>
          </w:rPr>
          <w:alias w:val="S2AA_Schedule_Mgmt_Plan_text"/>
          <w:tag w:val="P"/>
          <w:id w:val="1760015453"/>
          <w:placeholder>
            <w:docPart w:val="E91A8E452DFE4D349A8A1C441B20FE9F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AF39D0" w:rsidRPr="00397CF5">
            <w:rPr>
              <w:rStyle w:val="Style3-pmoChar"/>
            </w:rPr>
            <w:t>Click or tap here to enter text.</w:t>
          </w:r>
        </w:sdtContent>
      </w:sdt>
    </w:p>
    <w:p w14:paraId="6C8C5B0C" w14:textId="77777777" w:rsidR="00A6544E" w:rsidRDefault="004618C9" w:rsidP="00A6544E">
      <w:pPr>
        <w:ind w:left="720"/>
      </w:pPr>
      <w:hyperlink r:id="rId25" w:history="1">
        <w:r w:rsidR="00A6544E">
          <w:rPr>
            <w:rStyle w:val="Hyperlink"/>
          </w:rPr>
          <w:t>Procurement Management Plan (Approved)</w:t>
        </w:r>
      </w:hyperlink>
      <w:r w:rsidR="00A6544E">
        <w:rPr>
          <w:color w:val="000000" w:themeColor="text1"/>
        </w:rPr>
        <w:t xml:space="preserve">: </w:t>
      </w:r>
      <w:sdt>
        <w:sdtPr>
          <w:rPr>
            <w:rStyle w:val="Style3-pmoChar"/>
          </w:rPr>
          <w:alias w:val="S2AA_Proc_Mgmt_Plan"/>
          <w:tag w:val="P"/>
          <w:id w:val="1439332680"/>
          <w:placeholder>
            <w:docPart w:val="0CD6E06130444E378A43829700D40C65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A6544E" w:rsidRPr="00397CF5">
            <w:rPr>
              <w:rStyle w:val="Style3-pmoChar"/>
            </w:rPr>
            <w:t>Choose an item.</w:t>
          </w:r>
        </w:sdtContent>
      </w:sdt>
      <w:r w:rsidR="00A6544E">
        <w:t xml:space="preserve"> </w:t>
      </w:r>
    </w:p>
    <w:p w14:paraId="5F8DC289" w14:textId="77777777" w:rsidR="00A6544E" w:rsidRDefault="00A6544E" w:rsidP="00A6544E">
      <w:pPr>
        <w:ind w:left="1440"/>
      </w:pPr>
      <w:r w:rsidRPr="002B0F73">
        <w:t>Status:</w:t>
      </w:r>
      <w:r>
        <w:rPr>
          <w:color w:val="2E74B5" w:themeColor="accent5" w:themeShade="BF"/>
        </w:rPr>
        <w:t xml:space="preserve"> </w:t>
      </w:r>
      <w:sdt>
        <w:sdtPr>
          <w:rPr>
            <w:rStyle w:val="Style3-pmoChar"/>
          </w:rPr>
          <w:alias w:val="S2AA_Proc_Mgmt_Plan_text"/>
          <w:tag w:val="P"/>
          <w:id w:val="433027158"/>
          <w:placeholder>
            <w:docPart w:val="6E37BECA8F0B44C79E5B4AB0C3AB4C6C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3CD9E881" w14:textId="1669CF20" w:rsidR="007302AB" w:rsidRDefault="004618C9" w:rsidP="007302AB">
      <w:pPr>
        <w:ind w:left="720"/>
      </w:pPr>
      <w:hyperlink r:id="rId26" w:history="1">
        <w:r w:rsidR="00A6544E">
          <w:rPr>
            <w:rStyle w:val="Hyperlink"/>
          </w:rPr>
          <w:t>Requirements Management Plan (Approved)</w:t>
        </w:r>
      </w:hyperlink>
      <w:r w:rsidR="007302AB">
        <w:rPr>
          <w:color w:val="000000" w:themeColor="text1"/>
        </w:rPr>
        <w:t xml:space="preserve">: </w:t>
      </w:r>
      <w:sdt>
        <w:sdtPr>
          <w:rPr>
            <w:rStyle w:val="Style3-pmoChar"/>
          </w:rPr>
          <w:alias w:val="S2AA_Req_Mgmt_Plan"/>
          <w:tag w:val="P"/>
          <w:id w:val="-1824731879"/>
          <w:placeholder>
            <w:docPart w:val="040C4B19E2C8477AB09F45766F2B401B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7302AB" w:rsidRPr="00397CF5">
            <w:rPr>
              <w:rStyle w:val="Style3-pmoChar"/>
            </w:rPr>
            <w:t>Choose an item.</w:t>
          </w:r>
        </w:sdtContent>
      </w:sdt>
      <w:r w:rsidR="007302AB">
        <w:t xml:space="preserve"> </w:t>
      </w:r>
    </w:p>
    <w:p w14:paraId="0EB97A9A" w14:textId="77777777" w:rsidR="007302AB" w:rsidRDefault="007302AB" w:rsidP="007302AB">
      <w:pPr>
        <w:ind w:left="1440"/>
      </w:pPr>
      <w:r w:rsidRPr="002B0F73">
        <w:t>Status:</w:t>
      </w:r>
      <w:r>
        <w:rPr>
          <w:color w:val="2E74B5" w:themeColor="accent5" w:themeShade="BF"/>
        </w:rPr>
        <w:t xml:space="preserve"> </w:t>
      </w:r>
      <w:sdt>
        <w:sdtPr>
          <w:rPr>
            <w:rStyle w:val="Style3-pmoChar"/>
          </w:rPr>
          <w:alias w:val="S2AA_Req_Mgmt_Plan_text"/>
          <w:tag w:val="P"/>
          <w:id w:val="-1615594653"/>
          <w:placeholder>
            <w:docPart w:val="A0B3C15C22C54D51B6C0500BF552799B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7D7BBE1A" w14:textId="77777777" w:rsidR="00A6544E" w:rsidRDefault="004618C9" w:rsidP="00A6544E">
      <w:pPr>
        <w:spacing w:line="240" w:lineRule="auto"/>
        <w:ind w:left="720"/>
      </w:pPr>
      <w:hyperlink r:id="rId27" w:history="1">
        <w:r w:rsidR="00A6544E" w:rsidRPr="00167800">
          <w:rPr>
            <w:rStyle w:val="Hyperlink"/>
          </w:rPr>
          <w:t>Stakeholder Management Plan (</w:t>
        </w:r>
        <w:r w:rsidR="00A6544E">
          <w:rPr>
            <w:rStyle w:val="Hyperlink"/>
          </w:rPr>
          <w:t>Draft</w:t>
        </w:r>
        <w:r w:rsidR="00A6544E" w:rsidRPr="00167800">
          <w:rPr>
            <w:rStyle w:val="Hyperlink"/>
          </w:rPr>
          <w:t>)</w:t>
        </w:r>
      </w:hyperlink>
      <w:r w:rsidR="00A6544E">
        <w:rPr>
          <w:color w:val="000000" w:themeColor="text1"/>
        </w:rPr>
        <w:t xml:space="preserve">: </w:t>
      </w:r>
      <w:sdt>
        <w:sdtPr>
          <w:rPr>
            <w:rStyle w:val="Style3-pmoChar"/>
          </w:rPr>
          <w:alias w:val="S2AA_Stakeholder_Mgmt_Plan_"/>
          <w:tag w:val="P"/>
          <w:id w:val="287248495"/>
          <w:placeholder>
            <w:docPart w:val="2CD8D00A7DCB4CC497E240CE0715B1E3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A6544E" w:rsidRPr="00397CF5">
            <w:rPr>
              <w:rStyle w:val="Style3-pmoChar"/>
            </w:rPr>
            <w:t>Choose an item.</w:t>
          </w:r>
        </w:sdtContent>
      </w:sdt>
      <w:r w:rsidR="00A6544E">
        <w:t xml:space="preserve"> </w:t>
      </w:r>
    </w:p>
    <w:p w14:paraId="0F38D566" w14:textId="77777777" w:rsidR="00A6544E" w:rsidRDefault="00A6544E" w:rsidP="00A6544E">
      <w:pPr>
        <w:ind w:left="1440"/>
      </w:pPr>
      <w:r>
        <w:t xml:space="preserve">Status: </w:t>
      </w:r>
      <w:bookmarkStart w:id="3" w:name="_Hlk84253318"/>
      <w:sdt>
        <w:sdtPr>
          <w:rPr>
            <w:rStyle w:val="Style3-pmoChar"/>
          </w:rPr>
          <w:alias w:val="S2AA_Stakeholder_Mgmt_Plan_text"/>
          <w:tag w:val="P"/>
          <w:id w:val="-116761347"/>
          <w:placeholder>
            <w:docPart w:val="E118B995BC4947C3B7925667917A6842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  <w:bookmarkEnd w:id="3"/>
    </w:p>
    <w:p w14:paraId="125F578A" w14:textId="77777777" w:rsidR="00A6544E" w:rsidRDefault="004618C9" w:rsidP="00A6544E">
      <w:pPr>
        <w:ind w:left="720"/>
      </w:pPr>
      <w:hyperlink r:id="rId28" w:history="1">
        <w:r w:rsidR="00A6544E" w:rsidRPr="00167800">
          <w:rPr>
            <w:rStyle w:val="Hyperlink"/>
          </w:rPr>
          <w:t>Governance Plan (</w:t>
        </w:r>
        <w:r w:rsidR="00A6544E">
          <w:rPr>
            <w:rStyle w:val="Hyperlink"/>
          </w:rPr>
          <w:t>Draft</w:t>
        </w:r>
        <w:r w:rsidR="00A6544E" w:rsidRPr="00167800">
          <w:rPr>
            <w:rStyle w:val="Hyperlink"/>
          </w:rPr>
          <w:t>)</w:t>
        </w:r>
      </w:hyperlink>
      <w:r w:rsidR="00A6544E">
        <w:rPr>
          <w:color w:val="000000" w:themeColor="text1"/>
        </w:rPr>
        <w:t xml:space="preserve">: </w:t>
      </w:r>
      <w:sdt>
        <w:sdtPr>
          <w:rPr>
            <w:rStyle w:val="Style3-pmoChar"/>
          </w:rPr>
          <w:alias w:val="S2AA_Governance_Mgmt_Plan_"/>
          <w:tag w:val="P"/>
          <w:id w:val="-815952217"/>
          <w:placeholder>
            <w:docPart w:val="96EF42D84C664A0AA2C77FF71207A34B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A6544E" w:rsidRPr="00397CF5">
            <w:rPr>
              <w:rStyle w:val="Style3-pmoChar"/>
            </w:rPr>
            <w:t>Choose an item.</w:t>
          </w:r>
        </w:sdtContent>
      </w:sdt>
      <w:r w:rsidR="00A6544E">
        <w:t xml:space="preserve"> </w:t>
      </w:r>
    </w:p>
    <w:p w14:paraId="6EAE066C" w14:textId="77777777" w:rsidR="00A6544E" w:rsidRDefault="00A6544E" w:rsidP="00A6544E">
      <w:pPr>
        <w:ind w:left="1440"/>
        <w:rPr>
          <w:color w:val="000000" w:themeColor="text1"/>
        </w:rPr>
      </w:pPr>
      <w:r>
        <w:t xml:space="preserve">Status: </w:t>
      </w:r>
      <w:sdt>
        <w:sdtPr>
          <w:rPr>
            <w:rStyle w:val="Style3-pmoChar"/>
          </w:rPr>
          <w:alias w:val="S2AA_Governance_Mgmt_Plan_text"/>
          <w:tag w:val="P"/>
          <w:id w:val="21065425"/>
          <w:placeholder>
            <w:docPart w:val="2F21BE19F8BF4DAB8E9F8C3179A1ECEA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083EB422" w14:textId="52206C90" w:rsidR="00A6544E" w:rsidRDefault="004618C9" w:rsidP="00A6544E">
      <w:pPr>
        <w:ind w:left="720"/>
      </w:pPr>
      <w:hyperlink r:id="rId29" w:history="1">
        <w:r w:rsidR="00A6544E">
          <w:rPr>
            <w:rStyle w:val="Hyperlink"/>
          </w:rPr>
          <w:t>Contract Management Plan (Draft)</w:t>
        </w:r>
      </w:hyperlink>
      <w:r w:rsidR="00A6544E">
        <w:t xml:space="preserve">: </w:t>
      </w:r>
      <w:sdt>
        <w:sdtPr>
          <w:rPr>
            <w:rStyle w:val="Style3-pmoChar"/>
          </w:rPr>
          <w:alias w:val="S2AA_Contract_Plan"/>
          <w:tag w:val="P"/>
          <w:id w:val="-67885821"/>
          <w:placeholder>
            <w:docPart w:val="558C7FAADA1F4005BBA3581A3902D6FB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A6544E" w:rsidRPr="00397CF5">
            <w:rPr>
              <w:rStyle w:val="Style3-pmoChar"/>
            </w:rPr>
            <w:t>Choose an item.</w:t>
          </w:r>
        </w:sdtContent>
      </w:sdt>
    </w:p>
    <w:p w14:paraId="68913DB0" w14:textId="77777777" w:rsidR="00A6544E" w:rsidRDefault="00A6544E" w:rsidP="00A6544E">
      <w:pPr>
        <w:ind w:left="1440"/>
        <w:rPr>
          <w:color w:val="000000" w:themeColor="text1"/>
        </w:rPr>
      </w:pPr>
      <w:r>
        <w:t xml:space="preserve">Status: </w:t>
      </w:r>
      <w:sdt>
        <w:sdtPr>
          <w:rPr>
            <w:rStyle w:val="Style3-pmoChar"/>
          </w:rPr>
          <w:alias w:val="S2AA_Contract_Plan_text"/>
          <w:tag w:val="P"/>
          <w:id w:val="811371192"/>
          <w:placeholder>
            <w:docPart w:val="30510A6EBF2940AAB6EF317AAD4EC84E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44492A7B" w14:textId="77777777" w:rsidR="002F1E55" w:rsidRDefault="004618C9" w:rsidP="002F1E55">
      <w:pPr>
        <w:ind w:left="720"/>
      </w:pPr>
      <w:hyperlink r:id="rId30" w:history="1">
        <w:r w:rsidR="002F1E55" w:rsidRPr="00167800">
          <w:rPr>
            <w:rStyle w:val="Hyperlink"/>
          </w:rPr>
          <w:t>Resource Management Plan (</w:t>
        </w:r>
        <w:r w:rsidR="002F1E55">
          <w:rPr>
            <w:rStyle w:val="Hyperlink"/>
          </w:rPr>
          <w:t>Draft</w:t>
        </w:r>
        <w:r w:rsidR="002F1E55" w:rsidRPr="00167800">
          <w:rPr>
            <w:rStyle w:val="Hyperlink"/>
          </w:rPr>
          <w:t>)</w:t>
        </w:r>
      </w:hyperlink>
      <w:r w:rsidR="002F1E55">
        <w:rPr>
          <w:color w:val="000000" w:themeColor="text1"/>
        </w:rPr>
        <w:t xml:space="preserve">: </w:t>
      </w:r>
      <w:sdt>
        <w:sdtPr>
          <w:rPr>
            <w:rStyle w:val="Style3-pmoChar"/>
          </w:rPr>
          <w:alias w:val="S2AA_HR_Mgmt_Plan_"/>
          <w:tag w:val="P"/>
          <w:id w:val="-1691223032"/>
          <w:placeholder>
            <w:docPart w:val="A35FC50D9FA2442380DC845690A7821C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2F1E55" w:rsidRPr="00397CF5">
            <w:rPr>
              <w:rStyle w:val="Style3-pmoChar"/>
            </w:rPr>
            <w:t>Choose an item.</w:t>
          </w:r>
        </w:sdtContent>
      </w:sdt>
      <w:r w:rsidR="002F1E55">
        <w:t xml:space="preserve"> </w:t>
      </w:r>
    </w:p>
    <w:p w14:paraId="45EF7BD6" w14:textId="77777777" w:rsidR="002F1E55" w:rsidRDefault="002F1E55" w:rsidP="002F1E55">
      <w:pPr>
        <w:ind w:left="1440"/>
      </w:pPr>
      <w:r w:rsidRPr="002B0F73">
        <w:t>Status:</w:t>
      </w:r>
      <w:r>
        <w:rPr>
          <w:color w:val="2E74B5" w:themeColor="accent5" w:themeShade="BF"/>
        </w:rPr>
        <w:t xml:space="preserve"> </w:t>
      </w:r>
      <w:sdt>
        <w:sdtPr>
          <w:rPr>
            <w:rStyle w:val="Style3-pmoChar"/>
          </w:rPr>
          <w:alias w:val="S2AA_HR_Mgmt_Plan_text"/>
          <w:tag w:val="P"/>
          <w:id w:val="640541030"/>
          <w:placeholder>
            <w:docPart w:val="FE73E68867374450A597D13515650071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7B835569" w14:textId="77777777" w:rsidR="00A6544E" w:rsidRDefault="004618C9" w:rsidP="00A6544E">
      <w:pPr>
        <w:ind w:left="720"/>
      </w:pPr>
      <w:hyperlink r:id="rId31" w:history="1">
        <w:r w:rsidR="00A6544E">
          <w:rPr>
            <w:rStyle w:val="Hyperlink"/>
          </w:rPr>
          <w:t>Change Control Management Plan (Draft)</w:t>
        </w:r>
      </w:hyperlink>
      <w:r w:rsidR="00A6544E">
        <w:t xml:space="preserve">: </w:t>
      </w:r>
      <w:sdt>
        <w:sdtPr>
          <w:rPr>
            <w:rStyle w:val="Style3-pmoChar"/>
          </w:rPr>
          <w:alias w:val="S2AA_CCM_Plan"/>
          <w:tag w:val="P"/>
          <w:id w:val="1026758463"/>
          <w:placeholder>
            <w:docPart w:val="170B277F6D444195BCE2941C6BF71F2B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A6544E" w:rsidRPr="00397CF5">
            <w:rPr>
              <w:rStyle w:val="Style3-pmoChar"/>
            </w:rPr>
            <w:t>Choose an item.</w:t>
          </w:r>
        </w:sdtContent>
      </w:sdt>
    </w:p>
    <w:p w14:paraId="7870866A" w14:textId="77777777" w:rsidR="00A6544E" w:rsidRDefault="00A6544E" w:rsidP="00A6544E">
      <w:pPr>
        <w:ind w:left="1440"/>
        <w:rPr>
          <w:color w:val="000000" w:themeColor="text1"/>
        </w:rPr>
      </w:pPr>
      <w:r>
        <w:t xml:space="preserve">Status: </w:t>
      </w:r>
      <w:sdt>
        <w:sdtPr>
          <w:rPr>
            <w:rStyle w:val="Style3-pmoChar"/>
          </w:rPr>
          <w:alias w:val="S2AA_CCM_Plan_text"/>
          <w:tag w:val="P"/>
          <w:id w:val="495696740"/>
          <w:placeholder>
            <w:docPart w:val="2135222A5CEA43D4BD14E34B5FDF47A0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173EEF2B" w14:textId="77777777" w:rsidR="00A6544E" w:rsidRDefault="004618C9" w:rsidP="00A6544E">
      <w:pPr>
        <w:ind w:left="720"/>
      </w:pPr>
      <w:hyperlink r:id="rId32" w:history="1">
        <w:r w:rsidR="00A6544E" w:rsidRPr="00167800">
          <w:rPr>
            <w:rStyle w:val="Hyperlink"/>
          </w:rPr>
          <w:t>Risk Management Plan (Draft + Risk Log)</w:t>
        </w:r>
      </w:hyperlink>
      <w:r w:rsidR="00A6544E">
        <w:rPr>
          <w:color w:val="000000" w:themeColor="text1"/>
        </w:rPr>
        <w:t xml:space="preserve">: </w:t>
      </w:r>
      <w:sdt>
        <w:sdtPr>
          <w:rPr>
            <w:rStyle w:val="Style3-pmoChar"/>
          </w:rPr>
          <w:alias w:val="S2AA_Risk_Mgmt_Plan_"/>
          <w:tag w:val="P"/>
          <w:id w:val="-1523396236"/>
          <w:placeholder>
            <w:docPart w:val="BE533BA0E45147BABE1D4EC14A141399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A6544E" w:rsidRPr="00397CF5">
            <w:rPr>
              <w:rStyle w:val="Style3-pmoChar"/>
            </w:rPr>
            <w:t>Choose an item.</w:t>
          </w:r>
        </w:sdtContent>
      </w:sdt>
      <w:r w:rsidR="00A6544E">
        <w:t xml:space="preserve"> </w:t>
      </w:r>
    </w:p>
    <w:p w14:paraId="6469F22D" w14:textId="77777777" w:rsidR="00A6544E" w:rsidRDefault="00A6544E" w:rsidP="00A6544E">
      <w:pPr>
        <w:ind w:left="1440"/>
        <w:rPr>
          <w:color w:val="000000" w:themeColor="text1"/>
        </w:rPr>
      </w:pPr>
      <w:r>
        <w:t xml:space="preserve">Status: </w:t>
      </w:r>
      <w:sdt>
        <w:sdtPr>
          <w:rPr>
            <w:rStyle w:val="Style3-pmoChar"/>
          </w:rPr>
          <w:alias w:val="S2AA_Risk_Mgmt_Plan_text"/>
          <w:tag w:val="P"/>
          <w:id w:val="-890489747"/>
          <w:placeholder>
            <w:docPart w:val="193E432D63994E9384B80584D82EE97E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3D9589CA" w14:textId="77777777" w:rsidR="00A6544E" w:rsidRDefault="004618C9" w:rsidP="00A6544E">
      <w:pPr>
        <w:ind w:left="720"/>
      </w:pPr>
      <w:hyperlink r:id="rId33" w:history="1">
        <w:r w:rsidR="00A6544E" w:rsidRPr="00167800">
          <w:rPr>
            <w:rStyle w:val="Hyperlink"/>
          </w:rPr>
          <w:t>Issue and Action Item Management Plan (Draft + Issue Log)</w:t>
        </w:r>
      </w:hyperlink>
      <w:r w:rsidR="00A6544E">
        <w:t xml:space="preserve">: </w:t>
      </w:r>
      <w:sdt>
        <w:sdtPr>
          <w:rPr>
            <w:rStyle w:val="Style3-pmoChar"/>
          </w:rPr>
          <w:alias w:val="S2AA_Iss_Act_Item_Mgmt_Plan_"/>
          <w:tag w:val="P"/>
          <w:id w:val="-1017228167"/>
          <w:placeholder>
            <w:docPart w:val="1DBC6FA1D1234CF1A2166733FD84E0AC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A6544E" w:rsidRPr="00397CF5">
            <w:rPr>
              <w:rStyle w:val="Style3-pmoChar"/>
            </w:rPr>
            <w:t>Choose an item.</w:t>
          </w:r>
        </w:sdtContent>
      </w:sdt>
    </w:p>
    <w:p w14:paraId="2CD3D9F5" w14:textId="77777777" w:rsidR="00A6544E" w:rsidRDefault="00A6544E" w:rsidP="00A6544E">
      <w:pPr>
        <w:ind w:left="1440"/>
        <w:rPr>
          <w:color w:val="000000" w:themeColor="text1"/>
        </w:rPr>
      </w:pPr>
      <w:r>
        <w:t xml:space="preserve">Status: </w:t>
      </w:r>
      <w:sdt>
        <w:sdtPr>
          <w:rPr>
            <w:rStyle w:val="Style3-pmoChar"/>
          </w:rPr>
          <w:alias w:val="S2AA_Iss_Act_Item_Mgmt_Plan_text"/>
          <w:tag w:val="P"/>
          <w:id w:val="-207797405"/>
          <w:placeholder>
            <w:docPart w:val="CEFE523950F74ACFA1D2E44D298FF1FF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4F7C92F8" w14:textId="71D3F188" w:rsidR="00A6544E" w:rsidRDefault="004618C9" w:rsidP="00A6544E">
      <w:pPr>
        <w:ind w:left="720"/>
      </w:pPr>
      <w:hyperlink r:id="rId34" w:history="1">
        <w:r w:rsidR="00A6544E">
          <w:rPr>
            <w:rStyle w:val="Hyperlink"/>
          </w:rPr>
          <w:t>Cost Management Plan (Approved if planning BCP approved)</w:t>
        </w:r>
      </w:hyperlink>
      <w:r w:rsidR="00A6544E">
        <w:t xml:space="preserve">: </w:t>
      </w:r>
      <w:sdt>
        <w:sdtPr>
          <w:rPr>
            <w:rStyle w:val="Style3-pmoChar"/>
          </w:rPr>
          <w:alias w:val="S2AA_Cost_Mgmt_Plan_"/>
          <w:tag w:val="P"/>
          <w:id w:val="-1197536138"/>
          <w:placeholder>
            <w:docPart w:val="6DAC66F57A1A4489A1B89695037ADEB5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A6544E" w:rsidRPr="00397CF5">
            <w:rPr>
              <w:rStyle w:val="Style3-pmoChar"/>
            </w:rPr>
            <w:t>Choose an item.</w:t>
          </w:r>
        </w:sdtContent>
      </w:sdt>
    </w:p>
    <w:p w14:paraId="791F2023" w14:textId="77777777" w:rsidR="00A6544E" w:rsidRDefault="00A6544E" w:rsidP="00A6544E">
      <w:pPr>
        <w:ind w:left="1440"/>
        <w:rPr>
          <w:color w:val="000000" w:themeColor="text1"/>
        </w:rPr>
      </w:pPr>
      <w:r>
        <w:t xml:space="preserve">Status: </w:t>
      </w:r>
      <w:sdt>
        <w:sdtPr>
          <w:rPr>
            <w:rStyle w:val="Style3-pmoChar"/>
          </w:rPr>
          <w:alias w:val="S2AA_Cost_Mgmt_Plan_text"/>
          <w:tag w:val="P"/>
          <w:id w:val="1252085287"/>
          <w:placeholder>
            <w:docPart w:val="72447053B9114AD596B05F29A99C752E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15C84671" w14:textId="265EE0C8" w:rsidR="00181C23" w:rsidRPr="00752385" w:rsidRDefault="00181C23" w:rsidP="00E26906">
      <w:pPr>
        <w:pStyle w:val="Heading3nonum"/>
        <w:numPr>
          <w:ilvl w:val="0"/>
          <w:numId w:val="31"/>
        </w:numPr>
        <w:ind w:left="360"/>
        <w:rPr>
          <w:rStyle w:val="Style3-pmoChar"/>
          <w:color w:val="auto"/>
        </w:rPr>
      </w:pPr>
      <w:r w:rsidRPr="00752385">
        <w:lastRenderedPageBreak/>
        <w:t>Project</w:t>
      </w:r>
      <w:r w:rsidRPr="00752385">
        <w:rPr>
          <w:rStyle w:val="Style3-pmoChar"/>
          <w:color w:val="auto"/>
        </w:rPr>
        <w:t xml:space="preserve"> Roadmap (High</w:t>
      </w:r>
      <w:r w:rsidR="00E35486" w:rsidRPr="00752385">
        <w:rPr>
          <w:rStyle w:val="Style3-pmoChar"/>
          <w:color w:val="auto"/>
        </w:rPr>
        <w:t>-</w:t>
      </w:r>
      <w:r w:rsidRPr="00752385">
        <w:rPr>
          <w:rStyle w:val="Style3-pmoChar"/>
          <w:color w:val="auto"/>
        </w:rPr>
        <w:t>Level)</w:t>
      </w:r>
    </w:p>
    <w:p w14:paraId="6AF2A739" w14:textId="619B4369" w:rsidR="00181C23" w:rsidRPr="000D32C5" w:rsidRDefault="00181C23" w:rsidP="00555BF7">
      <w:pPr>
        <w:pStyle w:val="ListParagraph"/>
        <w:spacing w:line="360" w:lineRule="auto"/>
        <w:rPr>
          <w:color w:val="000000" w:themeColor="text1"/>
        </w:rPr>
      </w:pPr>
      <w:r w:rsidRPr="000D32C5">
        <w:rPr>
          <w:b/>
          <w:bCs/>
          <w:color w:val="000000" w:themeColor="text1"/>
        </w:rPr>
        <w:t>Attach</w:t>
      </w:r>
      <w:r w:rsidRPr="000D32C5">
        <w:rPr>
          <w:color w:val="000000" w:themeColor="text1"/>
        </w:rPr>
        <w:t xml:space="preserve"> </w:t>
      </w:r>
      <w:r w:rsidR="00FB2339" w:rsidRPr="000D32C5">
        <w:rPr>
          <w:color w:val="000000" w:themeColor="text1"/>
        </w:rPr>
        <w:t>a high-level Project Roadmap showing remainder of planning phase and transition into execution phase to the email submission.</w:t>
      </w:r>
    </w:p>
    <w:p w14:paraId="1C75ECC3" w14:textId="30876505" w:rsidR="00F828CF" w:rsidRPr="000D32C5" w:rsidRDefault="00F828CF" w:rsidP="000D32C5">
      <w:pPr>
        <w:pStyle w:val="ListParagraph"/>
        <w:numPr>
          <w:ilvl w:val="0"/>
          <w:numId w:val="29"/>
        </w:numPr>
        <w:spacing w:line="360" w:lineRule="auto"/>
        <w:ind w:left="720"/>
        <w:rPr>
          <w:b/>
          <w:bCs/>
          <w:color w:val="000000" w:themeColor="text1"/>
        </w:rPr>
      </w:pPr>
      <w:r w:rsidRPr="00E26906">
        <w:rPr>
          <w:color w:val="000000" w:themeColor="text1"/>
        </w:rPr>
        <w:t>Planning Start Date:</w:t>
      </w:r>
      <w:r w:rsidR="000D32C5">
        <w:rPr>
          <w:b/>
          <w:bCs/>
          <w:color w:val="000000" w:themeColor="text1"/>
        </w:rPr>
        <w:t xml:space="preserve"> </w:t>
      </w:r>
      <w:sdt>
        <w:sdtPr>
          <w:rPr>
            <w:rStyle w:val="Style3-pmoChar"/>
          </w:rPr>
          <w:alias w:val="S2AA_Proj_Plan_Start"/>
          <w:tag w:val="P"/>
          <w:id w:val="1805425859"/>
          <w:placeholder>
            <w:docPart w:val="E0C0202AE6B34CF4BD72069C04166FC8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b/>
            <w:bCs/>
            <w:color w:val="000000" w:themeColor="text1"/>
          </w:rPr>
        </w:sdtEndPr>
        <w:sdtContent>
          <w:r w:rsidR="000D32C5" w:rsidRPr="000D32C5">
            <w:rPr>
              <w:rStyle w:val="Style3-pmoChar"/>
            </w:rPr>
            <w:t>Click or tap to enter a date.</w:t>
          </w:r>
        </w:sdtContent>
      </w:sdt>
    </w:p>
    <w:p w14:paraId="13527CAB" w14:textId="080E67D9" w:rsidR="00F828CF" w:rsidRPr="000D32C5" w:rsidRDefault="00F828CF" w:rsidP="000D32C5">
      <w:pPr>
        <w:pStyle w:val="ListParagraph"/>
        <w:numPr>
          <w:ilvl w:val="0"/>
          <w:numId w:val="29"/>
        </w:numPr>
        <w:spacing w:line="360" w:lineRule="auto"/>
        <w:ind w:left="720"/>
        <w:rPr>
          <w:b/>
          <w:bCs/>
          <w:color w:val="000000" w:themeColor="text1"/>
        </w:rPr>
      </w:pPr>
      <w:r w:rsidRPr="00E26906">
        <w:rPr>
          <w:color w:val="000000" w:themeColor="text1"/>
        </w:rPr>
        <w:t>Estimated Planning End Date:</w:t>
      </w:r>
      <w:r w:rsidR="000D32C5">
        <w:rPr>
          <w:b/>
          <w:bCs/>
          <w:color w:val="000000" w:themeColor="text1"/>
        </w:rPr>
        <w:t xml:space="preserve"> </w:t>
      </w:r>
      <w:sdt>
        <w:sdtPr>
          <w:rPr>
            <w:rStyle w:val="Style3-pmoChar"/>
          </w:rPr>
          <w:alias w:val="S2AA_Proj_Plan_End"/>
          <w:tag w:val="P"/>
          <w:id w:val="1241678900"/>
          <w:placeholder>
            <w:docPart w:val="DE1DDC0966A1463E8939F25BD155B374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b/>
            <w:bCs/>
            <w:color w:val="000000" w:themeColor="text1"/>
          </w:rPr>
        </w:sdtEndPr>
        <w:sdtContent>
          <w:r w:rsidR="000D32C5" w:rsidRPr="000D32C5">
            <w:rPr>
              <w:rStyle w:val="Style3-pmoChar"/>
            </w:rPr>
            <w:t>Click or tap to enter a date.</w:t>
          </w:r>
        </w:sdtContent>
      </w:sdt>
    </w:p>
    <w:p w14:paraId="7CC1166F" w14:textId="022D7B82" w:rsidR="00F828CF" w:rsidRPr="000D32C5" w:rsidRDefault="00F828CF" w:rsidP="000D32C5">
      <w:pPr>
        <w:pStyle w:val="ListParagraph"/>
        <w:numPr>
          <w:ilvl w:val="0"/>
          <w:numId w:val="29"/>
        </w:numPr>
        <w:spacing w:line="360" w:lineRule="auto"/>
        <w:ind w:left="720"/>
        <w:rPr>
          <w:b/>
          <w:bCs/>
          <w:color w:val="000000" w:themeColor="text1"/>
        </w:rPr>
      </w:pPr>
      <w:r w:rsidRPr="00E26906">
        <w:rPr>
          <w:color w:val="000000" w:themeColor="text1"/>
        </w:rPr>
        <w:t>Estimated Project Start Date:</w:t>
      </w:r>
      <w:r w:rsidRPr="000D32C5">
        <w:rPr>
          <w:b/>
          <w:bCs/>
          <w:color w:val="000000" w:themeColor="text1"/>
        </w:rPr>
        <w:t xml:space="preserve"> </w:t>
      </w:r>
      <w:sdt>
        <w:sdtPr>
          <w:rPr>
            <w:rStyle w:val="Style3-pmoChar"/>
          </w:rPr>
          <w:alias w:val="S2AA_Proj_Exec_Start"/>
          <w:tag w:val="P"/>
          <w:id w:val="-183206935"/>
          <w:placeholder>
            <w:docPart w:val="A159C092692346D7AC70B2B16BA19128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b/>
            <w:bCs/>
            <w:color w:val="000000" w:themeColor="text1"/>
          </w:rPr>
        </w:sdtEndPr>
        <w:sdtContent>
          <w:r w:rsidR="000D32C5" w:rsidRPr="000D32C5">
            <w:rPr>
              <w:rStyle w:val="Style3-pmoChar"/>
            </w:rPr>
            <w:t>Click or tap to enter a date.</w:t>
          </w:r>
        </w:sdtContent>
      </w:sdt>
    </w:p>
    <w:p w14:paraId="43106F2F" w14:textId="6607764E" w:rsidR="00F828CF" w:rsidRPr="000D32C5" w:rsidRDefault="00F828CF" w:rsidP="000D32C5">
      <w:pPr>
        <w:pStyle w:val="ListParagraph"/>
        <w:numPr>
          <w:ilvl w:val="0"/>
          <w:numId w:val="29"/>
        </w:numPr>
        <w:spacing w:line="360" w:lineRule="auto"/>
        <w:ind w:left="720"/>
        <w:rPr>
          <w:b/>
          <w:bCs/>
          <w:color w:val="000000" w:themeColor="text1"/>
        </w:rPr>
      </w:pPr>
      <w:r w:rsidRPr="00E26906">
        <w:rPr>
          <w:color w:val="000000" w:themeColor="text1"/>
        </w:rPr>
        <w:t>Estimated Project End Date:</w:t>
      </w:r>
      <w:r w:rsidR="000D32C5">
        <w:rPr>
          <w:b/>
          <w:bCs/>
          <w:color w:val="000000" w:themeColor="text1"/>
        </w:rPr>
        <w:t xml:space="preserve"> </w:t>
      </w:r>
      <w:sdt>
        <w:sdtPr>
          <w:rPr>
            <w:rStyle w:val="Style3-pmoChar"/>
          </w:rPr>
          <w:alias w:val="S2AA_Proj_Exec_End"/>
          <w:tag w:val="P"/>
          <w:id w:val="808896664"/>
          <w:placeholder>
            <w:docPart w:val="9E4F82BC1B814EF48444822E1DE2520F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b/>
            <w:bCs/>
            <w:color w:val="000000" w:themeColor="text1"/>
          </w:rPr>
        </w:sdtEndPr>
        <w:sdtContent>
          <w:r w:rsidR="000D32C5" w:rsidRPr="000D32C5">
            <w:rPr>
              <w:rStyle w:val="Style3-pmoChar"/>
            </w:rPr>
            <w:t>Click or tap to enter a date.</w:t>
          </w:r>
        </w:sdtContent>
      </w:sdt>
    </w:p>
    <w:p w14:paraId="6026C725" w14:textId="098E0B00" w:rsidR="00AB1E96" w:rsidRDefault="00AB1E96" w:rsidP="001273F2">
      <w:pPr>
        <w:pStyle w:val="Heading2-nonum"/>
      </w:pPr>
      <w:r>
        <w:t xml:space="preserve">Data </w:t>
      </w:r>
      <w:r w:rsidR="00044DB4">
        <w:t>Cleansing</w:t>
      </w:r>
      <w:r w:rsidR="00AF5320">
        <w:t xml:space="preserve">, </w:t>
      </w:r>
      <w:r>
        <w:t>Conversion</w:t>
      </w:r>
      <w:r w:rsidR="00AF5320">
        <w:t>, and Migration</w:t>
      </w:r>
    </w:p>
    <w:p w14:paraId="220AE20A" w14:textId="02812D13" w:rsidR="002508A7" w:rsidRPr="004B4F90" w:rsidRDefault="002508A7" w:rsidP="00483977">
      <w:pPr>
        <w:rPr>
          <w:b/>
          <w:bCs/>
          <w:noProof/>
        </w:rPr>
      </w:pPr>
      <w:r w:rsidRPr="004B4F90">
        <w:rPr>
          <w:b/>
          <w:bCs/>
          <w:noProof/>
        </w:rPr>
        <w:t>If in Section 2.3 (above) the answer to the question “</w:t>
      </w:r>
      <w:r w:rsidR="00917650" w:rsidRPr="004B4F90">
        <w:rPr>
          <w:b/>
          <w:bCs/>
        </w:rPr>
        <w:t>Do you have existing data that must be migrated to your new solution?</w:t>
      </w:r>
      <w:r w:rsidRPr="004B4F90">
        <w:rPr>
          <w:b/>
          <w:bCs/>
          <w:noProof/>
        </w:rPr>
        <w:t xml:space="preserve">” was marked “Yes,” please </w:t>
      </w:r>
      <w:r w:rsidR="0057332B" w:rsidRPr="004B4F90">
        <w:rPr>
          <w:b/>
          <w:bCs/>
          <w:noProof/>
        </w:rPr>
        <w:t>complete this section.</w:t>
      </w:r>
    </w:p>
    <w:p w14:paraId="41C6A1E8" w14:textId="3D4EF657" w:rsidR="00397CF5" w:rsidRDefault="00397CF5" w:rsidP="00483977">
      <w:pPr>
        <w:rPr>
          <w:noProof/>
        </w:rPr>
      </w:pPr>
      <w:r>
        <w:rPr>
          <w:noProof/>
        </w:rPr>
        <w:t>The C</w:t>
      </w:r>
      <w:r w:rsidR="002F03F0">
        <w:rPr>
          <w:noProof/>
        </w:rPr>
        <w:t xml:space="preserve">alifornia </w:t>
      </w:r>
      <w:r>
        <w:rPr>
          <w:noProof/>
        </w:rPr>
        <w:t>D</w:t>
      </w:r>
      <w:r w:rsidR="002F03F0">
        <w:rPr>
          <w:noProof/>
        </w:rPr>
        <w:t xml:space="preserve">epartment of </w:t>
      </w:r>
      <w:r>
        <w:rPr>
          <w:noProof/>
        </w:rPr>
        <w:t>T</w:t>
      </w:r>
      <w:r w:rsidR="002F03F0">
        <w:rPr>
          <w:noProof/>
        </w:rPr>
        <w:t>echnology</w:t>
      </w:r>
      <w:r>
        <w:rPr>
          <w:noProof/>
        </w:rPr>
        <w:t xml:space="preserve"> recommends having a Data Consultant start data cleansing, conversion, and migration activities as soon as possible.</w:t>
      </w:r>
    </w:p>
    <w:p w14:paraId="029076A6" w14:textId="0D885236" w:rsidR="00AB1E96" w:rsidRDefault="00AB1E96" w:rsidP="00483977">
      <w:pPr>
        <w:rPr>
          <w:noProof/>
        </w:rPr>
      </w:pPr>
      <w:r>
        <w:rPr>
          <w:noProof/>
        </w:rPr>
        <w:t>Identify the status of each of the following data activities</w:t>
      </w:r>
      <w:r w:rsidR="007B5E47">
        <w:rPr>
          <w:noProof/>
        </w:rPr>
        <w:t>.</w:t>
      </w:r>
      <w:r w:rsidR="00D74BBA">
        <w:rPr>
          <w:noProof/>
        </w:rPr>
        <w:t xml:space="preserve"> </w:t>
      </w:r>
      <w:r w:rsidR="007B5E47">
        <w:rPr>
          <w:noProof/>
        </w:rPr>
        <w:t xml:space="preserve">If </w:t>
      </w:r>
      <w:r w:rsidR="002508A7">
        <w:rPr>
          <w:noProof/>
        </w:rPr>
        <w:t>“</w:t>
      </w:r>
      <w:r w:rsidR="007B5E47">
        <w:rPr>
          <w:noProof/>
        </w:rPr>
        <w:t>Not Applicable</w:t>
      </w:r>
      <w:r w:rsidR="002508A7">
        <w:rPr>
          <w:noProof/>
        </w:rPr>
        <w:t>” is chosen</w:t>
      </w:r>
      <w:r w:rsidR="007B5E47">
        <w:rPr>
          <w:noProof/>
        </w:rPr>
        <w:t xml:space="preserve">, explain why the activity is not applicable or if </w:t>
      </w:r>
      <w:r w:rsidR="002508A7">
        <w:rPr>
          <w:noProof/>
        </w:rPr>
        <w:t>“</w:t>
      </w:r>
      <w:r w:rsidR="007B5E47">
        <w:rPr>
          <w:noProof/>
        </w:rPr>
        <w:t>Not Started</w:t>
      </w:r>
      <w:r w:rsidR="002508A7">
        <w:rPr>
          <w:noProof/>
        </w:rPr>
        <w:t>” is chosen</w:t>
      </w:r>
      <w:r w:rsidR="007B5E47">
        <w:rPr>
          <w:noProof/>
        </w:rPr>
        <w:t xml:space="preserve">, explain when the activity </w:t>
      </w:r>
      <w:r w:rsidR="002508A7">
        <w:rPr>
          <w:noProof/>
        </w:rPr>
        <w:t>will start and its</w:t>
      </w:r>
      <w:r w:rsidR="007B5E47">
        <w:rPr>
          <w:noProof/>
        </w:rPr>
        <w:t xml:space="preserve"> anticipated </w:t>
      </w:r>
      <w:r w:rsidR="002508A7">
        <w:rPr>
          <w:noProof/>
        </w:rPr>
        <w:t>duration</w:t>
      </w:r>
      <w:r>
        <w:rPr>
          <w:noProof/>
        </w:rPr>
        <w:t>:</w:t>
      </w:r>
    </w:p>
    <w:p w14:paraId="2AA7280F" w14:textId="77777777" w:rsidR="00234C34" w:rsidRDefault="00234C34" w:rsidP="003B37D6">
      <w:pPr>
        <w:pStyle w:val="Heading3nonum"/>
        <w:numPr>
          <w:ilvl w:val="0"/>
          <w:numId w:val="24"/>
        </w:numPr>
        <w:ind w:left="360"/>
      </w:pPr>
      <w:r w:rsidRPr="00E35486">
        <w:t>Current Environment Analysis:</w:t>
      </w:r>
      <w:r>
        <w:t xml:space="preserve"> </w:t>
      </w:r>
      <w:sdt>
        <w:sdtPr>
          <w:rPr>
            <w:rStyle w:val="Style3-pmoChar"/>
          </w:rPr>
          <w:alias w:val="S2AA_Data_Conv_Cur_Env_A"/>
          <w:tag w:val="P"/>
          <w:id w:val="1564295633"/>
          <w:placeholder>
            <w:docPart w:val="2276043F3F1B402BB33E94B03342B6E5"/>
          </w:placeholder>
          <w:showingPlcHdr/>
          <w15:color w:val="0000FF"/>
          <w:dropDownList>
            <w:listItem w:value="Choose an item."/>
            <w:listItem w:displayText="Not Started" w:value="Not Started"/>
            <w:listItem w:displayText="In Progress" w:value="In Progress"/>
            <w:listItem w:displayText="Completed" w:value="Completed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Pr="00613500">
            <w:rPr>
              <w:rStyle w:val="Style3-pmoChar"/>
              <w:b w:val="0"/>
              <w:bCs/>
            </w:rPr>
            <w:t>Choose an item.</w:t>
          </w:r>
        </w:sdtContent>
      </w:sdt>
      <w:r>
        <w:t xml:space="preserve"> </w:t>
      </w:r>
    </w:p>
    <w:p w14:paraId="27B6CB6F" w14:textId="10869056" w:rsidR="00234C34" w:rsidRDefault="004618C9" w:rsidP="00A55FCC">
      <w:pPr>
        <w:ind w:left="720"/>
        <w:rPr>
          <w:noProof/>
        </w:rPr>
      </w:pPr>
      <w:sdt>
        <w:sdtPr>
          <w:rPr>
            <w:rStyle w:val="Style3-pmoChar"/>
          </w:rPr>
          <w:alias w:val="S2AA_Data_ConvMigrationEnviroAnal_text"/>
          <w:tag w:val="S2AA_Data_ConvMigrationEnviroAnal_text"/>
          <w:id w:val="-1442607036"/>
          <w:placeholder>
            <w:docPart w:val="96D07BC49E1047FD90818CBF2301512F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234C34" w:rsidRPr="00397CF5">
            <w:rPr>
              <w:rStyle w:val="Style3-pmoChar"/>
            </w:rPr>
            <w:t>Click or tap here to enter text.</w:t>
          </w:r>
        </w:sdtContent>
      </w:sdt>
    </w:p>
    <w:p w14:paraId="4E506469" w14:textId="3E4C4B4F" w:rsidR="00613500" w:rsidRDefault="00613500" w:rsidP="003B37D6">
      <w:pPr>
        <w:pStyle w:val="Heading3nonum"/>
        <w:numPr>
          <w:ilvl w:val="0"/>
          <w:numId w:val="24"/>
        </w:numPr>
        <w:ind w:left="360"/>
        <w:rPr>
          <w:rStyle w:val="Style3-pmoChar"/>
        </w:rPr>
      </w:pPr>
      <w:r>
        <w:t xml:space="preserve">Data Migration Plan: </w:t>
      </w:r>
      <w:sdt>
        <w:sdtPr>
          <w:rPr>
            <w:rStyle w:val="Style3-pmoChar"/>
          </w:rPr>
          <w:alias w:val="S2AA_Data_Migration_Plan"/>
          <w:tag w:val="P"/>
          <w:id w:val="1144476993"/>
          <w:placeholder>
            <w:docPart w:val="B8AA12AE46204FEF9E1F595A3CC080FF"/>
          </w:placeholder>
          <w:showingPlcHdr/>
          <w15:color w:val="0000FF"/>
          <w:dropDownList>
            <w:listItem w:value="Choose an item."/>
            <w:listItem w:displayText="Not Started" w:value="Not Started"/>
            <w:listItem w:displayText="In Progress" w:value="In Progress"/>
            <w:listItem w:displayText="Completed" w:value="Completed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Pr="00613500">
            <w:rPr>
              <w:rStyle w:val="Style3-pmoChar"/>
              <w:b w:val="0"/>
              <w:bCs/>
            </w:rPr>
            <w:t>Choose an item.</w:t>
          </w:r>
        </w:sdtContent>
      </w:sdt>
    </w:p>
    <w:p w14:paraId="0FF1F071" w14:textId="00175756" w:rsidR="00613500" w:rsidRPr="00613500" w:rsidRDefault="004618C9" w:rsidP="00A55FCC">
      <w:pPr>
        <w:ind w:left="720"/>
      </w:pPr>
      <w:sdt>
        <w:sdtPr>
          <w:rPr>
            <w:rStyle w:val="Style3-pmoChar"/>
          </w:rPr>
          <w:alias w:val="S2AA_Data_Migration_Plan_text"/>
          <w:tag w:val="S2AA_Data_ConvMigrationProfiling_text"/>
          <w:id w:val="316994907"/>
          <w:placeholder>
            <w:docPart w:val="B6FF290C36604A9A9AE18782B37891A8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613500" w:rsidRPr="00397CF5">
            <w:rPr>
              <w:rStyle w:val="Style3-pmoChar"/>
            </w:rPr>
            <w:t>Click or tap here to enter text.</w:t>
          </w:r>
        </w:sdtContent>
      </w:sdt>
    </w:p>
    <w:p w14:paraId="0A9A0D2D" w14:textId="118784AB" w:rsidR="003F3AE6" w:rsidRDefault="00282D9E" w:rsidP="003B37D6">
      <w:pPr>
        <w:pStyle w:val="Heading3nonum"/>
        <w:numPr>
          <w:ilvl w:val="0"/>
          <w:numId w:val="24"/>
        </w:numPr>
        <w:ind w:left="360"/>
      </w:pPr>
      <w:r w:rsidRPr="003B37D6">
        <w:t>Data</w:t>
      </w:r>
      <w:r w:rsidRPr="00E35486">
        <w:rPr>
          <w:bCs/>
        </w:rPr>
        <w:t xml:space="preserve"> Profiling: </w:t>
      </w:r>
      <w:sdt>
        <w:sdtPr>
          <w:rPr>
            <w:rStyle w:val="Style3-pmoChar"/>
          </w:rPr>
          <w:alias w:val="S2AA_Data_Conv_Profiling"/>
          <w:tag w:val="P"/>
          <w:id w:val="-481082104"/>
          <w:placeholder>
            <w:docPart w:val="C4FF6630D29243D8A98B8F6A42EA18D4"/>
          </w:placeholder>
          <w:showingPlcHdr/>
          <w15:color w:val="0000FF"/>
          <w:dropDownList>
            <w:listItem w:value="Choose an item."/>
            <w:listItem w:displayText="Not Started" w:value="Not Started"/>
            <w:listItem w:displayText="In Progress" w:value="In Progress"/>
            <w:listItem w:displayText="Completed" w:value="Completed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270072" w:rsidRPr="00613500">
            <w:rPr>
              <w:rStyle w:val="Style3-pmoChar"/>
              <w:b w:val="0"/>
              <w:bCs/>
            </w:rPr>
            <w:t>Choose an item.</w:t>
          </w:r>
        </w:sdtContent>
      </w:sdt>
    </w:p>
    <w:p w14:paraId="49BEADE9" w14:textId="3D5F42FF" w:rsidR="00282D9E" w:rsidRDefault="004618C9" w:rsidP="00A55FCC">
      <w:pPr>
        <w:ind w:left="720"/>
        <w:rPr>
          <w:noProof/>
        </w:rPr>
      </w:pPr>
      <w:sdt>
        <w:sdtPr>
          <w:rPr>
            <w:rStyle w:val="Style3-pmoChar"/>
          </w:rPr>
          <w:alias w:val="S2AA_Data_ConvMigrationProfiling_text"/>
          <w:tag w:val="S2AA_Data_ConvMigrationProfiling_text"/>
          <w:id w:val="-1741241767"/>
          <w:placeholder>
            <w:docPart w:val="EFD98A53C94949B18A9541BC43F4704A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3C38EB" w:rsidRPr="00397CF5">
            <w:rPr>
              <w:rStyle w:val="Style3-pmoChar"/>
            </w:rPr>
            <w:t>Click or tap here to enter text.</w:t>
          </w:r>
        </w:sdtContent>
      </w:sdt>
    </w:p>
    <w:p w14:paraId="7CC493DB" w14:textId="1F03BD75" w:rsidR="006A26FD" w:rsidRDefault="00153118" w:rsidP="003B37D6">
      <w:pPr>
        <w:pStyle w:val="Heading3nonum"/>
        <w:numPr>
          <w:ilvl w:val="0"/>
          <w:numId w:val="24"/>
        </w:numPr>
        <w:ind w:left="360"/>
      </w:pPr>
      <w:r w:rsidRPr="00E35486">
        <w:t>Data Cleansing and Correction:</w:t>
      </w:r>
      <w:r>
        <w:t xml:space="preserve"> </w:t>
      </w:r>
      <w:sdt>
        <w:sdtPr>
          <w:rPr>
            <w:rStyle w:val="Style3-pmoChar"/>
          </w:rPr>
          <w:alias w:val="S2AA_Data_Conv_D_Clean_Correction"/>
          <w:tag w:val="P"/>
          <w:id w:val="-699479504"/>
          <w:placeholder>
            <w:docPart w:val="6338F14AA18846D5AE3691137F55ED94"/>
          </w:placeholder>
          <w:showingPlcHdr/>
          <w15:color w:val="0000FF"/>
          <w:dropDownList>
            <w:listItem w:value="Choose an item."/>
            <w:listItem w:displayText="Not Started" w:value="Not Started"/>
            <w:listItem w:displayText="In Progress" w:value="In Progress"/>
            <w:listItem w:displayText="Completed" w:value="Completed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Pr="00613500">
            <w:rPr>
              <w:rStyle w:val="Style3-pmoChar"/>
              <w:b w:val="0"/>
              <w:bCs/>
            </w:rPr>
            <w:t>Choose an item.</w:t>
          </w:r>
        </w:sdtContent>
      </w:sdt>
    </w:p>
    <w:p w14:paraId="5E4BEB14" w14:textId="4031B6BF" w:rsidR="000A3073" w:rsidRDefault="004618C9" w:rsidP="00A55FCC">
      <w:pPr>
        <w:ind w:left="720"/>
        <w:rPr>
          <w:noProof/>
        </w:rPr>
      </w:pPr>
      <w:sdt>
        <w:sdtPr>
          <w:rPr>
            <w:rStyle w:val="Style3-pmoChar"/>
          </w:rPr>
          <w:alias w:val="S2AA_Data_Conv_D_Clean_Correction_text"/>
          <w:tag w:val="S2AA_Data_Conv_D_Clean_Correction_text"/>
          <w:id w:val="-1753431922"/>
          <w:placeholder>
            <w:docPart w:val="7D3EF18EF0A74A52B63A97177792A91C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0A3073" w:rsidRPr="00397CF5">
            <w:rPr>
              <w:rStyle w:val="Style3-pmoChar"/>
            </w:rPr>
            <w:t>Click or tap here to enter text.</w:t>
          </w:r>
        </w:sdtContent>
      </w:sdt>
    </w:p>
    <w:p w14:paraId="329D09DB" w14:textId="60455147" w:rsidR="00624292" w:rsidRDefault="00624292" w:rsidP="003B37D6">
      <w:pPr>
        <w:pStyle w:val="Heading3nonum"/>
        <w:numPr>
          <w:ilvl w:val="0"/>
          <w:numId w:val="24"/>
        </w:numPr>
        <w:ind w:left="360"/>
      </w:pPr>
      <w:r w:rsidRPr="00E35486">
        <w:t>Data Quality Assessment:</w:t>
      </w:r>
      <w:r>
        <w:t xml:space="preserve"> </w:t>
      </w:r>
      <w:sdt>
        <w:sdtPr>
          <w:rPr>
            <w:rStyle w:val="Style3-pmoChar"/>
          </w:rPr>
          <w:alias w:val="S2AA_Data_Conv_DQ_Assess"/>
          <w:tag w:val="P"/>
          <w:id w:val="1055895228"/>
          <w:placeholder>
            <w:docPart w:val="20EB247B8DEC4E929F5483A7A153CC05"/>
          </w:placeholder>
          <w:showingPlcHdr/>
          <w15:color w:val="0000FF"/>
          <w:dropDownList>
            <w:listItem w:value="Choose an item."/>
            <w:listItem w:displayText="Not Started" w:value="Not Started"/>
            <w:listItem w:displayText="In Progress" w:value="In Progress"/>
            <w:listItem w:displayText="Completed" w:value="Completed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Pr="00613500">
            <w:rPr>
              <w:rStyle w:val="Style3-pmoChar"/>
              <w:b w:val="0"/>
              <w:bCs/>
            </w:rPr>
            <w:t>Choose an item.</w:t>
          </w:r>
        </w:sdtContent>
      </w:sdt>
    </w:p>
    <w:p w14:paraId="0DB5C993" w14:textId="2C0F26B2" w:rsidR="000A3073" w:rsidRDefault="004618C9" w:rsidP="00A55FCC">
      <w:pPr>
        <w:ind w:left="720"/>
        <w:rPr>
          <w:noProof/>
        </w:rPr>
      </w:pPr>
      <w:sdt>
        <w:sdtPr>
          <w:rPr>
            <w:rStyle w:val="Style3-pmoChar"/>
          </w:rPr>
          <w:alias w:val="S2AA_Data_Conv_DQ_Assess_text"/>
          <w:tag w:val="S2AA_Data_Conv_DQ_Assess_text"/>
          <w:id w:val="219864364"/>
          <w:placeholder>
            <w:docPart w:val="BD5E97D71FAF4C348B026A39FEF34D5B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0A3073" w:rsidRPr="00397CF5">
            <w:rPr>
              <w:rStyle w:val="Style3-pmoChar"/>
            </w:rPr>
            <w:t>Click or tap here to enter text.</w:t>
          </w:r>
        </w:sdtContent>
      </w:sdt>
    </w:p>
    <w:p w14:paraId="4D8FF066" w14:textId="07421895" w:rsidR="00624292" w:rsidRDefault="00624292" w:rsidP="003B37D6">
      <w:pPr>
        <w:pStyle w:val="Heading3nonum"/>
        <w:numPr>
          <w:ilvl w:val="0"/>
          <w:numId w:val="24"/>
        </w:numPr>
        <w:ind w:left="360"/>
      </w:pPr>
      <w:r w:rsidRPr="00E35486">
        <w:t>Data Quality Business Rules:</w:t>
      </w:r>
      <w:r>
        <w:t xml:space="preserve"> </w:t>
      </w:r>
      <w:sdt>
        <w:sdtPr>
          <w:rPr>
            <w:rStyle w:val="Style3-pmoChar"/>
          </w:rPr>
          <w:alias w:val="S2AA_Data_Conv_DQ_Bus_Rules"/>
          <w:tag w:val="P"/>
          <w:id w:val="-770703662"/>
          <w:placeholder>
            <w:docPart w:val="DDF794503A7046E29D824203A40F82A0"/>
          </w:placeholder>
          <w:showingPlcHdr/>
          <w15:color w:val="0000FF"/>
          <w:dropDownList>
            <w:listItem w:value="Choose an item."/>
            <w:listItem w:displayText="Not Started" w:value="Not Started"/>
            <w:listItem w:displayText="In Progress" w:value="In Progress"/>
            <w:listItem w:displayText="Completed" w:value="Completed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Pr="00613500">
            <w:rPr>
              <w:rStyle w:val="Style3-pmoChar"/>
              <w:b w:val="0"/>
              <w:bCs/>
            </w:rPr>
            <w:t>Choose an item.</w:t>
          </w:r>
        </w:sdtContent>
      </w:sdt>
    </w:p>
    <w:p w14:paraId="14C61E74" w14:textId="056212D7" w:rsidR="000A3073" w:rsidRDefault="004618C9" w:rsidP="00A55FCC">
      <w:pPr>
        <w:ind w:left="720"/>
        <w:rPr>
          <w:noProof/>
        </w:rPr>
      </w:pPr>
      <w:sdt>
        <w:sdtPr>
          <w:rPr>
            <w:rStyle w:val="Style3-pmoChar"/>
          </w:rPr>
          <w:alias w:val="S2AA_Data_Conv_DQ_Bus_Rules_text"/>
          <w:tag w:val="S2AA_Data_Conv_DQ_Bus_Rules_text"/>
          <w:id w:val="-2036413904"/>
          <w:placeholder>
            <w:docPart w:val="D6787469C00E4E6FB5558F1AF7ADE036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0A3073" w:rsidRPr="00397CF5">
            <w:rPr>
              <w:rStyle w:val="Style3-pmoChar"/>
            </w:rPr>
            <w:t>Click or tap here to enter text.</w:t>
          </w:r>
        </w:sdtContent>
      </w:sdt>
    </w:p>
    <w:p w14:paraId="7ED0FD94" w14:textId="23FBFA82" w:rsidR="00624292" w:rsidRDefault="00624292" w:rsidP="003B37D6">
      <w:pPr>
        <w:pStyle w:val="Heading3nonum"/>
        <w:numPr>
          <w:ilvl w:val="0"/>
          <w:numId w:val="24"/>
        </w:numPr>
        <w:ind w:left="360"/>
      </w:pPr>
      <w:r w:rsidRPr="00E35486">
        <w:rPr>
          <w:bCs/>
        </w:rPr>
        <w:lastRenderedPageBreak/>
        <w:t>Data Dictionaries:</w:t>
      </w:r>
      <w:r>
        <w:t xml:space="preserve"> </w:t>
      </w:r>
      <w:sdt>
        <w:sdtPr>
          <w:rPr>
            <w:rStyle w:val="Style3-pmoChar"/>
          </w:rPr>
          <w:alias w:val="S2AA_Data_Conv_D_Dictionary"/>
          <w:tag w:val="P"/>
          <w:id w:val="-1178809066"/>
          <w:placeholder>
            <w:docPart w:val="1504485D75134D508DB4D1BEFCDEF726"/>
          </w:placeholder>
          <w:showingPlcHdr/>
          <w15:color w:val="0000FF"/>
          <w:dropDownList>
            <w:listItem w:value="Choose an item."/>
            <w:listItem w:displayText="Not Started" w:value="Not Started"/>
            <w:listItem w:displayText="In Progress" w:value="In Progress"/>
            <w:listItem w:displayText="Completed" w:value="Completed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Pr="00613500">
            <w:rPr>
              <w:rStyle w:val="Style3-pmoChar"/>
              <w:b w:val="0"/>
              <w:bCs/>
            </w:rPr>
            <w:t>Choose an item.</w:t>
          </w:r>
        </w:sdtContent>
      </w:sdt>
    </w:p>
    <w:p w14:paraId="22F4E9F6" w14:textId="49601321" w:rsidR="000A3073" w:rsidRDefault="004618C9" w:rsidP="00A55FCC">
      <w:pPr>
        <w:ind w:left="720"/>
        <w:rPr>
          <w:noProof/>
        </w:rPr>
      </w:pPr>
      <w:sdt>
        <w:sdtPr>
          <w:rPr>
            <w:rStyle w:val="Style3-pmoChar"/>
          </w:rPr>
          <w:alias w:val="S2AA_Data_Conv_D_Dictionary_text"/>
          <w:tag w:val="S2AA_Data_Conv_D_Dictionary_text"/>
          <w:id w:val="271364485"/>
          <w:placeholder>
            <w:docPart w:val="A63D05709BC54D92965DCA5E3B26F6E0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0A3073" w:rsidRPr="00397CF5">
            <w:rPr>
              <w:rStyle w:val="Style3-pmoChar"/>
            </w:rPr>
            <w:t>Click or tap here to enter text.</w:t>
          </w:r>
        </w:sdtContent>
      </w:sdt>
    </w:p>
    <w:p w14:paraId="40D96939" w14:textId="77777777" w:rsidR="00AF5320" w:rsidRDefault="00AF5320" w:rsidP="003B37D6">
      <w:pPr>
        <w:pStyle w:val="Heading3nonum"/>
        <w:numPr>
          <w:ilvl w:val="0"/>
          <w:numId w:val="24"/>
        </w:numPr>
        <w:ind w:left="360"/>
      </w:pPr>
      <w:r w:rsidRPr="00E35486">
        <w:t>Data Conversion/Migration Requirements:</w:t>
      </w:r>
      <w:r>
        <w:t xml:space="preserve"> </w:t>
      </w:r>
      <w:sdt>
        <w:sdtPr>
          <w:rPr>
            <w:rStyle w:val="Style3-pmoChar"/>
          </w:rPr>
          <w:alias w:val="S2AA_Data_Conv_Requirements"/>
          <w:tag w:val="P"/>
          <w:id w:val="-2056843481"/>
          <w:placeholder>
            <w:docPart w:val="52AAC10AE0494712B02E340C0116FC35"/>
          </w:placeholder>
          <w:showingPlcHdr/>
          <w15:color w:val="0000FF"/>
          <w:dropDownList>
            <w:listItem w:value="Choose an item."/>
            <w:listItem w:displayText="Not Started" w:value="Not Started"/>
            <w:listItem w:displayText="In Progress" w:value="In Progress"/>
            <w:listItem w:displayText="Completed" w:value="Completed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Pr="00613500">
            <w:rPr>
              <w:rStyle w:val="Style3-pmoChar"/>
              <w:b w:val="0"/>
              <w:bCs/>
            </w:rPr>
            <w:t>Choose an item.</w:t>
          </w:r>
        </w:sdtContent>
      </w:sdt>
      <w:r>
        <w:t xml:space="preserve"> </w:t>
      </w:r>
    </w:p>
    <w:p w14:paraId="7033CC9C" w14:textId="1976C588" w:rsidR="00AF5320" w:rsidRDefault="004618C9" w:rsidP="00A55FCC">
      <w:pPr>
        <w:ind w:left="720"/>
        <w:rPr>
          <w:noProof/>
        </w:rPr>
        <w:sectPr w:rsidR="00AF5320" w:rsidSect="006A26FD">
          <w:footerReference w:type="default" r:id="rId35"/>
          <w:headerReference w:type="first" r:id="rId36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sdt>
        <w:sdtPr>
          <w:rPr>
            <w:rStyle w:val="Style3-pmoChar"/>
          </w:rPr>
          <w:alias w:val="S2AA_Data_ConvMigrationReq_text"/>
          <w:tag w:val="S2AA_Data_ConvMigrationReq_text"/>
          <w:id w:val="1969158675"/>
          <w:placeholder>
            <w:docPart w:val="F669A68970304C07B0FAD43E8F02AAB9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AF5320" w:rsidRPr="00397CF5">
            <w:rPr>
              <w:rStyle w:val="Style3-pmoChar"/>
            </w:rPr>
            <w:t>Click or tap here to enter text.</w:t>
          </w:r>
        </w:sdtContent>
      </w:sdt>
    </w:p>
    <w:p w14:paraId="08773DD7" w14:textId="2948A5E4" w:rsidR="00282D9E" w:rsidRDefault="00270072" w:rsidP="001273F2">
      <w:pPr>
        <w:pStyle w:val="Heading2-nonum"/>
      </w:pPr>
      <w:r>
        <w:t>Financial Analysis Worksheets</w:t>
      </w:r>
    </w:p>
    <w:p w14:paraId="500A782F" w14:textId="4179CF2A" w:rsidR="00D50F46" w:rsidRDefault="005665A0" w:rsidP="00DD3AA4">
      <w:r w:rsidRPr="0050478A">
        <w:rPr>
          <w:b/>
          <w:bCs/>
        </w:rPr>
        <w:t>A</w:t>
      </w:r>
      <w:r w:rsidR="00D50F46" w:rsidRPr="0050478A">
        <w:rPr>
          <w:b/>
          <w:bCs/>
        </w:rPr>
        <w:t>ttach</w:t>
      </w:r>
      <w:r w:rsidR="00D50F46" w:rsidRPr="005665A0">
        <w:t xml:space="preserve"> </w:t>
      </w:r>
      <w:hyperlink r:id="rId37" w:history="1">
        <w:r w:rsidR="00543373">
          <w:rPr>
            <w:rStyle w:val="Hyperlink"/>
          </w:rPr>
          <w:t>F.2 Financial Analysis Worksheet(s)</w:t>
        </w:r>
      </w:hyperlink>
      <w:r w:rsidRPr="005665A0">
        <w:t xml:space="preserve"> to the email </w:t>
      </w:r>
      <w:r w:rsidR="00D50F46" w:rsidRPr="005665A0">
        <w:t>submission.</w:t>
      </w:r>
    </w:p>
    <w:p w14:paraId="790D64AE" w14:textId="11DC7308" w:rsidR="000F2A22" w:rsidRDefault="000F2A22" w:rsidP="00DD3AA4"/>
    <w:p w14:paraId="12F8DDE6" w14:textId="5E51662D" w:rsidR="000F2A22" w:rsidRDefault="000F2A22" w:rsidP="000F2A22">
      <w:pPr>
        <w:jc w:val="center"/>
        <w:rPr>
          <w:b/>
        </w:rPr>
      </w:pPr>
      <w:r>
        <w:rPr>
          <w:b/>
        </w:rPr>
        <w:t>End of agency/state entity document.</w:t>
      </w:r>
    </w:p>
    <w:p w14:paraId="73C9A3A3" w14:textId="7E28F9D8" w:rsidR="00E26906" w:rsidRDefault="00E26906" w:rsidP="000F2A22">
      <w:pPr>
        <w:jc w:val="center"/>
        <w:rPr>
          <w:b/>
        </w:rPr>
      </w:pPr>
      <w:r>
        <w:rPr>
          <w:b/>
        </w:rPr>
        <w:t>Please ensure ADA compliance before submitting this document to CDT.</w:t>
      </w:r>
    </w:p>
    <w:p w14:paraId="706573E1" w14:textId="1B102899" w:rsidR="000F2A22" w:rsidRDefault="000F2A22" w:rsidP="000F2A22">
      <w:pPr>
        <w:spacing w:after="0"/>
        <w:jc w:val="center"/>
      </w:pPr>
      <w:r w:rsidRPr="003C44C7">
        <w:rPr>
          <w:b/>
        </w:rPr>
        <w:t xml:space="preserve">When ready, submit Stage </w:t>
      </w:r>
      <w:r>
        <w:rPr>
          <w:b/>
        </w:rPr>
        <w:t>2</w:t>
      </w:r>
      <w:r w:rsidRPr="003C44C7">
        <w:rPr>
          <w:b/>
        </w:rPr>
        <w:t xml:space="preserve"> and all attachments in an email to</w:t>
      </w:r>
      <w:r w:rsidRPr="003C44C7">
        <w:t xml:space="preserve"> </w:t>
      </w:r>
      <w:hyperlink r:id="rId38" w:history="1">
        <w:r w:rsidRPr="003C44C7">
          <w:rPr>
            <w:rStyle w:val="Hyperlink"/>
          </w:rPr>
          <w:t>ProjectOversight@state.ca.gov</w:t>
        </w:r>
      </w:hyperlink>
      <w:r w:rsidRPr="003C44C7">
        <w:t xml:space="preserve">. </w:t>
      </w:r>
    </w:p>
    <w:p w14:paraId="5135AB49" w14:textId="77777777" w:rsidR="000F2A22" w:rsidRDefault="000F2A22" w:rsidP="00DD3AA4"/>
    <w:p w14:paraId="140E9AC8" w14:textId="01F5645F" w:rsidR="003F3AE6" w:rsidRDefault="003F3AE6">
      <w:pPr>
        <w:rPr>
          <w:u w:val="single"/>
        </w:rPr>
      </w:pPr>
      <w:r>
        <w:rPr>
          <w:u w:val="single"/>
        </w:rPr>
        <w:br w:type="page"/>
      </w:r>
    </w:p>
    <w:p w14:paraId="1AA24854" w14:textId="4D59F21D" w:rsidR="00270072" w:rsidRPr="000F2A22" w:rsidRDefault="00270072" w:rsidP="001273F2">
      <w:pPr>
        <w:pStyle w:val="HeadingCDT"/>
        <w:numPr>
          <w:ilvl w:val="0"/>
          <w:numId w:val="0"/>
        </w:numPr>
      </w:pPr>
      <w:r w:rsidRPr="000F2A22">
        <w:lastRenderedPageBreak/>
        <w:t>Department of Technology Use Only</w:t>
      </w:r>
    </w:p>
    <w:p w14:paraId="3302D560" w14:textId="34945325" w:rsidR="006A26FD" w:rsidRDefault="006A26FD" w:rsidP="00483977">
      <w:r w:rsidRPr="00EA36A2">
        <w:rPr>
          <w:b/>
        </w:rPr>
        <w:t>Original “New Submission” Date:</w:t>
      </w:r>
      <w:r>
        <w:t xml:space="preserve"> </w:t>
      </w:r>
      <w:sdt>
        <w:sdtPr>
          <w:rPr>
            <w:rStyle w:val="Style3-pmoChar"/>
          </w:rPr>
          <w:alias w:val="S2AA_Fin_A_WS_Main_New_Submis_DT"/>
          <w:tag w:val="P"/>
          <w:id w:val="-1898195821"/>
          <w:lock w:val="sdtLocked"/>
          <w:placeholder>
            <w:docPart w:val="72C407D4F6AB4BD7B50010D58FF83BBE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to enter a date.</w:t>
          </w:r>
        </w:sdtContent>
      </w:sdt>
    </w:p>
    <w:p w14:paraId="0EC08DD5" w14:textId="6CCB4025" w:rsidR="006A26FD" w:rsidRDefault="006A26FD" w:rsidP="00483977">
      <w:r w:rsidRPr="00EA36A2">
        <w:rPr>
          <w:b/>
        </w:rPr>
        <w:t>Form Received Date:</w:t>
      </w:r>
      <w:r>
        <w:t xml:space="preserve"> </w:t>
      </w:r>
      <w:sdt>
        <w:sdtPr>
          <w:rPr>
            <w:rStyle w:val="Style3-pmoChar"/>
          </w:rPr>
          <w:alias w:val="S2AA_Fin_A_WS_Main_Form_Recvd_DT"/>
          <w:tag w:val="P"/>
          <w:id w:val="-900977874"/>
          <w:lock w:val="sdtLocked"/>
          <w:placeholder>
            <w:docPart w:val="571252CA3CB84D4595766C6F54ECBA95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to enter a date.</w:t>
          </w:r>
        </w:sdtContent>
      </w:sdt>
    </w:p>
    <w:p w14:paraId="0C0DE293" w14:textId="49EDF7D1" w:rsidR="006A26FD" w:rsidRDefault="006A26FD" w:rsidP="00483977">
      <w:r w:rsidRPr="00EA36A2">
        <w:rPr>
          <w:b/>
        </w:rPr>
        <w:t>Form Accepted Date:</w:t>
      </w:r>
      <w:r>
        <w:t xml:space="preserve"> </w:t>
      </w:r>
      <w:sdt>
        <w:sdtPr>
          <w:rPr>
            <w:rStyle w:val="Style3-pmoChar"/>
          </w:rPr>
          <w:alias w:val="S2AA_Fin_A_WS_Main_Form_Accept"/>
          <w:tag w:val="P"/>
          <w:id w:val="86499754"/>
          <w:lock w:val="sdtLocked"/>
          <w:placeholder>
            <w:docPart w:val="D1311378C2FE45E9B3B0CB0D057B0219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to enter a date.</w:t>
          </w:r>
        </w:sdtContent>
      </w:sdt>
    </w:p>
    <w:p w14:paraId="096F26D2" w14:textId="77777777" w:rsidR="00147A80" w:rsidRDefault="006A26FD" w:rsidP="00483977">
      <w:r w:rsidRPr="00EA36A2">
        <w:rPr>
          <w:b/>
        </w:rPr>
        <w:t>Form Status:</w:t>
      </w:r>
      <w:r>
        <w:t xml:space="preserve"> </w:t>
      </w:r>
      <w:sdt>
        <w:sdtPr>
          <w:rPr>
            <w:rStyle w:val="Style3-pmoChar"/>
          </w:rPr>
          <w:alias w:val="S2AA_Fin_A_WS_Main_Form_Status"/>
          <w:tag w:val="P"/>
          <w:id w:val="-707562634"/>
          <w:lock w:val="sdtLocked"/>
          <w:placeholder>
            <w:docPart w:val="A1518362C4074328951075EE5CDD06AC"/>
          </w:placeholder>
          <w:showingPlcHdr/>
          <w15:color w:val="0000FF"/>
          <w:dropDownList>
            <w:listItem w:value="Choose an item."/>
            <w:listItem w:displayText="In Analysis" w:value="In Analysis"/>
            <w:listItem w:displayText="Management Review" w:value="Management Review"/>
            <w:listItem w:displayText="Returned" w:value="Returned"/>
            <w:listItem w:displayText="Completed" w:value="Completed"/>
          </w:dropDownList>
        </w:sdtPr>
        <w:sdtEndPr>
          <w:rPr>
            <w:rStyle w:val="DefaultParagraphFont"/>
            <w:color w:val="auto"/>
          </w:rPr>
        </w:sdtEndPr>
        <w:sdtContent>
          <w:r w:rsidR="00147A80" w:rsidRPr="00397CF5">
            <w:rPr>
              <w:rStyle w:val="Style3-pmoChar"/>
            </w:rPr>
            <w:t>Choose an item.</w:t>
          </w:r>
        </w:sdtContent>
      </w:sdt>
      <w:r w:rsidR="00147A80">
        <w:t xml:space="preserve"> </w:t>
      </w:r>
    </w:p>
    <w:p w14:paraId="71C9DD2F" w14:textId="23D04EE3" w:rsidR="006A26FD" w:rsidRDefault="006A26FD" w:rsidP="00483977">
      <w:r w:rsidRPr="00EA36A2">
        <w:rPr>
          <w:b/>
        </w:rPr>
        <w:t>Form Status Date:</w:t>
      </w:r>
      <w:r>
        <w:t xml:space="preserve"> </w:t>
      </w:r>
      <w:sdt>
        <w:sdtPr>
          <w:rPr>
            <w:rStyle w:val="Style3-pmoChar"/>
          </w:rPr>
          <w:alias w:val="S2AA_Fin_A_WS_Main_Form_Status"/>
          <w:tag w:val="P"/>
          <w:id w:val="407882529"/>
          <w:lock w:val="sdtLocked"/>
          <w:placeholder>
            <w:docPart w:val="22BB0CB299674D8F9CE7E827FC6E7635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to enter a date.</w:t>
          </w:r>
        </w:sdtContent>
      </w:sdt>
    </w:p>
    <w:p w14:paraId="683757DF" w14:textId="4F2DF3A5" w:rsidR="006A26FD" w:rsidRDefault="006A26FD" w:rsidP="00483977">
      <w:r w:rsidRPr="00EA36A2">
        <w:rPr>
          <w:b/>
        </w:rPr>
        <w:t>Form Disposition:</w:t>
      </w:r>
      <w:r>
        <w:t xml:space="preserve"> </w:t>
      </w:r>
      <w:sdt>
        <w:sdtPr>
          <w:rPr>
            <w:rStyle w:val="Style3-pmoChar"/>
          </w:rPr>
          <w:alias w:val="S2AA_Fin_A_WS_Main_Form_Disposition"/>
          <w:tag w:val="P"/>
          <w:id w:val="1839888442"/>
          <w:lock w:val="sdtLocked"/>
          <w:placeholder>
            <w:docPart w:val="EC8DA0DA0BB94E6E962FA8F838BA4EB1"/>
          </w:placeholder>
          <w:showingPlcHdr/>
          <w15:color w:val="0000FF"/>
          <w:dropDownList>
            <w:listItem w:value="Choose an item."/>
            <w:listItem w:displayText="Approved" w:value="Approved"/>
            <w:listItem w:displayText="Approved with Conditions" w:value="Approved with Conditions"/>
            <w:listItem w:displayText="Not Approved" w:value="Not Approved"/>
            <w:listItem w:displayText="Withdrawn" w:value="Withdrawn"/>
          </w:dropDownList>
        </w:sdtPr>
        <w:sdtEndPr>
          <w:rPr>
            <w:rStyle w:val="DefaultParagraphFont"/>
            <w:color w:val="auto"/>
          </w:rPr>
        </w:sdtEndPr>
        <w:sdtContent>
          <w:r w:rsidR="00147A80" w:rsidRPr="00397CF5">
            <w:rPr>
              <w:rStyle w:val="Style3-pmoChar"/>
            </w:rPr>
            <w:t>Choose an item.</w:t>
          </w:r>
        </w:sdtContent>
      </w:sdt>
    </w:p>
    <w:p w14:paraId="1CB3AD67" w14:textId="2B0B3FC4" w:rsidR="006A26FD" w:rsidRDefault="006A26FD" w:rsidP="00483977">
      <w:r w:rsidRPr="00EA36A2">
        <w:rPr>
          <w:b/>
        </w:rPr>
        <w:t>Form Disposition Date:</w:t>
      </w:r>
      <w:r>
        <w:t xml:space="preserve"> </w:t>
      </w:r>
      <w:sdt>
        <w:sdtPr>
          <w:rPr>
            <w:rStyle w:val="Style3-pmoChar"/>
          </w:rPr>
          <w:alias w:val="S2AA_Fin_A_WS_Main_Form_Dispo_Date"/>
          <w:tag w:val="P"/>
          <w:id w:val="552195548"/>
          <w:lock w:val="sdtLocked"/>
          <w:placeholder>
            <w:docPart w:val="04807A60A3E44739A0FA031BC75C204A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color w:val="auto"/>
          </w:rPr>
        </w:sdtEndPr>
        <w:sdtContent>
          <w:r w:rsidR="00147A80" w:rsidRPr="00397CF5">
            <w:rPr>
              <w:rStyle w:val="Style3-pmoChar"/>
            </w:rPr>
            <w:t>Click or tap to enter a date.</w:t>
          </w:r>
        </w:sdtContent>
      </w:sdt>
      <w:r w:rsidR="00D74BBA">
        <w:t xml:space="preserve"> </w:t>
      </w:r>
    </w:p>
    <w:sectPr w:rsidR="006A26FD" w:rsidSect="00CF12C7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153971" w14:textId="77777777" w:rsidR="004618C9" w:rsidRDefault="004618C9" w:rsidP="0086741E">
      <w:pPr>
        <w:spacing w:after="0" w:line="240" w:lineRule="auto"/>
      </w:pPr>
      <w:r>
        <w:separator/>
      </w:r>
    </w:p>
  </w:endnote>
  <w:endnote w:type="continuationSeparator" w:id="0">
    <w:p w14:paraId="61ADF49D" w14:textId="77777777" w:rsidR="004618C9" w:rsidRDefault="004618C9" w:rsidP="0086741E">
      <w:pPr>
        <w:spacing w:after="0" w:line="240" w:lineRule="auto"/>
      </w:pPr>
      <w:r>
        <w:continuationSeparator/>
      </w:r>
    </w:p>
  </w:endnote>
  <w:endnote w:type="continuationNotice" w:id="1">
    <w:p w14:paraId="0A913DB4" w14:textId="77777777" w:rsidR="004618C9" w:rsidRDefault="004618C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02002796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2AD8367" w14:textId="73FC3542" w:rsidR="000A3073" w:rsidRDefault="000A3073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7D40C4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7D40C4">
              <w:rPr>
                <w:b/>
                <w:bCs/>
                <w:noProof/>
              </w:rPr>
              <w:t>14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5AA02F24" w14:textId="77777777" w:rsidR="000A3073" w:rsidRDefault="000A30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6FE29B" w14:textId="77777777" w:rsidR="004618C9" w:rsidRDefault="004618C9" w:rsidP="0086741E">
      <w:pPr>
        <w:spacing w:after="0" w:line="240" w:lineRule="auto"/>
      </w:pPr>
      <w:r>
        <w:separator/>
      </w:r>
    </w:p>
  </w:footnote>
  <w:footnote w:type="continuationSeparator" w:id="0">
    <w:p w14:paraId="14431739" w14:textId="77777777" w:rsidR="004618C9" w:rsidRDefault="004618C9" w:rsidP="0086741E">
      <w:pPr>
        <w:spacing w:after="0" w:line="240" w:lineRule="auto"/>
      </w:pPr>
      <w:r>
        <w:continuationSeparator/>
      </w:r>
    </w:p>
  </w:footnote>
  <w:footnote w:type="continuationNotice" w:id="1">
    <w:p w14:paraId="36A6C3B5" w14:textId="77777777" w:rsidR="004618C9" w:rsidRDefault="004618C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8DE0C7" w14:textId="00220EA6" w:rsidR="000A3073" w:rsidRDefault="000A3073" w:rsidP="0086741E">
    <w:pPr>
      <w:pStyle w:val="Header"/>
      <w:jc w:val="center"/>
    </w:pPr>
    <w:r>
      <w:rPr>
        <w:noProof/>
      </w:rPr>
      <w:drawing>
        <wp:inline distT="0" distB="0" distL="0" distR="0" wp14:anchorId="1A44A998" wp14:editId="517AC704">
          <wp:extent cx="3705225" cy="687525"/>
          <wp:effectExtent l="0" t="0" r="0" b="0"/>
          <wp:docPr id="10" name="Picture 10" descr="Logo of California Department of Technology, Strategy Innovation Deliver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05225" cy="6875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598A237" w14:textId="77777777" w:rsidR="000A3073" w:rsidRDefault="000A3073" w:rsidP="0086741E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74582"/>
    <w:multiLevelType w:val="hybridMultilevel"/>
    <w:tmpl w:val="8A08E9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013721"/>
    <w:multiLevelType w:val="hybridMultilevel"/>
    <w:tmpl w:val="A866BFB2"/>
    <w:lvl w:ilvl="0" w:tplc="8DFA42C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1311DB"/>
    <w:multiLevelType w:val="hybridMultilevel"/>
    <w:tmpl w:val="A89E41A4"/>
    <w:lvl w:ilvl="0" w:tplc="A0C64D56">
      <w:start w:val="1"/>
      <w:numFmt w:val="decimal"/>
      <w:lvlText w:val="%1.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EE32316"/>
    <w:multiLevelType w:val="hybridMultilevel"/>
    <w:tmpl w:val="2BC2FB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2E6205"/>
    <w:multiLevelType w:val="hybridMultilevel"/>
    <w:tmpl w:val="500EA050"/>
    <w:lvl w:ilvl="0" w:tplc="C3FE6F3A">
      <w:start w:val="1"/>
      <w:numFmt w:val="decimal"/>
      <w:lvlText w:val="%1."/>
      <w:lvlJc w:val="left"/>
      <w:pPr>
        <w:ind w:left="720" w:hanging="360"/>
      </w:pPr>
      <w:rPr>
        <w:b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4C7DE8"/>
    <w:multiLevelType w:val="multilevel"/>
    <w:tmpl w:val="FDE4C46A"/>
    <w:lvl w:ilvl="0">
      <w:start w:val="2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6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52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68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3240"/>
      </w:pPr>
      <w:rPr>
        <w:rFonts w:hint="default"/>
      </w:rPr>
    </w:lvl>
  </w:abstractNum>
  <w:abstractNum w:abstractNumId="6" w15:restartNumberingAfterBreak="0">
    <w:nsid w:val="287C4B58"/>
    <w:multiLevelType w:val="hybridMultilevel"/>
    <w:tmpl w:val="8034B6B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D3517E5"/>
    <w:multiLevelType w:val="hybridMultilevel"/>
    <w:tmpl w:val="9D6CC76E"/>
    <w:lvl w:ilvl="0" w:tplc="C3FE6F3A">
      <w:start w:val="1"/>
      <w:numFmt w:val="decimal"/>
      <w:lvlText w:val="%1."/>
      <w:lvlJc w:val="left"/>
      <w:pPr>
        <w:ind w:left="1440" w:hanging="360"/>
      </w:pPr>
      <w:rPr>
        <w:b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1107997"/>
    <w:multiLevelType w:val="hybridMultilevel"/>
    <w:tmpl w:val="6D28EF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0648C1"/>
    <w:multiLevelType w:val="hybridMultilevel"/>
    <w:tmpl w:val="935257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7A576B6"/>
    <w:multiLevelType w:val="multilevel"/>
    <w:tmpl w:val="0BC4C388"/>
    <w:lvl w:ilvl="0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9000"/>
        </w:tabs>
        <w:ind w:left="900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8CC313E"/>
    <w:multiLevelType w:val="multilevel"/>
    <w:tmpl w:val="C688D30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isLgl/>
      <w:lvlText w:val="%1.%2"/>
      <w:lvlJc w:val="left"/>
      <w:pPr>
        <w:ind w:left="960" w:hanging="600"/>
      </w:pPr>
      <w:rPr>
        <w:rFonts w:hint="default"/>
      </w:rPr>
    </w:lvl>
    <w:lvl w:ilvl="2">
      <w:start w:val="8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3A5F08A8"/>
    <w:multiLevelType w:val="hybridMultilevel"/>
    <w:tmpl w:val="2BC2FB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D33977"/>
    <w:multiLevelType w:val="hybridMultilevel"/>
    <w:tmpl w:val="EC16AA6C"/>
    <w:lvl w:ilvl="0" w:tplc="6248FB04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4930AC9"/>
    <w:multiLevelType w:val="hybridMultilevel"/>
    <w:tmpl w:val="F4BC8A00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5" w15:restartNumberingAfterBreak="0">
    <w:nsid w:val="4B0132F9"/>
    <w:multiLevelType w:val="hybridMultilevel"/>
    <w:tmpl w:val="55680F28"/>
    <w:lvl w:ilvl="0" w:tplc="E014EF58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C4C49F2"/>
    <w:multiLevelType w:val="hybridMultilevel"/>
    <w:tmpl w:val="AFA26E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3D5458"/>
    <w:multiLevelType w:val="multilevel"/>
    <w:tmpl w:val="F6827926"/>
    <w:lvl w:ilvl="0">
      <w:start w:val="1"/>
      <w:numFmt w:val="bullet"/>
      <w:lvlText w:val=""/>
      <w:lvlJc w:val="left"/>
      <w:pPr>
        <w:tabs>
          <w:tab w:val="num" w:pos="810"/>
        </w:tabs>
        <w:ind w:left="81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530"/>
        </w:tabs>
        <w:ind w:left="153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250"/>
        </w:tabs>
        <w:ind w:left="225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970"/>
        </w:tabs>
        <w:ind w:left="297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90"/>
        </w:tabs>
        <w:ind w:left="369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410"/>
        </w:tabs>
        <w:ind w:left="441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130"/>
        </w:tabs>
        <w:ind w:left="513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850"/>
        </w:tabs>
        <w:ind w:left="585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570"/>
        </w:tabs>
        <w:ind w:left="657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1C0790E"/>
    <w:multiLevelType w:val="hybridMultilevel"/>
    <w:tmpl w:val="2BC2FB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74D7C60"/>
    <w:multiLevelType w:val="hybridMultilevel"/>
    <w:tmpl w:val="78527F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7662711"/>
    <w:multiLevelType w:val="hybridMultilevel"/>
    <w:tmpl w:val="8B722644"/>
    <w:lvl w:ilvl="0" w:tplc="33F46B82">
      <w:start w:val="1"/>
      <w:numFmt w:val="lowerLetter"/>
      <w:lvlText w:val="%1)"/>
      <w:lvlJc w:val="left"/>
      <w:pPr>
        <w:ind w:left="1440" w:hanging="360"/>
      </w:pPr>
      <w:rPr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5FC12951"/>
    <w:multiLevelType w:val="hybridMultilevel"/>
    <w:tmpl w:val="292CF50A"/>
    <w:lvl w:ilvl="0" w:tplc="7EC2785E">
      <w:start w:val="1"/>
      <w:numFmt w:val="decimal"/>
      <w:pStyle w:val="Heading2-nonum"/>
      <w:lvlText w:val="2.%1"/>
      <w:lvlJc w:val="left"/>
      <w:pPr>
        <w:ind w:left="72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11534B9"/>
    <w:multiLevelType w:val="multilevel"/>
    <w:tmpl w:val="B1EE71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5885752"/>
    <w:multiLevelType w:val="hybridMultilevel"/>
    <w:tmpl w:val="8B722644"/>
    <w:lvl w:ilvl="0" w:tplc="33F46B82">
      <w:start w:val="1"/>
      <w:numFmt w:val="lowerLetter"/>
      <w:lvlText w:val="%1)"/>
      <w:lvlJc w:val="left"/>
      <w:pPr>
        <w:ind w:left="1440" w:hanging="360"/>
      </w:pPr>
      <w:rPr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66312260"/>
    <w:multiLevelType w:val="hybridMultilevel"/>
    <w:tmpl w:val="DA1864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809627A"/>
    <w:multiLevelType w:val="hybridMultilevel"/>
    <w:tmpl w:val="4342C442"/>
    <w:lvl w:ilvl="0" w:tplc="33F46B82">
      <w:start w:val="1"/>
      <w:numFmt w:val="lowerLetter"/>
      <w:lvlText w:val="%1)"/>
      <w:lvlJc w:val="left"/>
      <w:pPr>
        <w:ind w:left="1440" w:hanging="360"/>
      </w:pPr>
      <w:rPr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6F7F25DF"/>
    <w:multiLevelType w:val="hybridMultilevel"/>
    <w:tmpl w:val="44A03F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4717132"/>
    <w:multiLevelType w:val="hybridMultilevel"/>
    <w:tmpl w:val="A2FE91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C2156FC"/>
    <w:multiLevelType w:val="hybridMultilevel"/>
    <w:tmpl w:val="A3B010D6"/>
    <w:lvl w:ilvl="0" w:tplc="5B901EDA">
      <w:start w:val="3"/>
      <w:numFmt w:val="decimal"/>
      <w:lvlText w:val="%1."/>
      <w:lvlJc w:val="left"/>
      <w:pPr>
        <w:ind w:left="720" w:hanging="360"/>
      </w:pPr>
      <w:rPr>
        <w:rFonts w:hint="default"/>
        <w:b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5"/>
    <w:lvlOverride w:ilvl="0">
      <w:startOverride w:val="2"/>
    </w:lvlOverride>
    <w:lvlOverride w:ilvl="1">
      <w:startOverride w:val="4"/>
    </w:lvlOverride>
  </w:num>
  <w:num w:numId="3">
    <w:abstractNumId w:val="5"/>
  </w:num>
  <w:num w:numId="4">
    <w:abstractNumId w:val="22"/>
  </w:num>
  <w:num w:numId="5">
    <w:abstractNumId w:val="10"/>
  </w:num>
  <w:num w:numId="6">
    <w:abstractNumId w:val="1"/>
  </w:num>
  <w:num w:numId="7">
    <w:abstractNumId w:val="6"/>
  </w:num>
  <w:num w:numId="8">
    <w:abstractNumId w:val="2"/>
  </w:num>
  <w:num w:numId="9">
    <w:abstractNumId w:val="24"/>
  </w:num>
  <w:num w:numId="10">
    <w:abstractNumId w:val="17"/>
  </w:num>
  <w:num w:numId="11">
    <w:abstractNumId w:val="0"/>
  </w:num>
  <w:num w:numId="12">
    <w:abstractNumId w:val="14"/>
  </w:num>
  <w:num w:numId="13">
    <w:abstractNumId w:val="27"/>
  </w:num>
  <w:num w:numId="14">
    <w:abstractNumId w:val="21"/>
  </w:num>
  <w:num w:numId="15">
    <w:abstractNumId w:val="18"/>
  </w:num>
  <w:num w:numId="16">
    <w:abstractNumId w:val="26"/>
  </w:num>
  <w:num w:numId="17">
    <w:abstractNumId w:val="4"/>
  </w:num>
  <w:num w:numId="18">
    <w:abstractNumId w:val="9"/>
  </w:num>
  <w:num w:numId="19">
    <w:abstractNumId w:val="15"/>
  </w:num>
  <w:num w:numId="20">
    <w:abstractNumId w:val="11"/>
  </w:num>
  <w:num w:numId="21">
    <w:abstractNumId w:val="8"/>
  </w:num>
  <w:num w:numId="22">
    <w:abstractNumId w:val="19"/>
  </w:num>
  <w:num w:numId="23">
    <w:abstractNumId w:val="16"/>
  </w:num>
  <w:num w:numId="24">
    <w:abstractNumId w:val="13"/>
  </w:num>
  <w:num w:numId="25">
    <w:abstractNumId w:val="23"/>
  </w:num>
  <w:num w:numId="26">
    <w:abstractNumId w:val="7"/>
  </w:num>
  <w:num w:numId="27">
    <w:abstractNumId w:val="28"/>
  </w:num>
  <w:num w:numId="28">
    <w:abstractNumId w:val="25"/>
  </w:num>
  <w:num w:numId="29">
    <w:abstractNumId w:val="20"/>
  </w:num>
  <w:num w:numId="30">
    <w:abstractNumId w:val="12"/>
  </w:num>
  <w:num w:numId="31">
    <w:abstractNumId w:val="3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2sDS1NDQwMTW0MDVU0lEKTi0uzszPAykwrgUAUjI1VCwAAAA="/>
  </w:docVars>
  <w:rsids>
    <w:rsidRoot w:val="00AC1C74"/>
    <w:rsid w:val="000017E3"/>
    <w:rsid w:val="000025D2"/>
    <w:rsid w:val="0000434C"/>
    <w:rsid w:val="00010764"/>
    <w:rsid w:val="00011CED"/>
    <w:rsid w:val="00013C84"/>
    <w:rsid w:val="000214D1"/>
    <w:rsid w:val="00024105"/>
    <w:rsid w:val="00025BE1"/>
    <w:rsid w:val="00030417"/>
    <w:rsid w:val="000315F9"/>
    <w:rsid w:val="00031AA0"/>
    <w:rsid w:val="00033280"/>
    <w:rsid w:val="000358A8"/>
    <w:rsid w:val="00037B10"/>
    <w:rsid w:val="00042EDB"/>
    <w:rsid w:val="00044DB4"/>
    <w:rsid w:val="000451B3"/>
    <w:rsid w:val="000478E7"/>
    <w:rsid w:val="0005383A"/>
    <w:rsid w:val="00055DE2"/>
    <w:rsid w:val="0006171A"/>
    <w:rsid w:val="000623B1"/>
    <w:rsid w:val="00062AF9"/>
    <w:rsid w:val="0007594C"/>
    <w:rsid w:val="000775C2"/>
    <w:rsid w:val="00087546"/>
    <w:rsid w:val="00090B42"/>
    <w:rsid w:val="000946A7"/>
    <w:rsid w:val="000969DF"/>
    <w:rsid w:val="00097A08"/>
    <w:rsid w:val="000A10B1"/>
    <w:rsid w:val="000A1B74"/>
    <w:rsid w:val="000A3073"/>
    <w:rsid w:val="000B02AF"/>
    <w:rsid w:val="000B09CC"/>
    <w:rsid w:val="000B0C21"/>
    <w:rsid w:val="000B10CF"/>
    <w:rsid w:val="000B4067"/>
    <w:rsid w:val="000B4610"/>
    <w:rsid w:val="000B51E9"/>
    <w:rsid w:val="000B7112"/>
    <w:rsid w:val="000C166F"/>
    <w:rsid w:val="000C19A2"/>
    <w:rsid w:val="000C23F7"/>
    <w:rsid w:val="000C26AA"/>
    <w:rsid w:val="000C30A4"/>
    <w:rsid w:val="000C3396"/>
    <w:rsid w:val="000C3A7B"/>
    <w:rsid w:val="000C3D77"/>
    <w:rsid w:val="000C5FB8"/>
    <w:rsid w:val="000C672C"/>
    <w:rsid w:val="000C691E"/>
    <w:rsid w:val="000C6ADA"/>
    <w:rsid w:val="000C7796"/>
    <w:rsid w:val="000D0251"/>
    <w:rsid w:val="000D3188"/>
    <w:rsid w:val="000D32C5"/>
    <w:rsid w:val="000D64F0"/>
    <w:rsid w:val="000E0672"/>
    <w:rsid w:val="000E1494"/>
    <w:rsid w:val="000E2AF4"/>
    <w:rsid w:val="000E2DA3"/>
    <w:rsid w:val="000E6F84"/>
    <w:rsid w:val="000E7CEA"/>
    <w:rsid w:val="000F1A65"/>
    <w:rsid w:val="000F2A22"/>
    <w:rsid w:val="000F3896"/>
    <w:rsid w:val="000F5921"/>
    <w:rsid w:val="00101909"/>
    <w:rsid w:val="00105F1F"/>
    <w:rsid w:val="00110DE6"/>
    <w:rsid w:val="00111C1E"/>
    <w:rsid w:val="00113881"/>
    <w:rsid w:val="00113C68"/>
    <w:rsid w:val="001228A8"/>
    <w:rsid w:val="00124814"/>
    <w:rsid w:val="0012661C"/>
    <w:rsid w:val="00126C8F"/>
    <w:rsid w:val="001273D1"/>
    <w:rsid w:val="001273F2"/>
    <w:rsid w:val="001273FE"/>
    <w:rsid w:val="00130C35"/>
    <w:rsid w:val="00141952"/>
    <w:rsid w:val="00144563"/>
    <w:rsid w:val="00146312"/>
    <w:rsid w:val="001475CD"/>
    <w:rsid w:val="00147624"/>
    <w:rsid w:val="00147674"/>
    <w:rsid w:val="00147A80"/>
    <w:rsid w:val="001522E1"/>
    <w:rsid w:val="00153118"/>
    <w:rsid w:val="0015429B"/>
    <w:rsid w:val="001572A7"/>
    <w:rsid w:val="00157B3C"/>
    <w:rsid w:val="0016074D"/>
    <w:rsid w:val="00160BF7"/>
    <w:rsid w:val="00162368"/>
    <w:rsid w:val="00162EA6"/>
    <w:rsid w:val="001633AC"/>
    <w:rsid w:val="001657D0"/>
    <w:rsid w:val="0016581F"/>
    <w:rsid w:val="00167800"/>
    <w:rsid w:val="00171507"/>
    <w:rsid w:val="00172F0A"/>
    <w:rsid w:val="00173204"/>
    <w:rsid w:val="00176AA3"/>
    <w:rsid w:val="00177981"/>
    <w:rsid w:val="00181C23"/>
    <w:rsid w:val="00182F30"/>
    <w:rsid w:val="001830F2"/>
    <w:rsid w:val="001833E1"/>
    <w:rsid w:val="00190ECB"/>
    <w:rsid w:val="001937DD"/>
    <w:rsid w:val="00193C1E"/>
    <w:rsid w:val="0019551D"/>
    <w:rsid w:val="001A4AA2"/>
    <w:rsid w:val="001B24C9"/>
    <w:rsid w:val="001B412D"/>
    <w:rsid w:val="001B4B83"/>
    <w:rsid w:val="001B5897"/>
    <w:rsid w:val="001B6405"/>
    <w:rsid w:val="001B7786"/>
    <w:rsid w:val="001C0741"/>
    <w:rsid w:val="001C246D"/>
    <w:rsid w:val="001C3539"/>
    <w:rsid w:val="001C3CE3"/>
    <w:rsid w:val="001C3D50"/>
    <w:rsid w:val="001C412A"/>
    <w:rsid w:val="001C5027"/>
    <w:rsid w:val="001C71BD"/>
    <w:rsid w:val="001D00FD"/>
    <w:rsid w:val="001D13AD"/>
    <w:rsid w:val="001D43C5"/>
    <w:rsid w:val="001D5743"/>
    <w:rsid w:val="001D6EBC"/>
    <w:rsid w:val="001D7428"/>
    <w:rsid w:val="001E04A2"/>
    <w:rsid w:val="001E1F36"/>
    <w:rsid w:val="001E261C"/>
    <w:rsid w:val="001F43E0"/>
    <w:rsid w:val="00200F72"/>
    <w:rsid w:val="00202258"/>
    <w:rsid w:val="0021144E"/>
    <w:rsid w:val="00216AD9"/>
    <w:rsid w:val="00216B5D"/>
    <w:rsid w:val="002171A8"/>
    <w:rsid w:val="00220379"/>
    <w:rsid w:val="00220C63"/>
    <w:rsid w:val="00221672"/>
    <w:rsid w:val="00222644"/>
    <w:rsid w:val="00223503"/>
    <w:rsid w:val="00224C37"/>
    <w:rsid w:val="00225BC0"/>
    <w:rsid w:val="00234819"/>
    <w:rsid w:val="00234C34"/>
    <w:rsid w:val="00235B46"/>
    <w:rsid w:val="00236D98"/>
    <w:rsid w:val="002467DB"/>
    <w:rsid w:val="002508A7"/>
    <w:rsid w:val="00253A22"/>
    <w:rsid w:val="002559AB"/>
    <w:rsid w:val="002567D8"/>
    <w:rsid w:val="0026270E"/>
    <w:rsid w:val="00262F7F"/>
    <w:rsid w:val="00265377"/>
    <w:rsid w:val="00270072"/>
    <w:rsid w:val="002733EB"/>
    <w:rsid w:val="002768EC"/>
    <w:rsid w:val="002775A7"/>
    <w:rsid w:val="00282D9E"/>
    <w:rsid w:val="00283496"/>
    <w:rsid w:val="002859C8"/>
    <w:rsid w:val="00286548"/>
    <w:rsid w:val="00286FED"/>
    <w:rsid w:val="00290592"/>
    <w:rsid w:val="00293B1B"/>
    <w:rsid w:val="00294FD2"/>
    <w:rsid w:val="002A2452"/>
    <w:rsid w:val="002A2503"/>
    <w:rsid w:val="002A25A8"/>
    <w:rsid w:val="002A30E3"/>
    <w:rsid w:val="002A4D0A"/>
    <w:rsid w:val="002A7631"/>
    <w:rsid w:val="002B0AB2"/>
    <w:rsid w:val="002B0F73"/>
    <w:rsid w:val="002C36A0"/>
    <w:rsid w:val="002C5855"/>
    <w:rsid w:val="002D0599"/>
    <w:rsid w:val="002D7BF2"/>
    <w:rsid w:val="002E32A8"/>
    <w:rsid w:val="002E630E"/>
    <w:rsid w:val="002E721B"/>
    <w:rsid w:val="002E7ECE"/>
    <w:rsid w:val="002F03F0"/>
    <w:rsid w:val="002F1E55"/>
    <w:rsid w:val="002F1EA8"/>
    <w:rsid w:val="002F2823"/>
    <w:rsid w:val="002F2AB5"/>
    <w:rsid w:val="002F3435"/>
    <w:rsid w:val="002F48E3"/>
    <w:rsid w:val="002F6EC3"/>
    <w:rsid w:val="00313B11"/>
    <w:rsid w:val="0031475B"/>
    <w:rsid w:val="00317B53"/>
    <w:rsid w:val="00323C2C"/>
    <w:rsid w:val="00326C5A"/>
    <w:rsid w:val="00326FCC"/>
    <w:rsid w:val="00331B06"/>
    <w:rsid w:val="003438A1"/>
    <w:rsid w:val="00345631"/>
    <w:rsid w:val="00345BBE"/>
    <w:rsid w:val="003500CA"/>
    <w:rsid w:val="00350F1D"/>
    <w:rsid w:val="00352782"/>
    <w:rsid w:val="00354BB9"/>
    <w:rsid w:val="00356BA5"/>
    <w:rsid w:val="00360918"/>
    <w:rsid w:val="00361E53"/>
    <w:rsid w:val="00363049"/>
    <w:rsid w:val="00365133"/>
    <w:rsid w:val="00365252"/>
    <w:rsid w:val="00366FA3"/>
    <w:rsid w:val="003679C0"/>
    <w:rsid w:val="00373679"/>
    <w:rsid w:val="00374A93"/>
    <w:rsid w:val="003765F7"/>
    <w:rsid w:val="00381DB9"/>
    <w:rsid w:val="0038339C"/>
    <w:rsid w:val="00383D05"/>
    <w:rsid w:val="0038563B"/>
    <w:rsid w:val="00395BD5"/>
    <w:rsid w:val="003966EA"/>
    <w:rsid w:val="00396E4F"/>
    <w:rsid w:val="00397CF5"/>
    <w:rsid w:val="003A1FD9"/>
    <w:rsid w:val="003A2C01"/>
    <w:rsid w:val="003A39B7"/>
    <w:rsid w:val="003A4DC8"/>
    <w:rsid w:val="003A688B"/>
    <w:rsid w:val="003A6C35"/>
    <w:rsid w:val="003B031D"/>
    <w:rsid w:val="003B2BE5"/>
    <w:rsid w:val="003B2CBC"/>
    <w:rsid w:val="003B37D6"/>
    <w:rsid w:val="003B5F18"/>
    <w:rsid w:val="003B7320"/>
    <w:rsid w:val="003C26A2"/>
    <w:rsid w:val="003C30C6"/>
    <w:rsid w:val="003C38EB"/>
    <w:rsid w:val="003C4C74"/>
    <w:rsid w:val="003D096A"/>
    <w:rsid w:val="003D10D3"/>
    <w:rsid w:val="003E0F27"/>
    <w:rsid w:val="003E3F10"/>
    <w:rsid w:val="003E5E26"/>
    <w:rsid w:val="003E7735"/>
    <w:rsid w:val="003F0430"/>
    <w:rsid w:val="003F2BD8"/>
    <w:rsid w:val="003F3AE6"/>
    <w:rsid w:val="003F662F"/>
    <w:rsid w:val="0040284F"/>
    <w:rsid w:val="00405B73"/>
    <w:rsid w:val="00407A3A"/>
    <w:rsid w:val="00410B9A"/>
    <w:rsid w:val="00414D3B"/>
    <w:rsid w:val="004151D7"/>
    <w:rsid w:val="004157E6"/>
    <w:rsid w:val="00423503"/>
    <w:rsid w:val="004244A4"/>
    <w:rsid w:val="00425DF5"/>
    <w:rsid w:val="00427EAB"/>
    <w:rsid w:val="00430324"/>
    <w:rsid w:val="0043080C"/>
    <w:rsid w:val="004314B5"/>
    <w:rsid w:val="00431B75"/>
    <w:rsid w:val="00432CED"/>
    <w:rsid w:val="00433B9F"/>
    <w:rsid w:val="004347F6"/>
    <w:rsid w:val="004358C6"/>
    <w:rsid w:val="00435DDE"/>
    <w:rsid w:val="00435E16"/>
    <w:rsid w:val="0044007C"/>
    <w:rsid w:val="004400DA"/>
    <w:rsid w:val="00440C27"/>
    <w:rsid w:val="00446DF5"/>
    <w:rsid w:val="00447D8F"/>
    <w:rsid w:val="004522CE"/>
    <w:rsid w:val="00453459"/>
    <w:rsid w:val="004618C9"/>
    <w:rsid w:val="00463C26"/>
    <w:rsid w:val="004655FB"/>
    <w:rsid w:val="00470AC1"/>
    <w:rsid w:val="00470F52"/>
    <w:rsid w:val="0047543E"/>
    <w:rsid w:val="00475634"/>
    <w:rsid w:val="004806E4"/>
    <w:rsid w:val="00483977"/>
    <w:rsid w:val="00484731"/>
    <w:rsid w:val="0048701A"/>
    <w:rsid w:val="00491DD2"/>
    <w:rsid w:val="00493742"/>
    <w:rsid w:val="004A2013"/>
    <w:rsid w:val="004A326D"/>
    <w:rsid w:val="004A5441"/>
    <w:rsid w:val="004B0186"/>
    <w:rsid w:val="004B06FA"/>
    <w:rsid w:val="004B18F4"/>
    <w:rsid w:val="004B1BBA"/>
    <w:rsid w:val="004B27CF"/>
    <w:rsid w:val="004B2A6C"/>
    <w:rsid w:val="004B35A4"/>
    <w:rsid w:val="004B4F90"/>
    <w:rsid w:val="004B5B33"/>
    <w:rsid w:val="004B7F78"/>
    <w:rsid w:val="004C687B"/>
    <w:rsid w:val="004D0677"/>
    <w:rsid w:val="004D17F2"/>
    <w:rsid w:val="004D22BE"/>
    <w:rsid w:val="004D2CFD"/>
    <w:rsid w:val="004D6314"/>
    <w:rsid w:val="004D6EA6"/>
    <w:rsid w:val="004D6F4C"/>
    <w:rsid w:val="004E20EE"/>
    <w:rsid w:val="004E5621"/>
    <w:rsid w:val="004E7346"/>
    <w:rsid w:val="004F05D6"/>
    <w:rsid w:val="004F711D"/>
    <w:rsid w:val="005046F2"/>
    <w:rsid w:val="0050478A"/>
    <w:rsid w:val="005109CC"/>
    <w:rsid w:val="00510ABA"/>
    <w:rsid w:val="005165DE"/>
    <w:rsid w:val="00522145"/>
    <w:rsid w:val="0052215C"/>
    <w:rsid w:val="00522FF0"/>
    <w:rsid w:val="00524C1A"/>
    <w:rsid w:val="00524F2D"/>
    <w:rsid w:val="00530464"/>
    <w:rsid w:val="0053228F"/>
    <w:rsid w:val="005335F1"/>
    <w:rsid w:val="005346A5"/>
    <w:rsid w:val="00537017"/>
    <w:rsid w:val="00541644"/>
    <w:rsid w:val="00542968"/>
    <w:rsid w:val="00543373"/>
    <w:rsid w:val="0054376A"/>
    <w:rsid w:val="005447BB"/>
    <w:rsid w:val="00544B12"/>
    <w:rsid w:val="00550465"/>
    <w:rsid w:val="00552A8D"/>
    <w:rsid w:val="00555649"/>
    <w:rsid w:val="00555BF7"/>
    <w:rsid w:val="00561B16"/>
    <w:rsid w:val="005665A0"/>
    <w:rsid w:val="005668B9"/>
    <w:rsid w:val="00570663"/>
    <w:rsid w:val="0057332B"/>
    <w:rsid w:val="005734A7"/>
    <w:rsid w:val="005737AD"/>
    <w:rsid w:val="00573B89"/>
    <w:rsid w:val="005856AD"/>
    <w:rsid w:val="005869A7"/>
    <w:rsid w:val="005875B6"/>
    <w:rsid w:val="005920B8"/>
    <w:rsid w:val="005920D5"/>
    <w:rsid w:val="005927B5"/>
    <w:rsid w:val="00593933"/>
    <w:rsid w:val="005954E3"/>
    <w:rsid w:val="00596715"/>
    <w:rsid w:val="005A30D4"/>
    <w:rsid w:val="005A317A"/>
    <w:rsid w:val="005A523F"/>
    <w:rsid w:val="005A542B"/>
    <w:rsid w:val="005B0266"/>
    <w:rsid w:val="005B0F96"/>
    <w:rsid w:val="005B3780"/>
    <w:rsid w:val="005C037F"/>
    <w:rsid w:val="005C0B25"/>
    <w:rsid w:val="005C4B07"/>
    <w:rsid w:val="005C51B6"/>
    <w:rsid w:val="005C6231"/>
    <w:rsid w:val="005D143F"/>
    <w:rsid w:val="005D23E8"/>
    <w:rsid w:val="005D7822"/>
    <w:rsid w:val="005E08C4"/>
    <w:rsid w:val="005E2602"/>
    <w:rsid w:val="005E2C40"/>
    <w:rsid w:val="005E2D24"/>
    <w:rsid w:val="005E33C3"/>
    <w:rsid w:val="005E369C"/>
    <w:rsid w:val="005E4BC9"/>
    <w:rsid w:val="005E4D38"/>
    <w:rsid w:val="005E58FF"/>
    <w:rsid w:val="005F4591"/>
    <w:rsid w:val="005F5F2F"/>
    <w:rsid w:val="005F6840"/>
    <w:rsid w:val="0060107C"/>
    <w:rsid w:val="00603C43"/>
    <w:rsid w:val="00605A97"/>
    <w:rsid w:val="00613500"/>
    <w:rsid w:val="0061434A"/>
    <w:rsid w:val="00614B54"/>
    <w:rsid w:val="00616639"/>
    <w:rsid w:val="00616D92"/>
    <w:rsid w:val="00617E27"/>
    <w:rsid w:val="0062065C"/>
    <w:rsid w:val="006215E5"/>
    <w:rsid w:val="00622599"/>
    <w:rsid w:val="00623796"/>
    <w:rsid w:val="00624292"/>
    <w:rsid w:val="00626418"/>
    <w:rsid w:val="006315BA"/>
    <w:rsid w:val="0063167E"/>
    <w:rsid w:val="0063747A"/>
    <w:rsid w:val="00640E15"/>
    <w:rsid w:val="00642A3C"/>
    <w:rsid w:val="006435EF"/>
    <w:rsid w:val="006474C3"/>
    <w:rsid w:val="006548D0"/>
    <w:rsid w:val="006558A0"/>
    <w:rsid w:val="00660056"/>
    <w:rsid w:val="00661590"/>
    <w:rsid w:val="006616EB"/>
    <w:rsid w:val="006622FF"/>
    <w:rsid w:val="006707BB"/>
    <w:rsid w:val="00677860"/>
    <w:rsid w:val="006848D9"/>
    <w:rsid w:val="00686F09"/>
    <w:rsid w:val="00687FB4"/>
    <w:rsid w:val="00690C17"/>
    <w:rsid w:val="00693019"/>
    <w:rsid w:val="00697111"/>
    <w:rsid w:val="00697C80"/>
    <w:rsid w:val="006A26FD"/>
    <w:rsid w:val="006A328F"/>
    <w:rsid w:val="006A4113"/>
    <w:rsid w:val="006B0CBB"/>
    <w:rsid w:val="006B11A4"/>
    <w:rsid w:val="006C0CFD"/>
    <w:rsid w:val="006C77DD"/>
    <w:rsid w:val="006D13EC"/>
    <w:rsid w:val="006D29CC"/>
    <w:rsid w:val="006E0CCB"/>
    <w:rsid w:val="006E2265"/>
    <w:rsid w:val="006E30E2"/>
    <w:rsid w:val="006E442D"/>
    <w:rsid w:val="006E7E93"/>
    <w:rsid w:val="006F33FC"/>
    <w:rsid w:val="006F3F2D"/>
    <w:rsid w:val="006F61F0"/>
    <w:rsid w:val="006F7E12"/>
    <w:rsid w:val="00700286"/>
    <w:rsid w:val="007031C7"/>
    <w:rsid w:val="00704120"/>
    <w:rsid w:val="00712EA1"/>
    <w:rsid w:val="00714EE6"/>
    <w:rsid w:val="007155CE"/>
    <w:rsid w:val="00715EBA"/>
    <w:rsid w:val="007212DB"/>
    <w:rsid w:val="007213AB"/>
    <w:rsid w:val="00725547"/>
    <w:rsid w:val="007302AB"/>
    <w:rsid w:val="00731D3F"/>
    <w:rsid w:val="00734102"/>
    <w:rsid w:val="007362DC"/>
    <w:rsid w:val="0073703B"/>
    <w:rsid w:val="00740F40"/>
    <w:rsid w:val="00745FBB"/>
    <w:rsid w:val="00746C15"/>
    <w:rsid w:val="00752385"/>
    <w:rsid w:val="00752569"/>
    <w:rsid w:val="00753B31"/>
    <w:rsid w:val="007556E3"/>
    <w:rsid w:val="007561BA"/>
    <w:rsid w:val="00756F32"/>
    <w:rsid w:val="007617EA"/>
    <w:rsid w:val="00763CF0"/>
    <w:rsid w:val="00763D0C"/>
    <w:rsid w:val="00765FD3"/>
    <w:rsid w:val="00773884"/>
    <w:rsid w:val="0077707F"/>
    <w:rsid w:val="00777EFE"/>
    <w:rsid w:val="00785ED9"/>
    <w:rsid w:val="007866BE"/>
    <w:rsid w:val="007873F1"/>
    <w:rsid w:val="00787B62"/>
    <w:rsid w:val="007928CB"/>
    <w:rsid w:val="00793F4D"/>
    <w:rsid w:val="007941F9"/>
    <w:rsid w:val="0079595F"/>
    <w:rsid w:val="00796A99"/>
    <w:rsid w:val="00796AED"/>
    <w:rsid w:val="0079765B"/>
    <w:rsid w:val="007A2319"/>
    <w:rsid w:val="007A6E58"/>
    <w:rsid w:val="007B4BDD"/>
    <w:rsid w:val="007B5E47"/>
    <w:rsid w:val="007C0801"/>
    <w:rsid w:val="007C09AB"/>
    <w:rsid w:val="007C2680"/>
    <w:rsid w:val="007C7679"/>
    <w:rsid w:val="007D0A94"/>
    <w:rsid w:val="007D1C70"/>
    <w:rsid w:val="007D3108"/>
    <w:rsid w:val="007D40C4"/>
    <w:rsid w:val="007E033C"/>
    <w:rsid w:val="007E070F"/>
    <w:rsid w:val="007E117F"/>
    <w:rsid w:val="007E2C68"/>
    <w:rsid w:val="007F4DEA"/>
    <w:rsid w:val="007F5DCD"/>
    <w:rsid w:val="007F7C1D"/>
    <w:rsid w:val="00802EFC"/>
    <w:rsid w:val="00803BCD"/>
    <w:rsid w:val="0080560F"/>
    <w:rsid w:val="008074D5"/>
    <w:rsid w:val="008141F4"/>
    <w:rsid w:val="00816DE3"/>
    <w:rsid w:val="00817212"/>
    <w:rsid w:val="00817339"/>
    <w:rsid w:val="008202A1"/>
    <w:rsid w:val="00822CF0"/>
    <w:rsid w:val="00831B99"/>
    <w:rsid w:val="00831BCD"/>
    <w:rsid w:val="00831D1B"/>
    <w:rsid w:val="0083525D"/>
    <w:rsid w:val="00836D68"/>
    <w:rsid w:val="0083705C"/>
    <w:rsid w:val="0083708B"/>
    <w:rsid w:val="00837299"/>
    <w:rsid w:val="00841612"/>
    <w:rsid w:val="00841948"/>
    <w:rsid w:val="00843F22"/>
    <w:rsid w:val="00846417"/>
    <w:rsid w:val="0084748C"/>
    <w:rsid w:val="0084749F"/>
    <w:rsid w:val="00850E4A"/>
    <w:rsid w:val="008556BB"/>
    <w:rsid w:val="00855A0A"/>
    <w:rsid w:val="00856060"/>
    <w:rsid w:val="00856D9F"/>
    <w:rsid w:val="00860BFA"/>
    <w:rsid w:val="00861C22"/>
    <w:rsid w:val="00863830"/>
    <w:rsid w:val="00864EF1"/>
    <w:rsid w:val="0086741E"/>
    <w:rsid w:val="00872862"/>
    <w:rsid w:val="008773DA"/>
    <w:rsid w:val="0088098D"/>
    <w:rsid w:val="0088409D"/>
    <w:rsid w:val="00890395"/>
    <w:rsid w:val="00892BC1"/>
    <w:rsid w:val="00894F0C"/>
    <w:rsid w:val="008956D1"/>
    <w:rsid w:val="0089699F"/>
    <w:rsid w:val="008A6B11"/>
    <w:rsid w:val="008A7C08"/>
    <w:rsid w:val="008B2D8A"/>
    <w:rsid w:val="008B62E1"/>
    <w:rsid w:val="008B7FC9"/>
    <w:rsid w:val="008C1BAA"/>
    <w:rsid w:val="008C71D1"/>
    <w:rsid w:val="008C7268"/>
    <w:rsid w:val="008D27A2"/>
    <w:rsid w:val="008E2A98"/>
    <w:rsid w:val="008E4372"/>
    <w:rsid w:val="008E4872"/>
    <w:rsid w:val="008E561A"/>
    <w:rsid w:val="008E7751"/>
    <w:rsid w:val="008F267B"/>
    <w:rsid w:val="008F3FB0"/>
    <w:rsid w:val="008F4066"/>
    <w:rsid w:val="008F61AC"/>
    <w:rsid w:val="008F7CA4"/>
    <w:rsid w:val="009012A3"/>
    <w:rsid w:val="00902DB5"/>
    <w:rsid w:val="00911838"/>
    <w:rsid w:val="00911FCE"/>
    <w:rsid w:val="009137F2"/>
    <w:rsid w:val="00917650"/>
    <w:rsid w:val="009248C3"/>
    <w:rsid w:val="00930813"/>
    <w:rsid w:val="0093188D"/>
    <w:rsid w:val="00937D98"/>
    <w:rsid w:val="00940167"/>
    <w:rsid w:val="0095003B"/>
    <w:rsid w:val="00954208"/>
    <w:rsid w:val="00957580"/>
    <w:rsid w:val="00960D4C"/>
    <w:rsid w:val="00962A67"/>
    <w:rsid w:val="00963506"/>
    <w:rsid w:val="0096404F"/>
    <w:rsid w:val="00972405"/>
    <w:rsid w:val="00972CC6"/>
    <w:rsid w:val="00974324"/>
    <w:rsid w:val="00975D85"/>
    <w:rsid w:val="00976E63"/>
    <w:rsid w:val="0098068C"/>
    <w:rsid w:val="00980DB9"/>
    <w:rsid w:val="00981B5D"/>
    <w:rsid w:val="00990D3D"/>
    <w:rsid w:val="00991896"/>
    <w:rsid w:val="00993463"/>
    <w:rsid w:val="00996FA5"/>
    <w:rsid w:val="009A2377"/>
    <w:rsid w:val="009B1838"/>
    <w:rsid w:val="009B4125"/>
    <w:rsid w:val="009B58BF"/>
    <w:rsid w:val="009C486E"/>
    <w:rsid w:val="009C7E9B"/>
    <w:rsid w:val="009D059A"/>
    <w:rsid w:val="009D214C"/>
    <w:rsid w:val="009D61BF"/>
    <w:rsid w:val="009D61E0"/>
    <w:rsid w:val="009D6E81"/>
    <w:rsid w:val="009E545D"/>
    <w:rsid w:val="009F0A48"/>
    <w:rsid w:val="009F1203"/>
    <w:rsid w:val="009F1D52"/>
    <w:rsid w:val="009F77D8"/>
    <w:rsid w:val="00A00C9B"/>
    <w:rsid w:val="00A0361E"/>
    <w:rsid w:val="00A114D5"/>
    <w:rsid w:val="00A1222F"/>
    <w:rsid w:val="00A1412D"/>
    <w:rsid w:val="00A141E2"/>
    <w:rsid w:val="00A14A94"/>
    <w:rsid w:val="00A156D6"/>
    <w:rsid w:val="00A20E63"/>
    <w:rsid w:val="00A24C54"/>
    <w:rsid w:val="00A2535B"/>
    <w:rsid w:val="00A346A5"/>
    <w:rsid w:val="00A35E67"/>
    <w:rsid w:val="00A366C4"/>
    <w:rsid w:val="00A37016"/>
    <w:rsid w:val="00A426E8"/>
    <w:rsid w:val="00A43A9D"/>
    <w:rsid w:val="00A43CAD"/>
    <w:rsid w:val="00A447DC"/>
    <w:rsid w:val="00A46348"/>
    <w:rsid w:val="00A55F0A"/>
    <w:rsid w:val="00A55FCC"/>
    <w:rsid w:val="00A6237D"/>
    <w:rsid w:val="00A6544E"/>
    <w:rsid w:val="00A714CA"/>
    <w:rsid w:val="00A75E29"/>
    <w:rsid w:val="00A8019F"/>
    <w:rsid w:val="00A80D89"/>
    <w:rsid w:val="00A81238"/>
    <w:rsid w:val="00A92BDB"/>
    <w:rsid w:val="00A93160"/>
    <w:rsid w:val="00AA25C3"/>
    <w:rsid w:val="00AA42CA"/>
    <w:rsid w:val="00AA43B0"/>
    <w:rsid w:val="00AB0D78"/>
    <w:rsid w:val="00AB1E96"/>
    <w:rsid w:val="00AB73C6"/>
    <w:rsid w:val="00AB78DC"/>
    <w:rsid w:val="00AB7E8E"/>
    <w:rsid w:val="00AC00FE"/>
    <w:rsid w:val="00AC01E3"/>
    <w:rsid w:val="00AC0570"/>
    <w:rsid w:val="00AC1C74"/>
    <w:rsid w:val="00AC28A7"/>
    <w:rsid w:val="00AC2FED"/>
    <w:rsid w:val="00AC6CBD"/>
    <w:rsid w:val="00AD3372"/>
    <w:rsid w:val="00AD4F2F"/>
    <w:rsid w:val="00AD4FE1"/>
    <w:rsid w:val="00AD52F7"/>
    <w:rsid w:val="00AD597F"/>
    <w:rsid w:val="00AD71B4"/>
    <w:rsid w:val="00AE2023"/>
    <w:rsid w:val="00AE2C72"/>
    <w:rsid w:val="00AE6DF3"/>
    <w:rsid w:val="00AF39D0"/>
    <w:rsid w:val="00AF452C"/>
    <w:rsid w:val="00AF498E"/>
    <w:rsid w:val="00AF5132"/>
    <w:rsid w:val="00AF5320"/>
    <w:rsid w:val="00AF624D"/>
    <w:rsid w:val="00AF7ACB"/>
    <w:rsid w:val="00B00DCB"/>
    <w:rsid w:val="00B02CA7"/>
    <w:rsid w:val="00B05374"/>
    <w:rsid w:val="00B129DC"/>
    <w:rsid w:val="00B13618"/>
    <w:rsid w:val="00B139DB"/>
    <w:rsid w:val="00B166F8"/>
    <w:rsid w:val="00B1759E"/>
    <w:rsid w:val="00B17F02"/>
    <w:rsid w:val="00B215AA"/>
    <w:rsid w:val="00B22B36"/>
    <w:rsid w:val="00B250D0"/>
    <w:rsid w:val="00B255F7"/>
    <w:rsid w:val="00B27E71"/>
    <w:rsid w:val="00B32745"/>
    <w:rsid w:val="00B3635F"/>
    <w:rsid w:val="00B3697F"/>
    <w:rsid w:val="00B37DEA"/>
    <w:rsid w:val="00B4223A"/>
    <w:rsid w:val="00B44A8B"/>
    <w:rsid w:val="00B50B5B"/>
    <w:rsid w:val="00B5142A"/>
    <w:rsid w:val="00B515F0"/>
    <w:rsid w:val="00B518E2"/>
    <w:rsid w:val="00B5359A"/>
    <w:rsid w:val="00B53C6F"/>
    <w:rsid w:val="00B55140"/>
    <w:rsid w:val="00B55223"/>
    <w:rsid w:val="00B55959"/>
    <w:rsid w:val="00B60665"/>
    <w:rsid w:val="00B64822"/>
    <w:rsid w:val="00B67254"/>
    <w:rsid w:val="00B6739D"/>
    <w:rsid w:val="00B72229"/>
    <w:rsid w:val="00B76A37"/>
    <w:rsid w:val="00B77196"/>
    <w:rsid w:val="00B8751B"/>
    <w:rsid w:val="00B90840"/>
    <w:rsid w:val="00B92E19"/>
    <w:rsid w:val="00B95FA1"/>
    <w:rsid w:val="00B97008"/>
    <w:rsid w:val="00B97071"/>
    <w:rsid w:val="00BA1DFD"/>
    <w:rsid w:val="00BB0877"/>
    <w:rsid w:val="00BB23C6"/>
    <w:rsid w:val="00BB26C3"/>
    <w:rsid w:val="00BB3ADA"/>
    <w:rsid w:val="00BB3B66"/>
    <w:rsid w:val="00BB5583"/>
    <w:rsid w:val="00BB7166"/>
    <w:rsid w:val="00BB754B"/>
    <w:rsid w:val="00BC607D"/>
    <w:rsid w:val="00BC68DE"/>
    <w:rsid w:val="00BC7CCF"/>
    <w:rsid w:val="00BD1E1B"/>
    <w:rsid w:val="00BD20F0"/>
    <w:rsid w:val="00BD34AB"/>
    <w:rsid w:val="00BD36C4"/>
    <w:rsid w:val="00BD4C9E"/>
    <w:rsid w:val="00BD4D9E"/>
    <w:rsid w:val="00BD5DDC"/>
    <w:rsid w:val="00BD7ED0"/>
    <w:rsid w:val="00BD7FF2"/>
    <w:rsid w:val="00BE1349"/>
    <w:rsid w:val="00BE342C"/>
    <w:rsid w:val="00BE469D"/>
    <w:rsid w:val="00BF0C39"/>
    <w:rsid w:val="00BF1C56"/>
    <w:rsid w:val="00BF5E04"/>
    <w:rsid w:val="00C035F7"/>
    <w:rsid w:val="00C05A19"/>
    <w:rsid w:val="00C0679F"/>
    <w:rsid w:val="00C107BC"/>
    <w:rsid w:val="00C14B91"/>
    <w:rsid w:val="00C21CB0"/>
    <w:rsid w:val="00C23E09"/>
    <w:rsid w:val="00C2635C"/>
    <w:rsid w:val="00C26E93"/>
    <w:rsid w:val="00C32015"/>
    <w:rsid w:val="00C37478"/>
    <w:rsid w:val="00C40D99"/>
    <w:rsid w:val="00C43694"/>
    <w:rsid w:val="00C436C7"/>
    <w:rsid w:val="00C43A60"/>
    <w:rsid w:val="00C4421B"/>
    <w:rsid w:val="00C45A23"/>
    <w:rsid w:val="00C550AE"/>
    <w:rsid w:val="00C55E07"/>
    <w:rsid w:val="00C56921"/>
    <w:rsid w:val="00C57814"/>
    <w:rsid w:val="00C57EC8"/>
    <w:rsid w:val="00C57F55"/>
    <w:rsid w:val="00C60684"/>
    <w:rsid w:val="00C61009"/>
    <w:rsid w:val="00C61D44"/>
    <w:rsid w:val="00C6542C"/>
    <w:rsid w:val="00C6592B"/>
    <w:rsid w:val="00C66182"/>
    <w:rsid w:val="00C66F30"/>
    <w:rsid w:val="00C671C6"/>
    <w:rsid w:val="00C704C8"/>
    <w:rsid w:val="00C72A88"/>
    <w:rsid w:val="00C72E64"/>
    <w:rsid w:val="00C87F2C"/>
    <w:rsid w:val="00CA04A1"/>
    <w:rsid w:val="00CA1BB2"/>
    <w:rsid w:val="00CA30E0"/>
    <w:rsid w:val="00CA39C7"/>
    <w:rsid w:val="00CB014E"/>
    <w:rsid w:val="00CB1A7F"/>
    <w:rsid w:val="00CB2D2A"/>
    <w:rsid w:val="00CB347C"/>
    <w:rsid w:val="00CB44B3"/>
    <w:rsid w:val="00CC416D"/>
    <w:rsid w:val="00CC77D6"/>
    <w:rsid w:val="00CD14A0"/>
    <w:rsid w:val="00CD4539"/>
    <w:rsid w:val="00CD580B"/>
    <w:rsid w:val="00CD617B"/>
    <w:rsid w:val="00CE2FE1"/>
    <w:rsid w:val="00CE4B60"/>
    <w:rsid w:val="00CF073E"/>
    <w:rsid w:val="00CF081F"/>
    <w:rsid w:val="00CF12C7"/>
    <w:rsid w:val="00CF1C4E"/>
    <w:rsid w:val="00CF353D"/>
    <w:rsid w:val="00CF4A46"/>
    <w:rsid w:val="00CF6DB3"/>
    <w:rsid w:val="00CF72E1"/>
    <w:rsid w:val="00CF7F46"/>
    <w:rsid w:val="00D00624"/>
    <w:rsid w:val="00D05592"/>
    <w:rsid w:val="00D055A8"/>
    <w:rsid w:val="00D100F6"/>
    <w:rsid w:val="00D12957"/>
    <w:rsid w:val="00D15D4F"/>
    <w:rsid w:val="00D17719"/>
    <w:rsid w:val="00D23CC3"/>
    <w:rsid w:val="00D2497E"/>
    <w:rsid w:val="00D252C9"/>
    <w:rsid w:val="00D265ED"/>
    <w:rsid w:val="00D305F4"/>
    <w:rsid w:val="00D326CA"/>
    <w:rsid w:val="00D405D1"/>
    <w:rsid w:val="00D43E9F"/>
    <w:rsid w:val="00D45BAB"/>
    <w:rsid w:val="00D4646A"/>
    <w:rsid w:val="00D4684E"/>
    <w:rsid w:val="00D47F91"/>
    <w:rsid w:val="00D50F46"/>
    <w:rsid w:val="00D51EF0"/>
    <w:rsid w:val="00D525F9"/>
    <w:rsid w:val="00D52CB1"/>
    <w:rsid w:val="00D57481"/>
    <w:rsid w:val="00D57618"/>
    <w:rsid w:val="00D62211"/>
    <w:rsid w:val="00D62353"/>
    <w:rsid w:val="00D63775"/>
    <w:rsid w:val="00D661D2"/>
    <w:rsid w:val="00D67485"/>
    <w:rsid w:val="00D7327D"/>
    <w:rsid w:val="00D73FB5"/>
    <w:rsid w:val="00D74BBA"/>
    <w:rsid w:val="00D8150D"/>
    <w:rsid w:val="00D82A81"/>
    <w:rsid w:val="00D82AE2"/>
    <w:rsid w:val="00D82C18"/>
    <w:rsid w:val="00D87508"/>
    <w:rsid w:val="00D87855"/>
    <w:rsid w:val="00D97326"/>
    <w:rsid w:val="00DA2BCF"/>
    <w:rsid w:val="00DA5FF5"/>
    <w:rsid w:val="00DA7524"/>
    <w:rsid w:val="00DB1A1B"/>
    <w:rsid w:val="00DB2936"/>
    <w:rsid w:val="00DB465D"/>
    <w:rsid w:val="00DB6BD6"/>
    <w:rsid w:val="00DC0DEB"/>
    <w:rsid w:val="00DC2929"/>
    <w:rsid w:val="00DC33CE"/>
    <w:rsid w:val="00DD0DB6"/>
    <w:rsid w:val="00DD1105"/>
    <w:rsid w:val="00DD3AA4"/>
    <w:rsid w:val="00DE245C"/>
    <w:rsid w:val="00DE34E4"/>
    <w:rsid w:val="00DE5E77"/>
    <w:rsid w:val="00DE6E84"/>
    <w:rsid w:val="00DE7528"/>
    <w:rsid w:val="00DF2A4E"/>
    <w:rsid w:val="00DF2ED3"/>
    <w:rsid w:val="00DF5C0A"/>
    <w:rsid w:val="00E04310"/>
    <w:rsid w:val="00E043F7"/>
    <w:rsid w:val="00E0453B"/>
    <w:rsid w:val="00E065D7"/>
    <w:rsid w:val="00E10628"/>
    <w:rsid w:val="00E11922"/>
    <w:rsid w:val="00E21920"/>
    <w:rsid w:val="00E21D82"/>
    <w:rsid w:val="00E22053"/>
    <w:rsid w:val="00E222FF"/>
    <w:rsid w:val="00E2663D"/>
    <w:rsid w:val="00E26906"/>
    <w:rsid w:val="00E27CE9"/>
    <w:rsid w:val="00E31AA4"/>
    <w:rsid w:val="00E32694"/>
    <w:rsid w:val="00E35486"/>
    <w:rsid w:val="00E36AA7"/>
    <w:rsid w:val="00E36F63"/>
    <w:rsid w:val="00E42524"/>
    <w:rsid w:val="00E42C18"/>
    <w:rsid w:val="00E461E0"/>
    <w:rsid w:val="00E51F9E"/>
    <w:rsid w:val="00E5245D"/>
    <w:rsid w:val="00E527CB"/>
    <w:rsid w:val="00E52C06"/>
    <w:rsid w:val="00E53D7B"/>
    <w:rsid w:val="00E54B29"/>
    <w:rsid w:val="00E54E16"/>
    <w:rsid w:val="00E55550"/>
    <w:rsid w:val="00E56E2C"/>
    <w:rsid w:val="00E61031"/>
    <w:rsid w:val="00E70D1D"/>
    <w:rsid w:val="00E74781"/>
    <w:rsid w:val="00E75AEB"/>
    <w:rsid w:val="00E773EF"/>
    <w:rsid w:val="00E81497"/>
    <w:rsid w:val="00E818F5"/>
    <w:rsid w:val="00E90E17"/>
    <w:rsid w:val="00E91A19"/>
    <w:rsid w:val="00E928D1"/>
    <w:rsid w:val="00E92B1E"/>
    <w:rsid w:val="00E9421B"/>
    <w:rsid w:val="00E94DEB"/>
    <w:rsid w:val="00E970C4"/>
    <w:rsid w:val="00EA3379"/>
    <w:rsid w:val="00EA36A2"/>
    <w:rsid w:val="00EA5466"/>
    <w:rsid w:val="00EA5B5F"/>
    <w:rsid w:val="00EA6630"/>
    <w:rsid w:val="00EA705F"/>
    <w:rsid w:val="00EB14AA"/>
    <w:rsid w:val="00EB20EF"/>
    <w:rsid w:val="00EB31D6"/>
    <w:rsid w:val="00EB31DF"/>
    <w:rsid w:val="00EB7F6B"/>
    <w:rsid w:val="00EC0D10"/>
    <w:rsid w:val="00EC3ECA"/>
    <w:rsid w:val="00EC4938"/>
    <w:rsid w:val="00EC4D9E"/>
    <w:rsid w:val="00ED0B09"/>
    <w:rsid w:val="00ED273B"/>
    <w:rsid w:val="00ED2BF5"/>
    <w:rsid w:val="00EE46C3"/>
    <w:rsid w:val="00EE6136"/>
    <w:rsid w:val="00EF2742"/>
    <w:rsid w:val="00EF4ED8"/>
    <w:rsid w:val="00EF6977"/>
    <w:rsid w:val="00EF7842"/>
    <w:rsid w:val="00F02940"/>
    <w:rsid w:val="00F02FB7"/>
    <w:rsid w:val="00F069E2"/>
    <w:rsid w:val="00F13D8F"/>
    <w:rsid w:val="00F14E90"/>
    <w:rsid w:val="00F164E7"/>
    <w:rsid w:val="00F20BCE"/>
    <w:rsid w:val="00F24291"/>
    <w:rsid w:val="00F252BA"/>
    <w:rsid w:val="00F27969"/>
    <w:rsid w:val="00F27A38"/>
    <w:rsid w:val="00F3216E"/>
    <w:rsid w:val="00F33A3E"/>
    <w:rsid w:val="00F33F18"/>
    <w:rsid w:val="00F425FE"/>
    <w:rsid w:val="00F45599"/>
    <w:rsid w:val="00F473F2"/>
    <w:rsid w:val="00F5083E"/>
    <w:rsid w:val="00F5384E"/>
    <w:rsid w:val="00F54B7A"/>
    <w:rsid w:val="00F5600F"/>
    <w:rsid w:val="00F563A8"/>
    <w:rsid w:val="00F56CD2"/>
    <w:rsid w:val="00F6015A"/>
    <w:rsid w:val="00F62404"/>
    <w:rsid w:val="00F63E05"/>
    <w:rsid w:val="00F7070A"/>
    <w:rsid w:val="00F709D3"/>
    <w:rsid w:val="00F71A31"/>
    <w:rsid w:val="00F72304"/>
    <w:rsid w:val="00F76A63"/>
    <w:rsid w:val="00F828CF"/>
    <w:rsid w:val="00F831F5"/>
    <w:rsid w:val="00F83971"/>
    <w:rsid w:val="00F86282"/>
    <w:rsid w:val="00F86960"/>
    <w:rsid w:val="00F878F0"/>
    <w:rsid w:val="00F9113C"/>
    <w:rsid w:val="00F91BE0"/>
    <w:rsid w:val="00F91C42"/>
    <w:rsid w:val="00FA1875"/>
    <w:rsid w:val="00FA47C0"/>
    <w:rsid w:val="00FA775C"/>
    <w:rsid w:val="00FB1C40"/>
    <w:rsid w:val="00FB2339"/>
    <w:rsid w:val="00FB4441"/>
    <w:rsid w:val="00FB558F"/>
    <w:rsid w:val="00FB5CC1"/>
    <w:rsid w:val="00FD2958"/>
    <w:rsid w:val="00FD2EEC"/>
    <w:rsid w:val="00FE1856"/>
    <w:rsid w:val="00FE38A1"/>
    <w:rsid w:val="00FE3BA9"/>
    <w:rsid w:val="00FE5CA2"/>
    <w:rsid w:val="00FF048E"/>
    <w:rsid w:val="00FF06AD"/>
    <w:rsid w:val="00FF06AF"/>
    <w:rsid w:val="00FF2C40"/>
    <w:rsid w:val="00FF4BC5"/>
    <w:rsid w:val="00FF57B9"/>
    <w:rsid w:val="00FF5D5E"/>
    <w:rsid w:val="00FF6271"/>
    <w:rsid w:val="49A71E7C"/>
    <w:rsid w:val="7C150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27F4DB"/>
  <w15:docId w15:val="{59EFD6EF-5D3C-4F69-A66A-D31223629B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3618"/>
    <w:rPr>
      <w:rFonts w:ascii="Arial" w:hAnsi="Arial"/>
      <w:sz w:val="24"/>
    </w:rPr>
  </w:style>
  <w:style w:type="paragraph" w:styleId="Heading1">
    <w:name w:val="heading 1"/>
    <w:basedOn w:val="Heading2-nonum"/>
    <w:next w:val="Normal"/>
    <w:link w:val="Heading1Char"/>
    <w:autoRedefine/>
    <w:uiPriority w:val="9"/>
    <w:qFormat/>
    <w:rsid w:val="00354BB9"/>
    <w:pPr>
      <w:numPr>
        <w:numId w:val="0"/>
      </w:numPr>
      <w:spacing w:before="240"/>
      <w:outlineLvl w:val="0"/>
    </w:pPr>
    <w:rPr>
      <w:sz w:val="48"/>
      <w:szCs w:val="4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3B7320"/>
    <w:pPr>
      <w:keepNext/>
      <w:keepLines/>
      <w:spacing w:before="360" w:after="240"/>
      <w:outlineLvl w:val="1"/>
    </w:pPr>
    <w:rPr>
      <w:rFonts w:eastAsiaTheme="majorEastAsia" w:cstheme="majorBidi"/>
      <w:b/>
      <w:sz w:val="40"/>
      <w:szCs w:val="26"/>
    </w:rPr>
  </w:style>
  <w:style w:type="paragraph" w:styleId="Heading3">
    <w:name w:val="heading 3"/>
    <w:basedOn w:val="Heading2"/>
    <w:next w:val="Heading2-nonum"/>
    <w:link w:val="Heading3Char"/>
    <w:autoRedefine/>
    <w:uiPriority w:val="9"/>
    <w:unhideWhenUsed/>
    <w:qFormat/>
    <w:rsid w:val="00EC3ECA"/>
    <w:pPr>
      <w:spacing w:before="0" w:after="0"/>
      <w:outlineLvl w:val="2"/>
    </w:pPr>
    <w:rPr>
      <w:b w:val="0"/>
      <w:noProof/>
      <w:sz w:val="28"/>
      <w:szCs w:val="24"/>
    </w:rPr>
  </w:style>
  <w:style w:type="paragraph" w:styleId="Heading4">
    <w:name w:val="heading 4"/>
    <w:basedOn w:val="Heading3nonum"/>
    <w:next w:val="Normal"/>
    <w:link w:val="Heading4Char"/>
    <w:autoRedefine/>
    <w:uiPriority w:val="9"/>
    <w:unhideWhenUsed/>
    <w:qFormat/>
    <w:rsid w:val="000D0251"/>
    <w:pPr>
      <w:spacing w:before="40"/>
      <w:ind w:left="144"/>
      <w:outlineLvl w:val="3"/>
    </w:pPr>
    <w:rPr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B7320"/>
    <w:rPr>
      <w:rFonts w:ascii="Arial" w:eastAsiaTheme="majorEastAsia" w:hAnsi="Arial" w:cstheme="majorBidi"/>
      <w:b/>
      <w:sz w:val="40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354BB9"/>
    <w:rPr>
      <w:rFonts w:ascii="Arial" w:eastAsiaTheme="majorEastAsia" w:hAnsi="Arial" w:cstheme="majorBidi"/>
      <w:b/>
      <w:sz w:val="48"/>
      <w:szCs w:val="48"/>
      <w:shd w:val="clear" w:color="auto" w:fill="FFE599" w:themeFill="accent4" w:themeFillTint="66"/>
    </w:rPr>
  </w:style>
  <w:style w:type="paragraph" w:customStyle="1" w:styleId="Heading2-nonum">
    <w:name w:val="Heading 2 - no num"/>
    <w:basedOn w:val="Heading2"/>
    <w:next w:val="Heading2"/>
    <w:link w:val="Heading2-nonumChar"/>
    <w:qFormat/>
    <w:rsid w:val="001273F2"/>
    <w:pPr>
      <w:numPr>
        <w:numId w:val="14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  <w:between w:val="single" w:sz="4" w:space="1" w:color="auto"/>
        <w:bar w:val="single" w:sz="4" w:color="auto"/>
      </w:pBdr>
      <w:shd w:val="clear" w:color="auto" w:fill="FFE599" w:themeFill="accent4" w:themeFillTint="66"/>
      <w:spacing w:before="0"/>
      <w:ind w:left="360"/>
    </w:pPr>
    <w:rPr>
      <w:szCs w:val="40"/>
    </w:rPr>
  </w:style>
  <w:style w:type="paragraph" w:styleId="ListParagraph">
    <w:name w:val="List Paragraph"/>
    <w:basedOn w:val="Normal"/>
    <w:uiPriority w:val="34"/>
    <w:qFormat/>
    <w:rsid w:val="0021144E"/>
    <w:pPr>
      <w:ind w:left="720"/>
      <w:contextualSpacing/>
    </w:pPr>
  </w:style>
  <w:style w:type="character" w:customStyle="1" w:styleId="Heading2-nonumChar">
    <w:name w:val="Heading 2 - no num Char"/>
    <w:basedOn w:val="DefaultParagraphFont"/>
    <w:link w:val="Heading2-nonum"/>
    <w:rsid w:val="001273F2"/>
    <w:rPr>
      <w:rFonts w:ascii="Arial" w:eastAsiaTheme="majorEastAsia" w:hAnsi="Arial" w:cstheme="majorBidi"/>
      <w:b/>
      <w:sz w:val="40"/>
      <w:szCs w:val="40"/>
      <w:shd w:val="clear" w:color="auto" w:fill="FFE599" w:themeFill="accent4" w:themeFillTint="66"/>
    </w:rPr>
  </w:style>
  <w:style w:type="character" w:styleId="PlaceholderText">
    <w:name w:val="Placeholder Text"/>
    <w:basedOn w:val="DefaultParagraphFont"/>
    <w:uiPriority w:val="99"/>
    <w:rsid w:val="00E54E16"/>
    <w:rPr>
      <w:color w:val="808080"/>
    </w:rPr>
  </w:style>
  <w:style w:type="paragraph" w:customStyle="1" w:styleId="Heading3nonum">
    <w:name w:val="Heading 3 nonum"/>
    <w:basedOn w:val="Heading3"/>
    <w:next w:val="Heading3"/>
    <w:link w:val="Heading3nonumChar"/>
    <w:qFormat/>
    <w:rsid w:val="000775C2"/>
    <w:pPr>
      <w:spacing w:before="240" w:after="240"/>
    </w:pPr>
    <w:rPr>
      <w:b/>
      <w:sz w:val="24"/>
    </w:rPr>
  </w:style>
  <w:style w:type="character" w:customStyle="1" w:styleId="Heading3nonumChar">
    <w:name w:val="Heading 3 nonum Char"/>
    <w:basedOn w:val="DefaultParagraphFont"/>
    <w:link w:val="Heading3nonum"/>
    <w:rsid w:val="000775C2"/>
    <w:rPr>
      <w:rFonts w:ascii="Arial" w:eastAsiaTheme="majorEastAsia" w:hAnsi="Arial" w:cstheme="majorBidi"/>
      <w:b/>
      <w:noProof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0D3188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D3188"/>
    <w:rPr>
      <w:rFonts w:ascii="Arial" w:eastAsiaTheme="majorEastAsia" w:hAnsi="Arial" w:cstheme="majorBidi"/>
      <w:spacing w:val="-10"/>
      <w:kern w:val="28"/>
      <w:sz w:val="56"/>
      <w:szCs w:val="56"/>
    </w:rPr>
  </w:style>
  <w:style w:type="table" w:customStyle="1" w:styleId="LightShading-Accent31">
    <w:name w:val="Light Shading - Accent 31"/>
    <w:basedOn w:val="TableNormal"/>
    <w:next w:val="LightShading-Accent3"/>
    <w:uiPriority w:val="60"/>
    <w:rsid w:val="00381DB9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customStyle="1" w:styleId="TableGrid1">
    <w:name w:val="Table Grid1"/>
    <w:basedOn w:val="TableNormal"/>
    <w:next w:val="TableGrid"/>
    <w:uiPriority w:val="39"/>
    <w:rsid w:val="00381D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3">
    <w:name w:val="Light Shading Accent 3"/>
    <w:basedOn w:val="TableNormal"/>
    <w:uiPriority w:val="60"/>
    <w:semiHidden/>
    <w:unhideWhenUsed/>
    <w:rsid w:val="00381DB9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TableGrid">
    <w:name w:val="Table Grid"/>
    <w:basedOn w:val="TableNormal"/>
    <w:uiPriority w:val="39"/>
    <w:rsid w:val="00381D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EC3ECA"/>
    <w:rPr>
      <w:rFonts w:ascii="Arial" w:eastAsiaTheme="majorEastAsia" w:hAnsi="Arial" w:cstheme="majorBidi"/>
      <w:noProof/>
      <w:sz w:val="28"/>
      <w:szCs w:val="24"/>
    </w:rPr>
  </w:style>
  <w:style w:type="paragraph" w:styleId="NoSpacing">
    <w:name w:val="No Spacing"/>
    <w:uiPriority w:val="1"/>
    <w:qFormat/>
    <w:rsid w:val="00366FA3"/>
    <w:pPr>
      <w:spacing w:after="0" w:line="240" w:lineRule="auto"/>
    </w:pPr>
  </w:style>
  <w:style w:type="table" w:customStyle="1" w:styleId="LightShading-Accent32">
    <w:name w:val="Light Shading - Accent 32"/>
    <w:basedOn w:val="TableNormal"/>
    <w:uiPriority w:val="60"/>
    <w:rsid w:val="0088098D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Ind w:w="0" w:type="nil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character" w:customStyle="1" w:styleId="Heading4Char">
    <w:name w:val="Heading 4 Char"/>
    <w:basedOn w:val="DefaultParagraphFont"/>
    <w:link w:val="Heading4"/>
    <w:uiPriority w:val="9"/>
    <w:rsid w:val="000D0251"/>
    <w:rPr>
      <w:rFonts w:ascii="Arial" w:eastAsiaTheme="majorEastAsia" w:hAnsi="Arial" w:cstheme="majorBidi"/>
      <w:b/>
      <w:iCs/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8674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741E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8674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741E"/>
    <w:rPr>
      <w:rFonts w:ascii="Arial" w:hAnsi="Arial"/>
      <w:sz w:val="24"/>
    </w:rPr>
  </w:style>
  <w:style w:type="paragraph" w:customStyle="1" w:styleId="Style2">
    <w:name w:val="Style2"/>
    <w:basedOn w:val="Normal"/>
    <w:link w:val="Style2Char"/>
    <w:autoRedefine/>
    <w:qFormat/>
    <w:rsid w:val="001B6405"/>
    <w:rPr>
      <w:color w:val="FF0000"/>
    </w:rPr>
  </w:style>
  <w:style w:type="character" w:customStyle="1" w:styleId="Style3">
    <w:name w:val="Style3"/>
    <w:basedOn w:val="DefaultParagraphFont"/>
    <w:uiPriority w:val="1"/>
    <w:qFormat/>
    <w:rsid w:val="00D00624"/>
    <w:rPr>
      <w:color w:val="1F3864" w:themeColor="accent1" w:themeShade="80"/>
    </w:rPr>
  </w:style>
  <w:style w:type="character" w:customStyle="1" w:styleId="Style2Char">
    <w:name w:val="Style2 Char"/>
    <w:basedOn w:val="DefaultParagraphFont"/>
    <w:link w:val="Style2"/>
    <w:rsid w:val="001B6405"/>
    <w:rPr>
      <w:rFonts w:ascii="Arial" w:hAnsi="Arial"/>
      <w:color w:val="FF0000"/>
      <w:sz w:val="24"/>
    </w:rPr>
  </w:style>
  <w:style w:type="character" w:customStyle="1" w:styleId="Style4-PMO">
    <w:name w:val="Style4-PMO"/>
    <w:basedOn w:val="DefaultParagraphFont"/>
    <w:uiPriority w:val="1"/>
    <w:qFormat/>
    <w:rsid w:val="00D00624"/>
    <w:rPr>
      <w:color w:val="2F5496" w:themeColor="accent1" w:themeShade="BF"/>
    </w:rPr>
  </w:style>
  <w:style w:type="paragraph" w:customStyle="1" w:styleId="Style3-pmo">
    <w:name w:val="Style3-pmo"/>
    <w:basedOn w:val="Normal"/>
    <w:link w:val="Style3-pmoChar"/>
    <w:autoRedefine/>
    <w:qFormat/>
    <w:rsid w:val="00E35486"/>
    <w:rPr>
      <w:color w:val="2F5496" w:themeColor="accent1" w:themeShade="BF"/>
    </w:rPr>
  </w:style>
  <w:style w:type="character" w:customStyle="1" w:styleId="Style5-PMO">
    <w:name w:val="Style5-PMO"/>
    <w:basedOn w:val="DefaultParagraphFont"/>
    <w:uiPriority w:val="1"/>
    <w:qFormat/>
    <w:rsid w:val="00BB3B66"/>
    <w:rPr>
      <w:color w:val="2F5496" w:themeColor="accent1" w:themeShade="BF"/>
    </w:rPr>
  </w:style>
  <w:style w:type="character" w:customStyle="1" w:styleId="Style3-pmoChar">
    <w:name w:val="Style3-pmo Char"/>
    <w:basedOn w:val="DefaultParagraphFont"/>
    <w:link w:val="Style3-pmo"/>
    <w:rsid w:val="00E35486"/>
    <w:rPr>
      <w:rFonts w:ascii="Arial" w:hAnsi="Arial"/>
      <w:color w:val="2F5496" w:themeColor="accent1" w:themeShade="BF"/>
      <w:sz w:val="24"/>
    </w:rPr>
  </w:style>
  <w:style w:type="character" w:styleId="Hyperlink">
    <w:name w:val="Hyperlink"/>
    <w:basedOn w:val="DefaultParagraphFont"/>
    <w:uiPriority w:val="99"/>
    <w:unhideWhenUsed/>
    <w:rsid w:val="007F5DC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72304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24C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24C1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24C1A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24C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24C1A"/>
    <w:rPr>
      <w:rFonts w:ascii="Arial" w:hAnsi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24C1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4C1A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BE342C"/>
    <w:rPr>
      <w:color w:val="605E5C"/>
      <w:shd w:val="clear" w:color="auto" w:fill="E1DFDD"/>
    </w:rPr>
  </w:style>
  <w:style w:type="paragraph" w:customStyle="1" w:styleId="HeadingCDT">
    <w:name w:val="Heading CDT"/>
    <w:basedOn w:val="Heading2-nonum"/>
    <w:link w:val="HeadingCDTChar"/>
    <w:qFormat/>
    <w:rsid w:val="000F2A22"/>
    <w:rPr>
      <w:sz w:val="28"/>
    </w:rPr>
  </w:style>
  <w:style w:type="character" w:customStyle="1" w:styleId="HeadingCDTChar">
    <w:name w:val="Heading CDT Char"/>
    <w:basedOn w:val="Heading2-nonumChar"/>
    <w:link w:val="HeadingCDT"/>
    <w:rsid w:val="000F2A22"/>
    <w:rPr>
      <w:rFonts w:ascii="Arial" w:eastAsiaTheme="majorEastAsia" w:hAnsi="Arial" w:cstheme="majorBidi"/>
      <w:b/>
      <w:sz w:val="28"/>
      <w:szCs w:val="40"/>
      <w:shd w:val="clear" w:color="auto" w:fill="FFE599" w:themeFill="accent4" w:themeFillTint="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178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2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2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96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06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558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66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745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4189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55565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2405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449945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974219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2386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235729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56266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29413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229906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5877386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63627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994606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003363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25957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537504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503466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54993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239444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5660626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24606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797242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599785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35755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349890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0344503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87674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927763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945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17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6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8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95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1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98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9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26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07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3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services.cdt.ca.gov/csm" TargetMode="External"/><Relationship Id="rId18" Type="http://schemas.openxmlformats.org/officeDocument/2006/relationships/hyperlink" Target="https://cdt.ca.gov/policy/simm/" TargetMode="External"/><Relationship Id="rId26" Type="http://schemas.openxmlformats.org/officeDocument/2006/relationships/hyperlink" Target="https://capmf.cdt.ca.gov/" TargetMode="External"/><Relationship Id="rId39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https://capmf.cdt.ca.gov/" TargetMode="External"/><Relationship Id="rId34" Type="http://schemas.openxmlformats.org/officeDocument/2006/relationships/hyperlink" Target="https://capmf.cdt.ca.gov/" TargetMode="External"/><Relationship Id="rId7" Type="http://schemas.openxmlformats.org/officeDocument/2006/relationships/settings" Target="settings.xml"/><Relationship Id="rId12" Type="http://schemas.openxmlformats.org/officeDocument/2006/relationships/hyperlink" Target="http://dof.ca.gov/Accounting/Policies_and_Procedures/Uniform_Codes_Manual/organization_codes/documents/5orgnumb.pdf" TargetMode="External"/><Relationship Id="rId17" Type="http://schemas.openxmlformats.org/officeDocument/2006/relationships/hyperlink" Target="https://cdt.ca.gov/policy/simm/" TargetMode="External"/><Relationship Id="rId25" Type="http://schemas.openxmlformats.org/officeDocument/2006/relationships/hyperlink" Target="https://capmf.cdt.ca.gov/" TargetMode="External"/><Relationship Id="rId33" Type="http://schemas.openxmlformats.org/officeDocument/2006/relationships/hyperlink" Target="https://capmf.cdt.ca.gov/" TargetMode="External"/><Relationship Id="rId38" Type="http://schemas.openxmlformats.org/officeDocument/2006/relationships/hyperlink" Target="mailto:ProjectOversight@state.ca.gov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cdt.ca.gov/policy/simm/" TargetMode="External"/><Relationship Id="rId20" Type="http://schemas.openxmlformats.org/officeDocument/2006/relationships/hyperlink" Target="https://cdt.ca.gov/policy/simm/" TargetMode="External"/><Relationship Id="rId29" Type="http://schemas.openxmlformats.org/officeDocument/2006/relationships/hyperlink" Target="https://capmf.cdt.ca.gov/" TargetMode="External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capmf.cdt.ca.gov/" TargetMode="External"/><Relationship Id="rId32" Type="http://schemas.openxmlformats.org/officeDocument/2006/relationships/hyperlink" Target="https://capmf.cdt.ca.gov/" TargetMode="External"/><Relationship Id="rId37" Type="http://schemas.openxmlformats.org/officeDocument/2006/relationships/hyperlink" Target="https://cdt.ca.gov/policy/simm-19/" TargetMode="External"/><Relationship Id="rId40" Type="http://schemas.openxmlformats.org/officeDocument/2006/relationships/glossaryDocument" Target="glossary/document.xml"/><Relationship Id="rId5" Type="http://schemas.openxmlformats.org/officeDocument/2006/relationships/numbering" Target="numbering.xml"/><Relationship Id="rId15" Type="http://schemas.openxmlformats.org/officeDocument/2006/relationships/hyperlink" Target="https://cdt.ca.gov/policy/simm-19/" TargetMode="External"/><Relationship Id="rId23" Type="http://schemas.openxmlformats.org/officeDocument/2006/relationships/hyperlink" Target="https://capmf.cdt.ca.gov/" TargetMode="External"/><Relationship Id="rId28" Type="http://schemas.openxmlformats.org/officeDocument/2006/relationships/hyperlink" Target="https://capmf.cdt.ca.gov/" TargetMode="External"/><Relationship Id="rId36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yperlink" Target="https://cdt.ca.gov/wp-content/uploads/2019/08/Market-Research-Guidelines.pdf" TargetMode="External"/><Relationship Id="rId31" Type="http://schemas.openxmlformats.org/officeDocument/2006/relationships/hyperlink" Target="https://capmf.cdt.ca.gov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cdt.ca.gov/policy/simm-19/" TargetMode="External"/><Relationship Id="rId22" Type="http://schemas.openxmlformats.org/officeDocument/2006/relationships/hyperlink" Target="https://capmf.cdt.ca.gov/" TargetMode="External"/><Relationship Id="rId27" Type="http://schemas.openxmlformats.org/officeDocument/2006/relationships/hyperlink" Target="https://capmf.cdt.ca.gov/" TargetMode="External"/><Relationship Id="rId30" Type="http://schemas.openxmlformats.org/officeDocument/2006/relationships/hyperlink" Target="https://capmf.cdt.ca.gov/" TargetMode="External"/><Relationship Id="rId35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E91D6D05C9B4F9F805CD914E1AEF3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318E84-72E5-4E75-A6C9-503624BAF802}"/>
      </w:docPartPr>
      <w:docPartBody>
        <w:p w:rsidR="00B333C4" w:rsidRDefault="00BB69D3" w:rsidP="00BB69D3">
          <w:pPr>
            <w:pStyle w:val="4E91D6D05C9B4F9F805CD914E1AEF32B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D972325B614C45E487685D10B9A5CC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2014DB-9F49-497A-8AE7-515809EBDFC0}"/>
      </w:docPartPr>
      <w:docPartBody>
        <w:p w:rsidR="00B333C4" w:rsidRDefault="00BB69D3" w:rsidP="00BB69D3">
          <w:pPr>
            <w:pStyle w:val="D972325B614C45E487685D10B9A5CC80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7ADD5C0F971041E296F6D87BC3D79B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B293AC-BDF5-4B07-A572-44B6C92CAB20}"/>
      </w:docPartPr>
      <w:docPartBody>
        <w:p w:rsidR="00B333C4" w:rsidRDefault="00BB69D3" w:rsidP="00BB69D3">
          <w:pPr>
            <w:pStyle w:val="7ADD5C0F971041E296F6D87BC3D79B44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37D1C1958AC647A8BADFAB5B308D6A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A60E64-321C-4DB2-84E0-768596446FB7}"/>
      </w:docPartPr>
      <w:docPartBody>
        <w:p w:rsidR="00B333C4" w:rsidRDefault="00BB69D3" w:rsidP="00BB69D3">
          <w:pPr>
            <w:pStyle w:val="37D1C1958AC647A8BADFAB5B308D6A3F"/>
          </w:pPr>
          <w:r w:rsidRPr="004B4F90">
            <w:rPr>
              <w:rStyle w:val="Style3-pmoChar"/>
            </w:rPr>
            <w:t>Choose an item.</w:t>
          </w:r>
        </w:p>
      </w:docPartBody>
    </w:docPart>
    <w:docPart>
      <w:docPartPr>
        <w:name w:val="D768597157CF474E8B35CA660F6047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CCBE29-DFCA-48B9-977D-974858C81059}"/>
      </w:docPartPr>
      <w:docPartBody>
        <w:p w:rsidR="00B333C4" w:rsidRDefault="00BB69D3" w:rsidP="00BB69D3">
          <w:pPr>
            <w:pStyle w:val="D768597157CF474E8B35CA660F6047CF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D2247D3667214DAC9FED0B4F22B92A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3F1FD6-B279-4F3D-BCAA-BB8786B27DDE}"/>
      </w:docPartPr>
      <w:docPartBody>
        <w:p w:rsidR="003E4EDA" w:rsidRDefault="00BB69D3" w:rsidP="00BB69D3">
          <w:pPr>
            <w:pStyle w:val="D2247D3667214DAC9FED0B4F22B92AD9"/>
          </w:pPr>
          <w:r w:rsidRPr="004B4F90">
            <w:rPr>
              <w:rStyle w:val="Style3-pmoChar"/>
            </w:rPr>
            <w:t>Choose an item.</w:t>
          </w:r>
        </w:p>
      </w:docPartBody>
    </w:docPart>
    <w:docPart>
      <w:docPartPr>
        <w:name w:val="76F6E000F9A64C75ABC20F2D6DE30A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294435-E246-46C0-A623-E9C1AE2900BC}"/>
      </w:docPartPr>
      <w:docPartBody>
        <w:p w:rsidR="003E4EDA" w:rsidRDefault="00BB69D3" w:rsidP="00BB69D3">
          <w:pPr>
            <w:pStyle w:val="76F6E000F9A64C75ABC20F2D6DE30AB9"/>
          </w:pPr>
          <w:r w:rsidRPr="004B4F90">
            <w:rPr>
              <w:rStyle w:val="Style3-pmoChar"/>
            </w:rPr>
            <w:t>Choose an item.</w:t>
          </w:r>
        </w:p>
      </w:docPartBody>
    </w:docPart>
    <w:docPart>
      <w:docPartPr>
        <w:name w:val="D3B21FF1E4A245EF87C8E42818E3D9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49801A-8704-4A10-842C-7C6742450E2A}"/>
      </w:docPartPr>
      <w:docPartBody>
        <w:p w:rsidR="003E4EDA" w:rsidRDefault="00BB69D3" w:rsidP="00BB69D3">
          <w:pPr>
            <w:pStyle w:val="D3B21FF1E4A245EF87C8E42818E3D9FD"/>
          </w:pPr>
          <w:r w:rsidRPr="004B4F90">
            <w:rPr>
              <w:rStyle w:val="Style3-pmoChar"/>
            </w:rPr>
            <w:t>Choose an item.</w:t>
          </w:r>
        </w:p>
      </w:docPartBody>
    </w:docPart>
    <w:docPart>
      <w:docPartPr>
        <w:name w:val="5FDD48F1FFC9437486FD6BB1D70D2F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998F15-BF89-4858-8D4B-CB4B715DEA6F}"/>
      </w:docPartPr>
      <w:docPartBody>
        <w:p w:rsidR="003E4EDA" w:rsidRDefault="00BB69D3" w:rsidP="00BB69D3">
          <w:pPr>
            <w:pStyle w:val="5FDD48F1FFC9437486FD6BB1D70D2FE7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41FD426DC16648398C035079795A80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52C93D-CCA7-4CA7-905B-46F1F345AA5C}"/>
      </w:docPartPr>
      <w:docPartBody>
        <w:p w:rsidR="003E4EDA" w:rsidRDefault="00BB69D3" w:rsidP="00BB69D3">
          <w:pPr>
            <w:pStyle w:val="41FD426DC16648398C035079795A8062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3B579EDF8BBF49D298997B9F4983F7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7371DB-F45B-4C68-AC73-2490A2B02165}"/>
      </w:docPartPr>
      <w:docPartBody>
        <w:p w:rsidR="003E4EDA" w:rsidRDefault="00BB69D3" w:rsidP="00BB69D3">
          <w:pPr>
            <w:pStyle w:val="3B579EDF8BBF49D298997B9F4983F728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A84C27E4B25A4DEFA08EFFB9F2AD83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609C49-5A4E-4589-ADC1-D3FEBBE687FD}"/>
      </w:docPartPr>
      <w:docPartBody>
        <w:p w:rsidR="003E4EDA" w:rsidRDefault="00BB69D3" w:rsidP="00BB69D3">
          <w:pPr>
            <w:pStyle w:val="A84C27E4B25A4DEFA08EFFB9F2AD8334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86C0C0FBED214A63ADCEBF5DBF7A03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ECAD7F-23E6-4914-9628-50093A04DB08}"/>
      </w:docPartPr>
      <w:docPartBody>
        <w:p w:rsidR="000C07FE" w:rsidRDefault="00BB69D3" w:rsidP="00BB69D3">
          <w:pPr>
            <w:pStyle w:val="86C0C0FBED214A63ADCEBF5DBF7A032E"/>
          </w:pPr>
          <w:r w:rsidRPr="0088409D">
            <w:rPr>
              <w:rStyle w:val="Style3-pmoChar"/>
              <w:bCs/>
            </w:rPr>
            <w:t>Click or tap here to enter text.</w:t>
          </w:r>
        </w:p>
      </w:docPartBody>
    </w:docPart>
    <w:docPart>
      <w:docPartPr>
        <w:name w:val="F229477F80DD405EA7E64C3D818E00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AF55D-A022-4529-82D0-CCA23D3A0042}"/>
      </w:docPartPr>
      <w:docPartBody>
        <w:p w:rsidR="000C07FE" w:rsidRDefault="00BB69D3" w:rsidP="00BB69D3">
          <w:pPr>
            <w:pStyle w:val="F229477F80DD405EA7E64C3D818E00DE"/>
          </w:pPr>
          <w:r w:rsidRPr="003438A1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6FA62BBB28F0416187E74C5C4996B8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141142-7611-411E-9BBE-DF2E528A5AE9}"/>
      </w:docPartPr>
      <w:docPartBody>
        <w:p w:rsidR="000C07FE" w:rsidRDefault="00BB69D3" w:rsidP="00BB69D3">
          <w:pPr>
            <w:pStyle w:val="6FA62BBB28F0416187E74C5C4996B849"/>
          </w:pPr>
          <w:r w:rsidRPr="003438A1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F94117BBF8DE4E83B2555DDF6C428D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9773C9-8403-4F35-92A2-A622E7285B61}"/>
      </w:docPartPr>
      <w:docPartBody>
        <w:p w:rsidR="000C07FE" w:rsidRDefault="00BB69D3" w:rsidP="00BB69D3">
          <w:pPr>
            <w:pStyle w:val="F94117BBF8DE4E83B2555DDF6C428DE0"/>
          </w:pPr>
          <w:r w:rsidRPr="003438A1">
            <w:rPr>
              <w:rStyle w:val="Style3-pmoChar"/>
            </w:rPr>
            <w:t>Choose an item.</w:t>
          </w:r>
        </w:p>
      </w:docPartBody>
    </w:docPart>
    <w:docPart>
      <w:docPartPr>
        <w:name w:val="8B8C758C12B846B2A7BCE633C8784C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0D9043-08A9-48F0-B5AE-B53597432DAD}"/>
      </w:docPartPr>
      <w:docPartBody>
        <w:p w:rsidR="000C07FE" w:rsidRDefault="00BB69D3" w:rsidP="00BB69D3">
          <w:pPr>
            <w:pStyle w:val="8B8C758C12B846B2A7BCE633C8784CE3"/>
          </w:pPr>
          <w:r w:rsidRPr="003438A1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B1606477D99C4FBCA05CB03141FDFC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6EB788-03F7-4BEC-AD34-DC986C14C587}"/>
      </w:docPartPr>
      <w:docPartBody>
        <w:p w:rsidR="000C07FE" w:rsidRDefault="00BB69D3" w:rsidP="00BB69D3">
          <w:pPr>
            <w:pStyle w:val="B1606477D99C4FBCA05CB03141FDFC88"/>
          </w:pPr>
          <w:r w:rsidRPr="003438A1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D2B2C8C3E3B64B07926A38B81A3592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BC863-FB00-4B74-A50B-1AFE6C7D030F}"/>
      </w:docPartPr>
      <w:docPartBody>
        <w:p w:rsidR="000C07FE" w:rsidRDefault="00BB69D3" w:rsidP="00BB69D3">
          <w:pPr>
            <w:pStyle w:val="D2B2C8C3E3B64B07926A38B81A359250"/>
          </w:pPr>
          <w:r w:rsidRPr="003438A1">
            <w:rPr>
              <w:rStyle w:val="Style3-pmoChar"/>
            </w:rPr>
            <w:t>Choose an item.</w:t>
          </w:r>
        </w:p>
      </w:docPartBody>
    </w:docPart>
    <w:docPart>
      <w:docPartPr>
        <w:name w:val="9684E5B943154D38A13E3519CFAE83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942FDA-52A2-45C7-B48F-56B685FC6D63}"/>
      </w:docPartPr>
      <w:docPartBody>
        <w:p w:rsidR="000C07FE" w:rsidRDefault="00BB69D3" w:rsidP="00BB69D3">
          <w:pPr>
            <w:pStyle w:val="9684E5B943154D38A13E3519CFAE83EC"/>
          </w:pPr>
          <w:r w:rsidRPr="003438A1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708FDC7A9C5744F392AD455C2DEA4F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665A53-7253-4BCE-8D71-14D6B8128D93}"/>
      </w:docPartPr>
      <w:docPartBody>
        <w:p w:rsidR="000C07FE" w:rsidRDefault="00BB69D3" w:rsidP="00BB69D3">
          <w:pPr>
            <w:pStyle w:val="708FDC7A9C5744F392AD455C2DEA4FC3"/>
          </w:pPr>
          <w:r w:rsidRPr="003438A1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C28BFFA474834D3098B8C0C045771A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535F29-0F54-4CF0-9B58-4297458BE257}"/>
      </w:docPartPr>
      <w:docPartBody>
        <w:p w:rsidR="00E01572" w:rsidRDefault="00BB69D3" w:rsidP="00BB69D3">
          <w:pPr>
            <w:pStyle w:val="C28BFFA474834D3098B8C0C045771AC8"/>
          </w:pPr>
          <w:r w:rsidRPr="00397CF5">
            <w:rPr>
              <w:rStyle w:val="Style3-pmoChar"/>
            </w:rPr>
            <w:t>Choose an item.</w:t>
          </w:r>
        </w:p>
      </w:docPartBody>
    </w:docPart>
    <w:docPart>
      <w:docPartPr>
        <w:name w:val="327FBC99180C4041BF1AC6D8BF6756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7BE2DE-C942-4772-9658-E01988E2C3F8}"/>
      </w:docPartPr>
      <w:docPartBody>
        <w:p w:rsidR="00E01572" w:rsidRDefault="00BB69D3" w:rsidP="00BB69D3">
          <w:pPr>
            <w:pStyle w:val="327FBC99180C4041BF1AC6D8BF6756FA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A01F19829FAA4AD9BC4BCADDC28E7B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D234EE-1EB4-4295-9406-F2E801916595}"/>
      </w:docPartPr>
      <w:docPartBody>
        <w:p w:rsidR="00E01572" w:rsidRDefault="00BB69D3" w:rsidP="00BB69D3">
          <w:pPr>
            <w:pStyle w:val="A01F19829FAA4AD9BC4BCADDC28E7B37"/>
          </w:pPr>
          <w:r w:rsidRPr="00397CF5">
            <w:rPr>
              <w:rStyle w:val="Style3-pmoChar"/>
            </w:rPr>
            <w:t>Choose an item.</w:t>
          </w:r>
        </w:p>
      </w:docPartBody>
    </w:docPart>
    <w:docPart>
      <w:docPartPr>
        <w:name w:val="50748A8857B44A5D9CD44F41F4F203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866E3F-F3AC-4194-A9E9-ABEB6599A973}"/>
      </w:docPartPr>
      <w:docPartBody>
        <w:p w:rsidR="00E01572" w:rsidRDefault="00BB69D3" w:rsidP="00BB69D3">
          <w:pPr>
            <w:pStyle w:val="50748A8857B44A5D9CD44F41F4F20358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BBCF4B68D9B0486DA47534D3E0C152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C0DCD2-9A02-43AD-A084-E189C899A29E}"/>
      </w:docPartPr>
      <w:docPartBody>
        <w:p w:rsidR="00E01572" w:rsidRDefault="00BB69D3" w:rsidP="00BB69D3">
          <w:pPr>
            <w:pStyle w:val="BBCF4B68D9B0486DA47534D3E0C1523E"/>
          </w:pPr>
          <w:r w:rsidRPr="00397CF5">
            <w:rPr>
              <w:rStyle w:val="Style3-pmoChar"/>
            </w:rPr>
            <w:t>Choose an item.</w:t>
          </w:r>
        </w:p>
      </w:docPartBody>
    </w:docPart>
    <w:docPart>
      <w:docPartPr>
        <w:name w:val="E91A8E452DFE4D349A8A1C441B20FE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9FE0C2-3DC5-4E84-81DF-595B33E364F1}"/>
      </w:docPartPr>
      <w:docPartBody>
        <w:p w:rsidR="00E01572" w:rsidRDefault="00BB69D3" w:rsidP="00BB69D3">
          <w:pPr>
            <w:pStyle w:val="E91A8E452DFE4D349A8A1C441B20FE9F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C4FF6630D29243D8A98B8F6A42EA18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D12199-763F-40C1-A849-C9E4298DFCDC}"/>
      </w:docPartPr>
      <w:docPartBody>
        <w:p w:rsidR="00E01572" w:rsidRDefault="00BB69D3" w:rsidP="00BB69D3">
          <w:pPr>
            <w:pStyle w:val="C4FF6630D29243D8A98B8F6A42EA18D4"/>
          </w:pPr>
          <w:r w:rsidRPr="00613500">
            <w:rPr>
              <w:rStyle w:val="Style3-pmoChar"/>
              <w:b w:val="0"/>
              <w:bCs/>
            </w:rPr>
            <w:t>Choose an item.</w:t>
          </w:r>
        </w:p>
      </w:docPartBody>
    </w:docPart>
    <w:docPart>
      <w:docPartPr>
        <w:name w:val="72C407D4F6AB4BD7B50010D58FF83B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315D09-7B8B-4A4C-A50E-DC24EAA85107}"/>
      </w:docPartPr>
      <w:docPartBody>
        <w:p w:rsidR="00E01572" w:rsidRDefault="00BB69D3" w:rsidP="00BB69D3">
          <w:pPr>
            <w:pStyle w:val="72C407D4F6AB4BD7B50010D58FF83BBE"/>
          </w:pPr>
          <w:r w:rsidRPr="00397CF5">
            <w:rPr>
              <w:rStyle w:val="Style3-pmoChar"/>
            </w:rPr>
            <w:t>Click or tap to enter a date.</w:t>
          </w:r>
        </w:p>
      </w:docPartBody>
    </w:docPart>
    <w:docPart>
      <w:docPartPr>
        <w:name w:val="571252CA3CB84D4595766C6F54ECBA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3EC3EB-940B-4B89-88F1-F3920F41A92A}"/>
      </w:docPartPr>
      <w:docPartBody>
        <w:p w:rsidR="00E01572" w:rsidRDefault="00BB69D3" w:rsidP="00BB69D3">
          <w:pPr>
            <w:pStyle w:val="571252CA3CB84D4595766C6F54ECBA95"/>
          </w:pPr>
          <w:r w:rsidRPr="00397CF5">
            <w:rPr>
              <w:rStyle w:val="Style3-pmoChar"/>
            </w:rPr>
            <w:t>Click or tap to enter a date.</w:t>
          </w:r>
        </w:p>
      </w:docPartBody>
    </w:docPart>
    <w:docPart>
      <w:docPartPr>
        <w:name w:val="D1311378C2FE45E9B3B0CB0D057B02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9F969A-9EA1-4E9C-9B8A-E20D49ACAEAC}"/>
      </w:docPartPr>
      <w:docPartBody>
        <w:p w:rsidR="00E01572" w:rsidRDefault="00BB69D3" w:rsidP="00BB69D3">
          <w:pPr>
            <w:pStyle w:val="D1311378C2FE45E9B3B0CB0D057B0219"/>
          </w:pPr>
          <w:r w:rsidRPr="00397CF5">
            <w:rPr>
              <w:rStyle w:val="Style3-pmoChar"/>
            </w:rPr>
            <w:t>Click or tap to enter a date.</w:t>
          </w:r>
        </w:p>
      </w:docPartBody>
    </w:docPart>
    <w:docPart>
      <w:docPartPr>
        <w:name w:val="22BB0CB299674D8F9CE7E827FC6E76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6E9CD9-B6A7-4C9F-993D-B45A4A3F53A1}"/>
      </w:docPartPr>
      <w:docPartBody>
        <w:p w:rsidR="00E01572" w:rsidRDefault="00BB69D3" w:rsidP="00BB69D3">
          <w:pPr>
            <w:pStyle w:val="22BB0CB299674D8F9CE7E827FC6E7635"/>
          </w:pPr>
          <w:r w:rsidRPr="00397CF5">
            <w:rPr>
              <w:rStyle w:val="Style3-pmoChar"/>
            </w:rPr>
            <w:t>Click or tap to enter a date.</w:t>
          </w:r>
        </w:p>
      </w:docPartBody>
    </w:docPart>
    <w:docPart>
      <w:docPartPr>
        <w:name w:val="A1518362C4074328951075EE5CDD06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E794B5-6CC3-4BA7-AAD4-13D048FE16E5}"/>
      </w:docPartPr>
      <w:docPartBody>
        <w:p w:rsidR="00E01572" w:rsidRDefault="00BB69D3" w:rsidP="00BB69D3">
          <w:pPr>
            <w:pStyle w:val="A1518362C4074328951075EE5CDD06AC"/>
          </w:pPr>
          <w:r w:rsidRPr="00397CF5">
            <w:rPr>
              <w:rStyle w:val="Style3-pmoChar"/>
            </w:rPr>
            <w:t>Choose an item.</w:t>
          </w:r>
        </w:p>
      </w:docPartBody>
    </w:docPart>
    <w:docPart>
      <w:docPartPr>
        <w:name w:val="47D2ED0E090B46F58655447E7DD14D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3ABF4F-8467-4915-9822-938CE4EB114C}"/>
      </w:docPartPr>
      <w:docPartBody>
        <w:p w:rsidR="00E01572" w:rsidRDefault="00BB69D3" w:rsidP="00BB69D3">
          <w:pPr>
            <w:pStyle w:val="47D2ED0E090B46F58655447E7DD14D9F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4ECC8737B2754CB687DCD11E51B375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07EF04-12AC-4143-907D-4C149A03DCD0}"/>
      </w:docPartPr>
      <w:docPartBody>
        <w:p w:rsidR="00E01572" w:rsidRDefault="00BB69D3" w:rsidP="00BB69D3">
          <w:pPr>
            <w:pStyle w:val="4ECC8737B2754CB687DCD11E51B37522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4454E21BBE994DCAA849A8402B25FB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42379F-791B-4180-8BA7-E69AFD89B995}"/>
      </w:docPartPr>
      <w:docPartBody>
        <w:p w:rsidR="00E01572" w:rsidRDefault="00BB69D3" w:rsidP="00BB69D3">
          <w:pPr>
            <w:pStyle w:val="4454E21BBE994DCAA849A8402B25FBE7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AFBF57812C1B4987A6389BE3BC2454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B3FE1D-038B-460C-A342-2D782638387D}"/>
      </w:docPartPr>
      <w:docPartBody>
        <w:p w:rsidR="00E01572" w:rsidRDefault="00BB69D3" w:rsidP="00BB69D3">
          <w:pPr>
            <w:pStyle w:val="AFBF57812C1B4987A6389BE3BC245404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148FAACCCE1C43C285F8610B662C00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8726F4-7CB0-49E4-8660-44BFBF67D540}"/>
      </w:docPartPr>
      <w:docPartBody>
        <w:p w:rsidR="00E01572" w:rsidRDefault="00BB69D3" w:rsidP="00BB69D3">
          <w:pPr>
            <w:pStyle w:val="148FAACCCE1C43C285F8610B662C007D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0F5B93A2AFED4BC9A292F07CFFB95C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8A2E6D-E404-4715-8385-96D3D2600CEE}"/>
      </w:docPartPr>
      <w:docPartBody>
        <w:p w:rsidR="00E01572" w:rsidRDefault="00BB69D3" w:rsidP="00BB69D3">
          <w:pPr>
            <w:pStyle w:val="0F5B93A2AFED4BC9A292F07CFFB95C19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2EC11B50CCD546928A26901F35D37D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F607E2-DD50-4D52-B068-822A672B5A03}"/>
      </w:docPartPr>
      <w:docPartBody>
        <w:p w:rsidR="00E01572" w:rsidRDefault="00BB69D3" w:rsidP="00BB69D3">
          <w:pPr>
            <w:pStyle w:val="2EC11B50CCD546928A26901F35D37D6E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EC8DA0DA0BB94E6E962FA8F838BA4E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F6C32E-A55F-420C-90A8-2CFBF0E8EFEC}"/>
      </w:docPartPr>
      <w:docPartBody>
        <w:p w:rsidR="00E01572" w:rsidRDefault="00BB69D3" w:rsidP="00BB69D3">
          <w:pPr>
            <w:pStyle w:val="EC8DA0DA0BB94E6E962FA8F838BA4EB1"/>
          </w:pPr>
          <w:r w:rsidRPr="00397CF5">
            <w:rPr>
              <w:rStyle w:val="Style3-pmoChar"/>
            </w:rPr>
            <w:t>Choose an item.</w:t>
          </w:r>
        </w:p>
      </w:docPartBody>
    </w:docPart>
    <w:docPart>
      <w:docPartPr>
        <w:name w:val="04807A60A3E44739A0FA031BC75C20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940B3B-00EA-4EB6-AD06-C3EA5F4216C1}"/>
      </w:docPartPr>
      <w:docPartBody>
        <w:p w:rsidR="00E01572" w:rsidRDefault="00BB69D3" w:rsidP="00BB69D3">
          <w:pPr>
            <w:pStyle w:val="04807A60A3E44739A0FA031BC75C204A"/>
          </w:pPr>
          <w:r w:rsidRPr="00397CF5">
            <w:rPr>
              <w:rStyle w:val="Style3-pmoChar"/>
            </w:rPr>
            <w:t>Click or tap to enter a date.</w:t>
          </w:r>
        </w:p>
      </w:docPartBody>
    </w:docPart>
    <w:docPart>
      <w:docPartPr>
        <w:name w:val="6CFCB22D891A4D699FF1E118269DA2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7BD5CA-D3CF-46C0-A253-96A50D0C4BF8}"/>
      </w:docPartPr>
      <w:docPartBody>
        <w:p w:rsidR="009A2E3E" w:rsidRDefault="00BB69D3" w:rsidP="00BB69D3">
          <w:pPr>
            <w:pStyle w:val="6CFCB22D891A4D699FF1E118269DA25A"/>
          </w:pPr>
          <w:r w:rsidRPr="00752385">
            <w:rPr>
              <w:rStyle w:val="Style3-pmoChar"/>
              <w:b w:val="0"/>
              <w:bCs/>
            </w:rPr>
            <w:t>Click or tap here to enter text.</w:t>
          </w:r>
        </w:p>
      </w:docPartBody>
    </w:docPart>
    <w:docPart>
      <w:docPartPr>
        <w:name w:val="DEE09DB7AC8C42668CCD84144069C8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E3B0B7-5D02-40EE-AA31-C2D4762C54E5}"/>
      </w:docPartPr>
      <w:docPartBody>
        <w:p w:rsidR="009A2E3E" w:rsidRDefault="00BB69D3" w:rsidP="00BB69D3">
          <w:pPr>
            <w:pStyle w:val="DEE09DB7AC8C42668CCD84144069C881"/>
          </w:pPr>
          <w:r w:rsidRPr="00752385">
            <w:rPr>
              <w:rStyle w:val="Style3-pmoChar"/>
              <w:b w:val="0"/>
              <w:bCs/>
            </w:rPr>
            <w:t>Click or tap here to enter text.</w:t>
          </w:r>
        </w:p>
      </w:docPartBody>
    </w:docPart>
    <w:docPart>
      <w:docPartPr>
        <w:name w:val="BB79D5C6C9AC4D298408583C13A99F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D2602C-4469-4FB8-B4BD-BAA09D41F8AC}"/>
      </w:docPartPr>
      <w:docPartBody>
        <w:p w:rsidR="005E6FA5" w:rsidRDefault="00BB69D3" w:rsidP="00BB69D3">
          <w:pPr>
            <w:pStyle w:val="BB79D5C6C9AC4D298408583C13A99F5A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EE78575A4D644FAAB44E9365DDBE7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EB0EDA-E7FD-44F4-843C-8997AA4A52BE}"/>
      </w:docPartPr>
      <w:docPartBody>
        <w:p w:rsidR="005E6FA5" w:rsidRDefault="00BB69D3" w:rsidP="00BB69D3">
          <w:pPr>
            <w:pStyle w:val="EE78575A4D644FAAB44E9365DDBE76D1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0BBB979FB9FF4F8286721CC60212FC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4EE568-984F-4311-9825-337600AA5F37}"/>
      </w:docPartPr>
      <w:docPartBody>
        <w:p w:rsidR="005E6FA5" w:rsidRDefault="00BB69D3" w:rsidP="00BB69D3">
          <w:pPr>
            <w:pStyle w:val="0BBB979FB9FF4F8286721CC60212FC8F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8C50E60E880D4C5F92A52B9E24B76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316E9A-047D-4542-954D-A47409163476}"/>
      </w:docPartPr>
      <w:docPartBody>
        <w:p w:rsidR="005E6FA5" w:rsidRDefault="00BB69D3" w:rsidP="00BB69D3">
          <w:pPr>
            <w:pStyle w:val="8C50E60E880D4C5F92A52B9E24B7697E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45C397AB447D4E9D857CF9EAD02689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12CD98-A9E5-4169-9F6F-8EDA589878F6}"/>
      </w:docPartPr>
      <w:docPartBody>
        <w:p w:rsidR="005E6FA5" w:rsidRDefault="00BB69D3" w:rsidP="00BB69D3">
          <w:pPr>
            <w:pStyle w:val="45C397AB447D4E9D857CF9EAD026893F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9797A335A59B4FDAAFF9CF672B776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0A9168-E743-463A-96E1-09E208A24A4C}"/>
      </w:docPartPr>
      <w:docPartBody>
        <w:p w:rsidR="005E6FA5" w:rsidRDefault="00BB69D3" w:rsidP="00BB69D3">
          <w:pPr>
            <w:pStyle w:val="9797A335A59B4FDAAFF9CF672B77669A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57F782BA6BF54C0EB67E22F90E7039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9BD8C8-5542-4E65-8983-93059B43360D}"/>
      </w:docPartPr>
      <w:docPartBody>
        <w:p w:rsidR="00725496" w:rsidRDefault="00BB69D3" w:rsidP="00BB69D3">
          <w:pPr>
            <w:pStyle w:val="57F782BA6BF54C0EB67E22F90E7039D0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353FFF2B1D7E43B58D908500C97E26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38B1AA-AD73-48CB-9ACB-8984F5BB6DED}"/>
      </w:docPartPr>
      <w:docPartBody>
        <w:p w:rsidR="00277404" w:rsidRDefault="00BB69D3" w:rsidP="00BB69D3">
          <w:pPr>
            <w:pStyle w:val="353FFF2B1D7E43B58D908500C97E26D8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835C13C25DCA49F497F13B46821355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E6D5B3-04AA-43E4-A00E-5BC7BDD2225F}"/>
      </w:docPartPr>
      <w:docPartBody>
        <w:p w:rsidR="00614228" w:rsidRDefault="00BB69D3" w:rsidP="00BB69D3">
          <w:pPr>
            <w:pStyle w:val="835C13C25DCA49F497F13B468213558A"/>
          </w:pPr>
          <w:r w:rsidRPr="00752385">
            <w:rPr>
              <w:rStyle w:val="Style3-pmoChar"/>
              <w:b w:val="0"/>
              <w:bCs/>
            </w:rPr>
            <w:t>Choose an item.</w:t>
          </w:r>
        </w:p>
      </w:docPartBody>
    </w:docPart>
    <w:docPart>
      <w:docPartPr>
        <w:name w:val="5A286D99A9E14105A2E3C063015857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89BB86-86CB-4B97-984E-E022B5A93537}"/>
      </w:docPartPr>
      <w:docPartBody>
        <w:p w:rsidR="00C544CA" w:rsidRDefault="00BB69D3" w:rsidP="00BB69D3">
          <w:pPr>
            <w:pStyle w:val="5A286D99A9E14105A2E3C0630158575D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EFD98A53C94949B18A9541BC43F470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58F040-7120-4EBF-9CD9-1429E17E463E}"/>
      </w:docPartPr>
      <w:docPartBody>
        <w:p w:rsidR="00EF25B2" w:rsidRDefault="00BB69D3" w:rsidP="00BB69D3">
          <w:pPr>
            <w:pStyle w:val="EFD98A53C94949B18A9541BC43F4704A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C1994F2455554057A7915A373FEA4B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20DD72-98CE-4082-AB20-5208B5471C5F}"/>
      </w:docPartPr>
      <w:docPartBody>
        <w:p w:rsidR="003679C0" w:rsidRDefault="00BB69D3" w:rsidP="00BB69D3">
          <w:pPr>
            <w:pStyle w:val="C1994F2455554057A7915A373FEA4BDE"/>
          </w:pPr>
          <w:r w:rsidRPr="00752385">
            <w:rPr>
              <w:rStyle w:val="Style3-pmoChar"/>
              <w:b w:val="0"/>
              <w:bCs/>
            </w:rPr>
            <w:t>Choose an item.</w:t>
          </w:r>
        </w:p>
      </w:docPartBody>
    </w:docPart>
    <w:docPart>
      <w:docPartPr>
        <w:name w:val="C9A6903E4E9846B6B7979EBCA5BC81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B2B333-24E4-4FAA-BAB6-69C834E75522}"/>
      </w:docPartPr>
      <w:docPartBody>
        <w:p w:rsidR="00851B75" w:rsidRDefault="003679C0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960AFCCFA12645C6A3FAFD8CE0D778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E67B3E-D799-424F-B840-0EFBA3C90A92}"/>
      </w:docPartPr>
      <w:docPartBody>
        <w:p w:rsidR="00851B75" w:rsidRDefault="003679C0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2E1993BC878F4F528DB6B85A45E8C8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B84C7B-2378-41AE-9582-C3310F004DB5}"/>
      </w:docPartPr>
      <w:docPartBody>
        <w:p w:rsidR="00851B75" w:rsidRDefault="003679C0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F4DD7853D8DF41EAA487167C9A7DF0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D5733F-2DF6-4A26-8E91-3A96E989CA49}"/>
      </w:docPartPr>
      <w:docPartBody>
        <w:p w:rsidR="00851B75" w:rsidRDefault="003679C0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F587827AEEB34C5D99B95B7DC56AC6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2AAF3B-9C59-4CB6-8923-C19E7855717B}"/>
      </w:docPartPr>
      <w:docPartBody>
        <w:p w:rsidR="00851B75" w:rsidRDefault="003679C0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37085DFEA89E450BADDE2B2CAA7E7F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D003EF-CC82-4FC5-A4ED-5ADD00212541}"/>
      </w:docPartPr>
      <w:docPartBody>
        <w:p w:rsidR="00851B75" w:rsidRDefault="003679C0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3D8662537759405BB6602716879F44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7CADA4-FFE9-4D38-8BCF-C7E7F4E3D738}"/>
      </w:docPartPr>
      <w:docPartBody>
        <w:p w:rsidR="00851B75" w:rsidRDefault="003679C0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B75512A5BD754D8C9EA60B84A969B7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707F84-B703-4D2A-AAA4-78022BD32B5E}"/>
      </w:docPartPr>
      <w:docPartBody>
        <w:p w:rsidR="00851B75" w:rsidRDefault="003679C0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B515093D4F7B4D4E94633ADA8791B3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6C2132-BF84-4A58-85C2-A9AE28042EDE}"/>
      </w:docPartPr>
      <w:docPartBody>
        <w:p w:rsidR="00851B75" w:rsidRDefault="003679C0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715FD50AEB1743FDB75DBCBE799F84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54925-47B7-411D-BAC9-4EA107DC8856}"/>
      </w:docPartPr>
      <w:docPartBody>
        <w:p w:rsidR="00851B75" w:rsidRDefault="003679C0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81DD6864D4B842708B53E99A0CB701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FC1C80-6F94-44A3-8680-B54B39735F7F}"/>
      </w:docPartPr>
      <w:docPartBody>
        <w:p w:rsidR="00851B75" w:rsidRDefault="003679C0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82578481F67848098B43DE2C9D4F57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31CECD-309D-4935-821A-7FFFA0E47EF4}"/>
      </w:docPartPr>
      <w:docPartBody>
        <w:p w:rsidR="00851B75" w:rsidRDefault="00BB69D3" w:rsidP="00BB69D3">
          <w:pPr>
            <w:pStyle w:val="82578481F67848098B43DE2C9D4F571F"/>
          </w:pPr>
          <w:r w:rsidRPr="003438A1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04D22A0A481441948990CD350CDBAA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1ACA59-37BF-4C63-8736-A2B74F2BC540}"/>
      </w:docPartPr>
      <w:docPartBody>
        <w:p w:rsidR="00851B75" w:rsidRDefault="003679C0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7FC242E9D18C45279328D8E2F7930B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B04796-7872-4D33-9DD8-ABA7BCEEFAD8}"/>
      </w:docPartPr>
      <w:docPartBody>
        <w:p w:rsidR="00851B75" w:rsidRDefault="003679C0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E074439A465C4FCE889CB90D0B92A6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43484A-BFE3-4290-9737-0962E0C4BF32}"/>
      </w:docPartPr>
      <w:docPartBody>
        <w:p w:rsidR="00851B75" w:rsidRDefault="003679C0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EB428B59DE7040179DCCE830A5026C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2C3801-5FD6-4939-A108-11FA14251D0B}"/>
      </w:docPartPr>
      <w:docPartBody>
        <w:p w:rsidR="00851B75" w:rsidRDefault="003679C0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C16671F6945F4F679596493086E105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C7F32E-0037-44E8-A91D-FACDFE07BE97}"/>
      </w:docPartPr>
      <w:docPartBody>
        <w:p w:rsidR="00851B75" w:rsidRDefault="003679C0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8E7B5022C8E44BBFAB4E87F2EBD843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C2818-1268-4255-A638-FC1B6B119BEC}"/>
      </w:docPartPr>
      <w:docPartBody>
        <w:p w:rsidR="00851B75" w:rsidRDefault="003679C0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83F5A91225A042C18AF5A634F541D8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A00A93-4A00-49DB-BBFD-3692855EB89E}"/>
      </w:docPartPr>
      <w:docPartBody>
        <w:p w:rsidR="00851B75" w:rsidRDefault="003679C0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87CC0EA86E96413381441EAC79E699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B04EC6-EFED-403B-9245-BC97D0F18E50}"/>
      </w:docPartPr>
      <w:docPartBody>
        <w:p w:rsidR="00851B75" w:rsidRDefault="00BB69D3" w:rsidP="00BB69D3">
          <w:pPr>
            <w:pStyle w:val="87CC0EA86E96413381441EAC79E69942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EC6CBFFFD9094A2BB19E8B0EA3E086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A10D1C-C35F-452A-9760-366D51BCD096}"/>
      </w:docPartPr>
      <w:docPartBody>
        <w:p w:rsidR="00851B75" w:rsidRDefault="003679C0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46DF950CD87F46BF8F83782BE11937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E17FEB-987A-4760-84BA-5A8CC3BA6062}"/>
      </w:docPartPr>
      <w:docPartBody>
        <w:p w:rsidR="00851B75" w:rsidRDefault="003679C0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895267E7D39543FFA5FA966618C870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34A6E7-4853-4F7E-8D60-69799A0FB00D}"/>
      </w:docPartPr>
      <w:docPartBody>
        <w:p w:rsidR="00851B75" w:rsidRDefault="003679C0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7FA17D4B2FC84AFABA8F5E6B43B4A8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1AD37C-68B3-4BEC-A1EF-24809A201285}"/>
      </w:docPartPr>
      <w:docPartBody>
        <w:p w:rsidR="00851B75" w:rsidRDefault="003679C0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FD98A90D584046DA882C3D542366FB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FD3137-3A3C-46EF-80C1-153EEC0B3932}"/>
      </w:docPartPr>
      <w:docPartBody>
        <w:p w:rsidR="00851B75" w:rsidRDefault="00BB69D3" w:rsidP="00BB69D3">
          <w:pPr>
            <w:pStyle w:val="FD98A90D584046DA882C3D542366FB3C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FF55C441C25A4059857A79BB3B6914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24DB83-4953-434E-BE3A-974FAB3DE392}"/>
      </w:docPartPr>
      <w:docPartBody>
        <w:p w:rsidR="00851B75" w:rsidRDefault="00BB69D3" w:rsidP="00BB69D3">
          <w:pPr>
            <w:pStyle w:val="FF55C441C25A4059857A79BB3B69140F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C44173C0C0974E83BA716BEBFD8B05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905B84-3E59-41F9-AF4A-2255D0CC6AEF}"/>
      </w:docPartPr>
      <w:docPartBody>
        <w:p w:rsidR="00F5384E" w:rsidRDefault="00BB69D3" w:rsidP="00BB69D3">
          <w:pPr>
            <w:pStyle w:val="C44173C0C0974E83BA716BEBFD8B0563"/>
          </w:pPr>
          <w:r w:rsidRPr="00752385">
            <w:rPr>
              <w:rStyle w:val="Style3-pmoChar"/>
              <w:b w:val="0"/>
              <w:bCs/>
            </w:rPr>
            <w:t>Click or tap here to enter text.</w:t>
          </w:r>
        </w:p>
      </w:docPartBody>
    </w:docPart>
    <w:docPart>
      <w:docPartPr>
        <w:name w:val="C1367B558C324953A5559761398A7F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36EFBE-5B07-4857-8AD9-7055CC663D3D}"/>
      </w:docPartPr>
      <w:docPartBody>
        <w:p w:rsidR="00F5384E" w:rsidRDefault="00BB69D3" w:rsidP="00BB69D3">
          <w:pPr>
            <w:pStyle w:val="C1367B558C324953A5559761398A7FE0"/>
          </w:pPr>
          <w:r w:rsidRPr="004B4F90">
            <w:rPr>
              <w:rStyle w:val="Style3-pmoChar"/>
            </w:rPr>
            <w:t>Choose an item.</w:t>
          </w:r>
        </w:p>
      </w:docPartBody>
    </w:docPart>
    <w:docPart>
      <w:docPartPr>
        <w:name w:val="01EBAD384E404A1DBCD1B1E76983CD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C1AF54-5538-46AD-980C-97D2560967C7}"/>
      </w:docPartPr>
      <w:docPartBody>
        <w:p w:rsidR="00F5384E" w:rsidRDefault="00BB69D3" w:rsidP="00BB69D3">
          <w:pPr>
            <w:pStyle w:val="01EBAD384E404A1DBCD1B1E76983CD5B"/>
          </w:pPr>
          <w:r w:rsidRPr="004B4F90">
            <w:rPr>
              <w:rStyle w:val="Style3-pmoChar"/>
            </w:rPr>
            <w:t>Choose an item.</w:t>
          </w:r>
        </w:p>
      </w:docPartBody>
    </w:docPart>
    <w:docPart>
      <w:docPartPr>
        <w:name w:val="900CD09875B54640BA44E55A9DF75F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CE00C3-FD6F-4F15-85E4-FE2A97D62595}"/>
      </w:docPartPr>
      <w:docPartBody>
        <w:p w:rsidR="00F5384E" w:rsidRDefault="00BB69D3" w:rsidP="00BB69D3">
          <w:pPr>
            <w:pStyle w:val="900CD09875B54640BA44E55A9DF75F3C"/>
          </w:pPr>
          <w:r w:rsidRPr="004B4F90">
            <w:rPr>
              <w:rStyle w:val="Style3-pmoChar"/>
            </w:rPr>
            <w:t>Choose an item.</w:t>
          </w:r>
        </w:p>
      </w:docPartBody>
    </w:docPart>
    <w:docPart>
      <w:docPartPr>
        <w:name w:val="4527364C4BA04F21B70DDC12E01BAF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DD072F-9D86-434B-B1D4-131AD68F86BB}"/>
      </w:docPartPr>
      <w:docPartBody>
        <w:p w:rsidR="00F5384E" w:rsidRDefault="00BB69D3" w:rsidP="00BB69D3">
          <w:pPr>
            <w:pStyle w:val="4527364C4BA04F21B70DDC12E01BAFB0"/>
          </w:pPr>
          <w:r w:rsidRPr="004B4F90">
            <w:rPr>
              <w:rStyle w:val="Style3-pmoChar"/>
            </w:rPr>
            <w:t>Choose an item.</w:t>
          </w:r>
        </w:p>
      </w:docPartBody>
    </w:docPart>
    <w:docPart>
      <w:docPartPr>
        <w:name w:val="3BC7A8A5942D455D98AE5EDB4058F6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DB160F-80FE-4EDE-B600-F707B095760A}"/>
      </w:docPartPr>
      <w:docPartBody>
        <w:p w:rsidR="00356BA5" w:rsidRDefault="00BB69D3" w:rsidP="00BB69D3">
          <w:pPr>
            <w:pStyle w:val="3BC7A8A5942D455D98AE5EDB4058F6F7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D9856D9502D54555940C5893F532BB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5E1C22-B9BD-4FFA-8E79-D53B1239510D}"/>
      </w:docPartPr>
      <w:docPartBody>
        <w:p w:rsidR="00356BA5" w:rsidRDefault="00BB69D3" w:rsidP="00BB69D3">
          <w:pPr>
            <w:pStyle w:val="D9856D9502D54555940C5893F532BB07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51C472F157CA4CE89B330EE47A9EA8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70F707-887D-40EC-8B0F-0D5B6019C466}"/>
      </w:docPartPr>
      <w:docPartBody>
        <w:p w:rsidR="00C57F55" w:rsidRDefault="00BB69D3" w:rsidP="00BB69D3">
          <w:pPr>
            <w:pStyle w:val="51C472F157CA4CE89B330EE47A9EA81C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DefaultPlaceholder_-185401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6CFED7-6253-4235-A526-5FC3BD97668D}"/>
      </w:docPartPr>
      <w:docPartBody>
        <w:p w:rsidR="0045021A" w:rsidRDefault="00BB69D3" w:rsidP="00BB69D3">
          <w:pPr>
            <w:pStyle w:val="DefaultPlaceholder-1854013439"/>
          </w:pPr>
          <w:r w:rsidRPr="00752385">
            <w:rPr>
              <w:rStyle w:val="Style3-pmoChar"/>
              <w:b w:val="0"/>
              <w:bCs/>
            </w:rPr>
            <w:t>Choose an item.</w:t>
          </w:r>
        </w:p>
      </w:docPartBody>
    </w:docPart>
    <w:docPart>
      <w:docPartPr>
        <w:name w:val="704BDB772271470EA252EDECA4AD89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3996C4-A5B1-43E4-B5FE-A4A7D9ECB487}"/>
      </w:docPartPr>
      <w:docPartBody>
        <w:p w:rsidR="00703A8F" w:rsidRDefault="00BB69D3" w:rsidP="00BB69D3">
          <w:pPr>
            <w:pStyle w:val="704BDB772271470EA252EDECA4AD89B5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9F35AD60C2794B4CB6DDBEB83703B4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9A7B99-A7EA-4630-9431-EB36464B7DE2}"/>
      </w:docPartPr>
      <w:docPartBody>
        <w:p w:rsidR="00947F35" w:rsidRDefault="00BB69D3" w:rsidP="00BB69D3">
          <w:pPr>
            <w:pStyle w:val="9F35AD60C2794B4CB6DDBEB83703B4B1"/>
          </w:pPr>
          <w:r w:rsidRPr="00E35486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5FEDB4E253EA40DBAB94FB8A8DB8AB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33E81D-1765-4639-8613-D31E604E6956}"/>
      </w:docPartPr>
      <w:docPartBody>
        <w:p w:rsidR="00947F35" w:rsidRDefault="00BB69D3" w:rsidP="00BB69D3">
          <w:pPr>
            <w:pStyle w:val="5FEDB4E253EA40DBAB94FB8A8DB8AB59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8951B5143B0B458D947131E8EADCAE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53AA18-A853-4BFC-B8A3-04514052E444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BDF30E49262341F88F887E2859F82C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3CDBEA-FE82-4DE9-8530-526FDF72319D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1993DFE2BDEE409EADAB74153B6480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2A0814-486A-45AD-8BD5-62FA84BF1B77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339A1A7CACAB4EDD87584ED33D22A9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E72982-B7BA-45CC-9837-670ECB91051C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F3BE1ED248944561AE5A969E45CC2C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B28CDA-4411-4280-8733-5346224EF339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35CFCAE008B843A7A216B1CACB1F58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D0E689-D7AB-4A86-9A3B-C31259FEACD7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5A04B158D0304FB29E3669B10D307C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CE89F1-7E04-453C-83F5-D04DB07B06AD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4950574C1F7F4C2D897426F96BD881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067532-871A-413B-BEE3-DB5F7F48A3FD}"/>
      </w:docPartPr>
      <w:docPartBody>
        <w:p w:rsidR="00947F35" w:rsidRDefault="00BB69D3" w:rsidP="00BB69D3">
          <w:pPr>
            <w:pStyle w:val="4950574C1F7F4C2D897426F96BD881DF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5A5F9DC60C884B80A4539DF770C7A0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48FB28-D283-4DD0-B884-31CF4ED11DA8}"/>
      </w:docPartPr>
      <w:docPartBody>
        <w:p w:rsidR="00947F35" w:rsidRDefault="00BB69D3" w:rsidP="00BB69D3">
          <w:pPr>
            <w:pStyle w:val="5A5F9DC60C884B80A4539DF770C7A016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9D44E5DB38D949E5AE724E6381158F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C39BDC-FD4C-44CA-B780-E7A5587DB50D}"/>
      </w:docPartPr>
      <w:docPartBody>
        <w:p w:rsidR="00947F35" w:rsidRDefault="00BB69D3" w:rsidP="00BB69D3">
          <w:pPr>
            <w:pStyle w:val="9D44E5DB38D949E5AE724E6381158FED"/>
          </w:pPr>
          <w:r w:rsidRPr="00397CF5">
            <w:rPr>
              <w:rStyle w:val="Style3-pmoChar"/>
            </w:rPr>
            <w:t>Choose an item.</w:t>
          </w:r>
        </w:p>
      </w:docPartBody>
    </w:docPart>
    <w:docPart>
      <w:docPartPr>
        <w:name w:val="F36D9227321F4526B37E18B700D383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AE092B-C16B-448A-8C2C-848FD492CC4F}"/>
      </w:docPartPr>
      <w:docPartBody>
        <w:p w:rsidR="00947F35" w:rsidRDefault="00BB69D3" w:rsidP="00BB69D3">
          <w:pPr>
            <w:pStyle w:val="F36D9227321F4526B37E18B700D3838D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2B12B1218CDF48ED8D14F08EA29BCC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5B44BB-9D05-4183-A023-7F5EE3B4B75F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B8F4673B6C3A4D0F8F71596A3B4D1A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394527-F908-4967-949E-9EA60E88AF1C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9C11B5FCA179499D94F0204180BB66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7F2B94-5EA8-47B6-B195-370BBB471866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0A5F5FB33F354FE0B62B4E7EB20E03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F88D0B-7BC3-41F7-976B-0D3CB7BB7F4A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EA2DEDC5D0034A0A8CFDB71FD2BEF9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D1BDB5-9497-4CC2-8BAD-9DA43F5B77C7}"/>
      </w:docPartPr>
      <w:docPartBody>
        <w:p w:rsidR="00947F35" w:rsidRDefault="00BB69D3" w:rsidP="00BB69D3">
          <w:pPr>
            <w:pStyle w:val="EA2DEDC5D0034A0A8CFDB71FD2BEF94B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1483A3FB52594F8FAA6475D548FEE2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424604-5B64-47FC-852A-07CE9A3020BA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7FA7AE99EF9B43279F0B67368B9D27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353752-B30F-4956-B458-263073DC0047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EF5F07BA3D7144878845C45F344A4A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4E5717-8752-47AD-9855-9F56CBD73F02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1322B11368AC4A039049F15EE28D05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7DB368-5A9B-4582-8B5B-93473E0BF38F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BF11B49E3C1946589F5B90CF331E9C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71D11C-8AB0-41D6-AD09-11F7A7AF2082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97D6CBA56D124AABAF94316121C267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814B75-249A-43E1-8A48-4DBC738C2012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F6B7C04ADD884B55ABD492A491253A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E82419-9C93-4D18-91A1-270AB3F4EEAE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1FE214B840194A4A8C88417E7D5F3B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120492-8177-43FA-A79E-3603135FCE5D}"/>
      </w:docPartPr>
      <w:docPartBody>
        <w:p w:rsidR="00947F35" w:rsidRDefault="00BB69D3" w:rsidP="00BB69D3">
          <w:pPr>
            <w:pStyle w:val="1FE214B840194A4A8C88417E7D5F3B36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1EBBEED0D5AA46B5A7FEB91975FA2D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9BBD51-7BF6-4EC7-829E-822F474E7728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EBD77B9A24644550881D32B3EB3DFF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CB201E-FDDE-47F5-A64D-F5EB4AE26E14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634A591AB5644EABA3652DCEFD31CD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DCDC4A-727D-4B9C-BD0B-C46B45C5A9AC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E8262FE7ED7B43EFA38E38314E6957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210FF8-8E8A-4345-9E4E-D102F7347488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F7DC8DCF01144C629DD1057F090E6B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676C63-5C19-4EAE-9AB1-883415BD3E6C}"/>
      </w:docPartPr>
      <w:docPartBody>
        <w:p w:rsidR="00947F35" w:rsidRDefault="00BB69D3" w:rsidP="00BB69D3">
          <w:pPr>
            <w:pStyle w:val="F7DC8DCF01144C629DD1057F090E6B51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42DE78131E1C486D946CA7EDF52429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0E3982-45A7-4A97-B88C-B5C3BEE20264}"/>
      </w:docPartPr>
      <w:docPartBody>
        <w:p w:rsidR="00947F35" w:rsidRDefault="00BB69D3" w:rsidP="00BB69D3">
          <w:pPr>
            <w:pStyle w:val="42DE78131E1C486D946CA7EDF5242975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4753D2FA7D75455082E23D568993D5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13A205-EDEC-4786-9422-3EAD2E2FC533}"/>
      </w:docPartPr>
      <w:docPartBody>
        <w:p w:rsidR="00947F35" w:rsidRDefault="00BB69D3" w:rsidP="00BB69D3">
          <w:pPr>
            <w:pStyle w:val="4753D2FA7D75455082E23D568993D5C3"/>
          </w:pPr>
          <w:r w:rsidRPr="00BC7CCF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4247A4B849744AEEA408DA1A16CD2E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96932C-FF23-4003-8640-355EA6609D8F}"/>
      </w:docPartPr>
      <w:docPartBody>
        <w:p w:rsidR="00947F35" w:rsidRDefault="00BB69D3" w:rsidP="00BB69D3">
          <w:pPr>
            <w:pStyle w:val="4247A4B849744AEEA408DA1A16CD2E7D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09CB228D383F421FA34B4C31E31E1D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83BB0-9682-473F-AFFD-B4B3A3DEB466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5208F1A0370C4230A655D1E3104AE3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7533EF-F3FB-4EF3-B2D8-0483B935F8D7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942BE12471954C45B594BF40D99DB2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BE704A-7BD5-48B7-8A71-0CABE44B6B9B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F342835DB7224345AC1C36C632AA5A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C6010D-6209-409C-BD1E-7C076085C71F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4BCBBAFA8EDA4ECF9F1A2CC562F283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91EF19-36B1-4267-B529-068890E7B64D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672298F54A214CF7A1B7F339094B08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C1BD31-787E-48FC-AEF6-51C16E2975FE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683327A2A7AA40AFB2A1F69D8578F9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F93426-A20E-4A13-A502-6D2ABB6C464E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1BB1C0724187494694C43D3006A6DC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BA2898-838E-4509-B12E-025F743BF9D5}"/>
      </w:docPartPr>
      <w:docPartBody>
        <w:p w:rsidR="00947F35" w:rsidRDefault="00BB69D3" w:rsidP="00BB69D3">
          <w:pPr>
            <w:pStyle w:val="1BB1C0724187494694C43D3006A6DC8E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18F437EACB4A4E3CAA917527000169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433B15-8767-469C-BD5C-5AE1FA57A417}"/>
      </w:docPartPr>
      <w:docPartBody>
        <w:p w:rsidR="00947F35" w:rsidRDefault="00BB69D3" w:rsidP="00BB69D3">
          <w:pPr>
            <w:pStyle w:val="18F437EACB4A4E3CAA9175270001695F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C846527183F54BF29F4F81D98574DD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461031-5B48-4A43-93EB-72DDFE1D72FF}"/>
      </w:docPartPr>
      <w:docPartBody>
        <w:p w:rsidR="00947F35" w:rsidRDefault="00BB69D3" w:rsidP="00BB69D3">
          <w:pPr>
            <w:pStyle w:val="C846527183F54BF29F4F81D98574DD0B"/>
          </w:pPr>
          <w:r w:rsidRPr="00397CF5">
            <w:rPr>
              <w:rStyle w:val="Style3-pmoChar"/>
            </w:rPr>
            <w:t>Choose an item.</w:t>
          </w:r>
        </w:p>
      </w:docPartBody>
    </w:docPart>
    <w:docPart>
      <w:docPartPr>
        <w:name w:val="A21ED236796B453195820E6E7D83D4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DEAFFA-C0A4-48BB-B086-AF7304C3062D}"/>
      </w:docPartPr>
      <w:docPartBody>
        <w:p w:rsidR="00947F35" w:rsidRDefault="00BB69D3" w:rsidP="00BB69D3">
          <w:pPr>
            <w:pStyle w:val="A21ED236796B453195820E6E7D83D4D0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BE440BA2866C486AB8CFE5BB2CB073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EF5E32-6CFA-478D-896F-21D5A9DC6E68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3C6517FFE5B74CF0A3DBB583511BF1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4CC1FA-EA58-477F-8BF6-4EBD1B7BEA86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A4D54F051AC7448BACA21A8E88A593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B393DC-7B7E-4E21-9F79-B03C32F5E0D0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1249528B60804664B13F1EF7FA167D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11B6C4-55E4-464B-B854-A3C3808D7061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0FBCBAD28A434690A93C495D0BD4BE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8F843B-30F7-4C67-B81A-36419878EB15}"/>
      </w:docPartPr>
      <w:docPartBody>
        <w:p w:rsidR="00947F35" w:rsidRDefault="00BB69D3" w:rsidP="00BB69D3">
          <w:pPr>
            <w:pStyle w:val="0FBCBAD28A434690A93C495D0BD4BE52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5E725172E98F493990AFC02C2B8D6F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C711DF-D46B-488C-ADAE-9A0B3046BE6D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179816DB093E46DCAFAD2ADB6710A3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B8A5E6-C9F8-49A5-A10A-26000E0A5C45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6D2283F586A84BFABC4BD47F57E31A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13F82F-36D9-4C63-BDF3-F289B538CB51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C4AEA90B73BD4415BB2164D7D3D6D7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19464A-BB49-4328-AA33-256FED071A60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DA20CC5981274E618FF596CFAABB81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A81D2C-81D9-47E0-9CA6-7E9EE9E2D56C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1E5E309FFBAF4556BBA4ADCEFE8761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0AA1AE-6470-43B0-99A4-F060BBB1A011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7A27427682254F05B0EA6F6DDEA1D4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36C4B5-C33E-47C8-92FA-41C2C526F82B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3DC5E8807EB24D489D5B29FBE309E1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0880CD-991A-460A-8027-DC5184053A37}"/>
      </w:docPartPr>
      <w:docPartBody>
        <w:p w:rsidR="00947F35" w:rsidRDefault="00BB69D3" w:rsidP="00BB69D3">
          <w:pPr>
            <w:pStyle w:val="3DC5E8807EB24D489D5B29FBE309E156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81F7FA9D270B49EFAFFD8B4894B3A2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8B950E-1B9E-4455-A194-3398D30DE8BF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569C6F7A387C4BD5A5B4FE2CA71BE5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13937E-F1A5-4C22-8205-6D0AB7ABDCF6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A27BA93EA8A6476CA57B0A034E7B35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208C1F-342B-4A95-8D4C-1C76AE790989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D417126CD417472491A15EA1C0C30B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CC1390-E04B-4134-B2AE-87D764E74FAE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9DD79B7B622F49129CD5BE1DAF5757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460E-2CDF-4FFE-B9EE-6310B756F981}"/>
      </w:docPartPr>
      <w:docPartBody>
        <w:p w:rsidR="00947F35" w:rsidRDefault="00BB69D3" w:rsidP="00BB69D3">
          <w:pPr>
            <w:pStyle w:val="9DD79B7B622F49129CD5BE1DAF5757E4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40C2B96E962C4AC28C14A918FA7AA5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D9C58E-5341-4EB7-BA62-F09841411FBE}"/>
      </w:docPartPr>
      <w:docPartBody>
        <w:p w:rsidR="00947F35" w:rsidRDefault="00BB69D3" w:rsidP="00BB69D3">
          <w:pPr>
            <w:pStyle w:val="40C2B96E962C4AC28C14A918FA7AA50B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E89D76E7D7734299A0FA4982DAA38D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EBCE28-8BB2-4F06-95EB-DF65508A9811}"/>
      </w:docPartPr>
      <w:docPartBody>
        <w:p w:rsidR="00C87339" w:rsidRDefault="00BB69D3" w:rsidP="00BB69D3">
          <w:pPr>
            <w:pStyle w:val="E89D76E7D7734299A0FA4982DAA38D97"/>
          </w:pPr>
          <w:r w:rsidRPr="00C23E09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8D746A9B4F8B4EBEB0AA50B9647869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F4D33D-CC6B-4253-96DE-A47439980788}"/>
      </w:docPartPr>
      <w:docPartBody>
        <w:p w:rsidR="00C87339" w:rsidRDefault="00BB69D3" w:rsidP="00BB69D3">
          <w:pPr>
            <w:pStyle w:val="8D746A9B4F8B4EBEB0AA50B964786916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A61144E8AA2C401EBB399218B59437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45D605-63DD-45BC-91EE-1A8818209759}"/>
      </w:docPartPr>
      <w:docPartBody>
        <w:p w:rsidR="00C87339" w:rsidRDefault="00C26CED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8777CD4FBC7C4E0C8996C13DBC5B2A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558407-15A1-474E-8ADE-15B65D86516B}"/>
      </w:docPartPr>
      <w:docPartBody>
        <w:p w:rsidR="00C87339" w:rsidRDefault="00C26CED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6DA752A6C144484AA2E6F2BC271C9D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3492AA-0EC7-432E-8880-1C547F34AF8A}"/>
      </w:docPartPr>
      <w:docPartBody>
        <w:p w:rsidR="00C87339" w:rsidRDefault="00BB69D3" w:rsidP="00BB69D3">
          <w:pPr>
            <w:pStyle w:val="6DA752A6C144484AA2E6F2BC271C9DF1"/>
          </w:pPr>
          <w:r w:rsidRPr="003438A1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E52E86CE45274545B5F52388ECD70E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F5674A-FF19-42C1-A8A0-9A43C9243D33}"/>
      </w:docPartPr>
      <w:docPartBody>
        <w:p w:rsidR="00C87339" w:rsidRDefault="00BB69D3" w:rsidP="00BB69D3">
          <w:pPr>
            <w:pStyle w:val="E52E86CE45274545B5F52388ECD70E43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3D7EABD5B78B47B4972B07472CAA30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300576-B38D-4EEB-83B0-E8D7388E8138}"/>
      </w:docPartPr>
      <w:docPartBody>
        <w:p w:rsidR="00C87339" w:rsidRDefault="00BB69D3" w:rsidP="00BB69D3">
          <w:pPr>
            <w:pStyle w:val="3D7EABD5B78B47B4972B07472CAA30FC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52AAC10AE0494712B02E340C0116FC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B7B381-5837-4A68-BCC2-EA325C3A7E42}"/>
      </w:docPartPr>
      <w:docPartBody>
        <w:p w:rsidR="00C87339" w:rsidRDefault="00BB69D3" w:rsidP="00BB69D3">
          <w:pPr>
            <w:pStyle w:val="52AAC10AE0494712B02E340C0116FC35"/>
          </w:pPr>
          <w:r w:rsidRPr="00613500">
            <w:rPr>
              <w:rStyle w:val="Style3-pmoChar"/>
              <w:b w:val="0"/>
              <w:bCs/>
            </w:rPr>
            <w:t>Choose an item.</w:t>
          </w:r>
        </w:p>
      </w:docPartBody>
    </w:docPart>
    <w:docPart>
      <w:docPartPr>
        <w:name w:val="F669A68970304C07B0FAD43E8F02AA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291257-7BD6-4D02-B1B8-81B1CCD5FE09}"/>
      </w:docPartPr>
      <w:docPartBody>
        <w:p w:rsidR="00C87339" w:rsidRDefault="00BB69D3" w:rsidP="00BB69D3">
          <w:pPr>
            <w:pStyle w:val="F669A68970304C07B0FAD43E8F02AAB9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2276043F3F1B402BB33E94B03342B6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72685F-35F4-4840-85CE-66AF44C3B1E6}"/>
      </w:docPartPr>
      <w:docPartBody>
        <w:p w:rsidR="00C87339" w:rsidRDefault="00BB69D3" w:rsidP="00BB69D3">
          <w:pPr>
            <w:pStyle w:val="2276043F3F1B402BB33E94B03342B6E5"/>
          </w:pPr>
          <w:r w:rsidRPr="00613500">
            <w:rPr>
              <w:rStyle w:val="Style3-pmoChar"/>
              <w:b w:val="0"/>
              <w:bCs/>
            </w:rPr>
            <w:t>Choose an item.</w:t>
          </w:r>
        </w:p>
      </w:docPartBody>
    </w:docPart>
    <w:docPart>
      <w:docPartPr>
        <w:name w:val="96D07BC49E1047FD90818CBF230151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709EB9-DA78-4788-A122-C9E74AF54E80}"/>
      </w:docPartPr>
      <w:docPartBody>
        <w:p w:rsidR="00C87339" w:rsidRDefault="00BB69D3" w:rsidP="00BB69D3">
          <w:pPr>
            <w:pStyle w:val="96D07BC49E1047FD90818CBF2301512F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6338F14AA18846D5AE3691137F55ED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CA1463-50AB-4DA5-8641-C12ABA1B849F}"/>
      </w:docPartPr>
      <w:docPartBody>
        <w:p w:rsidR="00C87339" w:rsidRDefault="00BB69D3" w:rsidP="00BB69D3">
          <w:pPr>
            <w:pStyle w:val="6338F14AA18846D5AE3691137F55ED94"/>
          </w:pPr>
          <w:r w:rsidRPr="00613500">
            <w:rPr>
              <w:rStyle w:val="Style3-pmoChar"/>
              <w:b w:val="0"/>
              <w:bCs/>
            </w:rPr>
            <w:t>Choose an item.</w:t>
          </w:r>
        </w:p>
      </w:docPartBody>
    </w:docPart>
    <w:docPart>
      <w:docPartPr>
        <w:name w:val="20EB247B8DEC4E929F5483A7A153CC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D0E366-F621-4E67-B704-F1B3D59B8B0F}"/>
      </w:docPartPr>
      <w:docPartBody>
        <w:p w:rsidR="00C87339" w:rsidRDefault="00BB69D3" w:rsidP="00BB69D3">
          <w:pPr>
            <w:pStyle w:val="20EB247B8DEC4E929F5483A7A153CC05"/>
          </w:pPr>
          <w:r w:rsidRPr="00613500">
            <w:rPr>
              <w:rStyle w:val="Style3-pmoChar"/>
              <w:b w:val="0"/>
              <w:bCs/>
            </w:rPr>
            <w:t>Choose an item.</w:t>
          </w:r>
        </w:p>
      </w:docPartBody>
    </w:docPart>
    <w:docPart>
      <w:docPartPr>
        <w:name w:val="DDF794503A7046E29D824203A40F82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FB3787-95F6-48CD-9112-6C8CF2E14FA9}"/>
      </w:docPartPr>
      <w:docPartBody>
        <w:p w:rsidR="00C87339" w:rsidRDefault="00BB69D3" w:rsidP="00BB69D3">
          <w:pPr>
            <w:pStyle w:val="DDF794503A7046E29D824203A40F82A0"/>
          </w:pPr>
          <w:r w:rsidRPr="00613500">
            <w:rPr>
              <w:rStyle w:val="Style3-pmoChar"/>
              <w:b w:val="0"/>
              <w:bCs/>
            </w:rPr>
            <w:t>Choose an item.</w:t>
          </w:r>
        </w:p>
      </w:docPartBody>
    </w:docPart>
    <w:docPart>
      <w:docPartPr>
        <w:name w:val="1504485D75134D508DB4D1BEFCDEF7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E49346-E6C3-4FC1-8620-573B35D11A83}"/>
      </w:docPartPr>
      <w:docPartBody>
        <w:p w:rsidR="00C87339" w:rsidRDefault="00BB69D3" w:rsidP="00BB69D3">
          <w:pPr>
            <w:pStyle w:val="1504485D75134D508DB4D1BEFCDEF726"/>
          </w:pPr>
          <w:r w:rsidRPr="00613500">
            <w:rPr>
              <w:rStyle w:val="Style3-pmoChar"/>
              <w:b w:val="0"/>
              <w:bCs/>
            </w:rPr>
            <w:t>Choose an item.</w:t>
          </w:r>
        </w:p>
      </w:docPartBody>
    </w:docPart>
    <w:docPart>
      <w:docPartPr>
        <w:name w:val="1CEDB29D50CC4BA48765608E6244D2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A09C98-D81F-430B-A4DB-D3D7D9E569DB}"/>
      </w:docPartPr>
      <w:docPartBody>
        <w:p w:rsidR="00D9578F" w:rsidRDefault="00BB69D3" w:rsidP="00BB69D3">
          <w:pPr>
            <w:pStyle w:val="1CEDB29D50CC4BA48765608E6244D2FD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C6DC0776B1B54D3BBD638E2ED727DB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417A5-2E89-4882-951A-AC73A77F336D}"/>
      </w:docPartPr>
      <w:docPartBody>
        <w:p w:rsidR="00D9578F" w:rsidRDefault="00BB69D3" w:rsidP="00BB69D3">
          <w:pPr>
            <w:pStyle w:val="C6DC0776B1B54D3BBD638E2ED727DB34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7D3EF18EF0A74A52B63A97177792A9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A9765B-B687-4634-B18D-1626C7DE8BC0}"/>
      </w:docPartPr>
      <w:docPartBody>
        <w:p w:rsidR="00D9578F" w:rsidRDefault="00BB69D3" w:rsidP="00BB69D3">
          <w:pPr>
            <w:pStyle w:val="7D3EF18EF0A74A52B63A97177792A91C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BD5E97D71FAF4C348B026A39FEF34D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66DE32-B9E6-464A-8215-0B5BF697F44F}"/>
      </w:docPartPr>
      <w:docPartBody>
        <w:p w:rsidR="00D9578F" w:rsidRDefault="00BB69D3" w:rsidP="00BB69D3">
          <w:pPr>
            <w:pStyle w:val="BD5E97D71FAF4C348B026A39FEF34D5B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D6787469C00E4E6FB5558F1AF7ADE0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3C8A88-F01C-45A0-9CD9-959800B472DD}"/>
      </w:docPartPr>
      <w:docPartBody>
        <w:p w:rsidR="00D9578F" w:rsidRDefault="00BB69D3" w:rsidP="00BB69D3">
          <w:pPr>
            <w:pStyle w:val="D6787469C00E4E6FB5558F1AF7ADE036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A63D05709BC54D92965DCA5E3B26F6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41C5BA-C8F9-4906-88B2-20EBD202DC1B}"/>
      </w:docPartPr>
      <w:docPartBody>
        <w:p w:rsidR="00D9578F" w:rsidRDefault="00BB69D3" w:rsidP="00BB69D3">
          <w:pPr>
            <w:pStyle w:val="A63D05709BC54D92965DCA5E3B26F6E0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327CFCB3B1514D8A9558380C5BBEC6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FF7DC1-9634-4D20-94DD-01EF993C5A61}"/>
      </w:docPartPr>
      <w:docPartBody>
        <w:p w:rsidR="00DE78E4" w:rsidRDefault="00BB69D3" w:rsidP="00BB69D3">
          <w:pPr>
            <w:pStyle w:val="327CFCB3B1514D8A9558380C5BBEC6DC"/>
          </w:pPr>
          <w:r w:rsidRPr="004B4F90">
            <w:rPr>
              <w:rStyle w:val="Style3-pmoChar"/>
            </w:rPr>
            <w:t>Choose an item.</w:t>
          </w:r>
        </w:p>
      </w:docPartBody>
    </w:docPart>
    <w:docPart>
      <w:docPartPr>
        <w:name w:val="7058F793E9904259826323C6514C15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AC30C6-23AF-49C8-BF7E-5BF93A8E39B0}"/>
      </w:docPartPr>
      <w:docPartBody>
        <w:p w:rsidR="00DE78E4" w:rsidRDefault="00BB69D3" w:rsidP="00BB69D3">
          <w:pPr>
            <w:pStyle w:val="7058F793E9904259826323C6514C1591"/>
          </w:pPr>
          <w:r w:rsidRPr="004B4F90">
            <w:rPr>
              <w:rStyle w:val="Style3-pmoChar"/>
            </w:rPr>
            <w:t>Choose an item.</w:t>
          </w:r>
        </w:p>
      </w:docPartBody>
    </w:docPart>
    <w:docPart>
      <w:docPartPr>
        <w:name w:val="EC22A285E4A94A82BD2AF06EF48A8C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2A9F76-2B64-4B90-AC7E-6B924CB167D8}"/>
      </w:docPartPr>
      <w:docPartBody>
        <w:p w:rsidR="00DE78E4" w:rsidRDefault="00BB69D3" w:rsidP="00BB69D3">
          <w:pPr>
            <w:pStyle w:val="EC22A285E4A94A82BD2AF06EF48A8C91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06E05F0FA6A646679449A4C308250C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52D7C6-0548-4850-8CE3-DE7F4F18A8D0}"/>
      </w:docPartPr>
      <w:docPartBody>
        <w:p w:rsidR="005D4661" w:rsidRDefault="00BB69D3" w:rsidP="00BB69D3">
          <w:pPr>
            <w:pStyle w:val="06E05F0FA6A646679449A4C308250C7C"/>
          </w:pPr>
          <w:r w:rsidRPr="00752385">
            <w:rPr>
              <w:rStyle w:val="Style3-pmoChar"/>
              <w:b w:val="0"/>
              <w:bCs/>
            </w:rPr>
            <w:t>Click or tap here to enter text.</w:t>
          </w:r>
        </w:p>
      </w:docPartBody>
    </w:docPart>
    <w:docPart>
      <w:docPartPr>
        <w:name w:val="6FC5B66CA8174AEE978BB5B3474A27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408B6B-D4DD-4815-9BB3-91B594074338}"/>
      </w:docPartPr>
      <w:docPartBody>
        <w:p w:rsidR="00D55374" w:rsidRDefault="00BB69D3" w:rsidP="00BB69D3">
          <w:pPr>
            <w:pStyle w:val="6FC5B66CA8174AEE978BB5B3474A27DE"/>
          </w:pPr>
          <w:r w:rsidRPr="00397CF5">
            <w:rPr>
              <w:rStyle w:val="Style3-pmoChar"/>
            </w:rPr>
            <w:t>Choose an item.</w:t>
          </w:r>
        </w:p>
      </w:docPartBody>
    </w:docPart>
    <w:docPart>
      <w:docPartPr>
        <w:name w:val="9683FFF80506479AB5EF89B49B9843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C7E107-9879-408F-BEE5-AF8AA3372EEE}"/>
      </w:docPartPr>
      <w:docPartBody>
        <w:p w:rsidR="00D55374" w:rsidRDefault="00BB69D3" w:rsidP="00BB69D3">
          <w:pPr>
            <w:pStyle w:val="9683FFF80506479AB5EF89B49B984339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DefaultPlaceholder_-18540134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7438C2-E87E-4DB2-8578-A2E7294EC0D1}"/>
      </w:docPartPr>
      <w:docPartBody>
        <w:p w:rsidR="00637B07" w:rsidRDefault="007C5328">
          <w:r w:rsidRPr="001D31CA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D25D0E11F6D442D886AFEAFA97D347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A1E89D-7C3A-44C2-801A-EEE4D2E7862E}"/>
      </w:docPartPr>
      <w:docPartBody>
        <w:p w:rsidR="00214A22" w:rsidRDefault="00BB69D3" w:rsidP="00BB69D3">
          <w:pPr>
            <w:pStyle w:val="D25D0E11F6D442D886AFEAFA97D347C7"/>
          </w:pPr>
          <w:r w:rsidRPr="00660056">
            <w:rPr>
              <w:rStyle w:val="Style3-pmoChar"/>
              <w:b w:val="0"/>
              <w:bCs/>
            </w:rPr>
            <w:t>Choose an item.</w:t>
          </w:r>
        </w:p>
      </w:docPartBody>
    </w:docPart>
    <w:docPart>
      <w:docPartPr>
        <w:name w:val="B8AA12AE46204FEF9E1F595A3CC080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956D41-EEA0-465B-9511-962490157CA2}"/>
      </w:docPartPr>
      <w:docPartBody>
        <w:p w:rsidR="00AA65BF" w:rsidRDefault="00BB69D3" w:rsidP="00BB69D3">
          <w:pPr>
            <w:pStyle w:val="B8AA12AE46204FEF9E1F595A3CC080FF"/>
          </w:pPr>
          <w:r w:rsidRPr="00613500">
            <w:rPr>
              <w:rStyle w:val="Style3-pmoChar"/>
              <w:b w:val="0"/>
              <w:bCs/>
            </w:rPr>
            <w:t>Choose an item.</w:t>
          </w:r>
        </w:p>
      </w:docPartBody>
    </w:docPart>
    <w:docPart>
      <w:docPartPr>
        <w:name w:val="B6FF290C36604A9A9AE18782B37891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927934-A5F6-4015-9852-69ACD1955D86}"/>
      </w:docPartPr>
      <w:docPartBody>
        <w:p w:rsidR="00AA65BF" w:rsidRDefault="00BB69D3" w:rsidP="00BB69D3">
          <w:pPr>
            <w:pStyle w:val="B6FF290C36604A9A9AE18782B37891A8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1EA987E8177344B59568E2DC62085A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C0E5F9-0826-4B0E-A36A-9C788877ECE4}"/>
      </w:docPartPr>
      <w:docPartBody>
        <w:p w:rsidR="00AA65BF" w:rsidRDefault="00214A22" w:rsidP="00214A22">
          <w:pPr>
            <w:pStyle w:val="1EA987E8177344B59568E2DC62085A1E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2F2B647242194A28ACB18C21866335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A685AD-F81F-4BD8-B09B-D9EEB83862EC}"/>
      </w:docPartPr>
      <w:docPartBody>
        <w:p w:rsidR="00AA65BF" w:rsidRDefault="00BB69D3" w:rsidP="00BB69D3">
          <w:pPr>
            <w:pStyle w:val="2F2B647242194A28ACB18C2186633525"/>
          </w:pPr>
          <w:r w:rsidRPr="003438A1">
            <w:rPr>
              <w:rStyle w:val="Style3-pmoChar"/>
            </w:rPr>
            <w:t>Choose an item.</w:t>
          </w:r>
        </w:p>
      </w:docPartBody>
    </w:docPart>
    <w:docPart>
      <w:docPartPr>
        <w:name w:val="D28D9812AA834EF795A2EF4EBE5336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E7186B-31DB-492A-A419-6A5A22EFB499}"/>
      </w:docPartPr>
      <w:docPartBody>
        <w:p w:rsidR="00AA65BF" w:rsidRDefault="00BB69D3" w:rsidP="00BB69D3">
          <w:pPr>
            <w:pStyle w:val="D28D9812AA834EF795A2EF4EBE533627"/>
          </w:pPr>
          <w:r w:rsidRPr="003438A1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E73F360FF9E64488A8C82ACA7B4E0B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16E216-5038-4B3F-BF99-C063DB6545F1}"/>
      </w:docPartPr>
      <w:docPartBody>
        <w:p w:rsidR="00AA65BF" w:rsidRDefault="00BB69D3" w:rsidP="00BB69D3">
          <w:pPr>
            <w:pStyle w:val="E73F360FF9E64488A8C82ACA7B4E0B3D"/>
          </w:pPr>
          <w:r w:rsidRPr="003438A1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EA1293611FDB462F8C30F2B35F5727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387FD9-39C2-4694-A2A2-F7A756841741}"/>
      </w:docPartPr>
      <w:docPartBody>
        <w:p w:rsidR="00AA65BF" w:rsidRDefault="00BB69D3" w:rsidP="00BB69D3">
          <w:pPr>
            <w:pStyle w:val="EA1293611FDB462F8C30F2B35F57279A"/>
          </w:pPr>
          <w:r w:rsidRPr="003438A1">
            <w:rPr>
              <w:rStyle w:val="Style3-pmoChar"/>
            </w:rPr>
            <w:t>Choose an item.</w:t>
          </w:r>
        </w:p>
      </w:docPartBody>
    </w:docPart>
    <w:docPart>
      <w:docPartPr>
        <w:name w:val="3BBCA91149F54234BA0AB06A8E1041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23F9DE-DC90-4D72-94B7-BA93AC97D67C}"/>
      </w:docPartPr>
      <w:docPartBody>
        <w:p w:rsidR="00AA65BF" w:rsidRDefault="00BB69D3" w:rsidP="00BB69D3">
          <w:pPr>
            <w:pStyle w:val="3BBCA91149F54234BA0AB06A8E1041DC"/>
          </w:pPr>
          <w:r w:rsidRPr="003438A1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D6842E3DA51E4638B9965F28ED5184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72E63D-C4E8-401A-B7FF-1C478285F88C}"/>
      </w:docPartPr>
      <w:docPartBody>
        <w:p w:rsidR="002F1061" w:rsidRDefault="00BB69D3" w:rsidP="00BB69D3">
          <w:pPr>
            <w:pStyle w:val="D6842E3DA51E4638B9965F28ED51846A"/>
          </w:pPr>
          <w:r w:rsidRPr="00660056">
            <w:rPr>
              <w:rStyle w:val="PlaceholderText"/>
              <w:b w:val="0"/>
              <w:bCs/>
              <w:color w:val="2F5496" w:themeColor="accent1" w:themeShade="BF"/>
            </w:rPr>
            <w:t>Choose an item.</w:t>
          </w:r>
        </w:p>
      </w:docPartBody>
    </w:docPart>
    <w:docPart>
      <w:docPartPr>
        <w:name w:val="B30677B145834500901CDB339A2EA7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71A4CC-1422-4A01-B6C1-CBC198DE873F}"/>
      </w:docPartPr>
      <w:docPartBody>
        <w:p w:rsidR="002F1061" w:rsidRDefault="00BB69D3" w:rsidP="00BB69D3">
          <w:pPr>
            <w:pStyle w:val="B30677B145834500901CDB339A2EA7FD"/>
          </w:pPr>
          <w:r w:rsidRPr="00F828CF">
            <w:rPr>
              <w:rStyle w:val="Style3-pmoChar"/>
            </w:rPr>
            <w:t>Choose an item.</w:t>
          </w:r>
        </w:p>
      </w:docPartBody>
    </w:docPart>
    <w:docPart>
      <w:docPartPr>
        <w:name w:val="E0C0202AE6B34CF4BD72069C04166F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6FF9CA-CAB2-4967-92D6-E38291A6D290}"/>
      </w:docPartPr>
      <w:docPartBody>
        <w:p w:rsidR="002F1061" w:rsidRDefault="00BB69D3" w:rsidP="00BB69D3">
          <w:pPr>
            <w:pStyle w:val="E0C0202AE6B34CF4BD72069C04166FC8"/>
          </w:pPr>
          <w:r w:rsidRPr="000D32C5">
            <w:rPr>
              <w:rStyle w:val="Style3-pmoChar"/>
            </w:rPr>
            <w:t>Click or tap to enter a date.</w:t>
          </w:r>
        </w:p>
      </w:docPartBody>
    </w:docPart>
    <w:docPart>
      <w:docPartPr>
        <w:name w:val="DE1DDC0966A1463E8939F25BD155B3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CDE8B1-9EEE-46E0-8A9F-74F6B783E621}"/>
      </w:docPartPr>
      <w:docPartBody>
        <w:p w:rsidR="002F1061" w:rsidRDefault="00BB69D3" w:rsidP="00BB69D3">
          <w:pPr>
            <w:pStyle w:val="DE1DDC0966A1463E8939F25BD155B374"/>
          </w:pPr>
          <w:r w:rsidRPr="000D32C5">
            <w:rPr>
              <w:rStyle w:val="Style3-pmoChar"/>
            </w:rPr>
            <w:t>Click or tap to enter a date.</w:t>
          </w:r>
        </w:p>
      </w:docPartBody>
    </w:docPart>
    <w:docPart>
      <w:docPartPr>
        <w:name w:val="A159C092692346D7AC70B2B16BA191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A9204-68A3-4D8A-9782-695EB59F7F43}"/>
      </w:docPartPr>
      <w:docPartBody>
        <w:p w:rsidR="002F1061" w:rsidRDefault="00BB69D3" w:rsidP="00BB69D3">
          <w:pPr>
            <w:pStyle w:val="A159C092692346D7AC70B2B16BA19128"/>
          </w:pPr>
          <w:r w:rsidRPr="000D32C5">
            <w:rPr>
              <w:rStyle w:val="Style3-pmoChar"/>
            </w:rPr>
            <w:t>Click or tap to enter a date.</w:t>
          </w:r>
        </w:p>
      </w:docPartBody>
    </w:docPart>
    <w:docPart>
      <w:docPartPr>
        <w:name w:val="9E4F82BC1B814EF48444822E1DE252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DA5C5E-4A50-414E-810C-25418EABE160}"/>
      </w:docPartPr>
      <w:docPartBody>
        <w:p w:rsidR="002F1061" w:rsidRDefault="00BB69D3" w:rsidP="00BB69D3">
          <w:pPr>
            <w:pStyle w:val="9E4F82BC1B814EF48444822E1DE2520F"/>
          </w:pPr>
          <w:r w:rsidRPr="000D32C5">
            <w:rPr>
              <w:rStyle w:val="Style3-pmoChar"/>
            </w:rPr>
            <w:t>Click or tap to enter a date.</w:t>
          </w:r>
        </w:p>
      </w:docPartBody>
    </w:docPart>
    <w:docPart>
      <w:docPartPr>
        <w:name w:val="D25D9AFAD88343908ED1A71516E3EC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4ED092-AB2B-460A-B336-5926C151AFAA}"/>
      </w:docPartPr>
      <w:docPartBody>
        <w:p w:rsidR="00A95335" w:rsidRDefault="00BB69D3" w:rsidP="00BB69D3">
          <w:pPr>
            <w:pStyle w:val="D25D9AFAD88343908ED1A71516E3EC6C1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59C3B9F398F34EB796B335122BF154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3FBBAA-1260-43CF-A6C8-FA54413D9D9C}"/>
      </w:docPartPr>
      <w:docPartBody>
        <w:p w:rsidR="00A95335" w:rsidRDefault="00BB69D3" w:rsidP="00BB69D3">
          <w:pPr>
            <w:pStyle w:val="59C3B9F398F34EB796B335122BF154C41"/>
          </w:pPr>
          <w:r w:rsidRPr="003438A1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4404EC5EC25E480AA5A341EA671EAD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E25974-1063-4D28-B8C0-8EF6E93C4FB7}"/>
      </w:docPartPr>
      <w:docPartBody>
        <w:p w:rsidR="00A95335" w:rsidRDefault="00BB69D3" w:rsidP="00BB69D3">
          <w:pPr>
            <w:pStyle w:val="4404EC5EC25E480AA5A341EA671EADD31"/>
          </w:pPr>
          <w:r w:rsidRPr="003438A1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FAC544FD34414B69981ED66ED927B9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B91E18-0C15-461B-8473-23EC61D1E62A}"/>
      </w:docPartPr>
      <w:docPartBody>
        <w:p w:rsidR="00A95335" w:rsidRDefault="009617D6" w:rsidP="009617D6">
          <w:pPr>
            <w:pStyle w:val="FAC544FD34414B69981ED66ED927B962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538777D5D2D5468780EE9B1FEE3BE0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EE915F-9AD1-4363-898D-A32ED7589933}"/>
      </w:docPartPr>
      <w:docPartBody>
        <w:p w:rsidR="00A95335" w:rsidRDefault="00BB69D3" w:rsidP="00BB69D3">
          <w:pPr>
            <w:pStyle w:val="538777D5D2D5468780EE9B1FEE3BE0FD1"/>
          </w:pPr>
          <w:r w:rsidRPr="003438A1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55CA413EC1D747ED9625B1C1BFE897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B7BEE5-C266-4A0D-8CE1-7A099C0EAFC4}"/>
      </w:docPartPr>
      <w:docPartBody>
        <w:p w:rsidR="00A95335" w:rsidRDefault="00BB69D3" w:rsidP="00BB69D3">
          <w:pPr>
            <w:pStyle w:val="55CA413EC1D747ED9625B1C1BFE8975D1"/>
          </w:pPr>
          <w:r w:rsidRPr="003438A1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DC613CE4B404478CBF463C52887764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0DA56C-16DF-40E1-B4C9-07F943FAB5E5}"/>
      </w:docPartPr>
      <w:docPartBody>
        <w:p w:rsidR="00A95335" w:rsidRDefault="009617D6" w:rsidP="009617D6">
          <w:pPr>
            <w:pStyle w:val="DC613CE4B404478CBF463C5288776436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D89DB026B0174CBF9A734E3274E73B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AE5035-0158-4668-AA95-32BDC3E05617}"/>
      </w:docPartPr>
      <w:docPartBody>
        <w:p w:rsidR="00A95335" w:rsidRDefault="00BB69D3" w:rsidP="00BB69D3">
          <w:pPr>
            <w:pStyle w:val="D89DB026B0174CBF9A734E3274E73BD01"/>
          </w:pPr>
          <w:r w:rsidRPr="003438A1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EAB52ED96CB14FE6A56F220AC1A72F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52CF6B-86DE-45A5-9670-EF52C65E05C4}"/>
      </w:docPartPr>
      <w:docPartBody>
        <w:p w:rsidR="00A95335" w:rsidRDefault="00BB69D3" w:rsidP="00BB69D3">
          <w:pPr>
            <w:pStyle w:val="EAB52ED96CB14FE6A56F220AC1A72FE11"/>
          </w:pPr>
          <w:r w:rsidRPr="003438A1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1706E1520328440F898E7D915B3F01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2E96F4-C064-4301-86BB-EABDCCFA4ADE}"/>
      </w:docPartPr>
      <w:docPartBody>
        <w:p w:rsidR="00A95335" w:rsidRDefault="00BB69D3" w:rsidP="00BB69D3">
          <w:pPr>
            <w:pStyle w:val="1706E1520328440F898E7D915B3F01FE1"/>
          </w:pPr>
          <w:r w:rsidRPr="003438A1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5505C4F082A047A295FD921D131066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BD937E-1E20-454D-B3F4-528118013395}"/>
      </w:docPartPr>
      <w:docPartBody>
        <w:p w:rsidR="00EC0654" w:rsidRDefault="00BB69D3" w:rsidP="00BB69D3">
          <w:pPr>
            <w:pStyle w:val="5505C4F082A047A295FD921D131066401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7C4F61ACBE844C86AE7277571169D5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EA4830-5918-40D9-948C-C0966C7E0730}"/>
      </w:docPartPr>
      <w:docPartBody>
        <w:p w:rsidR="00EC0654" w:rsidRDefault="00BB69D3" w:rsidP="00BB69D3">
          <w:pPr>
            <w:pStyle w:val="7C4F61ACBE844C86AE7277571169D5811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8554F639BCE34E12BE93C49A47A2AE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21DB14-CD82-4C40-A253-CC94466AC2EF}"/>
      </w:docPartPr>
      <w:docPartBody>
        <w:p w:rsidR="00EC0654" w:rsidRDefault="00BB69D3" w:rsidP="00BB69D3">
          <w:pPr>
            <w:pStyle w:val="8554F639BCE34E12BE93C49A47A2AE231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0A078EE36FB741DE830758BC9E78FA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92D5B5-F323-495A-8373-A8AF3D9D5860}"/>
      </w:docPartPr>
      <w:docPartBody>
        <w:p w:rsidR="00EC0654" w:rsidRDefault="00BB69D3" w:rsidP="00BB69D3">
          <w:pPr>
            <w:pStyle w:val="0A078EE36FB741DE830758BC9E78FA621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040C4B19E2C8477AB09F45766F2B40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D0AD38-9CDE-4A44-B138-4517DA2B701E}"/>
      </w:docPartPr>
      <w:docPartBody>
        <w:p w:rsidR="00BB69D3" w:rsidRDefault="00BB69D3" w:rsidP="00BB69D3">
          <w:pPr>
            <w:pStyle w:val="040C4B19E2C8477AB09F45766F2B401B1"/>
          </w:pPr>
          <w:r w:rsidRPr="00397CF5">
            <w:rPr>
              <w:rStyle w:val="Style3-pmoChar"/>
            </w:rPr>
            <w:t>Choose an item.</w:t>
          </w:r>
        </w:p>
      </w:docPartBody>
    </w:docPart>
    <w:docPart>
      <w:docPartPr>
        <w:name w:val="A0B3C15C22C54D51B6C0500BF55279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4BC4CC-3004-4CFD-8404-459896EBEADA}"/>
      </w:docPartPr>
      <w:docPartBody>
        <w:p w:rsidR="00BB69D3" w:rsidRDefault="00BB69D3" w:rsidP="00BB69D3">
          <w:pPr>
            <w:pStyle w:val="A0B3C15C22C54D51B6C0500BF552799B1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BE533BA0E45147BABE1D4EC14A1413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3C3AFB-5F7B-420E-8C78-E114567DD51D}"/>
      </w:docPartPr>
      <w:docPartBody>
        <w:p w:rsidR="00671552" w:rsidRDefault="00BB69D3" w:rsidP="00BB69D3">
          <w:pPr>
            <w:pStyle w:val="BE533BA0E45147BABE1D4EC14A1413991"/>
          </w:pPr>
          <w:r w:rsidRPr="00397CF5">
            <w:rPr>
              <w:rStyle w:val="Style3-pmoChar"/>
            </w:rPr>
            <w:t>Choose an item.</w:t>
          </w:r>
        </w:p>
      </w:docPartBody>
    </w:docPart>
    <w:docPart>
      <w:docPartPr>
        <w:name w:val="193E432D63994E9384B80584D82EE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1E4E9E-589F-4722-905C-6C9604D7B3E4}"/>
      </w:docPartPr>
      <w:docPartBody>
        <w:p w:rsidR="00671552" w:rsidRDefault="00BB69D3" w:rsidP="00BB69D3">
          <w:pPr>
            <w:pStyle w:val="193E432D63994E9384B80584D82EE97E1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6DAC66F57A1A4489A1B89695037ADE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6B69C4-050C-4C0D-8900-942D8E7A491F}"/>
      </w:docPartPr>
      <w:docPartBody>
        <w:p w:rsidR="00671552" w:rsidRDefault="00BB69D3" w:rsidP="00BB69D3">
          <w:pPr>
            <w:pStyle w:val="6DAC66F57A1A4489A1B89695037ADEB51"/>
          </w:pPr>
          <w:r w:rsidRPr="00397CF5">
            <w:rPr>
              <w:rStyle w:val="Style3-pmoChar"/>
            </w:rPr>
            <w:t>Choose an item.</w:t>
          </w:r>
        </w:p>
      </w:docPartBody>
    </w:docPart>
    <w:docPart>
      <w:docPartPr>
        <w:name w:val="72447053B9114AD596B05F29A99C75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0F651D-68B2-4CA0-82E8-3B2BAE51CD0D}"/>
      </w:docPartPr>
      <w:docPartBody>
        <w:p w:rsidR="00671552" w:rsidRDefault="00BB69D3" w:rsidP="00BB69D3">
          <w:pPr>
            <w:pStyle w:val="72447053B9114AD596B05F29A99C752E1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170B277F6D444195BCE2941C6BF71F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1B1A22-DE8E-4887-824F-E4BD37F60C93}"/>
      </w:docPartPr>
      <w:docPartBody>
        <w:p w:rsidR="00671552" w:rsidRDefault="00BB69D3" w:rsidP="00BB69D3">
          <w:pPr>
            <w:pStyle w:val="170B277F6D444195BCE2941C6BF71F2B1"/>
          </w:pPr>
          <w:r w:rsidRPr="00397CF5">
            <w:rPr>
              <w:rStyle w:val="Style3-pmoChar"/>
            </w:rPr>
            <w:t>Choose an item.</w:t>
          </w:r>
        </w:p>
      </w:docPartBody>
    </w:docPart>
    <w:docPart>
      <w:docPartPr>
        <w:name w:val="2135222A5CEA43D4BD14E34B5FDF47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4AAADE-7990-4BFD-9239-47472E414A10}"/>
      </w:docPartPr>
      <w:docPartBody>
        <w:p w:rsidR="00671552" w:rsidRDefault="00BB69D3" w:rsidP="00BB69D3">
          <w:pPr>
            <w:pStyle w:val="2135222A5CEA43D4BD14E34B5FDF47A01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558C7FAADA1F4005BBA3581A3902D6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713B81-5EDF-4F1D-B0BC-C6029DB1BAC2}"/>
      </w:docPartPr>
      <w:docPartBody>
        <w:p w:rsidR="00671552" w:rsidRDefault="00BB69D3" w:rsidP="00BB69D3">
          <w:pPr>
            <w:pStyle w:val="558C7FAADA1F4005BBA3581A3902D6FB1"/>
          </w:pPr>
          <w:r w:rsidRPr="00397CF5">
            <w:rPr>
              <w:rStyle w:val="Style3-pmoChar"/>
            </w:rPr>
            <w:t>Choose an item.</w:t>
          </w:r>
        </w:p>
      </w:docPartBody>
    </w:docPart>
    <w:docPart>
      <w:docPartPr>
        <w:name w:val="30510A6EBF2940AAB6EF317AAD4EC8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9F216B-E4CA-4FFD-846C-792A2EED2E03}"/>
      </w:docPartPr>
      <w:docPartBody>
        <w:p w:rsidR="00671552" w:rsidRDefault="00BB69D3" w:rsidP="00BB69D3">
          <w:pPr>
            <w:pStyle w:val="30510A6EBF2940AAB6EF317AAD4EC84E1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1DBC6FA1D1234CF1A2166733FD84E0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9DC906-F099-4B3C-8D0B-7F2F440B771D}"/>
      </w:docPartPr>
      <w:docPartBody>
        <w:p w:rsidR="00671552" w:rsidRDefault="00BB69D3" w:rsidP="00BB69D3">
          <w:pPr>
            <w:pStyle w:val="1DBC6FA1D1234CF1A2166733FD84E0AC"/>
          </w:pPr>
          <w:r w:rsidRPr="00397CF5">
            <w:rPr>
              <w:rStyle w:val="Style3-pmoChar"/>
            </w:rPr>
            <w:t>Choose an item.</w:t>
          </w:r>
        </w:p>
      </w:docPartBody>
    </w:docPart>
    <w:docPart>
      <w:docPartPr>
        <w:name w:val="CEFE523950F74ACFA1D2E44D298FF1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A71108-9A35-400E-9761-0AC9218C34E5}"/>
      </w:docPartPr>
      <w:docPartBody>
        <w:p w:rsidR="00671552" w:rsidRDefault="00BB69D3" w:rsidP="00BB69D3">
          <w:pPr>
            <w:pStyle w:val="CEFE523950F74ACFA1D2E44D298FF1FF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0CD6E06130444E378A43829700D40C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C46FFE-72D1-4F31-B713-D18208ACCA2E}"/>
      </w:docPartPr>
      <w:docPartBody>
        <w:p w:rsidR="00671552" w:rsidRDefault="00BB69D3" w:rsidP="00BB69D3">
          <w:pPr>
            <w:pStyle w:val="0CD6E06130444E378A43829700D40C65"/>
          </w:pPr>
          <w:r w:rsidRPr="00397CF5">
            <w:rPr>
              <w:rStyle w:val="Style3-pmoChar"/>
            </w:rPr>
            <w:t>Choose an item.</w:t>
          </w:r>
        </w:p>
      </w:docPartBody>
    </w:docPart>
    <w:docPart>
      <w:docPartPr>
        <w:name w:val="6E37BECA8F0B44C79E5B4AB0C3AB4C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2084-36B8-4E61-8245-D74386C26602}"/>
      </w:docPartPr>
      <w:docPartBody>
        <w:p w:rsidR="00671552" w:rsidRDefault="00BB69D3" w:rsidP="00BB69D3">
          <w:pPr>
            <w:pStyle w:val="6E37BECA8F0B44C79E5B4AB0C3AB4C6C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2CD8D00A7DCB4CC497E240CE0715B1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2B54AD-933F-40A0-9373-DF429F69FF8C}"/>
      </w:docPartPr>
      <w:docPartBody>
        <w:p w:rsidR="00671552" w:rsidRDefault="00BB69D3" w:rsidP="00BB69D3">
          <w:pPr>
            <w:pStyle w:val="2CD8D00A7DCB4CC497E240CE0715B1E3"/>
          </w:pPr>
          <w:r w:rsidRPr="00397CF5">
            <w:rPr>
              <w:rStyle w:val="Style3-pmoChar"/>
            </w:rPr>
            <w:t>Choose an item.</w:t>
          </w:r>
        </w:p>
      </w:docPartBody>
    </w:docPart>
    <w:docPart>
      <w:docPartPr>
        <w:name w:val="E118B995BC4947C3B7925667917A68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4DC98C-6C71-44EB-857F-F9A2CE139F07}"/>
      </w:docPartPr>
      <w:docPartBody>
        <w:p w:rsidR="00671552" w:rsidRDefault="00BB69D3" w:rsidP="00BB69D3">
          <w:pPr>
            <w:pStyle w:val="E118B995BC4947C3B7925667917A6842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96EF42D84C664A0AA2C77FF71207A3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5E7F99-2B39-4F2B-86C0-D7E4419CE02C}"/>
      </w:docPartPr>
      <w:docPartBody>
        <w:p w:rsidR="00671552" w:rsidRDefault="00BB69D3" w:rsidP="00BB69D3">
          <w:pPr>
            <w:pStyle w:val="96EF42D84C664A0AA2C77FF71207A34B"/>
          </w:pPr>
          <w:r w:rsidRPr="00397CF5">
            <w:rPr>
              <w:rStyle w:val="Style3-pmoChar"/>
            </w:rPr>
            <w:t>Choose an item.</w:t>
          </w:r>
        </w:p>
      </w:docPartBody>
    </w:docPart>
    <w:docPart>
      <w:docPartPr>
        <w:name w:val="2F21BE19F8BF4DAB8E9F8C3179A1EC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04CEA6-D871-4129-ACC8-7C4CC2C4C901}"/>
      </w:docPartPr>
      <w:docPartBody>
        <w:p w:rsidR="00671552" w:rsidRDefault="00BB69D3" w:rsidP="00BB69D3">
          <w:pPr>
            <w:pStyle w:val="2F21BE19F8BF4DAB8E9F8C3179A1ECEA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A35FC50D9FA2442380DC845690A782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579B0B-66DF-4B1A-8633-274945CA935A}"/>
      </w:docPartPr>
      <w:docPartBody>
        <w:p w:rsidR="00671552" w:rsidRDefault="00BB69D3" w:rsidP="00BB69D3">
          <w:pPr>
            <w:pStyle w:val="A35FC50D9FA2442380DC845690A7821C"/>
          </w:pPr>
          <w:r w:rsidRPr="00397CF5">
            <w:rPr>
              <w:rStyle w:val="Style3-pmoChar"/>
            </w:rPr>
            <w:t>Choose an item.</w:t>
          </w:r>
        </w:p>
      </w:docPartBody>
    </w:docPart>
    <w:docPart>
      <w:docPartPr>
        <w:name w:val="FE73E68867374450A597D135156500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F4AB17-7D02-46E6-8F21-C3CBB94DDBDD}"/>
      </w:docPartPr>
      <w:docPartBody>
        <w:p w:rsidR="00671552" w:rsidRDefault="00BB69D3" w:rsidP="00BB69D3">
          <w:pPr>
            <w:pStyle w:val="FE73E68867374450A597D13515650071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C17015B"/>
    <w:multiLevelType w:val="multilevel"/>
    <w:tmpl w:val="7B54E5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1328BF"/>
    <w:rsid w:val="0002390A"/>
    <w:rsid w:val="00030D6C"/>
    <w:rsid w:val="0007037B"/>
    <w:rsid w:val="00071500"/>
    <w:rsid w:val="000C07FE"/>
    <w:rsid w:val="000D1412"/>
    <w:rsid w:val="00127765"/>
    <w:rsid w:val="001328BF"/>
    <w:rsid w:val="00150770"/>
    <w:rsid w:val="00153AEB"/>
    <w:rsid w:val="00162551"/>
    <w:rsid w:val="001803DD"/>
    <w:rsid w:val="001829D0"/>
    <w:rsid w:val="001A6D4C"/>
    <w:rsid w:val="001C4461"/>
    <w:rsid w:val="001D6E2D"/>
    <w:rsid w:val="001F4970"/>
    <w:rsid w:val="001F71FF"/>
    <w:rsid w:val="00201673"/>
    <w:rsid w:val="00214A22"/>
    <w:rsid w:val="0021501C"/>
    <w:rsid w:val="00230533"/>
    <w:rsid w:val="00255326"/>
    <w:rsid w:val="00256618"/>
    <w:rsid w:val="002626E5"/>
    <w:rsid w:val="00277404"/>
    <w:rsid w:val="00290C5C"/>
    <w:rsid w:val="002A290E"/>
    <w:rsid w:val="002F1061"/>
    <w:rsid w:val="0034050E"/>
    <w:rsid w:val="0034273F"/>
    <w:rsid w:val="00352732"/>
    <w:rsid w:val="0035504C"/>
    <w:rsid w:val="00356BA5"/>
    <w:rsid w:val="003679C0"/>
    <w:rsid w:val="003C4D25"/>
    <w:rsid w:val="003D01ED"/>
    <w:rsid w:val="003E4EDA"/>
    <w:rsid w:val="004137B6"/>
    <w:rsid w:val="00420C45"/>
    <w:rsid w:val="00430A00"/>
    <w:rsid w:val="0045021A"/>
    <w:rsid w:val="00492ED5"/>
    <w:rsid w:val="004A65B5"/>
    <w:rsid w:val="004B7F78"/>
    <w:rsid w:val="004E3237"/>
    <w:rsid w:val="004F1760"/>
    <w:rsid w:val="00505487"/>
    <w:rsid w:val="00544B66"/>
    <w:rsid w:val="005658B3"/>
    <w:rsid w:val="00591572"/>
    <w:rsid w:val="005957F3"/>
    <w:rsid w:val="005D4661"/>
    <w:rsid w:val="005E50A8"/>
    <w:rsid w:val="005E6FA5"/>
    <w:rsid w:val="00614228"/>
    <w:rsid w:val="00632F7B"/>
    <w:rsid w:val="00637B07"/>
    <w:rsid w:val="00652694"/>
    <w:rsid w:val="00662524"/>
    <w:rsid w:val="00671552"/>
    <w:rsid w:val="006840A8"/>
    <w:rsid w:val="006B2F6D"/>
    <w:rsid w:val="006B6284"/>
    <w:rsid w:val="006D572A"/>
    <w:rsid w:val="006F2DA3"/>
    <w:rsid w:val="006F6F13"/>
    <w:rsid w:val="00703A8F"/>
    <w:rsid w:val="00721031"/>
    <w:rsid w:val="00725496"/>
    <w:rsid w:val="007310BD"/>
    <w:rsid w:val="00732C66"/>
    <w:rsid w:val="007777D1"/>
    <w:rsid w:val="00780C31"/>
    <w:rsid w:val="00791AAC"/>
    <w:rsid w:val="007A778C"/>
    <w:rsid w:val="007C5328"/>
    <w:rsid w:val="007C7679"/>
    <w:rsid w:val="007D6A15"/>
    <w:rsid w:val="007F78F9"/>
    <w:rsid w:val="00812A52"/>
    <w:rsid w:val="00814475"/>
    <w:rsid w:val="00827654"/>
    <w:rsid w:val="008277DB"/>
    <w:rsid w:val="00837299"/>
    <w:rsid w:val="00840FF2"/>
    <w:rsid w:val="00851B75"/>
    <w:rsid w:val="0086363A"/>
    <w:rsid w:val="00865C87"/>
    <w:rsid w:val="008769C1"/>
    <w:rsid w:val="008C0F58"/>
    <w:rsid w:val="008D05EA"/>
    <w:rsid w:val="00901D32"/>
    <w:rsid w:val="0090273E"/>
    <w:rsid w:val="00922E7A"/>
    <w:rsid w:val="00947F35"/>
    <w:rsid w:val="009617D6"/>
    <w:rsid w:val="009653E8"/>
    <w:rsid w:val="009714D2"/>
    <w:rsid w:val="009A2E3E"/>
    <w:rsid w:val="009D7E07"/>
    <w:rsid w:val="009E0CEC"/>
    <w:rsid w:val="009E2015"/>
    <w:rsid w:val="009E23D3"/>
    <w:rsid w:val="00A02EE0"/>
    <w:rsid w:val="00A04821"/>
    <w:rsid w:val="00A145DE"/>
    <w:rsid w:val="00A4202F"/>
    <w:rsid w:val="00A47885"/>
    <w:rsid w:val="00A512F4"/>
    <w:rsid w:val="00A553A4"/>
    <w:rsid w:val="00A94218"/>
    <w:rsid w:val="00A95335"/>
    <w:rsid w:val="00AA65BF"/>
    <w:rsid w:val="00AE2B66"/>
    <w:rsid w:val="00AF4AA4"/>
    <w:rsid w:val="00B330E6"/>
    <w:rsid w:val="00B333C4"/>
    <w:rsid w:val="00B84C8F"/>
    <w:rsid w:val="00B923D0"/>
    <w:rsid w:val="00BA2859"/>
    <w:rsid w:val="00BB69D3"/>
    <w:rsid w:val="00BD3310"/>
    <w:rsid w:val="00BD4289"/>
    <w:rsid w:val="00BE48E3"/>
    <w:rsid w:val="00C26CED"/>
    <w:rsid w:val="00C3516A"/>
    <w:rsid w:val="00C41744"/>
    <w:rsid w:val="00C544CA"/>
    <w:rsid w:val="00C57F55"/>
    <w:rsid w:val="00C7161D"/>
    <w:rsid w:val="00C71B5A"/>
    <w:rsid w:val="00C8345B"/>
    <w:rsid w:val="00C87339"/>
    <w:rsid w:val="00C97BDC"/>
    <w:rsid w:val="00CB2B5D"/>
    <w:rsid w:val="00CB4243"/>
    <w:rsid w:val="00CC7255"/>
    <w:rsid w:val="00CE7F5F"/>
    <w:rsid w:val="00D1354B"/>
    <w:rsid w:val="00D3153B"/>
    <w:rsid w:val="00D3384A"/>
    <w:rsid w:val="00D34261"/>
    <w:rsid w:val="00D40A73"/>
    <w:rsid w:val="00D4188D"/>
    <w:rsid w:val="00D55374"/>
    <w:rsid w:val="00D57E95"/>
    <w:rsid w:val="00D70678"/>
    <w:rsid w:val="00D848BB"/>
    <w:rsid w:val="00D9578F"/>
    <w:rsid w:val="00DD6D0C"/>
    <w:rsid w:val="00DE78E4"/>
    <w:rsid w:val="00DF18D3"/>
    <w:rsid w:val="00DF22B9"/>
    <w:rsid w:val="00E01572"/>
    <w:rsid w:val="00E03935"/>
    <w:rsid w:val="00E1476C"/>
    <w:rsid w:val="00E52C06"/>
    <w:rsid w:val="00E55595"/>
    <w:rsid w:val="00E60061"/>
    <w:rsid w:val="00E859EA"/>
    <w:rsid w:val="00EB5B2B"/>
    <w:rsid w:val="00EC0654"/>
    <w:rsid w:val="00EC115C"/>
    <w:rsid w:val="00EF25B2"/>
    <w:rsid w:val="00EF30C7"/>
    <w:rsid w:val="00F20BCE"/>
    <w:rsid w:val="00F50882"/>
    <w:rsid w:val="00F5384E"/>
    <w:rsid w:val="00F70EC9"/>
    <w:rsid w:val="00F801F1"/>
    <w:rsid w:val="00F864CE"/>
    <w:rsid w:val="00FA17F4"/>
    <w:rsid w:val="00FC640F"/>
    <w:rsid w:val="00FE5C13"/>
    <w:rsid w:val="00FE7A31"/>
    <w:rsid w:val="00FF2B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uiPriority w:val="9"/>
    <w:semiHidden/>
    <w:unhideWhenUsed/>
    <w:qFormat/>
    <w:rsid w:val="0027740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uiPriority w:val="9"/>
    <w:unhideWhenUsed/>
    <w:qFormat/>
    <w:rsid w:val="003679C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CC7255"/>
    <w:rPr>
      <w:color w:val="808080"/>
    </w:rPr>
  </w:style>
  <w:style w:type="paragraph" w:customStyle="1" w:styleId="1EA987E8177344B59568E2DC62085A1E">
    <w:name w:val="1EA987E8177344B59568E2DC62085A1E"/>
    <w:rsid w:val="00214A22"/>
    <w:rPr>
      <w:lang w:eastAsia="ja-JP"/>
    </w:rPr>
  </w:style>
  <w:style w:type="paragraph" w:customStyle="1" w:styleId="Style3-pmo">
    <w:name w:val="Style3-pmo"/>
    <w:basedOn w:val="Normal"/>
    <w:link w:val="Style3-pmoChar"/>
    <w:autoRedefine/>
    <w:qFormat/>
    <w:rsid w:val="00CC7255"/>
    <w:rPr>
      <w:rFonts w:ascii="Arial" w:eastAsiaTheme="minorHAnsi" w:hAnsi="Arial"/>
      <w:color w:val="2F5496" w:themeColor="accent1" w:themeShade="BF"/>
      <w:sz w:val="24"/>
    </w:rPr>
  </w:style>
  <w:style w:type="character" w:customStyle="1" w:styleId="Style3-pmoChar">
    <w:name w:val="Style3-pmo Char"/>
    <w:basedOn w:val="DefaultParagraphFont"/>
    <w:link w:val="Style3-pmo"/>
    <w:rsid w:val="00CC7255"/>
    <w:rPr>
      <w:rFonts w:ascii="Arial" w:eastAsiaTheme="minorHAnsi" w:hAnsi="Arial"/>
      <w:color w:val="2F5496" w:themeColor="accent1" w:themeShade="BF"/>
      <w:sz w:val="24"/>
    </w:rPr>
  </w:style>
  <w:style w:type="paragraph" w:customStyle="1" w:styleId="FAC544FD34414B69981ED66ED927B962">
    <w:name w:val="FAC544FD34414B69981ED66ED927B962"/>
    <w:rsid w:val="009617D6"/>
    <w:rPr>
      <w:lang w:eastAsia="ja-JP"/>
    </w:rPr>
  </w:style>
  <w:style w:type="paragraph" w:customStyle="1" w:styleId="DC613CE4B404478CBF463C5288776436">
    <w:name w:val="DC613CE4B404478CBF463C5288776436"/>
    <w:rsid w:val="009617D6"/>
    <w:rPr>
      <w:lang w:eastAsia="ja-JP"/>
    </w:rPr>
  </w:style>
  <w:style w:type="paragraph" w:customStyle="1" w:styleId="C1994F2455554057A7915A373FEA4BDE">
    <w:name w:val="C1994F2455554057A7915A373FEA4BDE"/>
    <w:rsid w:val="00BB69D3"/>
    <w:pPr>
      <w:keepNext/>
      <w:keepLines/>
      <w:spacing w:before="240" w:after="24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353FFF2B1D7E43B58D908500C97E26D8">
    <w:name w:val="353FFF2B1D7E43B58D908500C97E26D8"/>
    <w:rsid w:val="00BB69D3"/>
    <w:rPr>
      <w:rFonts w:ascii="Arial" w:eastAsiaTheme="minorHAnsi" w:hAnsi="Arial"/>
      <w:sz w:val="24"/>
    </w:rPr>
  </w:style>
  <w:style w:type="paragraph" w:customStyle="1" w:styleId="6CFCB22D891A4D699FF1E118269DA25A">
    <w:name w:val="6CFCB22D891A4D699FF1E118269DA25A"/>
    <w:rsid w:val="00BB69D3"/>
    <w:pPr>
      <w:keepNext/>
      <w:keepLines/>
      <w:spacing w:before="240" w:after="24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DEE09DB7AC8C42668CCD84144069C881">
    <w:name w:val="DEE09DB7AC8C42668CCD84144069C881"/>
    <w:rsid w:val="00BB69D3"/>
    <w:pPr>
      <w:keepNext/>
      <w:keepLines/>
      <w:spacing w:before="240" w:after="24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DefaultPlaceholder-1854013439">
    <w:name w:val="DefaultPlaceholder_-1854013439"/>
    <w:rsid w:val="00BB69D3"/>
    <w:pPr>
      <w:keepNext/>
      <w:keepLines/>
      <w:spacing w:before="240" w:after="24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C44173C0C0974E83BA716BEBFD8B0563">
    <w:name w:val="C44173C0C0974E83BA716BEBFD8B0563"/>
    <w:rsid w:val="00BB69D3"/>
    <w:pPr>
      <w:keepNext/>
      <w:keepLines/>
      <w:spacing w:before="240" w:after="24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7ADD5C0F971041E296F6D87BC3D79B44">
    <w:name w:val="7ADD5C0F971041E296F6D87BC3D79B44"/>
    <w:rsid w:val="00BB69D3"/>
    <w:rPr>
      <w:rFonts w:ascii="Arial" w:eastAsiaTheme="minorHAnsi" w:hAnsi="Arial"/>
      <w:sz w:val="24"/>
    </w:rPr>
  </w:style>
  <w:style w:type="paragraph" w:customStyle="1" w:styleId="4E91D6D05C9B4F9F805CD914E1AEF32B">
    <w:name w:val="4E91D6D05C9B4F9F805CD914E1AEF32B"/>
    <w:rsid w:val="00BB69D3"/>
    <w:rPr>
      <w:rFonts w:ascii="Arial" w:eastAsiaTheme="minorHAnsi" w:hAnsi="Arial"/>
      <w:sz w:val="24"/>
    </w:rPr>
  </w:style>
  <w:style w:type="paragraph" w:customStyle="1" w:styleId="D972325B614C45E487685D10B9A5CC80">
    <w:name w:val="D972325B614C45E487685D10B9A5CC80"/>
    <w:rsid w:val="00BB69D3"/>
    <w:rPr>
      <w:rFonts w:ascii="Arial" w:eastAsiaTheme="minorHAnsi" w:hAnsi="Arial"/>
      <w:sz w:val="24"/>
    </w:rPr>
  </w:style>
  <w:style w:type="paragraph" w:customStyle="1" w:styleId="835C13C25DCA49F497F13B468213558A">
    <w:name w:val="835C13C25DCA49F497F13B468213558A"/>
    <w:rsid w:val="00BB69D3"/>
    <w:pPr>
      <w:keepNext/>
      <w:keepLines/>
      <w:spacing w:before="240" w:after="24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37D1C1958AC647A8BADFAB5B308D6A3F">
    <w:name w:val="37D1C1958AC647A8BADFAB5B308D6A3F"/>
    <w:rsid w:val="00BB69D3"/>
    <w:rPr>
      <w:rFonts w:ascii="Arial" w:eastAsiaTheme="minorHAnsi" w:hAnsi="Arial"/>
      <w:sz w:val="24"/>
    </w:rPr>
  </w:style>
  <w:style w:type="paragraph" w:customStyle="1" w:styleId="D768597157CF474E8B35CA660F6047CF">
    <w:name w:val="D768597157CF474E8B35CA660F6047CF"/>
    <w:rsid w:val="00BB69D3"/>
    <w:rPr>
      <w:rFonts w:ascii="Arial" w:eastAsiaTheme="minorHAnsi" w:hAnsi="Arial"/>
      <w:sz w:val="24"/>
    </w:rPr>
  </w:style>
  <w:style w:type="paragraph" w:customStyle="1" w:styleId="57F782BA6BF54C0EB67E22F90E7039D0">
    <w:name w:val="57F782BA6BF54C0EB67E22F90E7039D0"/>
    <w:rsid w:val="00BB69D3"/>
    <w:rPr>
      <w:rFonts w:ascii="Arial" w:eastAsiaTheme="minorHAnsi" w:hAnsi="Arial"/>
      <w:sz w:val="24"/>
    </w:rPr>
  </w:style>
  <w:style w:type="paragraph" w:customStyle="1" w:styleId="5A286D99A9E14105A2E3C0630158575D">
    <w:name w:val="5A286D99A9E14105A2E3C0630158575D"/>
    <w:rsid w:val="00BB69D3"/>
    <w:rPr>
      <w:rFonts w:ascii="Arial" w:eastAsiaTheme="minorHAnsi" w:hAnsi="Arial"/>
      <w:sz w:val="24"/>
    </w:rPr>
  </w:style>
  <w:style w:type="paragraph" w:customStyle="1" w:styleId="D25D9AFAD88343908ED1A71516E3EC6C1">
    <w:name w:val="D25D9AFAD88343908ED1A71516E3EC6C1"/>
    <w:rsid w:val="00BB69D3"/>
    <w:rPr>
      <w:rFonts w:ascii="Arial" w:eastAsiaTheme="minorHAnsi" w:hAnsi="Arial"/>
      <w:color w:val="2F5496" w:themeColor="accent1" w:themeShade="BF"/>
      <w:sz w:val="24"/>
    </w:rPr>
  </w:style>
  <w:style w:type="paragraph" w:customStyle="1" w:styleId="E89D76E7D7734299A0FA4982DAA38D97">
    <w:name w:val="E89D76E7D7734299A0FA4982DAA38D97"/>
    <w:rsid w:val="00BB69D3"/>
    <w:rPr>
      <w:rFonts w:ascii="Arial" w:eastAsiaTheme="minorHAnsi" w:hAnsi="Arial"/>
      <w:sz w:val="24"/>
    </w:rPr>
  </w:style>
  <w:style w:type="paragraph" w:customStyle="1" w:styleId="1CEDB29D50CC4BA48765608E6244D2FD">
    <w:name w:val="1CEDB29D50CC4BA48765608E6244D2FD"/>
    <w:rsid w:val="00BB69D3"/>
    <w:rPr>
      <w:rFonts w:ascii="Arial" w:eastAsiaTheme="minorHAnsi" w:hAnsi="Arial"/>
      <w:sz w:val="24"/>
    </w:rPr>
  </w:style>
  <w:style w:type="paragraph" w:customStyle="1" w:styleId="8D746A9B4F8B4EBEB0AA50B964786916">
    <w:name w:val="8D746A9B4F8B4EBEB0AA50B964786916"/>
    <w:rsid w:val="00BB69D3"/>
    <w:rPr>
      <w:rFonts w:ascii="Arial" w:eastAsiaTheme="minorHAnsi" w:hAnsi="Arial"/>
      <w:sz w:val="24"/>
    </w:rPr>
  </w:style>
  <w:style w:type="paragraph" w:customStyle="1" w:styleId="C6DC0776B1B54D3BBD638E2ED727DB34">
    <w:name w:val="C6DC0776B1B54D3BBD638E2ED727DB34"/>
    <w:rsid w:val="00BB69D3"/>
    <w:rPr>
      <w:rFonts w:ascii="Arial" w:eastAsiaTheme="minorHAnsi" w:hAnsi="Arial"/>
      <w:sz w:val="24"/>
    </w:rPr>
  </w:style>
  <w:style w:type="paragraph" w:customStyle="1" w:styleId="BB79D5C6C9AC4D298408583C13A99F5A">
    <w:name w:val="BB79D5C6C9AC4D298408583C13A99F5A"/>
    <w:rsid w:val="00BB69D3"/>
    <w:rPr>
      <w:rFonts w:ascii="Arial" w:eastAsiaTheme="minorHAnsi" w:hAnsi="Arial"/>
      <w:sz w:val="24"/>
    </w:rPr>
  </w:style>
  <w:style w:type="paragraph" w:customStyle="1" w:styleId="EE78575A4D644FAAB44E9365DDBE76D1">
    <w:name w:val="EE78575A4D644FAAB44E9365DDBE76D1"/>
    <w:rsid w:val="00BB69D3"/>
    <w:rPr>
      <w:rFonts w:ascii="Arial" w:eastAsiaTheme="minorHAnsi" w:hAnsi="Arial"/>
      <w:sz w:val="24"/>
    </w:rPr>
  </w:style>
  <w:style w:type="paragraph" w:customStyle="1" w:styleId="0BBB979FB9FF4F8286721CC60212FC8F">
    <w:name w:val="0BBB979FB9FF4F8286721CC60212FC8F"/>
    <w:rsid w:val="00BB69D3"/>
    <w:rPr>
      <w:rFonts w:ascii="Arial" w:eastAsiaTheme="minorHAnsi" w:hAnsi="Arial"/>
      <w:sz w:val="24"/>
    </w:rPr>
  </w:style>
  <w:style w:type="paragraph" w:customStyle="1" w:styleId="8C50E60E880D4C5F92A52B9E24B7697E">
    <w:name w:val="8C50E60E880D4C5F92A52B9E24B7697E"/>
    <w:rsid w:val="00BB69D3"/>
    <w:rPr>
      <w:rFonts w:ascii="Arial" w:eastAsiaTheme="minorHAnsi" w:hAnsi="Arial"/>
      <w:sz w:val="24"/>
    </w:rPr>
  </w:style>
  <w:style w:type="paragraph" w:customStyle="1" w:styleId="45C397AB447D4E9D857CF9EAD026893F">
    <w:name w:val="45C397AB447D4E9D857CF9EAD026893F"/>
    <w:rsid w:val="00BB69D3"/>
    <w:rPr>
      <w:rFonts w:ascii="Arial" w:eastAsiaTheme="minorHAnsi" w:hAnsi="Arial"/>
      <w:sz w:val="24"/>
    </w:rPr>
  </w:style>
  <w:style w:type="paragraph" w:customStyle="1" w:styleId="9797A335A59B4FDAAFF9CF672B77669A">
    <w:name w:val="9797A335A59B4FDAAFF9CF672B77669A"/>
    <w:rsid w:val="00BB69D3"/>
    <w:rPr>
      <w:rFonts w:ascii="Arial" w:eastAsiaTheme="minorHAnsi" w:hAnsi="Arial"/>
      <w:sz w:val="24"/>
    </w:rPr>
  </w:style>
  <w:style w:type="paragraph" w:customStyle="1" w:styleId="327CFCB3B1514D8A9558380C5BBEC6DC">
    <w:name w:val="327CFCB3B1514D8A9558380C5BBEC6DC"/>
    <w:rsid w:val="00BB69D3"/>
    <w:rPr>
      <w:rFonts w:ascii="Arial" w:eastAsiaTheme="minorHAnsi" w:hAnsi="Arial"/>
      <w:sz w:val="24"/>
    </w:rPr>
  </w:style>
  <w:style w:type="paragraph" w:customStyle="1" w:styleId="7058F793E9904259826323C6514C1591">
    <w:name w:val="7058F793E9904259826323C6514C1591"/>
    <w:rsid w:val="00BB69D3"/>
    <w:rPr>
      <w:rFonts w:ascii="Arial" w:eastAsiaTheme="minorHAnsi" w:hAnsi="Arial"/>
      <w:sz w:val="24"/>
    </w:rPr>
  </w:style>
  <w:style w:type="paragraph" w:customStyle="1" w:styleId="C1367B558C324953A5559761398A7FE0">
    <w:name w:val="C1367B558C324953A5559761398A7FE0"/>
    <w:rsid w:val="00BB69D3"/>
    <w:rPr>
      <w:rFonts w:ascii="Arial" w:eastAsiaTheme="minorHAnsi" w:hAnsi="Arial"/>
      <w:sz w:val="24"/>
    </w:rPr>
  </w:style>
  <w:style w:type="paragraph" w:customStyle="1" w:styleId="01EBAD384E404A1DBCD1B1E76983CD5B">
    <w:name w:val="01EBAD384E404A1DBCD1B1E76983CD5B"/>
    <w:rsid w:val="00BB69D3"/>
    <w:rPr>
      <w:rFonts w:ascii="Arial" w:eastAsiaTheme="minorHAnsi" w:hAnsi="Arial"/>
      <w:sz w:val="24"/>
    </w:rPr>
  </w:style>
  <w:style w:type="paragraph" w:customStyle="1" w:styleId="900CD09875B54640BA44E55A9DF75F3C">
    <w:name w:val="900CD09875B54640BA44E55A9DF75F3C"/>
    <w:rsid w:val="00BB69D3"/>
    <w:rPr>
      <w:rFonts w:ascii="Arial" w:eastAsiaTheme="minorHAnsi" w:hAnsi="Arial"/>
      <w:sz w:val="24"/>
    </w:rPr>
  </w:style>
  <w:style w:type="paragraph" w:customStyle="1" w:styleId="4527364C4BA04F21B70DDC12E01BAFB0">
    <w:name w:val="4527364C4BA04F21B70DDC12E01BAFB0"/>
    <w:rsid w:val="00BB69D3"/>
    <w:rPr>
      <w:rFonts w:ascii="Arial" w:eastAsiaTheme="minorHAnsi" w:hAnsi="Arial"/>
      <w:sz w:val="24"/>
    </w:rPr>
  </w:style>
  <w:style w:type="paragraph" w:customStyle="1" w:styleId="D2247D3667214DAC9FED0B4F22B92AD9">
    <w:name w:val="D2247D3667214DAC9FED0B4F22B92AD9"/>
    <w:rsid w:val="00BB69D3"/>
    <w:rPr>
      <w:rFonts w:ascii="Arial" w:eastAsiaTheme="minorHAnsi" w:hAnsi="Arial"/>
      <w:sz w:val="24"/>
    </w:rPr>
  </w:style>
  <w:style w:type="paragraph" w:customStyle="1" w:styleId="76F6E000F9A64C75ABC20F2D6DE30AB9">
    <w:name w:val="76F6E000F9A64C75ABC20F2D6DE30AB9"/>
    <w:rsid w:val="00BB69D3"/>
    <w:rPr>
      <w:rFonts w:ascii="Arial" w:eastAsiaTheme="minorHAnsi" w:hAnsi="Arial"/>
      <w:sz w:val="24"/>
    </w:rPr>
  </w:style>
  <w:style w:type="paragraph" w:customStyle="1" w:styleId="D3B21FF1E4A245EF87C8E42818E3D9FD">
    <w:name w:val="D3B21FF1E4A245EF87C8E42818E3D9FD"/>
    <w:rsid w:val="00BB69D3"/>
    <w:rPr>
      <w:rFonts w:ascii="Arial" w:eastAsiaTheme="minorHAnsi" w:hAnsi="Arial"/>
      <w:sz w:val="24"/>
    </w:rPr>
  </w:style>
  <w:style w:type="paragraph" w:customStyle="1" w:styleId="06E05F0FA6A646679449A4C308250C7C">
    <w:name w:val="06E05F0FA6A646679449A4C308250C7C"/>
    <w:rsid w:val="00BB69D3"/>
    <w:pPr>
      <w:keepNext/>
      <w:keepLines/>
      <w:spacing w:before="240" w:after="24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5FDD48F1FFC9437486FD6BB1D70D2FE7">
    <w:name w:val="5FDD48F1FFC9437486FD6BB1D70D2FE7"/>
    <w:rsid w:val="00BB69D3"/>
    <w:rPr>
      <w:rFonts w:ascii="Arial" w:eastAsiaTheme="minorHAnsi" w:hAnsi="Arial"/>
      <w:sz w:val="24"/>
    </w:rPr>
  </w:style>
  <w:style w:type="paragraph" w:customStyle="1" w:styleId="41FD426DC16648398C035079795A8062">
    <w:name w:val="41FD426DC16648398C035079795A8062"/>
    <w:rsid w:val="00BB69D3"/>
    <w:rPr>
      <w:rFonts w:ascii="Arial" w:eastAsiaTheme="minorHAnsi" w:hAnsi="Arial"/>
      <w:sz w:val="24"/>
    </w:rPr>
  </w:style>
  <w:style w:type="paragraph" w:customStyle="1" w:styleId="3BC7A8A5942D455D98AE5EDB4058F6F7">
    <w:name w:val="3BC7A8A5942D455D98AE5EDB4058F6F7"/>
    <w:rsid w:val="00BB69D3"/>
    <w:rPr>
      <w:rFonts w:ascii="Arial" w:eastAsiaTheme="minorHAnsi" w:hAnsi="Arial"/>
      <w:sz w:val="24"/>
    </w:rPr>
  </w:style>
  <w:style w:type="paragraph" w:customStyle="1" w:styleId="D9856D9502D54555940C5893F532BB07">
    <w:name w:val="D9856D9502D54555940C5893F532BB07"/>
    <w:rsid w:val="00BB69D3"/>
    <w:rPr>
      <w:rFonts w:ascii="Arial" w:eastAsiaTheme="minorHAnsi" w:hAnsi="Arial"/>
      <w:sz w:val="24"/>
    </w:rPr>
  </w:style>
  <w:style w:type="paragraph" w:customStyle="1" w:styleId="3B579EDF8BBF49D298997B9F4983F728">
    <w:name w:val="3B579EDF8BBF49D298997B9F4983F728"/>
    <w:rsid w:val="00BB69D3"/>
    <w:rPr>
      <w:rFonts w:ascii="Arial" w:eastAsiaTheme="minorHAnsi" w:hAnsi="Arial"/>
      <w:sz w:val="24"/>
    </w:rPr>
  </w:style>
  <w:style w:type="paragraph" w:customStyle="1" w:styleId="A84C27E4B25A4DEFA08EFFB9F2AD8334">
    <w:name w:val="A84C27E4B25A4DEFA08EFFB9F2AD8334"/>
    <w:rsid w:val="00BB69D3"/>
    <w:rPr>
      <w:rFonts w:ascii="Arial" w:eastAsiaTheme="minorHAnsi" w:hAnsi="Arial"/>
      <w:sz w:val="24"/>
    </w:rPr>
  </w:style>
  <w:style w:type="paragraph" w:customStyle="1" w:styleId="D6842E3DA51E4638B9965F28ED51846A">
    <w:name w:val="D6842E3DA51E4638B9965F28ED51846A"/>
    <w:rsid w:val="00BB69D3"/>
    <w:pPr>
      <w:keepNext/>
      <w:keepLines/>
      <w:spacing w:before="240" w:after="24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D25D0E11F6D442D886AFEAFA97D347C7">
    <w:name w:val="D25D0E11F6D442D886AFEAFA97D347C7"/>
    <w:rsid w:val="00BB69D3"/>
    <w:pPr>
      <w:keepNext/>
      <w:keepLines/>
      <w:spacing w:before="240" w:after="24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51C472F157CA4CE89B330EE47A9EA81C">
    <w:name w:val="51C472F157CA4CE89B330EE47A9EA81C"/>
    <w:rsid w:val="00BB69D3"/>
    <w:rPr>
      <w:rFonts w:ascii="Arial" w:eastAsiaTheme="minorHAnsi" w:hAnsi="Arial"/>
      <w:sz w:val="24"/>
    </w:rPr>
  </w:style>
  <w:style w:type="paragraph" w:customStyle="1" w:styleId="86C0C0FBED214A63ADCEBF5DBF7A032E">
    <w:name w:val="86C0C0FBED214A63ADCEBF5DBF7A032E"/>
    <w:rsid w:val="00BB69D3"/>
    <w:rPr>
      <w:rFonts w:ascii="Arial" w:eastAsiaTheme="minorHAnsi" w:hAnsi="Arial"/>
      <w:sz w:val="24"/>
    </w:rPr>
  </w:style>
  <w:style w:type="paragraph" w:customStyle="1" w:styleId="F229477F80DD405EA7E64C3D818E00DE">
    <w:name w:val="F229477F80DD405EA7E64C3D818E00DE"/>
    <w:rsid w:val="00BB69D3"/>
    <w:rPr>
      <w:rFonts w:ascii="Arial" w:eastAsiaTheme="minorHAnsi" w:hAnsi="Arial"/>
      <w:sz w:val="24"/>
    </w:rPr>
  </w:style>
  <w:style w:type="paragraph" w:customStyle="1" w:styleId="6DA752A6C144484AA2E6F2BC271C9DF1">
    <w:name w:val="6DA752A6C144484AA2E6F2BC271C9DF1"/>
    <w:rsid w:val="00BB69D3"/>
    <w:rPr>
      <w:rFonts w:ascii="Arial" w:eastAsiaTheme="minorHAnsi" w:hAnsi="Arial"/>
      <w:sz w:val="24"/>
    </w:rPr>
  </w:style>
  <w:style w:type="paragraph" w:customStyle="1" w:styleId="4404EC5EC25E480AA5A341EA671EADD31">
    <w:name w:val="4404EC5EC25E480AA5A341EA671EADD31"/>
    <w:rsid w:val="00BB69D3"/>
    <w:rPr>
      <w:rFonts w:ascii="Arial" w:eastAsiaTheme="minorHAnsi" w:hAnsi="Arial"/>
      <w:sz w:val="24"/>
    </w:rPr>
  </w:style>
  <w:style w:type="paragraph" w:customStyle="1" w:styleId="6FA62BBB28F0416187E74C5C4996B849">
    <w:name w:val="6FA62BBB28F0416187E74C5C4996B849"/>
    <w:rsid w:val="00BB69D3"/>
    <w:rPr>
      <w:rFonts w:ascii="Arial" w:eastAsiaTheme="minorHAnsi" w:hAnsi="Arial"/>
      <w:sz w:val="24"/>
    </w:rPr>
  </w:style>
  <w:style w:type="paragraph" w:customStyle="1" w:styleId="708FDC7A9C5744F392AD455C2DEA4FC3">
    <w:name w:val="708FDC7A9C5744F392AD455C2DEA4FC3"/>
    <w:rsid w:val="00BB69D3"/>
    <w:rPr>
      <w:rFonts w:ascii="Arial" w:eastAsiaTheme="minorHAnsi" w:hAnsi="Arial"/>
      <w:sz w:val="24"/>
    </w:rPr>
  </w:style>
  <w:style w:type="paragraph" w:customStyle="1" w:styleId="F94117BBF8DE4E83B2555DDF6C428DE0">
    <w:name w:val="F94117BBF8DE4E83B2555DDF6C428DE0"/>
    <w:rsid w:val="00BB69D3"/>
    <w:rPr>
      <w:rFonts w:ascii="Arial" w:eastAsiaTheme="minorHAnsi" w:hAnsi="Arial"/>
      <w:sz w:val="24"/>
    </w:rPr>
  </w:style>
  <w:style w:type="paragraph" w:customStyle="1" w:styleId="8B8C758C12B846B2A7BCE633C8784CE3">
    <w:name w:val="8B8C758C12B846B2A7BCE633C8784CE3"/>
    <w:rsid w:val="00BB69D3"/>
    <w:rPr>
      <w:rFonts w:ascii="Arial" w:eastAsiaTheme="minorHAnsi" w:hAnsi="Arial"/>
      <w:sz w:val="24"/>
    </w:rPr>
  </w:style>
  <w:style w:type="paragraph" w:customStyle="1" w:styleId="B1606477D99C4FBCA05CB03141FDFC88">
    <w:name w:val="B1606477D99C4FBCA05CB03141FDFC88"/>
    <w:rsid w:val="00BB69D3"/>
    <w:rPr>
      <w:rFonts w:ascii="Arial" w:eastAsiaTheme="minorHAnsi" w:hAnsi="Arial"/>
      <w:sz w:val="24"/>
    </w:rPr>
  </w:style>
  <w:style w:type="paragraph" w:customStyle="1" w:styleId="59C3B9F398F34EB796B335122BF154C41">
    <w:name w:val="59C3B9F398F34EB796B335122BF154C41"/>
    <w:rsid w:val="00BB69D3"/>
    <w:rPr>
      <w:rFonts w:ascii="Arial" w:eastAsiaTheme="minorHAnsi" w:hAnsi="Arial"/>
      <w:sz w:val="24"/>
    </w:rPr>
  </w:style>
  <w:style w:type="paragraph" w:customStyle="1" w:styleId="D2B2C8C3E3B64B07926A38B81A359250">
    <w:name w:val="D2B2C8C3E3B64B07926A38B81A359250"/>
    <w:rsid w:val="00BB69D3"/>
    <w:rPr>
      <w:rFonts w:ascii="Arial" w:eastAsiaTheme="minorHAnsi" w:hAnsi="Arial"/>
      <w:sz w:val="24"/>
    </w:rPr>
  </w:style>
  <w:style w:type="paragraph" w:customStyle="1" w:styleId="9684E5B943154D38A13E3519CFAE83EC">
    <w:name w:val="9684E5B943154D38A13E3519CFAE83EC"/>
    <w:rsid w:val="00BB69D3"/>
    <w:rPr>
      <w:rFonts w:ascii="Arial" w:eastAsiaTheme="minorHAnsi" w:hAnsi="Arial"/>
      <w:sz w:val="24"/>
    </w:rPr>
  </w:style>
  <w:style w:type="paragraph" w:customStyle="1" w:styleId="82578481F67848098B43DE2C9D4F571F">
    <w:name w:val="82578481F67848098B43DE2C9D4F571F"/>
    <w:rsid w:val="00BB69D3"/>
    <w:rPr>
      <w:rFonts w:ascii="Arial" w:eastAsiaTheme="minorHAnsi" w:hAnsi="Arial"/>
      <w:sz w:val="24"/>
    </w:rPr>
  </w:style>
  <w:style w:type="paragraph" w:customStyle="1" w:styleId="87CC0EA86E96413381441EAC79E69942">
    <w:name w:val="87CC0EA86E96413381441EAC79E69942"/>
    <w:rsid w:val="00BB69D3"/>
    <w:rPr>
      <w:rFonts w:ascii="Arial" w:eastAsiaTheme="minorHAnsi" w:hAnsi="Arial"/>
      <w:sz w:val="24"/>
    </w:rPr>
  </w:style>
  <w:style w:type="paragraph" w:customStyle="1" w:styleId="FD98A90D584046DA882C3D542366FB3C">
    <w:name w:val="FD98A90D584046DA882C3D542366FB3C"/>
    <w:rsid w:val="00BB69D3"/>
    <w:rPr>
      <w:rFonts w:ascii="Arial" w:eastAsiaTheme="minorHAnsi" w:hAnsi="Arial"/>
      <w:sz w:val="24"/>
    </w:rPr>
  </w:style>
  <w:style w:type="paragraph" w:customStyle="1" w:styleId="5505C4F082A047A295FD921D131066401">
    <w:name w:val="5505C4F082A047A295FD921D131066401"/>
    <w:rsid w:val="00BB69D3"/>
    <w:rPr>
      <w:rFonts w:ascii="Arial" w:eastAsiaTheme="minorHAnsi" w:hAnsi="Arial"/>
      <w:sz w:val="24"/>
    </w:rPr>
  </w:style>
  <w:style w:type="paragraph" w:customStyle="1" w:styleId="7C4F61ACBE844C86AE7277571169D5811">
    <w:name w:val="7C4F61ACBE844C86AE7277571169D5811"/>
    <w:rsid w:val="00BB69D3"/>
    <w:rPr>
      <w:rFonts w:ascii="Arial" w:eastAsiaTheme="minorHAnsi" w:hAnsi="Arial"/>
      <w:sz w:val="24"/>
    </w:rPr>
  </w:style>
  <w:style w:type="paragraph" w:customStyle="1" w:styleId="8554F639BCE34E12BE93C49A47A2AE231">
    <w:name w:val="8554F639BCE34E12BE93C49A47A2AE231"/>
    <w:rsid w:val="00BB69D3"/>
    <w:rPr>
      <w:rFonts w:ascii="Arial" w:eastAsiaTheme="minorHAnsi" w:hAnsi="Arial"/>
      <w:sz w:val="24"/>
    </w:rPr>
  </w:style>
  <w:style w:type="paragraph" w:customStyle="1" w:styleId="704BDB772271470EA252EDECA4AD89B5">
    <w:name w:val="704BDB772271470EA252EDECA4AD89B5"/>
    <w:rsid w:val="00BB69D3"/>
    <w:rPr>
      <w:rFonts w:ascii="Arial" w:eastAsiaTheme="minorHAnsi" w:hAnsi="Arial"/>
      <w:sz w:val="24"/>
    </w:rPr>
  </w:style>
  <w:style w:type="paragraph" w:customStyle="1" w:styleId="0A078EE36FB741DE830758BC9E78FA621">
    <w:name w:val="0A078EE36FB741DE830758BC9E78FA621"/>
    <w:rsid w:val="00BB69D3"/>
    <w:rPr>
      <w:rFonts w:ascii="Arial" w:eastAsiaTheme="minorHAnsi" w:hAnsi="Arial"/>
      <w:sz w:val="24"/>
    </w:rPr>
  </w:style>
  <w:style w:type="paragraph" w:customStyle="1" w:styleId="9F35AD60C2794B4CB6DDBEB83703B4B1">
    <w:name w:val="9F35AD60C2794B4CB6DDBEB83703B4B1"/>
    <w:rsid w:val="00BB69D3"/>
    <w:rPr>
      <w:rFonts w:ascii="Arial" w:eastAsiaTheme="minorHAnsi" w:hAnsi="Arial"/>
      <w:sz w:val="24"/>
    </w:rPr>
  </w:style>
  <w:style w:type="paragraph" w:customStyle="1" w:styleId="5FEDB4E253EA40DBAB94FB8A8DB8AB59">
    <w:name w:val="5FEDB4E253EA40DBAB94FB8A8DB8AB59"/>
    <w:rsid w:val="00BB69D3"/>
    <w:rPr>
      <w:rFonts w:ascii="Arial" w:eastAsiaTheme="minorHAnsi" w:hAnsi="Arial"/>
      <w:sz w:val="24"/>
    </w:rPr>
  </w:style>
  <w:style w:type="paragraph" w:customStyle="1" w:styleId="E52E86CE45274545B5F52388ECD70E43">
    <w:name w:val="E52E86CE45274545B5F52388ECD70E43"/>
    <w:rsid w:val="00BB69D3"/>
    <w:rPr>
      <w:rFonts w:ascii="Arial" w:eastAsiaTheme="minorHAnsi" w:hAnsi="Arial"/>
      <w:sz w:val="24"/>
    </w:rPr>
  </w:style>
  <w:style w:type="paragraph" w:customStyle="1" w:styleId="538777D5D2D5468780EE9B1FEE3BE0FD1">
    <w:name w:val="538777D5D2D5468780EE9B1FEE3BE0FD1"/>
    <w:rsid w:val="00BB69D3"/>
    <w:rPr>
      <w:rFonts w:ascii="Arial" w:eastAsiaTheme="minorHAnsi" w:hAnsi="Arial"/>
      <w:sz w:val="24"/>
    </w:rPr>
  </w:style>
  <w:style w:type="paragraph" w:customStyle="1" w:styleId="4950574C1F7F4C2D897426F96BD881DF">
    <w:name w:val="4950574C1F7F4C2D897426F96BD881DF"/>
    <w:rsid w:val="00BB69D3"/>
    <w:rPr>
      <w:rFonts w:ascii="Arial" w:eastAsiaTheme="minorHAnsi" w:hAnsi="Arial"/>
      <w:sz w:val="24"/>
    </w:rPr>
  </w:style>
  <w:style w:type="paragraph" w:customStyle="1" w:styleId="5A5F9DC60C884B80A4539DF770C7A016">
    <w:name w:val="5A5F9DC60C884B80A4539DF770C7A016"/>
    <w:rsid w:val="00BB69D3"/>
    <w:rPr>
      <w:rFonts w:ascii="Arial" w:eastAsiaTheme="minorHAnsi" w:hAnsi="Arial"/>
      <w:sz w:val="24"/>
    </w:rPr>
  </w:style>
  <w:style w:type="paragraph" w:customStyle="1" w:styleId="2F2B647242194A28ACB18C2186633525">
    <w:name w:val="2F2B647242194A28ACB18C2186633525"/>
    <w:rsid w:val="00BB69D3"/>
    <w:rPr>
      <w:rFonts w:ascii="Arial" w:eastAsiaTheme="minorHAnsi" w:hAnsi="Arial"/>
      <w:sz w:val="24"/>
    </w:rPr>
  </w:style>
  <w:style w:type="paragraph" w:customStyle="1" w:styleId="D28D9812AA834EF795A2EF4EBE533627">
    <w:name w:val="D28D9812AA834EF795A2EF4EBE533627"/>
    <w:rsid w:val="00BB69D3"/>
    <w:rPr>
      <w:rFonts w:ascii="Arial" w:eastAsiaTheme="minorHAnsi" w:hAnsi="Arial"/>
      <w:sz w:val="24"/>
    </w:rPr>
  </w:style>
  <w:style w:type="paragraph" w:customStyle="1" w:styleId="55CA413EC1D747ED9625B1C1BFE8975D1">
    <w:name w:val="55CA413EC1D747ED9625B1C1BFE8975D1"/>
    <w:rsid w:val="00BB69D3"/>
    <w:rPr>
      <w:rFonts w:ascii="Arial" w:eastAsiaTheme="minorHAnsi" w:hAnsi="Arial"/>
      <w:sz w:val="24"/>
    </w:rPr>
  </w:style>
  <w:style w:type="paragraph" w:customStyle="1" w:styleId="E73F360FF9E64488A8C82ACA7B4E0B3D">
    <w:name w:val="E73F360FF9E64488A8C82ACA7B4E0B3D"/>
    <w:rsid w:val="00BB69D3"/>
    <w:rPr>
      <w:rFonts w:ascii="Arial" w:eastAsiaTheme="minorHAnsi" w:hAnsi="Arial"/>
      <w:sz w:val="24"/>
    </w:rPr>
  </w:style>
  <w:style w:type="paragraph" w:customStyle="1" w:styleId="9D44E5DB38D949E5AE724E6381158FED">
    <w:name w:val="9D44E5DB38D949E5AE724E6381158FED"/>
    <w:rsid w:val="00BB69D3"/>
    <w:rPr>
      <w:rFonts w:ascii="Arial" w:eastAsiaTheme="minorHAnsi" w:hAnsi="Arial"/>
      <w:sz w:val="24"/>
    </w:rPr>
  </w:style>
  <w:style w:type="paragraph" w:customStyle="1" w:styleId="F36D9227321F4526B37E18B700D3838D">
    <w:name w:val="F36D9227321F4526B37E18B700D3838D"/>
    <w:rsid w:val="00BB69D3"/>
    <w:rPr>
      <w:rFonts w:ascii="Arial" w:eastAsiaTheme="minorHAnsi" w:hAnsi="Arial"/>
      <w:sz w:val="24"/>
    </w:rPr>
  </w:style>
  <w:style w:type="paragraph" w:customStyle="1" w:styleId="EA2DEDC5D0034A0A8CFDB71FD2BEF94B">
    <w:name w:val="EA2DEDC5D0034A0A8CFDB71FD2BEF94B"/>
    <w:rsid w:val="00BB69D3"/>
    <w:rPr>
      <w:rFonts w:ascii="Arial" w:eastAsiaTheme="minorHAnsi" w:hAnsi="Arial"/>
      <w:sz w:val="24"/>
    </w:rPr>
  </w:style>
  <w:style w:type="paragraph" w:customStyle="1" w:styleId="1FE214B840194A4A8C88417E7D5F3B36">
    <w:name w:val="1FE214B840194A4A8C88417E7D5F3B36"/>
    <w:rsid w:val="00BB69D3"/>
    <w:rPr>
      <w:rFonts w:ascii="Arial" w:eastAsiaTheme="minorHAnsi" w:hAnsi="Arial"/>
      <w:sz w:val="24"/>
    </w:rPr>
  </w:style>
  <w:style w:type="paragraph" w:customStyle="1" w:styleId="F7DC8DCF01144C629DD1057F090E6B51">
    <w:name w:val="F7DC8DCF01144C629DD1057F090E6B51"/>
    <w:rsid w:val="00BB69D3"/>
    <w:rPr>
      <w:rFonts w:ascii="Arial" w:eastAsiaTheme="minorHAnsi" w:hAnsi="Arial"/>
      <w:sz w:val="24"/>
    </w:rPr>
  </w:style>
  <w:style w:type="paragraph" w:customStyle="1" w:styleId="42DE78131E1C486D946CA7EDF5242975">
    <w:name w:val="42DE78131E1C486D946CA7EDF5242975"/>
    <w:rsid w:val="00BB69D3"/>
    <w:rPr>
      <w:rFonts w:ascii="Arial" w:eastAsiaTheme="minorHAnsi" w:hAnsi="Arial"/>
      <w:sz w:val="24"/>
    </w:rPr>
  </w:style>
  <w:style w:type="paragraph" w:customStyle="1" w:styleId="4753D2FA7D75455082E23D568993D5C3">
    <w:name w:val="4753D2FA7D75455082E23D568993D5C3"/>
    <w:rsid w:val="00BB69D3"/>
    <w:rPr>
      <w:rFonts w:ascii="Arial" w:eastAsiaTheme="minorHAnsi" w:hAnsi="Arial"/>
      <w:sz w:val="24"/>
    </w:rPr>
  </w:style>
  <w:style w:type="paragraph" w:customStyle="1" w:styleId="4247A4B849744AEEA408DA1A16CD2E7D">
    <w:name w:val="4247A4B849744AEEA408DA1A16CD2E7D"/>
    <w:rsid w:val="00BB69D3"/>
    <w:rPr>
      <w:rFonts w:ascii="Arial" w:eastAsiaTheme="minorHAnsi" w:hAnsi="Arial"/>
      <w:sz w:val="24"/>
    </w:rPr>
  </w:style>
  <w:style w:type="paragraph" w:customStyle="1" w:styleId="3D7EABD5B78B47B4972B07472CAA30FC">
    <w:name w:val="3D7EABD5B78B47B4972B07472CAA30FC"/>
    <w:rsid w:val="00BB69D3"/>
    <w:rPr>
      <w:rFonts w:ascii="Arial" w:eastAsiaTheme="minorHAnsi" w:hAnsi="Arial"/>
      <w:sz w:val="24"/>
    </w:rPr>
  </w:style>
  <w:style w:type="paragraph" w:customStyle="1" w:styleId="D89DB026B0174CBF9A734E3274E73BD01">
    <w:name w:val="D89DB026B0174CBF9A734E3274E73BD01"/>
    <w:rsid w:val="00BB69D3"/>
    <w:rPr>
      <w:rFonts w:ascii="Arial" w:eastAsiaTheme="minorHAnsi" w:hAnsi="Arial"/>
      <w:sz w:val="24"/>
    </w:rPr>
  </w:style>
  <w:style w:type="paragraph" w:customStyle="1" w:styleId="1BB1C0724187494694C43D3006A6DC8E">
    <w:name w:val="1BB1C0724187494694C43D3006A6DC8E"/>
    <w:rsid w:val="00BB69D3"/>
    <w:rPr>
      <w:rFonts w:ascii="Arial" w:eastAsiaTheme="minorHAnsi" w:hAnsi="Arial"/>
      <w:sz w:val="24"/>
    </w:rPr>
  </w:style>
  <w:style w:type="paragraph" w:customStyle="1" w:styleId="18F437EACB4A4E3CAA9175270001695F">
    <w:name w:val="18F437EACB4A4E3CAA9175270001695F"/>
    <w:rsid w:val="00BB69D3"/>
    <w:rPr>
      <w:rFonts w:ascii="Arial" w:eastAsiaTheme="minorHAnsi" w:hAnsi="Arial"/>
      <w:sz w:val="24"/>
    </w:rPr>
  </w:style>
  <w:style w:type="paragraph" w:customStyle="1" w:styleId="EA1293611FDB462F8C30F2B35F57279A">
    <w:name w:val="EA1293611FDB462F8C30F2B35F57279A"/>
    <w:rsid w:val="00BB69D3"/>
    <w:rPr>
      <w:rFonts w:ascii="Arial" w:eastAsiaTheme="minorHAnsi" w:hAnsi="Arial"/>
      <w:sz w:val="24"/>
    </w:rPr>
  </w:style>
  <w:style w:type="paragraph" w:customStyle="1" w:styleId="3BBCA91149F54234BA0AB06A8E1041DC">
    <w:name w:val="3BBCA91149F54234BA0AB06A8E1041DC"/>
    <w:rsid w:val="00BB69D3"/>
    <w:rPr>
      <w:rFonts w:ascii="Arial" w:eastAsiaTheme="minorHAnsi" w:hAnsi="Arial"/>
      <w:sz w:val="24"/>
    </w:rPr>
  </w:style>
  <w:style w:type="paragraph" w:customStyle="1" w:styleId="EAB52ED96CB14FE6A56F220AC1A72FE11">
    <w:name w:val="EAB52ED96CB14FE6A56F220AC1A72FE11"/>
    <w:rsid w:val="00BB69D3"/>
    <w:rPr>
      <w:rFonts w:ascii="Arial" w:eastAsiaTheme="minorHAnsi" w:hAnsi="Arial"/>
      <w:sz w:val="24"/>
    </w:rPr>
  </w:style>
  <w:style w:type="paragraph" w:customStyle="1" w:styleId="1706E1520328440F898E7D915B3F01FE1">
    <w:name w:val="1706E1520328440F898E7D915B3F01FE1"/>
    <w:rsid w:val="00BB69D3"/>
    <w:rPr>
      <w:rFonts w:ascii="Arial" w:eastAsiaTheme="minorHAnsi" w:hAnsi="Arial"/>
      <w:sz w:val="24"/>
    </w:rPr>
  </w:style>
  <w:style w:type="paragraph" w:customStyle="1" w:styleId="C846527183F54BF29F4F81D98574DD0B">
    <w:name w:val="C846527183F54BF29F4F81D98574DD0B"/>
    <w:rsid w:val="00BB69D3"/>
    <w:rPr>
      <w:rFonts w:ascii="Arial" w:eastAsiaTheme="minorHAnsi" w:hAnsi="Arial"/>
      <w:sz w:val="24"/>
    </w:rPr>
  </w:style>
  <w:style w:type="paragraph" w:customStyle="1" w:styleId="A21ED236796B453195820E6E7D83D4D0">
    <w:name w:val="A21ED236796B453195820E6E7D83D4D0"/>
    <w:rsid w:val="00BB69D3"/>
    <w:rPr>
      <w:rFonts w:ascii="Arial" w:eastAsiaTheme="minorHAnsi" w:hAnsi="Arial"/>
      <w:sz w:val="24"/>
    </w:rPr>
  </w:style>
  <w:style w:type="paragraph" w:customStyle="1" w:styleId="0FBCBAD28A434690A93C495D0BD4BE52">
    <w:name w:val="0FBCBAD28A434690A93C495D0BD4BE52"/>
    <w:rsid w:val="00BB69D3"/>
    <w:rPr>
      <w:rFonts w:ascii="Arial" w:eastAsiaTheme="minorHAnsi" w:hAnsi="Arial"/>
      <w:sz w:val="24"/>
    </w:rPr>
  </w:style>
  <w:style w:type="paragraph" w:customStyle="1" w:styleId="3DC5E8807EB24D489D5B29FBE309E156">
    <w:name w:val="3DC5E8807EB24D489D5B29FBE309E156"/>
    <w:rsid w:val="00BB69D3"/>
    <w:rPr>
      <w:rFonts w:ascii="Arial" w:eastAsiaTheme="minorHAnsi" w:hAnsi="Arial"/>
      <w:sz w:val="24"/>
    </w:rPr>
  </w:style>
  <w:style w:type="paragraph" w:customStyle="1" w:styleId="9DD79B7B622F49129CD5BE1DAF5757E4">
    <w:name w:val="9DD79B7B622F49129CD5BE1DAF5757E4"/>
    <w:rsid w:val="00BB69D3"/>
    <w:rPr>
      <w:rFonts w:ascii="Arial" w:eastAsiaTheme="minorHAnsi" w:hAnsi="Arial"/>
      <w:sz w:val="24"/>
    </w:rPr>
  </w:style>
  <w:style w:type="paragraph" w:customStyle="1" w:styleId="40C2B96E962C4AC28C14A918FA7AA50B">
    <w:name w:val="40C2B96E962C4AC28C14A918FA7AA50B"/>
    <w:rsid w:val="00BB69D3"/>
    <w:rPr>
      <w:rFonts w:ascii="Arial" w:eastAsiaTheme="minorHAnsi" w:hAnsi="Arial"/>
      <w:sz w:val="24"/>
    </w:rPr>
  </w:style>
  <w:style w:type="paragraph" w:customStyle="1" w:styleId="B30677B145834500901CDB339A2EA7FD">
    <w:name w:val="B30677B145834500901CDB339A2EA7FD"/>
    <w:rsid w:val="00BB69D3"/>
    <w:rPr>
      <w:rFonts w:ascii="Arial" w:eastAsiaTheme="minorHAnsi" w:hAnsi="Arial"/>
      <w:sz w:val="24"/>
    </w:rPr>
  </w:style>
  <w:style w:type="paragraph" w:customStyle="1" w:styleId="FF55C441C25A4059857A79BB3B69140F">
    <w:name w:val="FF55C441C25A4059857A79BB3B69140F"/>
    <w:rsid w:val="00BB69D3"/>
    <w:rPr>
      <w:rFonts w:ascii="Arial" w:eastAsiaTheme="minorHAnsi" w:hAnsi="Arial"/>
      <w:sz w:val="24"/>
    </w:rPr>
  </w:style>
  <w:style w:type="paragraph" w:customStyle="1" w:styleId="47D2ED0E090B46F58655447E7DD14D9F">
    <w:name w:val="47D2ED0E090B46F58655447E7DD14D9F"/>
    <w:rsid w:val="00BB69D3"/>
    <w:rPr>
      <w:rFonts w:ascii="Arial" w:eastAsiaTheme="minorHAnsi" w:hAnsi="Arial"/>
      <w:sz w:val="24"/>
    </w:rPr>
  </w:style>
  <w:style w:type="paragraph" w:customStyle="1" w:styleId="4ECC8737B2754CB687DCD11E51B37522">
    <w:name w:val="4ECC8737B2754CB687DCD11E51B37522"/>
    <w:rsid w:val="00BB69D3"/>
    <w:rPr>
      <w:rFonts w:ascii="Arial" w:eastAsiaTheme="minorHAnsi" w:hAnsi="Arial"/>
      <w:sz w:val="24"/>
    </w:rPr>
  </w:style>
  <w:style w:type="paragraph" w:customStyle="1" w:styleId="4454E21BBE994DCAA849A8402B25FBE7">
    <w:name w:val="4454E21BBE994DCAA849A8402B25FBE7"/>
    <w:rsid w:val="00BB69D3"/>
    <w:rPr>
      <w:rFonts w:ascii="Arial" w:eastAsiaTheme="minorHAnsi" w:hAnsi="Arial"/>
      <w:sz w:val="24"/>
    </w:rPr>
  </w:style>
  <w:style w:type="paragraph" w:customStyle="1" w:styleId="AFBF57812C1B4987A6389BE3BC245404">
    <w:name w:val="AFBF57812C1B4987A6389BE3BC245404"/>
    <w:rsid w:val="00BB69D3"/>
    <w:rPr>
      <w:rFonts w:ascii="Arial" w:eastAsiaTheme="minorHAnsi" w:hAnsi="Arial"/>
      <w:sz w:val="24"/>
    </w:rPr>
  </w:style>
  <w:style w:type="paragraph" w:customStyle="1" w:styleId="148FAACCCE1C43C285F8610B662C007D">
    <w:name w:val="148FAACCCE1C43C285F8610B662C007D"/>
    <w:rsid w:val="00BB69D3"/>
    <w:rPr>
      <w:rFonts w:ascii="Arial" w:eastAsiaTheme="minorHAnsi" w:hAnsi="Arial"/>
      <w:sz w:val="24"/>
    </w:rPr>
  </w:style>
  <w:style w:type="paragraph" w:customStyle="1" w:styleId="EC22A285E4A94A82BD2AF06EF48A8C91">
    <w:name w:val="EC22A285E4A94A82BD2AF06EF48A8C91"/>
    <w:rsid w:val="00BB69D3"/>
    <w:rPr>
      <w:rFonts w:ascii="Arial" w:eastAsiaTheme="minorHAnsi" w:hAnsi="Arial"/>
      <w:sz w:val="24"/>
    </w:rPr>
  </w:style>
  <w:style w:type="paragraph" w:customStyle="1" w:styleId="0F5B93A2AFED4BC9A292F07CFFB95C19">
    <w:name w:val="0F5B93A2AFED4BC9A292F07CFFB95C19"/>
    <w:rsid w:val="00BB69D3"/>
    <w:rPr>
      <w:rFonts w:ascii="Arial" w:eastAsiaTheme="minorHAnsi" w:hAnsi="Arial"/>
      <w:sz w:val="24"/>
    </w:rPr>
  </w:style>
  <w:style w:type="paragraph" w:customStyle="1" w:styleId="2EC11B50CCD546928A26901F35D37D6E">
    <w:name w:val="2EC11B50CCD546928A26901F35D37D6E"/>
    <w:rsid w:val="00BB69D3"/>
    <w:rPr>
      <w:rFonts w:ascii="Arial" w:eastAsiaTheme="minorHAnsi" w:hAnsi="Arial"/>
      <w:sz w:val="24"/>
    </w:rPr>
  </w:style>
  <w:style w:type="paragraph" w:customStyle="1" w:styleId="6FC5B66CA8174AEE978BB5B3474A27DE">
    <w:name w:val="6FC5B66CA8174AEE978BB5B3474A27DE"/>
    <w:rsid w:val="00BB69D3"/>
    <w:rPr>
      <w:rFonts w:ascii="Arial" w:eastAsiaTheme="minorHAnsi" w:hAnsi="Arial"/>
      <w:sz w:val="24"/>
    </w:rPr>
  </w:style>
  <w:style w:type="paragraph" w:customStyle="1" w:styleId="9683FFF80506479AB5EF89B49B984339">
    <w:name w:val="9683FFF80506479AB5EF89B49B984339"/>
    <w:rsid w:val="00BB69D3"/>
    <w:rPr>
      <w:rFonts w:ascii="Arial" w:eastAsiaTheme="minorHAnsi" w:hAnsi="Arial"/>
      <w:sz w:val="24"/>
    </w:rPr>
  </w:style>
  <w:style w:type="paragraph" w:customStyle="1" w:styleId="C28BFFA474834D3098B8C0C045771AC8">
    <w:name w:val="C28BFFA474834D3098B8C0C045771AC8"/>
    <w:rsid w:val="00BB69D3"/>
    <w:rPr>
      <w:rFonts w:ascii="Arial" w:eastAsiaTheme="minorHAnsi" w:hAnsi="Arial"/>
      <w:sz w:val="24"/>
    </w:rPr>
  </w:style>
  <w:style w:type="paragraph" w:customStyle="1" w:styleId="327FBC99180C4041BF1AC6D8BF6756FA">
    <w:name w:val="327FBC99180C4041BF1AC6D8BF6756FA"/>
    <w:rsid w:val="00BB69D3"/>
    <w:rPr>
      <w:rFonts w:ascii="Arial" w:eastAsiaTheme="minorHAnsi" w:hAnsi="Arial"/>
      <w:sz w:val="24"/>
    </w:rPr>
  </w:style>
  <w:style w:type="paragraph" w:customStyle="1" w:styleId="A01F19829FAA4AD9BC4BCADDC28E7B37">
    <w:name w:val="A01F19829FAA4AD9BC4BCADDC28E7B37"/>
    <w:rsid w:val="00BB69D3"/>
    <w:rPr>
      <w:rFonts w:ascii="Arial" w:eastAsiaTheme="minorHAnsi" w:hAnsi="Arial"/>
      <w:sz w:val="24"/>
    </w:rPr>
  </w:style>
  <w:style w:type="paragraph" w:customStyle="1" w:styleId="50748A8857B44A5D9CD44F41F4F20358">
    <w:name w:val="50748A8857B44A5D9CD44F41F4F20358"/>
    <w:rsid w:val="00BB69D3"/>
    <w:rPr>
      <w:rFonts w:ascii="Arial" w:eastAsiaTheme="minorHAnsi" w:hAnsi="Arial"/>
      <w:sz w:val="24"/>
    </w:rPr>
  </w:style>
  <w:style w:type="paragraph" w:customStyle="1" w:styleId="BBCF4B68D9B0486DA47534D3E0C1523E">
    <w:name w:val="BBCF4B68D9B0486DA47534D3E0C1523E"/>
    <w:rsid w:val="00BB69D3"/>
    <w:rPr>
      <w:rFonts w:ascii="Arial" w:eastAsiaTheme="minorHAnsi" w:hAnsi="Arial"/>
      <w:sz w:val="24"/>
    </w:rPr>
  </w:style>
  <w:style w:type="paragraph" w:customStyle="1" w:styleId="E91A8E452DFE4D349A8A1C441B20FE9F">
    <w:name w:val="E91A8E452DFE4D349A8A1C441B20FE9F"/>
    <w:rsid w:val="00BB69D3"/>
    <w:rPr>
      <w:rFonts w:ascii="Arial" w:eastAsiaTheme="minorHAnsi" w:hAnsi="Arial"/>
      <w:sz w:val="24"/>
    </w:rPr>
  </w:style>
  <w:style w:type="paragraph" w:customStyle="1" w:styleId="040C4B19E2C8477AB09F45766F2B401B1">
    <w:name w:val="040C4B19E2C8477AB09F45766F2B401B1"/>
    <w:rsid w:val="00BB69D3"/>
    <w:rPr>
      <w:rFonts w:ascii="Arial" w:eastAsiaTheme="minorHAnsi" w:hAnsi="Arial"/>
      <w:sz w:val="24"/>
    </w:rPr>
  </w:style>
  <w:style w:type="paragraph" w:customStyle="1" w:styleId="A0B3C15C22C54D51B6C0500BF552799B1">
    <w:name w:val="A0B3C15C22C54D51B6C0500BF552799B1"/>
    <w:rsid w:val="00BB69D3"/>
    <w:rPr>
      <w:rFonts w:ascii="Arial" w:eastAsiaTheme="minorHAnsi" w:hAnsi="Arial"/>
      <w:sz w:val="24"/>
    </w:rPr>
  </w:style>
  <w:style w:type="paragraph" w:customStyle="1" w:styleId="558C7FAADA1F4005BBA3581A3902D6FB1">
    <w:name w:val="558C7FAADA1F4005BBA3581A3902D6FB1"/>
    <w:rsid w:val="00BB69D3"/>
    <w:rPr>
      <w:rFonts w:ascii="Arial" w:eastAsiaTheme="minorHAnsi" w:hAnsi="Arial"/>
      <w:sz w:val="24"/>
    </w:rPr>
  </w:style>
  <w:style w:type="paragraph" w:customStyle="1" w:styleId="30510A6EBF2940AAB6EF317AAD4EC84E1">
    <w:name w:val="30510A6EBF2940AAB6EF317AAD4EC84E1"/>
    <w:rsid w:val="00BB69D3"/>
    <w:rPr>
      <w:rFonts w:ascii="Arial" w:eastAsiaTheme="minorHAnsi" w:hAnsi="Arial"/>
      <w:sz w:val="24"/>
    </w:rPr>
  </w:style>
  <w:style w:type="paragraph" w:customStyle="1" w:styleId="170B277F6D444195BCE2941C6BF71F2B1">
    <w:name w:val="170B277F6D444195BCE2941C6BF71F2B1"/>
    <w:rsid w:val="00BB69D3"/>
    <w:rPr>
      <w:rFonts w:ascii="Arial" w:eastAsiaTheme="minorHAnsi" w:hAnsi="Arial"/>
      <w:sz w:val="24"/>
    </w:rPr>
  </w:style>
  <w:style w:type="paragraph" w:customStyle="1" w:styleId="2135222A5CEA43D4BD14E34B5FDF47A01">
    <w:name w:val="2135222A5CEA43D4BD14E34B5FDF47A01"/>
    <w:rsid w:val="00BB69D3"/>
    <w:rPr>
      <w:rFonts w:ascii="Arial" w:eastAsiaTheme="minorHAnsi" w:hAnsi="Arial"/>
      <w:sz w:val="24"/>
    </w:rPr>
  </w:style>
  <w:style w:type="paragraph" w:customStyle="1" w:styleId="BE533BA0E45147BABE1D4EC14A1413991">
    <w:name w:val="BE533BA0E45147BABE1D4EC14A1413991"/>
    <w:rsid w:val="00BB69D3"/>
    <w:rPr>
      <w:rFonts w:ascii="Arial" w:eastAsiaTheme="minorHAnsi" w:hAnsi="Arial"/>
      <w:sz w:val="24"/>
    </w:rPr>
  </w:style>
  <w:style w:type="paragraph" w:customStyle="1" w:styleId="193E432D63994E9384B80584D82EE97E1">
    <w:name w:val="193E432D63994E9384B80584D82EE97E1"/>
    <w:rsid w:val="00BB69D3"/>
    <w:rPr>
      <w:rFonts w:ascii="Arial" w:eastAsiaTheme="minorHAnsi" w:hAnsi="Arial"/>
      <w:sz w:val="24"/>
    </w:rPr>
  </w:style>
  <w:style w:type="paragraph" w:customStyle="1" w:styleId="6DAC66F57A1A4489A1B89695037ADEB51">
    <w:name w:val="6DAC66F57A1A4489A1B89695037ADEB51"/>
    <w:rsid w:val="00BB69D3"/>
    <w:rPr>
      <w:rFonts w:ascii="Arial" w:eastAsiaTheme="minorHAnsi" w:hAnsi="Arial"/>
      <w:sz w:val="24"/>
    </w:rPr>
  </w:style>
  <w:style w:type="paragraph" w:customStyle="1" w:styleId="72447053B9114AD596B05F29A99C752E1">
    <w:name w:val="72447053B9114AD596B05F29A99C752E1"/>
    <w:rsid w:val="00BB69D3"/>
    <w:rPr>
      <w:rFonts w:ascii="Arial" w:eastAsiaTheme="minorHAnsi" w:hAnsi="Arial"/>
      <w:sz w:val="24"/>
    </w:rPr>
  </w:style>
  <w:style w:type="paragraph" w:customStyle="1" w:styleId="E0C0202AE6B34CF4BD72069C04166FC8">
    <w:name w:val="E0C0202AE6B34CF4BD72069C04166FC8"/>
    <w:rsid w:val="00BB69D3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DE1DDC0966A1463E8939F25BD155B374">
    <w:name w:val="DE1DDC0966A1463E8939F25BD155B374"/>
    <w:rsid w:val="00BB69D3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A159C092692346D7AC70B2B16BA19128">
    <w:name w:val="A159C092692346D7AC70B2B16BA19128"/>
    <w:rsid w:val="00BB69D3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9E4F82BC1B814EF48444822E1DE2520F">
    <w:name w:val="9E4F82BC1B814EF48444822E1DE2520F"/>
    <w:rsid w:val="00BB69D3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2276043F3F1B402BB33E94B03342B6E5">
    <w:name w:val="2276043F3F1B402BB33E94B03342B6E5"/>
    <w:rsid w:val="00BB69D3"/>
    <w:pPr>
      <w:keepNext/>
      <w:keepLines/>
      <w:spacing w:before="240" w:after="24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96D07BC49E1047FD90818CBF2301512F">
    <w:name w:val="96D07BC49E1047FD90818CBF2301512F"/>
    <w:rsid w:val="00BB69D3"/>
    <w:rPr>
      <w:rFonts w:ascii="Arial" w:eastAsiaTheme="minorHAnsi" w:hAnsi="Arial"/>
      <w:sz w:val="24"/>
    </w:rPr>
  </w:style>
  <w:style w:type="paragraph" w:customStyle="1" w:styleId="B8AA12AE46204FEF9E1F595A3CC080FF">
    <w:name w:val="B8AA12AE46204FEF9E1F595A3CC080FF"/>
    <w:rsid w:val="00BB69D3"/>
    <w:pPr>
      <w:keepNext/>
      <w:keepLines/>
      <w:spacing w:before="240" w:after="24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B6FF290C36604A9A9AE18782B37891A8">
    <w:name w:val="B6FF290C36604A9A9AE18782B37891A8"/>
    <w:rsid w:val="00BB69D3"/>
    <w:rPr>
      <w:rFonts w:ascii="Arial" w:eastAsiaTheme="minorHAnsi" w:hAnsi="Arial"/>
      <w:sz w:val="24"/>
    </w:rPr>
  </w:style>
  <w:style w:type="paragraph" w:customStyle="1" w:styleId="C4FF6630D29243D8A98B8F6A42EA18D4">
    <w:name w:val="C4FF6630D29243D8A98B8F6A42EA18D4"/>
    <w:rsid w:val="00BB69D3"/>
    <w:pPr>
      <w:keepNext/>
      <w:keepLines/>
      <w:spacing w:before="240" w:after="24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EFD98A53C94949B18A9541BC43F4704A">
    <w:name w:val="EFD98A53C94949B18A9541BC43F4704A"/>
    <w:rsid w:val="00BB69D3"/>
    <w:rPr>
      <w:rFonts w:ascii="Arial" w:eastAsiaTheme="minorHAnsi" w:hAnsi="Arial"/>
      <w:sz w:val="24"/>
    </w:rPr>
  </w:style>
  <w:style w:type="paragraph" w:customStyle="1" w:styleId="6338F14AA18846D5AE3691137F55ED94">
    <w:name w:val="6338F14AA18846D5AE3691137F55ED94"/>
    <w:rsid w:val="00BB69D3"/>
    <w:pPr>
      <w:keepNext/>
      <w:keepLines/>
      <w:spacing w:before="240" w:after="24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7D3EF18EF0A74A52B63A97177792A91C">
    <w:name w:val="7D3EF18EF0A74A52B63A97177792A91C"/>
    <w:rsid w:val="00BB69D3"/>
    <w:rPr>
      <w:rFonts w:ascii="Arial" w:eastAsiaTheme="minorHAnsi" w:hAnsi="Arial"/>
      <w:sz w:val="24"/>
    </w:rPr>
  </w:style>
  <w:style w:type="paragraph" w:customStyle="1" w:styleId="20EB247B8DEC4E929F5483A7A153CC05">
    <w:name w:val="20EB247B8DEC4E929F5483A7A153CC05"/>
    <w:rsid w:val="00BB69D3"/>
    <w:pPr>
      <w:keepNext/>
      <w:keepLines/>
      <w:spacing w:before="240" w:after="24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BD5E97D71FAF4C348B026A39FEF34D5B">
    <w:name w:val="BD5E97D71FAF4C348B026A39FEF34D5B"/>
    <w:rsid w:val="00BB69D3"/>
    <w:rPr>
      <w:rFonts w:ascii="Arial" w:eastAsiaTheme="minorHAnsi" w:hAnsi="Arial"/>
      <w:sz w:val="24"/>
    </w:rPr>
  </w:style>
  <w:style w:type="paragraph" w:customStyle="1" w:styleId="DDF794503A7046E29D824203A40F82A0">
    <w:name w:val="DDF794503A7046E29D824203A40F82A0"/>
    <w:rsid w:val="00BB69D3"/>
    <w:pPr>
      <w:keepNext/>
      <w:keepLines/>
      <w:spacing w:before="240" w:after="24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D6787469C00E4E6FB5558F1AF7ADE036">
    <w:name w:val="D6787469C00E4E6FB5558F1AF7ADE036"/>
    <w:rsid w:val="00BB69D3"/>
    <w:rPr>
      <w:rFonts w:ascii="Arial" w:eastAsiaTheme="minorHAnsi" w:hAnsi="Arial"/>
      <w:sz w:val="24"/>
    </w:rPr>
  </w:style>
  <w:style w:type="paragraph" w:customStyle="1" w:styleId="1504485D75134D508DB4D1BEFCDEF726">
    <w:name w:val="1504485D75134D508DB4D1BEFCDEF726"/>
    <w:rsid w:val="00BB69D3"/>
    <w:pPr>
      <w:keepNext/>
      <w:keepLines/>
      <w:spacing w:before="240" w:after="24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A63D05709BC54D92965DCA5E3B26F6E0">
    <w:name w:val="A63D05709BC54D92965DCA5E3B26F6E0"/>
    <w:rsid w:val="00BB69D3"/>
    <w:rPr>
      <w:rFonts w:ascii="Arial" w:eastAsiaTheme="minorHAnsi" w:hAnsi="Arial"/>
      <w:sz w:val="24"/>
    </w:rPr>
  </w:style>
  <w:style w:type="paragraph" w:customStyle="1" w:styleId="52AAC10AE0494712B02E340C0116FC35">
    <w:name w:val="52AAC10AE0494712B02E340C0116FC35"/>
    <w:rsid w:val="00BB69D3"/>
    <w:pPr>
      <w:keepNext/>
      <w:keepLines/>
      <w:spacing w:before="240" w:after="24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F669A68970304C07B0FAD43E8F02AAB9">
    <w:name w:val="F669A68970304C07B0FAD43E8F02AAB9"/>
    <w:rsid w:val="00BB69D3"/>
    <w:rPr>
      <w:rFonts w:ascii="Arial" w:eastAsiaTheme="minorHAnsi" w:hAnsi="Arial"/>
      <w:sz w:val="24"/>
    </w:rPr>
  </w:style>
  <w:style w:type="paragraph" w:customStyle="1" w:styleId="72C407D4F6AB4BD7B50010D58FF83BBE">
    <w:name w:val="72C407D4F6AB4BD7B50010D58FF83BBE"/>
    <w:rsid w:val="00BB69D3"/>
    <w:rPr>
      <w:rFonts w:ascii="Arial" w:eastAsiaTheme="minorHAnsi" w:hAnsi="Arial"/>
      <w:sz w:val="24"/>
    </w:rPr>
  </w:style>
  <w:style w:type="paragraph" w:customStyle="1" w:styleId="571252CA3CB84D4595766C6F54ECBA95">
    <w:name w:val="571252CA3CB84D4595766C6F54ECBA95"/>
    <w:rsid w:val="00BB69D3"/>
    <w:rPr>
      <w:rFonts w:ascii="Arial" w:eastAsiaTheme="minorHAnsi" w:hAnsi="Arial"/>
      <w:sz w:val="24"/>
    </w:rPr>
  </w:style>
  <w:style w:type="paragraph" w:customStyle="1" w:styleId="D1311378C2FE45E9B3B0CB0D057B0219">
    <w:name w:val="D1311378C2FE45E9B3B0CB0D057B0219"/>
    <w:rsid w:val="00BB69D3"/>
    <w:rPr>
      <w:rFonts w:ascii="Arial" w:eastAsiaTheme="minorHAnsi" w:hAnsi="Arial"/>
      <w:sz w:val="24"/>
    </w:rPr>
  </w:style>
  <w:style w:type="paragraph" w:customStyle="1" w:styleId="A1518362C4074328951075EE5CDD06AC">
    <w:name w:val="A1518362C4074328951075EE5CDD06AC"/>
    <w:rsid w:val="00BB69D3"/>
    <w:rPr>
      <w:rFonts w:ascii="Arial" w:eastAsiaTheme="minorHAnsi" w:hAnsi="Arial"/>
      <w:sz w:val="24"/>
    </w:rPr>
  </w:style>
  <w:style w:type="paragraph" w:customStyle="1" w:styleId="22BB0CB299674D8F9CE7E827FC6E7635">
    <w:name w:val="22BB0CB299674D8F9CE7E827FC6E7635"/>
    <w:rsid w:val="00BB69D3"/>
    <w:rPr>
      <w:rFonts w:ascii="Arial" w:eastAsiaTheme="minorHAnsi" w:hAnsi="Arial"/>
      <w:sz w:val="24"/>
    </w:rPr>
  </w:style>
  <w:style w:type="paragraph" w:customStyle="1" w:styleId="EC8DA0DA0BB94E6E962FA8F838BA4EB1">
    <w:name w:val="EC8DA0DA0BB94E6E962FA8F838BA4EB1"/>
    <w:rsid w:val="00BB69D3"/>
    <w:rPr>
      <w:rFonts w:ascii="Arial" w:eastAsiaTheme="minorHAnsi" w:hAnsi="Arial"/>
      <w:sz w:val="24"/>
    </w:rPr>
  </w:style>
  <w:style w:type="paragraph" w:customStyle="1" w:styleId="04807A60A3E44739A0FA031BC75C204A">
    <w:name w:val="04807A60A3E44739A0FA031BC75C204A"/>
    <w:rsid w:val="00BB69D3"/>
    <w:rPr>
      <w:rFonts w:ascii="Arial" w:eastAsiaTheme="minorHAnsi" w:hAnsi="Arial"/>
      <w:sz w:val="24"/>
    </w:rPr>
  </w:style>
  <w:style w:type="paragraph" w:customStyle="1" w:styleId="1DBC6FA1D1234CF1A2166733FD84E0AC">
    <w:name w:val="1DBC6FA1D1234CF1A2166733FD84E0AC"/>
    <w:rsid w:val="00BB69D3"/>
    <w:rPr>
      <w:lang w:eastAsia="ja-JP"/>
    </w:rPr>
  </w:style>
  <w:style w:type="paragraph" w:customStyle="1" w:styleId="CEFE523950F74ACFA1D2E44D298FF1FF">
    <w:name w:val="CEFE523950F74ACFA1D2E44D298FF1FF"/>
    <w:rsid w:val="00BB69D3"/>
    <w:rPr>
      <w:lang w:eastAsia="ja-JP"/>
    </w:rPr>
  </w:style>
  <w:style w:type="paragraph" w:customStyle="1" w:styleId="0CD6E06130444E378A43829700D40C65">
    <w:name w:val="0CD6E06130444E378A43829700D40C65"/>
    <w:rsid w:val="00BB69D3"/>
    <w:rPr>
      <w:lang w:eastAsia="ja-JP"/>
    </w:rPr>
  </w:style>
  <w:style w:type="paragraph" w:customStyle="1" w:styleId="6E37BECA8F0B44C79E5B4AB0C3AB4C6C">
    <w:name w:val="6E37BECA8F0B44C79E5B4AB0C3AB4C6C"/>
    <w:rsid w:val="00BB69D3"/>
    <w:rPr>
      <w:lang w:eastAsia="ja-JP"/>
    </w:rPr>
  </w:style>
  <w:style w:type="paragraph" w:customStyle="1" w:styleId="2CD8D00A7DCB4CC497E240CE0715B1E3">
    <w:name w:val="2CD8D00A7DCB4CC497E240CE0715B1E3"/>
    <w:rsid w:val="00BB69D3"/>
    <w:rPr>
      <w:lang w:eastAsia="ja-JP"/>
    </w:rPr>
  </w:style>
  <w:style w:type="paragraph" w:customStyle="1" w:styleId="E118B995BC4947C3B7925667917A6842">
    <w:name w:val="E118B995BC4947C3B7925667917A6842"/>
    <w:rsid w:val="00BB69D3"/>
    <w:rPr>
      <w:lang w:eastAsia="ja-JP"/>
    </w:rPr>
  </w:style>
  <w:style w:type="paragraph" w:customStyle="1" w:styleId="96EF42D84C664A0AA2C77FF71207A34B">
    <w:name w:val="96EF42D84C664A0AA2C77FF71207A34B"/>
    <w:rsid w:val="00BB69D3"/>
    <w:rPr>
      <w:lang w:eastAsia="ja-JP"/>
    </w:rPr>
  </w:style>
  <w:style w:type="paragraph" w:customStyle="1" w:styleId="2F21BE19F8BF4DAB8E9F8C3179A1ECEA">
    <w:name w:val="2F21BE19F8BF4DAB8E9F8C3179A1ECEA"/>
    <w:rsid w:val="00BB69D3"/>
    <w:rPr>
      <w:lang w:eastAsia="ja-JP"/>
    </w:rPr>
  </w:style>
  <w:style w:type="paragraph" w:customStyle="1" w:styleId="A35FC50D9FA2442380DC845690A7821C">
    <w:name w:val="A35FC50D9FA2442380DC845690A7821C"/>
    <w:rsid w:val="00BB69D3"/>
    <w:rPr>
      <w:lang w:eastAsia="ja-JP"/>
    </w:rPr>
  </w:style>
  <w:style w:type="paragraph" w:customStyle="1" w:styleId="FE73E68867374450A597D13515650071">
    <w:name w:val="FE73E68867374450A597D13515650071"/>
    <w:rsid w:val="00BB69D3"/>
    <w:rPr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0EA8C1A832FD46B2E62F9DA6091961" ma:contentTypeVersion="2" ma:contentTypeDescription="Create a new document." ma:contentTypeScope="" ma:versionID="055d6ed66bb38b6da3d8a4fe59e179c9">
  <xsd:schema xmlns:xsd="http://www.w3.org/2001/XMLSchema" xmlns:xs="http://www.w3.org/2001/XMLSchema" xmlns:p="http://schemas.microsoft.com/office/2006/metadata/properties" xmlns:ns2="7ebb798a-82a5-4c8c-bc01-5e3aa3bf1fa5" targetNamespace="http://schemas.microsoft.com/office/2006/metadata/properties" ma:root="true" ma:fieldsID="6bd9874e32f44083504276aa78a2693c" ns2:_="">
    <xsd:import namespace="7ebb798a-82a5-4c8c-bc01-5e3aa3bf1f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bb798a-82a5-4c8c-bc01-5e3aa3bf1f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865484-31D8-40C4-A1EC-2DB844EA188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C1AEBDD-993E-46E3-BDF5-EB39F04D8C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ebb798a-82a5-4c8c-bc01-5e3aa3bf1f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27F636A-9815-4384-B687-9B0C30E8CE9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7DD4A7B-A624-476D-BA97-4A25823DFF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2</TotalTime>
  <Pages>16</Pages>
  <Words>3831</Words>
  <Characters>21842</Characters>
  <Application>Microsoft Office Word</Application>
  <DocSecurity>0</DocSecurity>
  <Lines>182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.2 Stage 2 Alternative Analysis Template 3.0</vt:lpstr>
    </vt:vector>
  </TitlesOfParts>
  <Company/>
  <LinksUpToDate>false</LinksUpToDate>
  <CharactersWithSpaces>25622</CharactersWithSpaces>
  <SharedDoc>false</SharedDoc>
  <HLinks>
    <vt:vector size="138" baseType="variant">
      <vt:variant>
        <vt:i4>6357039</vt:i4>
      </vt:variant>
      <vt:variant>
        <vt:i4>66</vt:i4>
      </vt:variant>
      <vt:variant>
        <vt:i4>0</vt:i4>
      </vt:variant>
      <vt:variant>
        <vt:i4>5</vt:i4>
      </vt:variant>
      <vt:variant>
        <vt:lpwstr>https://cdt.ca.gov/policy/simm-19/</vt:lpwstr>
      </vt:variant>
      <vt:variant>
        <vt:lpwstr/>
      </vt:variant>
      <vt:variant>
        <vt:i4>589824</vt:i4>
      </vt:variant>
      <vt:variant>
        <vt:i4>63</vt:i4>
      </vt:variant>
      <vt:variant>
        <vt:i4>0</vt:i4>
      </vt:variant>
      <vt:variant>
        <vt:i4>5</vt:i4>
      </vt:variant>
      <vt:variant>
        <vt:lpwstr>https://capmf.cdt.ca.gov/</vt:lpwstr>
      </vt:variant>
      <vt:variant>
        <vt:lpwstr/>
      </vt:variant>
      <vt:variant>
        <vt:i4>589824</vt:i4>
      </vt:variant>
      <vt:variant>
        <vt:i4>60</vt:i4>
      </vt:variant>
      <vt:variant>
        <vt:i4>0</vt:i4>
      </vt:variant>
      <vt:variant>
        <vt:i4>5</vt:i4>
      </vt:variant>
      <vt:variant>
        <vt:lpwstr>https://capmf.cdt.ca.gov/</vt:lpwstr>
      </vt:variant>
      <vt:variant>
        <vt:lpwstr/>
      </vt:variant>
      <vt:variant>
        <vt:i4>589824</vt:i4>
      </vt:variant>
      <vt:variant>
        <vt:i4>57</vt:i4>
      </vt:variant>
      <vt:variant>
        <vt:i4>0</vt:i4>
      </vt:variant>
      <vt:variant>
        <vt:i4>5</vt:i4>
      </vt:variant>
      <vt:variant>
        <vt:lpwstr>https://capmf.cdt.ca.gov/</vt:lpwstr>
      </vt:variant>
      <vt:variant>
        <vt:lpwstr/>
      </vt:variant>
      <vt:variant>
        <vt:i4>589824</vt:i4>
      </vt:variant>
      <vt:variant>
        <vt:i4>54</vt:i4>
      </vt:variant>
      <vt:variant>
        <vt:i4>0</vt:i4>
      </vt:variant>
      <vt:variant>
        <vt:i4>5</vt:i4>
      </vt:variant>
      <vt:variant>
        <vt:lpwstr>https://capmf.cdt.ca.gov/</vt:lpwstr>
      </vt:variant>
      <vt:variant>
        <vt:lpwstr/>
      </vt:variant>
      <vt:variant>
        <vt:i4>589824</vt:i4>
      </vt:variant>
      <vt:variant>
        <vt:i4>51</vt:i4>
      </vt:variant>
      <vt:variant>
        <vt:i4>0</vt:i4>
      </vt:variant>
      <vt:variant>
        <vt:i4>5</vt:i4>
      </vt:variant>
      <vt:variant>
        <vt:lpwstr>https://capmf.cdt.ca.gov/</vt:lpwstr>
      </vt:variant>
      <vt:variant>
        <vt:lpwstr/>
      </vt:variant>
      <vt:variant>
        <vt:i4>589824</vt:i4>
      </vt:variant>
      <vt:variant>
        <vt:i4>48</vt:i4>
      </vt:variant>
      <vt:variant>
        <vt:i4>0</vt:i4>
      </vt:variant>
      <vt:variant>
        <vt:i4>5</vt:i4>
      </vt:variant>
      <vt:variant>
        <vt:lpwstr>https://capmf.cdt.ca.gov/</vt:lpwstr>
      </vt:variant>
      <vt:variant>
        <vt:lpwstr/>
      </vt:variant>
      <vt:variant>
        <vt:i4>589824</vt:i4>
      </vt:variant>
      <vt:variant>
        <vt:i4>45</vt:i4>
      </vt:variant>
      <vt:variant>
        <vt:i4>0</vt:i4>
      </vt:variant>
      <vt:variant>
        <vt:i4>5</vt:i4>
      </vt:variant>
      <vt:variant>
        <vt:lpwstr>https://capmf.cdt.ca.gov/</vt:lpwstr>
      </vt:variant>
      <vt:variant>
        <vt:lpwstr/>
      </vt:variant>
      <vt:variant>
        <vt:i4>589824</vt:i4>
      </vt:variant>
      <vt:variant>
        <vt:i4>42</vt:i4>
      </vt:variant>
      <vt:variant>
        <vt:i4>0</vt:i4>
      </vt:variant>
      <vt:variant>
        <vt:i4>5</vt:i4>
      </vt:variant>
      <vt:variant>
        <vt:lpwstr>https://capmf.cdt.ca.gov/</vt:lpwstr>
      </vt:variant>
      <vt:variant>
        <vt:lpwstr/>
      </vt:variant>
      <vt:variant>
        <vt:i4>589824</vt:i4>
      </vt:variant>
      <vt:variant>
        <vt:i4>39</vt:i4>
      </vt:variant>
      <vt:variant>
        <vt:i4>0</vt:i4>
      </vt:variant>
      <vt:variant>
        <vt:i4>5</vt:i4>
      </vt:variant>
      <vt:variant>
        <vt:lpwstr>https://capmf.cdt.ca.gov/</vt:lpwstr>
      </vt:variant>
      <vt:variant>
        <vt:lpwstr/>
      </vt:variant>
      <vt:variant>
        <vt:i4>8323131</vt:i4>
      </vt:variant>
      <vt:variant>
        <vt:i4>36</vt:i4>
      </vt:variant>
      <vt:variant>
        <vt:i4>0</vt:i4>
      </vt:variant>
      <vt:variant>
        <vt:i4>5</vt:i4>
      </vt:variant>
      <vt:variant>
        <vt:lpwstr>https://cdt.ca.gov/policy/simm/</vt:lpwstr>
      </vt:variant>
      <vt:variant>
        <vt:lpwstr/>
      </vt:variant>
      <vt:variant>
        <vt:i4>2949154</vt:i4>
      </vt:variant>
      <vt:variant>
        <vt:i4>33</vt:i4>
      </vt:variant>
      <vt:variant>
        <vt:i4>0</vt:i4>
      </vt:variant>
      <vt:variant>
        <vt:i4>5</vt:i4>
      </vt:variant>
      <vt:variant>
        <vt:lpwstr>http://tech.gsa.gov/guides/user_story_example/</vt:lpwstr>
      </vt:variant>
      <vt:variant>
        <vt:lpwstr/>
      </vt:variant>
      <vt:variant>
        <vt:i4>131086</vt:i4>
      </vt:variant>
      <vt:variant>
        <vt:i4>30</vt:i4>
      </vt:variant>
      <vt:variant>
        <vt:i4>0</vt:i4>
      </vt:variant>
      <vt:variant>
        <vt:i4>5</vt:i4>
      </vt:variant>
      <vt:variant>
        <vt:lpwstr>http://tech.gsa.gov/guides/effective_user_stories/</vt:lpwstr>
      </vt:variant>
      <vt:variant>
        <vt:lpwstr/>
      </vt:variant>
      <vt:variant>
        <vt:i4>3145770</vt:i4>
      </vt:variant>
      <vt:variant>
        <vt:i4>27</vt:i4>
      </vt:variant>
      <vt:variant>
        <vt:i4>0</vt:i4>
      </vt:variant>
      <vt:variant>
        <vt:i4>5</vt:i4>
      </vt:variant>
      <vt:variant>
        <vt:lpwstr>https://projectresources.cdt.ca.gov/agile/</vt:lpwstr>
      </vt:variant>
      <vt:variant>
        <vt:lpwstr/>
      </vt:variant>
      <vt:variant>
        <vt:i4>3211309</vt:i4>
      </vt:variant>
      <vt:variant>
        <vt:i4>24</vt:i4>
      </vt:variant>
      <vt:variant>
        <vt:i4>0</vt:i4>
      </vt:variant>
      <vt:variant>
        <vt:i4>5</vt:i4>
      </vt:variant>
      <vt:variant>
        <vt:lpwstr>http://www.iiba.org/standards-and-resources/babok/</vt:lpwstr>
      </vt:variant>
      <vt:variant>
        <vt:lpwstr/>
      </vt:variant>
      <vt:variant>
        <vt:i4>917588</vt:i4>
      </vt:variant>
      <vt:variant>
        <vt:i4>21</vt:i4>
      </vt:variant>
      <vt:variant>
        <vt:i4>0</vt:i4>
      </vt:variant>
      <vt:variant>
        <vt:i4>5</vt:i4>
      </vt:variant>
      <vt:variant>
        <vt:lpwstr>https://cdt.ca.gov/wp-content/uploads/2017/03/SIMM_170B_Exhibit_D_Requirements_Development_Workflow.pdf</vt:lpwstr>
      </vt:variant>
      <vt:variant>
        <vt:lpwstr/>
      </vt:variant>
      <vt:variant>
        <vt:i4>4063355</vt:i4>
      </vt:variant>
      <vt:variant>
        <vt:i4>18</vt:i4>
      </vt:variant>
      <vt:variant>
        <vt:i4>0</vt:i4>
      </vt:variant>
      <vt:variant>
        <vt:i4>5</vt:i4>
      </vt:variant>
      <vt:variant>
        <vt:lpwstr>https://cdt.ca.gov/wp-content/uploads/2019/07/SIMM_170A_Exhibit_A_Strong_Requirement_Samples.pdf</vt:lpwstr>
      </vt:variant>
      <vt:variant>
        <vt:lpwstr/>
      </vt:variant>
      <vt:variant>
        <vt:i4>7077914</vt:i4>
      </vt:variant>
      <vt:variant>
        <vt:i4>15</vt:i4>
      </vt:variant>
      <vt:variant>
        <vt:i4>0</vt:i4>
      </vt:variant>
      <vt:variant>
        <vt:i4>5</vt:i4>
      </vt:variant>
      <vt:variant>
        <vt:lpwstr>http://capmf.cio.ca.gov/files/CA-PMF_Planning_Templates_with_Instructions/Requirements_Traceability_Matrix_Template_with_Instructions.xlsx</vt:lpwstr>
      </vt:variant>
      <vt:variant>
        <vt:lpwstr/>
      </vt:variant>
      <vt:variant>
        <vt:i4>6029369</vt:i4>
      </vt:variant>
      <vt:variant>
        <vt:i4>12</vt:i4>
      </vt:variant>
      <vt:variant>
        <vt:i4>0</vt:i4>
      </vt:variant>
      <vt:variant>
        <vt:i4>5</vt:i4>
      </vt:variant>
      <vt:variant>
        <vt:lpwstr>https://cdt.ca.gov/wp-content/uploads/2019/07/SIMM_170B_Project_Requirements_Development_Instructions.pdf</vt:lpwstr>
      </vt:variant>
      <vt:variant>
        <vt:lpwstr/>
      </vt:variant>
      <vt:variant>
        <vt:i4>8323175</vt:i4>
      </vt:variant>
      <vt:variant>
        <vt:i4>9</vt:i4>
      </vt:variant>
      <vt:variant>
        <vt:i4>0</vt:i4>
      </vt:variant>
      <vt:variant>
        <vt:i4>5</vt:i4>
      </vt:variant>
      <vt:variant>
        <vt:lpwstr>http://cdt.ca.gov/policy/simm/</vt:lpwstr>
      </vt:variant>
      <vt:variant>
        <vt:lpwstr/>
      </vt:variant>
      <vt:variant>
        <vt:i4>8323131</vt:i4>
      </vt:variant>
      <vt:variant>
        <vt:i4>6</vt:i4>
      </vt:variant>
      <vt:variant>
        <vt:i4>0</vt:i4>
      </vt:variant>
      <vt:variant>
        <vt:i4>5</vt:i4>
      </vt:variant>
      <vt:variant>
        <vt:lpwstr>https://cdt.ca.gov/policy/simm/</vt:lpwstr>
      </vt:variant>
      <vt:variant>
        <vt:lpwstr/>
      </vt:variant>
      <vt:variant>
        <vt:i4>8323131</vt:i4>
      </vt:variant>
      <vt:variant>
        <vt:i4>3</vt:i4>
      </vt:variant>
      <vt:variant>
        <vt:i4>0</vt:i4>
      </vt:variant>
      <vt:variant>
        <vt:i4>5</vt:i4>
      </vt:variant>
      <vt:variant>
        <vt:lpwstr>https://cdt.ca.gov/policy/simm/</vt:lpwstr>
      </vt:variant>
      <vt:variant>
        <vt:lpwstr/>
      </vt:variant>
      <vt:variant>
        <vt:i4>8060986</vt:i4>
      </vt:variant>
      <vt:variant>
        <vt:i4>0</vt:i4>
      </vt:variant>
      <vt:variant>
        <vt:i4>0</vt:i4>
      </vt:variant>
      <vt:variant>
        <vt:i4>5</vt:i4>
      </vt:variant>
      <vt:variant>
        <vt:lpwstr>https://services.cdt.ca.gov/cs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.2 Stage 2 Alternative Analysis Template 3.0</dc:title>
  <dc:subject/>
  <dc:creator>California Department of Technology</dc:creator>
  <cp:keywords>S2AA, Stage 2, CDT, OSPD, California Department of Technology, Alternatives Analysis Template</cp:keywords>
  <cp:lastModifiedBy>Black, Justin@CIO</cp:lastModifiedBy>
  <cp:revision>94</cp:revision>
  <cp:lastPrinted>2019-10-31T20:24:00Z</cp:lastPrinted>
  <dcterms:created xsi:type="dcterms:W3CDTF">2021-07-15T00:25:00Z</dcterms:created>
  <dcterms:modified xsi:type="dcterms:W3CDTF">2022-02-11T1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0EA8C1A832FD46B2E62F9DA6091961</vt:lpwstr>
  </property>
</Properties>
</file>